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EF63AF" w14:textId="41147D88" w:rsidR="001A6975" w:rsidRDefault="00D33D91" w:rsidP="007C39B3">
      <w:pPr>
        <w:pStyle w:val="Heading1"/>
        <w:keepNext w:val="0"/>
        <w:jc w:val="center"/>
        <w:rPr>
          <w:u w:val="none"/>
        </w:rPr>
      </w:pPr>
      <w:r>
        <w:softHyphen/>
      </w:r>
      <w:r w:rsidRPr="00D33D91">
        <w:rPr>
          <w:u w:val="none"/>
        </w:rPr>
        <w:t xml:space="preserve">SANTA CLARA CITY </w:t>
      </w:r>
      <w:r w:rsidR="000C5752">
        <w:rPr>
          <w:u w:val="none"/>
        </w:rPr>
        <w:t>COUNCIL</w:t>
      </w:r>
      <w:r w:rsidR="00883BC4">
        <w:rPr>
          <w:u w:val="none"/>
        </w:rPr>
        <w:t xml:space="preserve"> WORK</w:t>
      </w:r>
      <w:r w:rsidR="000C5752">
        <w:rPr>
          <w:u w:val="none"/>
        </w:rPr>
        <w:t xml:space="preserve"> </w:t>
      </w:r>
      <w:r w:rsidRPr="00D33D91">
        <w:rPr>
          <w:u w:val="none"/>
        </w:rPr>
        <w:t>MEETING</w:t>
      </w:r>
    </w:p>
    <w:p w14:paraId="175ADDDF" w14:textId="03244377" w:rsidR="00D33D91" w:rsidRPr="00D33D91" w:rsidRDefault="00D33D91" w:rsidP="007C39B3">
      <w:pPr>
        <w:pStyle w:val="Heading1"/>
        <w:keepNext w:val="0"/>
        <w:jc w:val="center"/>
        <w:rPr>
          <w:u w:val="none"/>
        </w:rPr>
      </w:pPr>
      <w:r w:rsidRPr="00D33D91">
        <w:rPr>
          <w:u w:val="none"/>
        </w:rPr>
        <w:t xml:space="preserve">WEDNESDAY, </w:t>
      </w:r>
      <w:r w:rsidR="003734EA">
        <w:rPr>
          <w:u w:val="none"/>
        </w:rPr>
        <w:t>JUNE 19</w:t>
      </w:r>
      <w:r w:rsidR="000D1C1A">
        <w:rPr>
          <w:u w:val="none"/>
        </w:rPr>
        <w:t>, 2024</w:t>
      </w:r>
    </w:p>
    <w:p w14:paraId="13FE70C8" w14:textId="77777777" w:rsidR="00D33D91" w:rsidRPr="00D33D91" w:rsidRDefault="00D33D91" w:rsidP="007C39B3">
      <w:pPr>
        <w:jc w:val="center"/>
        <w:rPr>
          <w:b/>
        </w:rPr>
      </w:pPr>
      <w:r w:rsidRPr="00D33D91">
        <w:rPr>
          <w:b/>
        </w:rPr>
        <w:t>MINUTES</w:t>
      </w:r>
    </w:p>
    <w:p w14:paraId="2339680C" w14:textId="6B788660" w:rsidR="00D33D91" w:rsidRPr="00631191" w:rsidRDefault="00D33D91" w:rsidP="007C39B3">
      <w:pPr>
        <w:pStyle w:val="NormalWeb"/>
        <w:shd w:val="clear" w:color="auto" w:fill="FFFFFF"/>
        <w:jc w:val="both"/>
      </w:pPr>
      <w:r w:rsidRPr="00D33D91">
        <w:t>THE CITY COUNCIL</w:t>
      </w:r>
      <w:r w:rsidRPr="006C6CA1">
        <w:t xml:space="preserve"> FOR THE CITY OF SANTA CLARA, WASHINGTON COUNTY, UTAH, met for a Regular Meeting on Wednesday</w:t>
      </w:r>
      <w:r w:rsidR="004F2388">
        <w:t xml:space="preserve">, </w:t>
      </w:r>
      <w:r w:rsidR="003734EA">
        <w:t>June 19</w:t>
      </w:r>
      <w:r w:rsidR="000D1C1A">
        <w:t>, 2024</w:t>
      </w:r>
      <w:r w:rsidR="00A85781">
        <w:t>,</w:t>
      </w:r>
      <w:r w:rsidRPr="006C6CA1">
        <w:t xml:space="preserve"> at 5:</w:t>
      </w:r>
      <w:r w:rsidR="00137D7B">
        <w:t>0</w:t>
      </w:r>
      <w:r w:rsidRPr="006C6CA1">
        <w:t>0 p.m. in the City Council Chambers of the Town Hall at 2603 Santa Clara Drive, Santa Clara, Utah.</w:t>
      </w:r>
      <w:r w:rsidRPr="006C6CA1">
        <w:rPr>
          <w:color w:val="FF0000"/>
        </w:rPr>
        <w:t xml:space="preserve">  </w:t>
      </w:r>
      <w:r w:rsidRPr="006C6CA1">
        <w:t>Notice of the time, place</w:t>
      </w:r>
      <w:r w:rsidR="005743E4">
        <w:t>,</w:t>
      </w:r>
      <w:r w:rsidRPr="006C6CA1">
        <w:t xml:space="preserve"> and agenda of the meeting was provided to </w:t>
      </w:r>
      <w:r w:rsidR="00A85781" w:rsidRPr="00A85781">
        <w:rPr>
          <w:i/>
          <w:iCs/>
        </w:rPr>
        <w:t>T</w:t>
      </w:r>
      <w:r w:rsidRPr="00A85781">
        <w:rPr>
          <w:i/>
          <w:iCs/>
        </w:rPr>
        <w:t>he Spectrum</w:t>
      </w:r>
      <w:r w:rsidRPr="006C6CA1">
        <w:t xml:space="preserve"> and to each member of the governing body by emailing a copy of the Notice and Agenda to </w:t>
      </w:r>
      <w:r w:rsidR="00A85781" w:rsidRPr="00A85781">
        <w:rPr>
          <w:i/>
          <w:iCs/>
        </w:rPr>
        <w:t>T</w:t>
      </w:r>
      <w:r w:rsidRPr="00A85781">
        <w:rPr>
          <w:i/>
          <w:iCs/>
        </w:rPr>
        <w:t>he Spectrum</w:t>
      </w:r>
      <w:r w:rsidRPr="006C6CA1">
        <w:t xml:space="preserve"> and also, along with any packet information, to the mayor and each council member, at least two days before the meeting.  </w:t>
      </w:r>
      <w:r w:rsidRPr="00817DE6">
        <w:rPr>
          <w:color w:val="000000"/>
        </w:rPr>
        <w:t xml:space="preserve">The meeting will be broadcast via YouTube linked on our website at </w:t>
      </w:r>
      <w:r w:rsidRPr="00817DE6">
        <w:rPr>
          <w:color w:val="4472C4"/>
        </w:rPr>
        <w:t>https://</w:t>
      </w:r>
      <w:r w:rsidR="00782BAA">
        <w:rPr>
          <w:color w:val="4472C4"/>
        </w:rPr>
        <w:t>santaclarautah.gov</w:t>
      </w:r>
      <w:r w:rsidRPr="00817DE6">
        <w:rPr>
          <w:color w:val="000000"/>
        </w:rPr>
        <w:t>.</w:t>
      </w:r>
      <w:r w:rsidRPr="00DD5630">
        <w:rPr>
          <w:color w:val="FF0000"/>
        </w:rPr>
        <w:t xml:space="preserve"> </w:t>
      </w:r>
    </w:p>
    <w:p w14:paraId="7EE0ECF3" w14:textId="77777777" w:rsidR="00B257DD" w:rsidRDefault="00B257DD" w:rsidP="007C39B3">
      <w:pPr>
        <w:tabs>
          <w:tab w:val="left" w:pos="720"/>
          <w:tab w:val="left" w:pos="1440"/>
          <w:tab w:val="left" w:pos="2160"/>
          <w:tab w:val="left" w:pos="2880"/>
          <w:tab w:val="left" w:pos="3600"/>
          <w:tab w:val="left" w:pos="7434"/>
        </w:tabs>
        <w:jc w:val="both"/>
        <w:outlineLvl w:val="0"/>
      </w:pPr>
      <w:r>
        <w:rPr>
          <w:b/>
          <w:bCs/>
        </w:rPr>
        <w:t>Mayor:</w:t>
      </w:r>
      <w:r>
        <w:rPr>
          <w:b/>
          <w:bCs/>
        </w:rPr>
        <w:tab/>
      </w:r>
      <w:r>
        <w:rPr>
          <w:b/>
          <w:bCs/>
        </w:rPr>
        <w:tab/>
      </w:r>
      <w:r>
        <w:rPr>
          <w:b/>
          <w:bCs/>
        </w:rPr>
        <w:tab/>
      </w:r>
      <w:r>
        <w:t>Rick Rosenberg</w:t>
      </w:r>
    </w:p>
    <w:p w14:paraId="1F5F816A" w14:textId="5D5772EE" w:rsidR="00B257DD" w:rsidRPr="00B257DD" w:rsidRDefault="00B257DD" w:rsidP="007C39B3">
      <w:pPr>
        <w:tabs>
          <w:tab w:val="left" w:pos="720"/>
          <w:tab w:val="left" w:pos="1440"/>
          <w:tab w:val="left" w:pos="2160"/>
          <w:tab w:val="left" w:pos="2880"/>
          <w:tab w:val="left" w:pos="3600"/>
          <w:tab w:val="left" w:pos="7434"/>
        </w:tabs>
        <w:jc w:val="both"/>
        <w:outlineLvl w:val="0"/>
      </w:pPr>
      <w:r>
        <w:t xml:space="preserve"> </w:t>
      </w:r>
    </w:p>
    <w:p w14:paraId="365A567F" w14:textId="4D514FF9" w:rsidR="005C530A" w:rsidRPr="00210D77" w:rsidRDefault="401D1A31" w:rsidP="007C39B3">
      <w:pPr>
        <w:tabs>
          <w:tab w:val="left" w:pos="720"/>
          <w:tab w:val="left" w:pos="1440"/>
          <w:tab w:val="left" w:pos="2160"/>
          <w:tab w:val="left" w:pos="2880"/>
          <w:tab w:val="left" w:pos="3600"/>
          <w:tab w:val="left" w:pos="7434"/>
        </w:tabs>
        <w:jc w:val="both"/>
        <w:outlineLvl w:val="0"/>
      </w:pPr>
      <w:r w:rsidRPr="007C332A">
        <w:rPr>
          <w:b/>
          <w:bCs/>
        </w:rPr>
        <w:t>Council Members:</w:t>
      </w:r>
      <w:r w:rsidR="004950FF" w:rsidRPr="007C332A">
        <w:tab/>
      </w:r>
      <w:r w:rsidR="004C7272" w:rsidRPr="00A96C2D">
        <w:tab/>
      </w:r>
      <w:r w:rsidR="005D7819" w:rsidRPr="00210D77">
        <w:t>Janene Burton</w:t>
      </w:r>
    </w:p>
    <w:p w14:paraId="3B5E987F" w14:textId="77777777" w:rsidR="00810350" w:rsidRPr="00210D77" w:rsidRDefault="005C530A" w:rsidP="007C39B3">
      <w:pPr>
        <w:tabs>
          <w:tab w:val="left" w:pos="720"/>
          <w:tab w:val="left" w:pos="1440"/>
          <w:tab w:val="left" w:pos="2160"/>
          <w:tab w:val="left" w:pos="2880"/>
          <w:tab w:val="left" w:pos="3600"/>
          <w:tab w:val="left" w:pos="7434"/>
        </w:tabs>
        <w:jc w:val="both"/>
        <w:outlineLvl w:val="0"/>
      </w:pPr>
      <w:r w:rsidRPr="00210D77">
        <w:tab/>
      </w:r>
      <w:r w:rsidRPr="00210D77">
        <w:tab/>
      </w:r>
      <w:r w:rsidRPr="00210D77">
        <w:tab/>
      </w:r>
      <w:r w:rsidRPr="00210D77">
        <w:tab/>
      </w:r>
      <w:r w:rsidR="00D94285" w:rsidRPr="00210D77">
        <w:t>Christa Hinton</w:t>
      </w:r>
      <w:r w:rsidR="00D94285" w:rsidRPr="00210D77">
        <w:tab/>
      </w:r>
      <w:r w:rsidR="00D94285" w:rsidRPr="00210D77">
        <w:tab/>
      </w:r>
      <w:r w:rsidR="00D94285" w:rsidRPr="00210D77">
        <w:tab/>
      </w:r>
      <w:r w:rsidR="00D94285" w:rsidRPr="00210D77">
        <w:tab/>
      </w:r>
      <w:r w:rsidR="004C7272" w:rsidRPr="00210D77">
        <w:tab/>
      </w:r>
      <w:r w:rsidR="004C7272" w:rsidRPr="00210D77">
        <w:tab/>
      </w:r>
      <w:r w:rsidR="004C7272" w:rsidRPr="00210D77">
        <w:tab/>
      </w:r>
      <w:r w:rsidR="004C7272" w:rsidRPr="00210D77">
        <w:tab/>
      </w:r>
      <w:r w:rsidR="00810350" w:rsidRPr="00210D77">
        <w:t>Dave Pond</w:t>
      </w:r>
    </w:p>
    <w:p w14:paraId="34061F26" w14:textId="0E0FCBEE" w:rsidR="004950FF" w:rsidRPr="002B27C3" w:rsidRDefault="00810350" w:rsidP="007C39B3">
      <w:pPr>
        <w:tabs>
          <w:tab w:val="left" w:pos="720"/>
          <w:tab w:val="left" w:pos="1440"/>
          <w:tab w:val="left" w:pos="2160"/>
          <w:tab w:val="left" w:pos="2880"/>
          <w:tab w:val="left" w:pos="3600"/>
          <w:tab w:val="left" w:pos="7434"/>
        </w:tabs>
        <w:jc w:val="both"/>
        <w:outlineLvl w:val="0"/>
        <w:rPr>
          <w:b/>
          <w:bCs/>
          <w:i/>
          <w:iCs/>
        </w:rPr>
      </w:pPr>
      <w:r w:rsidRPr="00210D77">
        <w:tab/>
      </w:r>
      <w:r w:rsidRPr="00210D77">
        <w:tab/>
      </w:r>
      <w:r w:rsidRPr="00210D77">
        <w:tab/>
      </w:r>
      <w:r w:rsidRPr="00210D77">
        <w:tab/>
      </w:r>
      <w:r w:rsidR="004C7272" w:rsidRPr="00D94285">
        <w:t>Jarett Waite</w:t>
      </w:r>
      <w:r w:rsidR="002B27C3" w:rsidRPr="00797B00">
        <w:tab/>
      </w:r>
      <w:r w:rsidR="002B27C3" w:rsidRPr="00797B00">
        <w:tab/>
      </w:r>
      <w:r w:rsidR="002B27C3" w:rsidRPr="00797B00">
        <w:tab/>
      </w:r>
      <w:r w:rsidR="002B27C3" w:rsidRPr="00797B00">
        <w:tab/>
      </w:r>
      <w:r w:rsidR="002B27C3" w:rsidRPr="00581C8C">
        <w:rPr>
          <w:b/>
          <w:bCs/>
          <w:i/>
          <w:iCs/>
        </w:rPr>
        <w:tab/>
      </w:r>
    </w:p>
    <w:p w14:paraId="42F412BB" w14:textId="44701266" w:rsidR="002B27C3" w:rsidRPr="00F14A3A" w:rsidRDefault="002B27C3" w:rsidP="007C39B3">
      <w:pPr>
        <w:tabs>
          <w:tab w:val="left" w:pos="720"/>
          <w:tab w:val="left" w:pos="1440"/>
          <w:tab w:val="left" w:pos="2160"/>
          <w:tab w:val="left" w:pos="2880"/>
          <w:tab w:val="left" w:pos="3600"/>
          <w:tab w:val="left" w:pos="7434"/>
        </w:tabs>
        <w:jc w:val="both"/>
        <w:outlineLvl w:val="0"/>
      </w:pPr>
      <w:r>
        <w:rPr>
          <w:b/>
          <w:bCs/>
        </w:rPr>
        <w:t>City Manager:</w:t>
      </w:r>
      <w:r>
        <w:rPr>
          <w:b/>
          <w:bCs/>
        </w:rPr>
        <w:tab/>
      </w:r>
      <w:r>
        <w:rPr>
          <w:b/>
          <w:bCs/>
        </w:rPr>
        <w:tab/>
      </w:r>
      <w:r>
        <w:t>Brock Jacobsen</w:t>
      </w:r>
    </w:p>
    <w:p w14:paraId="38C3FCC8" w14:textId="77777777" w:rsidR="004950FF" w:rsidRDefault="004950FF" w:rsidP="007C39B3">
      <w:pPr>
        <w:tabs>
          <w:tab w:val="left" w:pos="720"/>
          <w:tab w:val="left" w:pos="1440"/>
          <w:tab w:val="left" w:pos="2160"/>
          <w:tab w:val="left" w:pos="2880"/>
          <w:tab w:val="left" w:pos="3600"/>
          <w:tab w:val="left" w:pos="7434"/>
        </w:tabs>
        <w:jc w:val="both"/>
        <w:outlineLvl w:val="0"/>
        <w:rPr>
          <w:b/>
          <w:bCs/>
        </w:rPr>
      </w:pPr>
    </w:p>
    <w:p w14:paraId="4443F645" w14:textId="5A1F3666" w:rsidR="007673F6" w:rsidRPr="005C530A" w:rsidRDefault="005C530A" w:rsidP="007C39B3">
      <w:pPr>
        <w:tabs>
          <w:tab w:val="left" w:pos="720"/>
          <w:tab w:val="left" w:pos="1440"/>
          <w:tab w:val="left" w:pos="2160"/>
          <w:tab w:val="left" w:pos="2880"/>
          <w:tab w:val="left" w:pos="3600"/>
          <w:tab w:val="left" w:pos="7434"/>
        </w:tabs>
        <w:jc w:val="both"/>
        <w:outlineLvl w:val="0"/>
      </w:pPr>
      <w:r>
        <w:rPr>
          <w:b/>
          <w:bCs/>
        </w:rPr>
        <w:t>City Recorder</w:t>
      </w:r>
      <w:r w:rsidR="007673F6">
        <w:rPr>
          <w:b/>
          <w:bCs/>
        </w:rPr>
        <w:t>:</w:t>
      </w:r>
      <w:r w:rsidR="007673F6">
        <w:rPr>
          <w:b/>
          <w:bCs/>
        </w:rPr>
        <w:tab/>
      </w:r>
      <w:r w:rsidR="007673F6">
        <w:rPr>
          <w:b/>
          <w:bCs/>
        </w:rPr>
        <w:tab/>
      </w:r>
      <w:r>
        <w:t>Chris Shelley</w:t>
      </w:r>
    </w:p>
    <w:p w14:paraId="58469089" w14:textId="77777777" w:rsidR="007673F6" w:rsidRPr="007673F6" w:rsidRDefault="007673F6" w:rsidP="007C39B3">
      <w:pPr>
        <w:tabs>
          <w:tab w:val="left" w:pos="720"/>
          <w:tab w:val="left" w:pos="1440"/>
          <w:tab w:val="left" w:pos="2160"/>
          <w:tab w:val="left" w:pos="2880"/>
          <w:tab w:val="left" w:pos="3600"/>
          <w:tab w:val="left" w:pos="7434"/>
        </w:tabs>
        <w:jc w:val="both"/>
        <w:outlineLvl w:val="0"/>
        <w:rPr>
          <w:b/>
          <w:bCs/>
        </w:rPr>
      </w:pPr>
    </w:p>
    <w:p w14:paraId="39B68230" w14:textId="1B3D3DAA" w:rsidR="0037710C" w:rsidRPr="00125DEF" w:rsidRDefault="00BE6F94" w:rsidP="007C39B3">
      <w:pPr>
        <w:tabs>
          <w:tab w:val="left" w:pos="720"/>
          <w:tab w:val="left" w:pos="1440"/>
          <w:tab w:val="left" w:pos="2160"/>
          <w:tab w:val="left" w:pos="2880"/>
          <w:tab w:val="left" w:pos="3600"/>
          <w:tab w:val="left" w:pos="7434"/>
        </w:tabs>
        <w:jc w:val="both"/>
        <w:outlineLvl w:val="0"/>
      </w:pPr>
      <w:r w:rsidRPr="007C332A">
        <w:rPr>
          <w:b/>
          <w:bCs/>
        </w:rPr>
        <w:t>Others Present:</w:t>
      </w:r>
      <w:r w:rsidR="00D50308">
        <w:rPr>
          <w:b/>
          <w:bCs/>
        </w:rPr>
        <w:tab/>
      </w:r>
      <w:r w:rsidR="00D50308">
        <w:rPr>
          <w:b/>
          <w:bCs/>
        </w:rPr>
        <w:tab/>
      </w:r>
      <w:r w:rsidR="0037710C" w:rsidRPr="00125DEF">
        <w:t xml:space="preserve">Jim McNulty, Planning and Economic Development Manager </w:t>
      </w:r>
    </w:p>
    <w:p w14:paraId="741049C9" w14:textId="77777777" w:rsidR="00B96031" w:rsidRDefault="00BD73F7" w:rsidP="007C39B3">
      <w:pPr>
        <w:tabs>
          <w:tab w:val="left" w:pos="720"/>
          <w:tab w:val="left" w:pos="1440"/>
          <w:tab w:val="left" w:pos="2160"/>
          <w:tab w:val="left" w:pos="2880"/>
          <w:tab w:val="left" w:pos="3600"/>
          <w:tab w:val="left" w:pos="7434"/>
        </w:tabs>
        <w:jc w:val="both"/>
        <w:outlineLvl w:val="0"/>
      </w:pPr>
      <w:r w:rsidRPr="00125DEF">
        <w:tab/>
      </w:r>
      <w:r w:rsidRPr="00125DEF">
        <w:tab/>
      </w:r>
      <w:r w:rsidRPr="00125DEF">
        <w:tab/>
      </w:r>
      <w:r w:rsidRPr="00125DEF">
        <w:tab/>
      </w:r>
      <w:r w:rsidR="00B96031">
        <w:t>Debbie Bannon, Finance Director</w:t>
      </w:r>
    </w:p>
    <w:p w14:paraId="12381F0F" w14:textId="3E764A3C" w:rsidR="00AC60CC" w:rsidRPr="00125DEF" w:rsidRDefault="00B96031" w:rsidP="007C39B3">
      <w:pPr>
        <w:tabs>
          <w:tab w:val="left" w:pos="720"/>
          <w:tab w:val="left" w:pos="1440"/>
          <w:tab w:val="left" w:pos="2160"/>
          <w:tab w:val="left" w:pos="2880"/>
          <w:tab w:val="left" w:pos="3600"/>
          <w:tab w:val="left" w:pos="7434"/>
        </w:tabs>
        <w:jc w:val="both"/>
        <w:outlineLvl w:val="0"/>
      </w:pPr>
      <w:r>
        <w:tab/>
      </w:r>
      <w:r>
        <w:tab/>
      </w:r>
      <w:r>
        <w:tab/>
      </w:r>
      <w:r>
        <w:tab/>
      </w:r>
      <w:r w:rsidR="00AC60CC" w:rsidRPr="00125DEF">
        <w:t>Dustin Mouritzen, Public Works Director</w:t>
      </w:r>
    </w:p>
    <w:p w14:paraId="6D63ABDF" w14:textId="080153C7" w:rsidR="00470184" w:rsidRDefault="00AC60CC" w:rsidP="007C39B3">
      <w:pPr>
        <w:tabs>
          <w:tab w:val="left" w:pos="720"/>
          <w:tab w:val="left" w:pos="1440"/>
          <w:tab w:val="left" w:pos="2160"/>
          <w:tab w:val="left" w:pos="2880"/>
          <w:tab w:val="left" w:pos="3600"/>
          <w:tab w:val="left" w:pos="7434"/>
        </w:tabs>
        <w:jc w:val="both"/>
        <w:outlineLvl w:val="0"/>
      </w:pPr>
      <w:r w:rsidRPr="00125DEF">
        <w:tab/>
      </w:r>
      <w:r w:rsidRPr="00125DEF">
        <w:tab/>
      </w:r>
      <w:r w:rsidRPr="00125DEF">
        <w:tab/>
      </w:r>
      <w:r w:rsidRPr="00125DEF">
        <w:tab/>
      </w:r>
      <w:r w:rsidR="00470184">
        <w:t>Gary Hall</w:t>
      </w:r>
      <w:r w:rsidR="00224FAB">
        <w:t>, Power Director</w:t>
      </w:r>
    </w:p>
    <w:p w14:paraId="4BF7B391" w14:textId="46B73353" w:rsidR="00015333" w:rsidRPr="00125DEF" w:rsidRDefault="00470184" w:rsidP="007C39B3">
      <w:pPr>
        <w:tabs>
          <w:tab w:val="left" w:pos="720"/>
          <w:tab w:val="left" w:pos="1440"/>
          <w:tab w:val="left" w:pos="2160"/>
          <w:tab w:val="left" w:pos="2880"/>
          <w:tab w:val="left" w:pos="3600"/>
          <w:tab w:val="left" w:pos="7434"/>
        </w:tabs>
        <w:jc w:val="both"/>
        <w:outlineLvl w:val="0"/>
      </w:pPr>
      <w:r>
        <w:tab/>
      </w:r>
      <w:r>
        <w:tab/>
      </w:r>
      <w:r>
        <w:tab/>
      </w:r>
      <w:r>
        <w:tab/>
      </w:r>
      <w:r w:rsidR="00015333" w:rsidRPr="00125DEF">
        <w:t>Ryan VonCannon, Parks Director</w:t>
      </w:r>
    </w:p>
    <w:p w14:paraId="36B2C3E6" w14:textId="76DAFD00" w:rsidR="005B70A3" w:rsidRDefault="00015333" w:rsidP="007C39B3">
      <w:pPr>
        <w:tabs>
          <w:tab w:val="left" w:pos="720"/>
          <w:tab w:val="left" w:pos="1440"/>
          <w:tab w:val="left" w:pos="2160"/>
          <w:tab w:val="left" w:pos="2880"/>
          <w:tab w:val="left" w:pos="3600"/>
          <w:tab w:val="left" w:pos="7434"/>
        </w:tabs>
        <w:ind w:left="720"/>
        <w:jc w:val="both"/>
        <w:outlineLvl w:val="0"/>
      </w:pPr>
      <w:r>
        <w:tab/>
      </w:r>
      <w:r>
        <w:tab/>
      </w:r>
      <w:r w:rsidRPr="00125DEF">
        <w:tab/>
      </w:r>
      <w:r w:rsidR="005B70A3">
        <w:t>Lance Haynie</w:t>
      </w:r>
      <w:r w:rsidR="00224FAB">
        <w:t>, Fire Chief</w:t>
      </w:r>
    </w:p>
    <w:p w14:paraId="3820F71C" w14:textId="142A04F0" w:rsidR="00810350" w:rsidRDefault="005B70A3" w:rsidP="007C39B3">
      <w:pPr>
        <w:tabs>
          <w:tab w:val="left" w:pos="720"/>
          <w:tab w:val="left" w:pos="1440"/>
          <w:tab w:val="left" w:pos="2160"/>
          <w:tab w:val="left" w:pos="2880"/>
          <w:tab w:val="left" w:pos="3600"/>
          <w:tab w:val="left" w:pos="7434"/>
        </w:tabs>
        <w:ind w:left="720"/>
        <w:jc w:val="both"/>
        <w:outlineLvl w:val="0"/>
      </w:pPr>
      <w:r>
        <w:tab/>
      </w:r>
      <w:r>
        <w:tab/>
      </w:r>
      <w:r>
        <w:tab/>
      </w:r>
      <w:r w:rsidR="00810350" w:rsidRPr="00125DEF">
        <w:t xml:space="preserve">Cody Mitchell, </w:t>
      </w:r>
      <w:r w:rsidR="000F619D" w:rsidRPr="00125DEF">
        <w:t>Building Official</w:t>
      </w:r>
    </w:p>
    <w:p w14:paraId="0A4659D7" w14:textId="6F4F9F2B" w:rsidR="005B70A3" w:rsidRPr="00125DEF" w:rsidRDefault="005B70A3" w:rsidP="007C39B3">
      <w:pPr>
        <w:tabs>
          <w:tab w:val="left" w:pos="720"/>
          <w:tab w:val="left" w:pos="1440"/>
          <w:tab w:val="left" w:pos="2160"/>
          <w:tab w:val="left" w:pos="2880"/>
          <w:tab w:val="left" w:pos="3600"/>
          <w:tab w:val="left" w:pos="7434"/>
        </w:tabs>
        <w:ind w:left="720"/>
        <w:jc w:val="both"/>
        <w:outlineLvl w:val="0"/>
      </w:pPr>
      <w:r>
        <w:tab/>
      </w:r>
      <w:r>
        <w:tab/>
      </w:r>
      <w:r>
        <w:tab/>
      </w:r>
      <w:r w:rsidR="00124610">
        <w:t xml:space="preserve">Jaron </w:t>
      </w:r>
      <w:r>
        <w:t>Studley, Police Chief</w:t>
      </w:r>
    </w:p>
    <w:p w14:paraId="3571ABEC" w14:textId="1A6B4083" w:rsidR="001D56D9" w:rsidRPr="00034631" w:rsidRDefault="00810350" w:rsidP="007C39B3">
      <w:pPr>
        <w:tabs>
          <w:tab w:val="left" w:pos="720"/>
          <w:tab w:val="left" w:pos="1440"/>
          <w:tab w:val="left" w:pos="2160"/>
          <w:tab w:val="left" w:pos="2880"/>
          <w:tab w:val="left" w:pos="3600"/>
          <w:tab w:val="left" w:pos="7434"/>
        </w:tabs>
        <w:jc w:val="both"/>
        <w:outlineLvl w:val="0"/>
      </w:pPr>
      <w:r w:rsidRPr="00125DEF">
        <w:tab/>
      </w:r>
      <w:r w:rsidRPr="00125DEF">
        <w:tab/>
      </w:r>
      <w:r w:rsidRPr="00125DEF">
        <w:tab/>
      </w:r>
      <w:r w:rsidRPr="00125DEF">
        <w:tab/>
      </w:r>
    </w:p>
    <w:p w14:paraId="15A2AD37" w14:textId="33FE7059" w:rsidR="00885F04" w:rsidRPr="0028322F" w:rsidRDefault="00993BBE" w:rsidP="007C39B3">
      <w:pPr>
        <w:numPr>
          <w:ilvl w:val="0"/>
          <w:numId w:val="1"/>
        </w:numPr>
        <w:jc w:val="both"/>
        <w:rPr>
          <w:b/>
          <w:bCs/>
          <w:u w:val="single"/>
        </w:rPr>
      </w:pPr>
      <w:r w:rsidRPr="0028322F">
        <w:rPr>
          <w:b/>
          <w:bCs/>
          <w:u w:val="single"/>
        </w:rPr>
        <w:t>Call to Order.</w:t>
      </w:r>
    </w:p>
    <w:p w14:paraId="0CC3711B" w14:textId="77777777" w:rsidR="00B32AC3" w:rsidRPr="0028322F" w:rsidRDefault="00B32AC3" w:rsidP="007C39B3">
      <w:pPr>
        <w:jc w:val="both"/>
        <w:rPr>
          <w:bCs/>
        </w:rPr>
      </w:pPr>
    </w:p>
    <w:p w14:paraId="105A1165" w14:textId="405A1A6C" w:rsidR="00D66ABA" w:rsidRDefault="004950FF" w:rsidP="007C39B3">
      <w:pPr>
        <w:tabs>
          <w:tab w:val="left" w:pos="6900"/>
        </w:tabs>
        <w:jc w:val="both"/>
        <w:rPr>
          <w:bCs/>
        </w:rPr>
      </w:pPr>
      <w:r w:rsidRPr="00534632">
        <w:rPr>
          <w:bCs/>
        </w:rPr>
        <w:t>Mayor Rick Rosenberg</w:t>
      </w:r>
      <w:r w:rsidR="000C5752">
        <w:rPr>
          <w:bCs/>
        </w:rPr>
        <w:t xml:space="preserve"> </w:t>
      </w:r>
      <w:r w:rsidR="004D3912" w:rsidRPr="00534632">
        <w:rPr>
          <w:bCs/>
        </w:rPr>
        <w:t>called</w:t>
      </w:r>
      <w:r w:rsidR="008F6BE9" w:rsidRPr="00534632">
        <w:rPr>
          <w:bCs/>
        </w:rPr>
        <w:t xml:space="preserve"> </w:t>
      </w:r>
      <w:r w:rsidR="00B32AC3" w:rsidRPr="00534632">
        <w:rPr>
          <w:bCs/>
        </w:rPr>
        <w:t>the meeting to order at</w:t>
      </w:r>
      <w:r w:rsidR="007C355C" w:rsidRPr="00534632">
        <w:rPr>
          <w:bCs/>
        </w:rPr>
        <w:t xml:space="preserve"> </w:t>
      </w:r>
      <w:r w:rsidR="00534632">
        <w:rPr>
          <w:bCs/>
        </w:rPr>
        <w:t>5:</w:t>
      </w:r>
      <w:r w:rsidR="003734EA">
        <w:rPr>
          <w:bCs/>
        </w:rPr>
        <w:t>00</w:t>
      </w:r>
      <w:r w:rsidR="00534632">
        <w:rPr>
          <w:bCs/>
        </w:rPr>
        <w:t xml:space="preserve"> </w:t>
      </w:r>
      <w:r w:rsidR="009A5A65" w:rsidRPr="00534632">
        <w:rPr>
          <w:bCs/>
        </w:rPr>
        <w:t>p.m.</w:t>
      </w:r>
      <w:r w:rsidR="002D4FD2" w:rsidRPr="00534632">
        <w:rPr>
          <w:bCs/>
        </w:rPr>
        <w:t xml:space="preserve"> and welcomed those present.</w:t>
      </w:r>
      <w:r w:rsidR="002D4FD2">
        <w:rPr>
          <w:bCs/>
        </w:rPr>
        <w:t xml:space="preserve">  </w:t>
      </w:r>
      <w:r w:rsidR="00B32AC3" w:rsidRPr="0028322F">
        <w:rPr>
          <w:bCs/>
        </w:rPr>
        <w:t xml:space="preserve"> </w:t>
      </w:r>
      <w:r w:rsidRPr="0028322F">
        <w:rPr>
          <w:bCs/>
        </w:rPr>
        <w:t xml:space="preserve">  </w:t>
      </w:r>
      <w:r w:rsidRPr="0028322F">
        <w:rPr>
          <w:bCs/>
        </w:rPr>
        <w:tab/>
      </w:r>
    </w:p>
    <w:p w14:paraId="03582AAB" w14:textId="77777777" w:rsidR="004D3912" w:rsidRPr="0028322F" w:rsidRDefault="004D3912" w:rsidP="007C39B3">
      <w:pPr>
        <w:tabs>
          <w:tab w:val="left" w:pos="6900"/>
        </w:tabs>
        <w:jc w:val="both"/>
        <w:rPr>
          <w:bCs/>
        </w:rPr>
      </w:pPr>
    </w:p>
    <w:p w14:paraId="58E1BFFA" w14:textId="61838E05" w:rsidR="00F33F5B" w:rsidRDefault="00883BC4" w:rsidP="007C39B3">
      <w:pPr>
        <w:numPr>
          <w:ilvl w:val="0"/>
          <w:numId w:val="1"/>
        </w:numPr>
        <w:jc w:val="both"/>
        <w:rPr>
          <w:b/>
          <w:bCs/>
          <w:u w:val="single"/>
        </w:rPr>
      </w:pPr>
      <w:r>
        <w:rPr>
          <w:b/>
          <w:bCs/>
          <w:u w:val="single"/>
        </w:rPr>
        <w:t>General Citizen Public Comment</w:t>
      </w:r>
      <w:r w:rsidR="00895404">
        <w:rPr>
          <w:b/>
          <w:bCs/>
          <w:u w:val="single"/>
        </w:rPr>
        <w:t>.</w:t>
      </w:r>
    </w:p>
    <w:p w14:paraId="678EBD79" w14:textId="77777777" w:rsidR="00F33F5B" w:rsidRDefault="00F33F5B" w:rsidP="007C39B3">
      <w:pPr>
        <w:jc w:val="both"/>
      </w:pPr>
    </w:p>
    <w:p w14:paraId="2FC1283F" w14:textId="5220A9AC" w:rsidR="003062BC" w:rsidRDefault="00796591" w:rsidP="007C39B3">
      <w:pPr>
        <w:jc w:val="both"/>
      </w:pPr>
      <w:r>
        <w:t xml:space="preserve">There was no public comment.  </w:t>
      </w:r>
    </w:p>
    <w:p w14:paraId="37EBFFED" w14:textId="77777777" w:rsidR="003062BC" w:rsidRPr="003062BC" w:rsidRDefault="003062BC" w:rsidP="007C39B3">
      <w:pPr>
        <w:jc w:val="both"/>
      </w:pPr>
    </w:p>
    <w:p w14:paraId="6D5DE9FD" w14:textId="24376798" w:rsidR="000D063B" w:rsidRDefault="008D649B" w:rsidP="007C39B3">
      <w:pPr>
        <w:pStyle w:val="ListParagraph"/>
        <w:numPr>
          <w:ilvl w:val="0"/>
          <w:numId w:val="1"/>
        </w:numPr>
        <w:jc w:val="both"/>
        <w:rPr>
          <w:b/>
          <w:bCs/>
          <w:u w:val="single"/>
        </w:rPr>
      </w:pPr>
      <w:r>
        <w:rPr>
          <w:b/>
          <w:bCs/>
          <w:u w:val="single"/>
        </w:rPr>
        <w:t>Working Agenda</w:t>
      </w:r>
      <w:r w:rsidR="000D063B">
        <w:rPr>
          <w:b/>
          <w:bCs/>
          <w:u w:val="single"/>
        </w:rPr>
        <w:t>.</w:t>
      </w:r>
    </w:p>
    <w:p w14:paraId="2E2015C9" w14:textId="77777777" w:rsidR="009B3CBA" w:rsidRDefault="009B3CBA" w:rsidP="007C39B3">
      <w:pPr>
        <w:jc w:val="both"/>
      </w:pPr>
    </w:p>
    <w:p w14:paraId="712534ED" w14:textId="5D0CB845" w:rsidR="007C54B5" w:rsidRDefault="00883BC4" w:rsidP="007C39B3">
      <w:pPr>
        <w:pStyle w:val="ListParagraph"/>
        <w:numPr>
          <w:ilvl w:val="0"/>
          <w:numId w:val="40"/>
        </w:numPr>
        <w:ind w:left="1440" w:hanging="720"/>
        <w:jc w:val="both"/>
        <w:rPr>
          <w:b/>
          <w:bCs/>
        </w:rPr>
      </w:pPr>
      <w:r>
        <w:rPr>
          <w:b/>
          <w:bCs/>
        </w:rPr>
        <w:t>General Business.</w:t>
      </w:r>
    </w:p>
    <w:p w14:paraId="32474A14" w14:textId="77777777" w:rsidR="007C54B5" w:rsidRDefault="007C54B5" w:rsidP="007C39B3">
      <w:pPr>
        <w:jc w:val="both"/>
        <w:rPr>
          <w:b/>
          <w:bCs/>
        </w:rPr>
      </w:pPr>
    </w:p>
    <w:p w14:paraId="08093679" w14:textId="63EBC540" w:rsidR="005C778F" w:rsidRDefault="003734EA" w:rsidP="007C39B3">
      <w:pPr>
        <w:pStyle w:val="ListParagraph"/>
        <w:numPr>
          <w:ilvl w:val="0"/>
          <w:numId w:val="46"/>
        </w:numPr>
        <w:jc w:val="both"/>
        <w:rPr>
          <w:b/>
          <w:bCs/>
        </w:rPr>
      </w:pPr>
      <w:r>
        <w:rPr>
          <w:b/>
          <w:bCs/>
        </w:rPr>
        <w:lastRenderedPageBreak/>
        <w:t xml:space="preserve">Discussion </w:t>
      </w:r>
      <w:r w:rsidR="00AE0293">
        <w:rPr>
          <w:b/>
          <w:bCs/>
        </w:rPr>
        <w:t>Regarding the Unified Transportation Plan.  Presented by Nicholas Gayer, Dixie MPO.</w:t>
      </w:r>
    </w:p>
    <w:p w14:paraId="40DB1648" w14:textId="7546E7B4" w:rsidR="002E15AB" w:rsidRDefault="002E15AB" w:rsidP="007C39B3">
      <w:pPr>
        <w:jc w:val="both"/>
      </w:pPr>
    </w:p>
    <w:p w14:paraId="46C5527C" w14:textId="202A662C" w:rsidR="00E31F52" w:rsidRDefault="00901638" w:rsidP="007C39B3">
      <w:pPr>
        <w:jc w:val="both"/>
      </w:pPr>
      <w:r>
        <w:t>Nicholas Gayer, Tra</w:t>
      </w:r>
      <w:r w:rsidR="0027505E">
        <w:t xml:space="preserve">nsportation Planning Manager for </w:t>
      </w:r>
      <w:r>
        <w:t xml:space="preserve">Dixie </w:t>
      </w:r>
      <w:r w:rsidR="0027505E">
        <w:t>Metropolitan Planning Organization (“</w:t>
      </w:r>
      <w:r>
        <w:t>MPO</w:t>
      </w:r>
      <w:r w:rsidR="0027505E">
        <w:t>”)</w:t>
      </w:r>
      <w:r>
        <w:t xml:space="preserve"> was present</w:t>
      </w:r>
      <w:r w:rsidR="0027505E">
        <w:t xml:space="preserve">.  His job is to </w:t>
      </w:r>
      <w:r w:rsidR="007C39B3">
        <w:t>assist member citi</w:t>
      </w:r>
      <w:r w:rsidR="00716E24">
        <w:t>e</w:t>
      </w:r>
      <w:r w:rsidR="007C39B3">
        <w:t xml:space="preserve">s within the MPO boundaries with </w:t>
      </w:r>
      <w:r w:rsidR="00FD208B">
        <w:t xml:space="preserve">additional planning </w:t>
      </w:r>
      <w:r w:rsidR="00E95EFB">
        <w:t xml:space="preserve">and </w:t>
      </w:r>
      <w:r w:rsidR="00FD208B">
        <w:t xml:space="preserve">construction funds for </w:t>
      </w:r>
      <w:r w:rsidR="004F5802">
        <w:t xml:space="preserve">future </w:t>
      </w:r>
      <w:r w:rsidR="00226667">
        <w:t>regionally</w:t>
      </w:r>
      <w:r w:rsidR="00FD208B">
        <w:t xml:space="preserve"> significant trans</w:t>
      </w:r>
      <w:r w:rsidR="00226667">
        <w:t xml:space="preserve">portation </w:t>
      </w:r>
      <w:r w:rsidR="007238D2">
        <w:t xml:space="preserve">projects </w:t>
      </w:r>
      <w:r w:rsidR="004F5802">
        <w:t>within their long-range plan</w:t>
      </w:r>
      <w:r w:rsidR="00E95EFB">
        <w:t>s</w:t>
      </w:r>
      <w:r w:rsidR="004F5802">
        <w:t xml:space="preserve">.  </w:t>
      </w:r>
      <w:r w:rsidR="00D8669D">
        <w:t>He described t</w:t>
      </w:r>
      <w:r w:rsidR="007238D2">
        <w:t>he Utah Unified Transportation Plan</w:t>
      </w:r>
      <w:r w:rsidR="00D8669D">
        <w:t xml:space="preserve">, which is a </w:t>
      </w:r>
      <w:r w:rsidR="007238D2">
        <w:t xml:space="preserve">collaborative effort </w:t>
      </w:r>
      <w:r w:rsidR="002155AE">
        <w:t xml:space="preserve">between the other </w:t>
      </w:r>
      <w:r w:rsidR="007238D2">
        <w:t>MPO</w:t>
      </w:r>
      <w:r w:rsidR="00D8669D">
        <w:t xml:space="preserve">s </w:t>
      </w:r>
      <w:r w:rsidR="007238D2">
        <w:t xml:space="preserve">and </w:t>
      </w:r>
      <w:r w:rsidR="00D8669D">
        <w:t>the S</w:t>
      </w:r>
      <w:r w:rsidR="007238D2">
        <w:t>tate to facilitate information or planning</w:t>
      </w:r>
      <w:r w:rsidR="002155AE">
        <w:t xml:space="preserve"> funding for the various projects.  It is a collaborative effort to provide the information to other public entities.  </w:t>
      </w:r>
      <w:r w:rsidR="00CC06A1">
        <w:t xml:space="preserve">Mr. Hayer presented a </w:t>
      </w:r>
      <w:r w:rsidR="00310154">
        <w:t xml:space="preserve">map of all of the significant </w:t>
      </w:r>
      <w:r w:rsidR="00CC06A1">
        <w:t xml:space="preserve">projects that are anticipated between </w:t>
      </w:r>
      <w:r w:rsidR="00310154">
        <w:t xml:space="preserve">2023 and 2050 that are </w:t>
      </w:r>
      <w:r w:rsidR="00AF58C0">
        <w:t>on the Transportation Investment Program (“TIP”)</w:t>
      </w:r>
      <w:r w:rsidR="00502B09">
        <w:t xml:space="preserve"> Fund.  </w:t>
      </w:r>
      <w:r w:rsidR="00E31F52">
        <w:t>The three phases were as follows:</w:t>
      </w:r>
    </w:p>
    <w:p w14:paraId="0A5CE58C" w14:textId="77777777" w:rsidR="00E31F52" w:rsidRDefault="00E31F52" w:rsidP="007C39B3">
      <w:pPr>
        <w:jc w:val="both"/>
      </w:pPr>
    </w:p>
    <w:p w14:paraId="797B2E92" w14:textId="55F94728" w:rsidR="00E31F52" w:rsidRDefault="00E31F52" w:rsidP="00E31F52">
      <w:pPr>
        <w:pStyle w:val="ListParagraph"/>
        <w:numPr>
          <w:ilvl w:val="0"/>
          <w:numId w:val="48"/>
        </w:numPr>
        <w:jc w:val="both"/>
      </w:pPr>
      <w:r>
        <w:t>Phase 1 – Present to 2032</w:t>
      </w:r>
      <w:r w:rsidR="0091060D">
        <w:t>;</w:t>
      </w:r>
    </w:p>
    <w:p w14:paraId="62B391AF" w14:textId="17F9D8CC" w:rsidR="00E31F52" w:rsidRDefault="00CE5F9A" w:rsidP="00E31F52">
      <w:pPr>
        <w:pStyle w:val="ListParagraph"/>
        <w:numPr>
          <w:ilvl w:val="0"/>
          <w:numId w:val="48"/>
        </w:numPr>
        <w:jc w:val="both"/>
      </w:pPr>
      <w:r>
        <w:t xml:space="preserve">Phase 2 – </w:t>
      </w:r>
      <w:r w:rsidR="00E31F52">
        <w:t xml:space="preserve">2032 </w:t>
      </w:r>
      <w:r w:rsidR="0091060D">
        <w:t>to 20</w:t>
      </w:r>
      <w:r w:rsidR="00E31F52">
        <w:t>42</w:t>
      </w:r>
      <w:r w:rsidR="0091060D">
        <w:t>; and</w:t>
      </w:r>
    </w:p>
    <w:p w14:paraId="3C2FED5D" w14:textId="66FEC30E" w:rsidR="00E31F52" w:rsidRDefault="00CE5F9A" w:rsidP="00E31F52">
      <w:pPr>
        <w:pStyle w:val="ListParagraph"/>
        <w:numPr>
          <w:ilvl w:val="0"/>
          <w:numId w:val="48"/>
        </w:numPr>
        <w:jc w:val="both"/>
      </w:pPr>
      <w:r>
        <w:t>Phase 3 – 2042 and 2050</w:t>
      </w:r>
      <w:r w:rsidR="0091060D">
        <w:t>.</w:t>
      </w:r>
    </w:p>
    <w:p w14:paraId="004309BA" w14:textId="77777777" w:rsidR="00CE5F9A" w:rsidRDefault="00CE5F9A" w:rsidP="00CE5F9A">
      <w:pPr>
        <w:jc w:val="both"/>
      </w:pPr>
    </w:p>
    <w:p w14:paraId="2B09AD3F" w14:textId="0F637AE9" w:rsidR="002E15AB" w:rsidRDefault="00CE5F9A" w:rsidP="007C39B3">
      <w:pPr>
        <w:jc w:val="both"/>
      </w:pPr>
      <w:r>
        <w:t xml:space="preserve">Other </w:t>
      </w:r>
      <w:r w:rsidR="00D0370A">
        <w:t xml:space="preserve">regionally significant </w:t>
      </w:r>
      <w:r>
        <w:t>projects were identified on the map but are unfunded</w:t>
      </w:r>
      <w:r w:rsidR="00D0370A">
        <w:t xml:space="preserve">.  Mr. Gayer </w:t>
      </w:r>
      <w:r w:rsidR="00B76130">
        <w:t xml:space="preserve">reported </w:t>
      </w:r>
      <w:r w:rsidR="00D0370A">
        <w:t xml:space="preserve">that </w:t>
      </w:r>
      <w:r w:rsidR="00620590">
        <w:t xml:space="preserve">data </w:t>
      </w:r>
      <w:r w:rsidR="00067ABB">
        <w:t xml:space="preserve">showing </w:t>
      </w:r>
      <w:r w:rsidR="004110DD">
        <w:t xml:space="preserve">where future development may occur </w:t>
      </w:r>
      <w:r w:rsidR="00620590">
        <w:t xml:space="preserve">is </w:t>
      </w:r>
      <w:r w:rsidR="004110DD">
        <w:t xml:space="preserve">based on future population and job projections.  </w:t>
      </w:r>
      <w:r w:rsidR="00E14FD6">
        <w:t xml:space="preserve">The travel demand model is based on socioeconomic data and is updated frequently as there is new data to be added.  </w:t>
      </w:r>
      <w:r w:rsidR="005F3F25">
        <w:t xml:space="preserve">They recently conducted a Utah Household Survey that resulted in valuable information from residents to see </w:t>
      </w:r>
      <w:r w:rsidR="00721167">
        <w:t xml:space="preserve">predicted </w:t>
      </w:r>
      <w:r w:rsidR="005F3F25">
        <w:t>travel trends</w:t>
      </w:r>
      <w:r w:rsidR="00721167">
        <w:t xml:space="preserve">.  </w:t>
      </w:r>
      <w:r w:rsidR="00DD3792">
        <w:t>K</w:t>
      </w:r>
      <w:r w:rsidR="00137B94">
        <w:t xml:space="preserve">ey findings were presented of those traveling </w:t>
      </w:r>
      <w:r w:rsidR="00DD3792">
        <w:t>for daily activities to other areas in the S</w:t>
      </w:r>
      <w:r w:rsidR="00137B94">
        <w:t xml:space="preserve">tate.  </w:t>
      </w:r>
      <w:r w:rsidR="00F24233">
        <w:t xml:space="preserve">The most popular modes of transportation are </w:t>
      </w:r>
      <w:r w:rsidR="00DD3792">
        <w:t xml:space="preserve">in </w:t>
      </w:r>
      <w:r w:rsidR="00F24233">
        <w:t>a vehicle in addition to biking and walking.  Trip rate</w:t>
      </w:r>
      <w:r w:rsidR="00B84F9A">
        <w:t xml:space="preserve"> data by County was presented and showed </w:t>
      </w:r>
      <w:r w:rsidR="00B76130">
        <w:t xml:space="preserve">that </w:t>
      </w:r>
      <w:r w:rsidR="00B84F9A">
        <w:t xml:space="preserve">the average number of trips </w:t>
      </w:r>
      <w:r w:rsidR="00620590">
        <w:t>i</w:t>
      </w:r>
      <w:r w:rsidR="00DD3792">
        <w:t xml:space="preserve">s </w:t>
      </w:r>
      <w:r w:rsidR="00B84F9A">
        <w:t xml:space="preserve">4.2 per day.  </w:t>
      </w:r>
      <w:r w:rsidR="00BB0FED">
        <w:t>Washington County was third or fourth in the State in terms of walking</w:t>
      </w:r>
      <w:r w:rsidR="00272DB1">
        <w:t xml:space="preserve">.  </w:t>
      </w:r>
      <w:r w:rsidR="008B4817">
        <w:t xml:space="preserve">Information on telecommuting was presented.  </w:t>
      </w:r>
      <w:r w:rsidR="00733083">
        <w:t>During COVID-19</w:t>
      </w:r>
      <w:r w:rsidR="00EA413C">
        <w:t>,</w:t>
      </w:r>
      <w:r w:rsidR="00733083">
        <w:t xml:space="preserve"> many moved to the State and commenced working from home.  Trip barriers were discussed such as people not being able to travel.  </w:t>
      </w:r>
      <w:r w:rsidR="00096137">
        <w:t xml:space="preserve">Data was provided </w:t>
      </w:r>
      <w:r w:rsidR="000C51F4">
        <w:t>from the survey</w:t>
      </w:r>
      <w:r w:rsidR="0013738F">
        <w:t xml:space="preserve"> with the majority being employed full-time.  A large number of retirees were also surveyed.  </w:t>
      </w:r>
    </w:p>
    <w:p w14:paraId="50774FCE" w14:textId="77777777" w:rsidR="00BB1469" w:rsidRDefault="00BB1469" w:rsidP="007C39B3">
      <w:pPr>
        <w:jc w:val="both"/>
      </w:pPr>
    </w:p>
    <w:p w14:paraId="5D46B21C" w14:textId="5B84F484" w:rsidR="00DC7202" w:rsidRDefault="00BB1469" w:rsidP="007C39B3">
      <w:pPr>
        <w:jc w:val="both"/>
      </w:pPr>
      <w:r>
        <w:t xml:space="preserve">Web-based mapping provided a visual depiction of the data presented.  </w:t>
      </w:r>
      <w:r w:rsidR="00F83B52">
        <w:t xml:space="preserve">Data showed where people begin their travel in Washington County and where they are going.  Most stay within Washington County.  </w:t>
      </w:r>
      <w:r w:rsidR="00D57F2B">
        <w:t xml:space="preserve">Mr. Gayer The data gathered will be used for future modeling.  </w:t>
      </w:r>
      <w:r w:rsidR="004B1937">
        <w:t xml:space="preserve">The goal is to provide better planning going forward.  </w:t>
      </w:r>
      <w:r w:rsidR="00E03A30">
        <w:t>He confirmed that the tools provided are available to</w:t>
      </w:r>
      <w:r w:rsidR="00DC7202">
        <w:t xml:space="preserve"> everyone</w:t>
      </w:r>
      <w:r w:rsidR="00E03A30">
        <w:t>.</w:t>
      </w:r>
    </w:p>
    <w:p w14:paraId="34907BA6" w14:textId="77777777" w:rsidR="00DC7202" w:rsidRDefault="00DC7202" w:rsidP="007C39B3">
      <w:pPr>
        <w:jc w:val="both"/>
      </w:pPr>
    </w:p>
    <w:p w14:paraId="2A672862" w14:textId="193F109F" w:rsidR="00BB1469" w:rsidRDefault="00DC7202" w:rsidP="007C39B3">
      <w:pPr>
        <w:jc w:val="both"/>
      </w:pPr>
      <w:r>
        <w:t xml:space="preserve">Mayor Rosenberg asked Mr. Gayer to look at Santa Clara Drive.  </w:t>
      </w:r>
      <w:r w:rsidR="00CD0109">
        <w:t xml:space="preserve">It was estimated that the daily trips on Santa Clara Drive without the Western Corridor </w:t>
      </w:r>
      <w:r w:rsidR="005925A0">
        <w:t>are</w:t>
      </w:r>
      <w:r w:rsidR="00CD0109">
        <w:t xml:space="preserve"> 11,000.  Once the Western Corridor is added that number was expected to increase by 3,000 to 14,000.  Ther</w:t>
      </w:r>
      <w:r w:rsidR="00EA413C">
        <w:t>e</w:t>
      </w:r>
      <w:r w:rsidR="00CD0109">
        <w:t xml:space="preserve"> are currently two lanes.  Once there are more than 10,000 daily vehicle trips, </w:t>
      </w:r>
      <w:r w:rsidR="00CD6C8E">
        <w:t xml:space="preserve">additional steps will need to be taken.  Mr. Gayer stated that the timing of projects is based on funding.  It was anticipated that </w:t>
      </w:r>
      <w:r w:rsidR="005925A0">
        <w:t xml:space="preserve">the </w:t>
      </w:r>
      <w:r w:rsidR="00CD6C8E">
        <w:t xml:space="preserve">north portion of the Western Corridor will be built between 2032 and 2042.  </w:t>
      </w:r>
    </w:p>
    <w:p w14:paraId="5BAF6C53" w14:textId="77777777" w:rsidR="00D23A57" w:rsidRDefault="00D23A57" w:rsidP="007C39B3">
      <w:pPr>
        <w:jc w:val="both"/>
      </w:pPr>
    </w:p>
    <w:p w14:paraId="22289FF4" w14:textId="236D52AB" w:rsidR="00887EBD" w:rsidRDefault="00887EBD" w:rsidP="00887EBD">
      <w:pPr>
        <w:jc w:val="both"/>
      </w:pPr>
      <w:r>
        <w:t xml:space="preserve">MPO Director, Byron Lee, asked for information on Pioneer Parkway.  </w:t>
      </w:r>
      <w:r w:rsidR="0096673C">
        <w:t>It was reported that</w:t>
      </w:r>
      <w:r w:rsidR="003740EC">
        <w:t xml:space="preserve"> there are currently 7,600 vehicle trips per day.</w:t>
      </w:r>
      <w:r w:rsidR="0008133E">
        <w:t xml:space="preserve">  Mr. Gayer reported that they do not just plan for highway projects</w:t>
      </w:r>
      <w:r w:rsidR="00260BA4">
        <w:t>,</w:t>
      </w:r>
      <w:r w:rsidR="0008133E">
        <w:t xml:space="preserve"> and they plan for active transportation projects as well.  </w:t>
      </w:r>
      <w:r w:rsidR="00BA237E">
        <w:t xml:space="preserve">He noted that Washington County does not have as robust of a transportation network as other areas </w:t>
      </w:r>
      <w:r w:rsidR="005B41A4">
        <w:t xml:space="preserve">and there are no future plans for </w:t>
      </w:r>
      <w:r w:rsidR="005B41A4">
        <w:lastRenderedPageBreak/>
        <w:t>transit</w:t>
      </w:r>
      <w:r w:rsidR="00CB6F21">
        <w:t>.  Possible options</w:t>
      </w:r>
      <w:r w:rsidR="00260BA4">
        <w:t xml:space="preserve"> were discussed</w:t>
      </w:r>
      <w:r w:rsidR="00CB6F21">
        <w:t xml:space="preserve">.  </w:t>
      </w:r>
      <w:r w:rsidR="006C5346">
        <w:t xml:space="preserve">Mr. Gayer stated that the plans include additional stops in Santa Clara.  </w:t>
      </w:r>
    </w:p>
    <w:p w14:paraId="363B75F2" w14:textId="77777777" w:rsidR="00887EBD" w:rsidRDefault="00887EBD" w:rsidP="007C39B3">
      <w:pPr>
        <w:jc w:val="both"/>
      </w:pPr>
    </w:p>
    <w:p w14:paraId="51F9795C" w14:textId="6E1FA9E5" w:rsidR="005C778F" w:rsidRDefault="00AE0293" w:rsidP="007C39B3">
      <w:pPr>
        <w:pStyle w:val="ListParagraph"/>
        <w:numPr>
          <w:ilvl w:val="0"/>
          <w:numId w:val="46"/>
        </w:numPr>
        <w:jc w:val="both"/>
        <w:rPr>
          <w:b/>
          <w:bCs/>
        </w:rPr>
      </w:pPr>
      <w:r>
        <w:rPr>
          <w:b/>
          <w:bCs/>
        </w:rPr>
        <w:t>Discussion Regarding Golf Carts and ATV Ordinance.</w:t>
      </w:r>
    </w:p>
    <w:p w14:paraId="18DFD544" w14:textId="77777777" w:rsidR="002E15AB" w:rsidRDefault="002E15AB" w:rsidP="007C39B3">
      <w:pPr>
        <w:jc w:val="both"/>
      </w:pPr>
    </w:p>
    <w:p w14:paraId="43D9D5A4" w14:textId="5BB56B54" w:rsidR="00450029" w:rsidRDefault="007B1281" w:rsidP="007C39B3">
      <w:pPr>
        <w:jc w:val="both"/>
      </w:pPr>
      <w:r>
        <w:t>Mayor Rosenberg stated that concern has been expressed about golf carts on public streets</w:t>
      </w:r>
      <w:r w:rsidR="00A24CFC">
        <w:t xml:space="preserve"> and a</w:t>
      </w:r>
      <w:r>
        <w:t xml:space="preserve">n ATV ordinance was </w:t>
      </w:r>
      <w:r w:rsidR="00F67B4D">
        <w:t>drafted in response.</w:t>
      </w:r>
      <w:r w:rsidR="00CA71D0">
        <w:t xml:space="preserve">  Staff was asked to look at the ordinance in more detail to </w:t>
      </w:r>
      <w:r w:rsidR="00A24CFC">
        <w:t xml:space="preserve">determine </w:t>
      </w:r>
      <w:r w:rsidR="00CA71D0">
        <w:t xml:space="preserve">if adjustments </w:t>
      </w:r>
      <w:r w:rsidR="00A24CFC">
        <w:t>a</w:t>
      </w:r>
      <w:r w:rsidR="00CA71D0">
        <w:t xml:space="preserve">re needed.  </w:t>
      </w:r>
      <w:r w:rsidR="00F67B4D">
        <w:t xml:space="preserve">  </w:t>
      </w:r>
    </w:p>
    <w:p w14:paraId="06C46D48" w14:textId="77777777" w:rsidR="002E15AB" w:rsidRDefault="002E15AB" w:rsidP="007C39B3">
      <w:pPr>
        <w:jc w:val="both"/>
      </w:pPr>
    </w:p>
    <w:p w14:paraId="71652AF5" w14:textId="340938B9" w:rsidR="002E15AB" w:rsidRDefault="005D3F13" w:rsidP="007C39B3">
      <w:pPr>
        <w:jc w:val="both"/>
      </w:pPr>
      <w:r>
        <w:t xml:space="preserve">Police Chief, Jaron Studley, reported that </w:t>
      </w:r>
      <w:r w:rsidR="00FD4010">
        <w:t>golf carts cannot current</w:t>
      </w:r>
      <w:r w:rsidR="005925A0">
        <w:t>ly</w:t>
      </w:r>
      <w:r w:rsidR="00FD4010">
        <w:t xml:space="preserve"> be driven on the street.  </w:t>
      </w:r>
      <w:r w:rsidR="00067275">
        <w:t xml:space="preserve">Public Safety issues were discussed.  </w:t>
      </w:r>
      <w:r w:rsidR="00C42EF8">
        <w:t xml:space="preserve">It was noted that golf carts are often driven by underage people, which was of concern.  Categories of off-road vehicles were discussed.  </w:t>
      </w:r>
      <w:r w:rsidR="00290FF7">
        <w:t xml:space="preserve">In St. George, riders must be 16 years of age or older.  </w:t>
      </w:r>
    </w:p>
    <w:p w14:paraId="4DECFA2C" w14:textId="77777777" w:rsidR="000B1B85" w:rsidRDefault="000B1B85" w:rsidP="007C39B3">
      <w:pPr>
        <w:jc w:val="both"/>
      </w:pPr>
    </w:p>
    <w:p w14:paraId="09EA6913" w14:textId="6B1BF29B" w:rsidR="00F43530" w:rsidRDefault="000B1B85" w:rsidP="007C39B3">
      <w:pPr>
        <w:jc w:val="both"/>
      </w:pPr>
      <w:r>
        <w:t xml:space="preserve">Commissioner Hinton was concerned about safety and the potential for a golf cart to be hit by a car.  It was noted that the situation can be enforced now.  </w:t>
      </w:r>
      <w:r w:rsidR="005D046A">
        <w:t xml:space="preserve">Chief Studley suggested </w:t>
      </w:r>
      <w:r w:rsidR="00A24CFC">
        <w:t xml:space="preserve">that </w:t>
      </w:r>
      <w:r w:rsidR="005D046A">
        <w:t xml:space="preserve">nighttime provisions </w:t>
      </w:r>
      <w:r w:rsidR="00A24CFC">
        <w:t xml:space="preserve">be </w:t>
      </w:r>
      <w:r w:rsidR="005D046A">
        <w:t xml:space="preserve">included.  </w:t>
      </w:r>
      <w:r w:rsidR="00185296">
        <w:t xml:space="preserve">E-bikes and E-motorcycles were discussed.  </w:t>
      </w:r>
    </w:p>
    <w:p w14:paraId="6734EC3F" w14:textId="7116E0EF" w:rsidR="002E15AB" w:rsidRPr="002E15AB" w:rsidRDefault="002E15AB" w:rsidP="007C39B3">
      <w:pPr>
        <w:jc w:val="both"/>
      </w:pPr>
    </w:p>
    <w:p w14:paraId="3DD95ABA" w14:textId="665FAC56" w:rsidR="002E15AB" w:rsidRPr="00F116B5" w:rsidRDefault="00AE0293" w:rsidP="007C39B3">
      <w:pPr>
        <w:pStyle w:val="ListParagraph"/>
        <w:numPr>
          <w:ilvl w:val="0"/>
          <w:numId w:val="46"/>
        </w:numPr>
        <w:jc w:val="both"/>
      </w:pPr>
      <w:r>
        <w:rPr>
          <w:b/>
          <w:bCs/>
        </w:rPr>
        <w:t xml:space="preserve">Discussion Regarding the Little League </w:t>
      </w:r>
      <w:r w:rsidR="00927A72">
        <w:rPr>
          <w:b/>
          <w:bCs/>
        </w:rPr>
        <w:t>Agreement.</w:t>
      </w:r>
    </w:p>
    <w:p w14:paraId="28B8A889" w14:textId="77777777" w:rsidR="00F116B5" w:rsidRDefault="00F116B5" w:rsidP="007C39B3">
      <w:pPr>
        <w:jc w:val="both"/>
      </w:pPr>
    </w:p>
    <w:p w14:paraId="7795AE56" w14:textId="60D1D970" w:rsidR="00580106" w:rsidRDefault="00752A35" w:rsidP="007C39B3">
      <w:pPr>
        <w:jc w:val="both"/>
      </w:pPr>
      <w:r>
        <w:t>Parks Director, Ryan VonCannon,</w:t>
      </w:r>
      <w:r w:rsidR="00CC0318">
        <w:t xml:space="preserve"> presented the proposed changes</w:t>
      </w:r>
      <w:r w:rsidR="002469D1">
        <w:t xml:space="preserve"> to the Little League Agreement</w:t>
      </w:r>
      <w:r w:rsidR="009302A6">
        <w:t xml:space="preserve">.  He </w:t>
      </w:r>
      <w:r w:rsidR="002469D1">
        <w:t xml:space="preserve">reported </w:t>
      </w:r>
      <w:r w:rsidR="009302A6">
        <w:t xml:space="preserve">that </w:t>
      </w:r>
      <w:r w:rsidR="004A5561">
        <w:t xml:space="preserve">the season was changed to match the end of </w:t>
      </w:r>
      <w:r w:rsidR="005925A0">
        <w:t xml:space="preserve">the </w:t>
      </w:r>
      <w:r w:rsidR="004A5561">
        <w:t>Little League season.</w:t>
      </w:r>
      <w:r w:rsidR="0044679F">
        <w:t xml:space="preserve">  </w:t>
      </w:r>
      <w:r w:rsidR="00CF46CF">
        <w:t>T</w:t>
      </w:r>
      <w:r w:rsidR="0044679F">
        <w:t xml:space="preserve">hey want to make sure that the </w:t>
      </w:r>
      <w:r w:rsidR="002469D1">
        <w:t xml:space="preserve">fields </w:t>
      </w:r>
      <w:r w:rsidR="0044679F">
        <w:t xml:space="preserve">are reserved for the coaches who want to use them.  </w:t>
      </w:r>
      <w:r w:rsidR="00AE0518">
        <w:t xml:space="preserve">The next change was to address how fields are reserved.  </w:t>
      </w:r>
      <w:r w:rsidR="002927C8">
        <w:t>The City is provided with a game schedule.  For practices, coaches need to contact the City</w:t>
      </w:r>
      <w:r w:rsidR="00537782">
        <w:t xml:space="preserve"> and go through the same process as everyone else.  </w:t>
      </w:r>
      <w:r w:rsidR="00580106">
        <w:t xml:space="preserve">City Manager, Brock Jacobsen stated that previously teams were provided with a specific time for practices.  </w:t>
      </w:r>
      <w:r w:rsidR="00DF24CE">
        <w:t xml:space="preserve">Other changes included ensuring that the fields and dugouts are clean after games.  </w:t>
      </w:r>
      <w:r w:rsidR="00D77341">
        <w:t xml:space="preserve">Bathrooms must also be shut and locked.  </w:t>
      </w:r>
    </w:p>
    <w:p w14:paraId="605A6FF2" w14:textId="77777777" w:rsidR="00F116B5" w:rsidRDefault="00F116B5" w:rsidP="007C39B3">
      <w:pPr>
        <w:jc w:val="both"/>
      </w:pPr>
    </w:p>
    <w:p w14:paraId="03182438" w14:textId="72F14B69" w:rsidR="00F116B5" w:rsidRDefault="00DE4CE3" w:rsidP="007C39B3">
      <w:pPr>
        <w:jc w:val="both"/>
      </w:pPr>
      <w:r>
        <w:t xml:space="preserve">Commissioner Burton </w:t>
      </w:r>
      <w:r w:rsidR="005C7BC6">
        <w:t xml:space="preserve">commented on the change regarding food vendors and </w:t>
      </w:r>
      <w:r>
        <w:t xml:space="preserve">was contacted by </w:t>
      </w:r>
      <w:r w:rsidR="005C7BC6">
        <w:t xml:space="preserve">Ms. Martinez, who would like information.  Mr. VonCannon stated that he has been in contact with Ms. Martinez and invited her to be present at this meeting.  He noted that vendors have exclusive rates and contract with the City to ensure </w:t>
      </w:r>
      <w:r w:rsidR="00266756">
        <w:t xml:space="preserve">that trucks are </w:t>
      </w:r>
      <w:r w:rsidR="002469D1">
        <w:t xml:space="preserve">at events </w:t>
      </w:r>
      <w:r w:rsidR="00266756">
        <w:t xml:space="preserve">and food is available.  </w:t>
      </w:r>
      <w:r w:rsidR="003563AE">
        <w:t>Mr.</w:t>
      </w:r>
      <w:r w:rsidR="002469D1">
        <w:t> </w:t>
      </w:r>
      <w:r w:rsidR="003563AE">
        <w:t>Jacobsen stated that at Gubler Park there have been instances where food truck</w:t>
      </w:r>
      <w:r w:rsidR="002469D1">
        <w:t>s</w:t>
      </w:r>
      <w:r w:rsidR="003563AE">
        <w:t xml:space="preserve"> ha</w:t>
      </w:r>
      <w:r w:rsidR="002469D1">
        <w:t>ve</w:t>
      </w:r>
      <w:r w:rsidR="003563AE">
        <w:t xml:space="preserve"> not been </w:t>
      </w:r>
      <w:r w:rsidR="002469D1">
        <w:t>present</w:t>
      </w:r>
      <w:r w:rsidR="003563AE">
        <w:t xml:space="preserve">.  </w:t>
      </w:r>
    </w:p>
    <w:p w14:paraId="5FA3C861" w14:textId="77777777" w:rsidR="0008099F" w:rsidRDefault="0008099F" w:rsidP="007C39B3">
      <w:pPr>
        <w:jc w:val="both"/>
      </w:pPr>
    </w:p>
    <w:p w14:paraId="4258E8E2" w14:textId="63251299" w:rsidR="0008099F" w:rsidRDefault="0008099F" w:rsidP="00B426BF">
      <w:pPr>
        <w:widowControl w:val="0"/>
        <w:jc w:val="both"/>
      </w:pPr>
      <w:r>
        <w:t xml:space="preserve">Ensuring that lights are turned off and on </w:t>
      </w:r>
      <w:r w:rsidR="002469D1">
        <w:t xml:space="preserve">at the Little League fields </w:t>
      </w:r>
      <w:r>
        <w:t xml:space="preserve">was discussed.  </w:t>
      </w:r>
      <w:r w:rsidR="00374ADD">
        <w:t xml:space="preserve">Mr. Jacobsen suggested that representatives from each league be given access to the lights.  </w:t>
      </w:r>
      <w:r w:rsidR="00621E6C">
        <w:t xml:space="preserve">It was suggested that it be clarified in the ordinance.  </w:t>
      </w:r>
      <w:r w:rsidR="0054584F">
        <w:t xml:space="preserve">Mr. VonCannon reported that the lights </w:t>
      </w:r>
      <w:r w:rsidR="002469D1">
        <w:t xml:space="preserve">come </w:t>
      </w:r>
      <w:r w:rsidR="0054584F">
        <w:t xml:space="preserve">on at 6:00 a.m. at Gubler Park when there are tournaments.  </w:t>
      </w:r>
    </w:p>
    <w:p w14:paraId="30016661" w14:textId="77777777" w:rsidR="00F116B5" w:rsidRPr="00F116B5" w:rsidRDefault="00F116B5" w:rsidP="00B426BF">
      <w:pPr>
        <w:widowControl w:val="0"/>
        <w:jc w:val="both"/>
      </w:pPr>
    </w:p>
    <w:p w14:paraId="2537001A" w14:textId="10AC834B" w:rsidR="00F116B5" w:rsidRPr="00F116B5" w:rsidRDefault="00F116B5" w:rsidP="00B426BF">
      <w:pPr>
        <w:pStyle w:val="ListParagraph"/>
        <w:widowControl w:val="0"/>
        <w:numPr>
          <w:ilvl w:val="0"/>
          <w:numId w:val="46"/>
        </w:numPr>
        <w:jc w:val="both"/>
      </w:pPr>
      <w:r>
        <w:rPr>
          <w:b/>
          <w:bCs/>
        </w:rPr>
        <w:t xml:space="preserve">Discussion Regarding </w:t>
      </w:r>
      <w:r w:rsidR="00927A72">
        <w:rPr>
          <w:b/>
          <w:bCs/>
        </w:rPr>
        <w:t xml:space="preserve">Updates to Chapter 17.74 Historic District/Mixed-Use Zone, and 17.76 Historic District Overlay Zone. </w:t>
      </w:r>
    </w:p>
    <w:p w14:paraId="54E2E30E" w14:textId="77777777" w:rsidR="00F116B5" w:rsidRDefault="00F116B5" w:rsidP="00B426BF">
      <w:pPr>
        <w:widowControl w:val="0"/>
        <w:jc w:val="both"/>
      </w:pPr>
    </w:p>
    <w:p w14:paraId="314AB25E" w14:textId="2DE6E7A4" w:rsidR="00DC1624" w:rsidRDefault="00083C4C" w:rsidP="00B426BF">
      <w:pPr>
        <w:widowControl w:val="0"/>
        <w:tabs>
          <w:tab w:val="left" w:pos="720"/>
          <w:tab w:val="left" w:pos="1440"/>
          <w:tab w:val="left" w:pos="2160"/>
          <w:tab w:val="left" w:pos="2880"/>
          <w:tab w:val="left" w:pos="3600"/>
          <w:tab w:val="left" w:pos="7434"/>
        </w:tabs>
        <w:jc w:val="both"/>
        <w:outlineLvl w:val="0"/>
      </w:pPr>
      <w:r w:rsidRPr="00125DEF">
        <w:t>Planning and Economic Development Manager</w:t>
      </w:r>
      <w:r>
        <w:t xml:space="preserve">, Jim McNulty </w:t>
      </w:r>
      <w:r w:rsidR="00FE601E">
        <w:t xml:space="preserve">reported that for the last </w:t>
      </w:r>
      <w:r w:rsidR="00C22B67">
        <w:t xml:space="preserve">six </w:t>
      </w:r>
      <w:r w:rsidR="00FE601E">
        <w:t>months</w:t>
      </w:r>
      <w:r w:rsidR="00281841">
        <w:t>,</w:t>
      </w:r>
      <w:r w:rsidR="00FE601E">
        <w:t xml:space="preserve"> the Historic District Committee has been working on a</w:t>
      </w:r>
      <w:r w:rsidR="00C22B67">
        <w:t xml:space="preserve">n update to the Historic District Design </w:t>
      </w:r>
      <w:r w:rsidR="00C22B67">
        <w:lastRenderedPageBreak/>
        <w:t>Guidelines</w:t>
      </w:r>
      <w:r w:rsidR="002469D1">
        <w:t>,</w:t>
      </w:r>
      <w:r w:rsidR="00C22B67">
        <w:t xml:space="preserve"> which were adopted on May 8</w:t>
      </w:r>
      <w:r w:rsidR="00F71FE8">
        <w:t>, 2024</w:t>
      </w:r>
      <w:r w:rsidR="00C22B67">
        <w:t xml:space="preserve">.  </w:t>
      </w:r>
      <w:r w:rsidR="006D2014">
        <w:t>H</w:t>
      </w:r>
      <w:r w:rsidR="00831054">
        <w:t xml:space="preserve">e and City Attorney, Matt Ence, </w:t>
      </w:r>
      <w:r w:rsidR="006D2014">
        <w:t xml:space="preserve">have been </w:t>
      </w:r>
      <w:r w:rsidR="00831054">
        <w:t xml:space="preserve">working on updates to the Development Code.  </w:t>
      </w:r>
      <w:r w:rsidR="00C22B67">
        <w:t xml:space="preserve">The process is now laid out and the </w:t>
      </w:r>
      <w:r w:rsidR="006D2014">
        <w:t>G</w:t>
      </w:r>
      <w:r w:rsidR="00DC1624">
        <w:t xml:space="preserve">uidelines </w:t>
      </w:r>
      <w:r w:rsidR="006D2014">
        <w:t>are</w:t>
      </w:r>
      <w:r w:rsidR="00DC1624">
        <w:t xml:space="preserve"> a companion to the Development Code.  </w:t>
      </w:r>
      <w:r w:rsidR="00535311">
        <w:t xml:space="preserve">The next step is to amend the Code.  </w:t>
      </w:r>
      <w:r w:rsidR="006D2014">
        <w:t xml:space="preserve">The proposed revisions to Code </w:t>
      </w:r>
      <w:r w:rsidR="00535311">
        <w:t xml:space="preserve">Section 17.74 </w:t>
      </w:r>
      <w:r w:rsidR="006D2014">
        <w:t xml:space="preserve">– Historic </w:t>
      </w:r>
      <w:r w:rsidR="00535311">
        <w:t>District Mixed-Use Zone</w:t>
      </w:r>
      <w:r w:rsidR="006D2014">
        <w:t xml:space="preserve">, </w:t>
      </w:r>
      <w:r w:rsidR="00535311">
        <w:t xml:space="preserve">were presented.  </w:t>
      </w:r>
    </w:p>
    <w:p w14:paraId="55F93848" w14:textId="77777777" w:rsidR="00F60B03" w:rsidRDefault="00F60B03" w:rsidP="00FE601E">
      <w:pPr>
        <w:tabs>
          <w:tab w:val="left" w:pos="720"/>
          <w:tab w:val="left" w:pos="1440"/>
          <w:tab w:val="left" w:pos="2160"/>
          <w:tab w:val="left" w:pos="2880"/>
          <w:tab w:val="left" w:pos="3600"/>
          <w:tab w:val="left" w:pos="7434"/>
        </w:tabs>
        <w:jc w:val="both"/>
        <w:outlineLvl w:val="0"/>
      </w:pPr>
    </w:p>
    <w:p w14:paraId="08EAA9BC" w14:textId="0E515905" w:rsidR="00C015D8" w:rsidRDefault="00690970" w:rsidP="00FE601E">
      <w:pPr>
        <w:tabs>
          <w:tab w:val="left" w:pos="720"/>
          <w:tab w:val="left" w:pos="1440"/>
          <w:tab w:val="left" w:pos="2160"/>
          <w:tab w:val="left" w:pos="2880"/>
          <w:tab w:val="left" w:pos="3600"/>
          <w:tab w:val="left" w:pos="7434"/>
        </w:tabs>
        <w:jc w:val="both"/>
        <w:outlineLvl w:val="0"/>
      </w:pPr>
      <w:r>
        <w:t xml:space="preserve">The uses were reviewed and </w:t>
      </w:r>
      <w:r w:rsidR="006D2014">
        <w:t xml:space="preserve">those </w:t>
      </w:r>
      <w:r>
        <w:t>deemed too large in size and scale for the zone were identified</w:t>
      </w:r>
      <w:r w:rsidR="00243B74">
        <w:t xml:space="preserve"> such as athletic clubs, bank and financial institutions, auto par</w:t>
      </w:r>
      <w:r w:rsidR="006D2014">
        <w:t>t</w:t>
      </w:r>
      <w:r w:rsidR="00243B74">
        <w:t xml:space="preserve">s and new </w:t>
      </w:r>
      <w:r w:rsidR="006D2014">
        <w:t xml:space="preserve">car </w:t>
      </w:r>
      <w:r w:rsidR="00243B74">
        <w:t>sales, and bed and breakfast uses.  Child</w:t>
      </w:r>
      <w:r w:rsidR="006D2014">
        <w:t xml:space="preserve"> </w:t>
      </w:r>
      <w:r w:rsidR="00243B74">
        <w:t xml:space="preserve">daycare was </w:t>
      </w:r>
      <w:r w:rsidR="007A5362">
        <w:t xml:space="preserve">identified as a conditional use so that additional review could </w:t>
      </w:r>
      <w:r w:rsidR="006D2014">
        <w:t xml:space="preserve">take place </w:t>
      </w:r>
      <w:r w:rsidR="007A5362">
        <w:t xml:space="preserve">such as with respect to parking.  Convenience markets were also specified as a conditional use.  </w:t>
      </w:r>
      <w:r w:rsidR="00336EF4">
        <w:t>Other conditional uses were</w:t>
      </w:r>
      <w:r w:rsidR="0075239C">
        <w:t xml:space="preserve"> identified</w:t>
      </w:r>
      <w:r w:rsidR="00336EF4">
        <w:t xml:space="preserve">.  </w:t>
      </w:r>
      <w:r w:rsidR="0075239C">
        <w:t xml:space="preserve">Residential uses are permitted but were separated out </w:t>
      </w:r>
      <w:r w:rsidR="006D2014">
        <w:t xml:space="preserve">similar to </w:t>
      </w:r>
      <w:r w:rsidR="0075239C">
        <w:t xml:space="preserve">Accessory Dwelling Units (“ADU”).  Because homes are being converted to commercial uses, the </w:t>
      </w:r>
      <w:r w:rsidR="00A8541D">
        <w:t xml:space="preserve">verbiage was modified to address that.  </w:t>
      </w:r>
      <w:r w:rsidR="00F8423E">
        <w:t xml:space="preserve">Mr. </w:t>
      </w:r>
      <w:r w:rsidR="00B74885">
        <w:t xml:space="preserve">McNulty </w:t>
      </w:r>
      <w:r w:rsidR="004A6773">
        <w:t>reported that ADUs are allowed in all residential zones</w:t>
      </w:r>
      <w:r w:rsidR="00FF1A3B">
        <w:t xml:space="preserve"> and do not have to be reviewed by the Planning Commission.  Other uses that could have an impact on a neighborhood were identified.  </w:t>
      </w:r>
      <w:r w:rsidR="009928B7">
        <w:t xml:space="preserve">Fruit stands were added to the list of permitted uses.  </w:t>
      </w:r>
      <w:r w:rsidR="00E56AEE">
        <w:t>Other potential uses such as ice cream parlor</w:t>
      </w:r>
      <w:r w:rsidR="006D2014">
        <w:t>s</w:t>
      </w:r>
      <w:r w:rsidR="00E56AEE">
        <w:t xml:space="preserve"> or soda shop</w:t>
      </w:r>
      <w:r w:rsidR="006D2014">
        <w:t>s</w:t>
      </w:r>
      <w:r w:rsidR="00E56AEE">
        <w:t xml:space="preserve"> were listed.  </w:t>
      </w:r>
    </w:p>
    <w:p w14:paraId="5FCAF57B" w14:textId="77777777" w:rsidR="00C015D8" w:rsidRDefault="00C015D8" w:rsidP="00FE601E">
      <w:pPr>
        <w:tabs>
          <w:tab w:val="left" w:pos="720"/>
          <w:tab w:val="left" w:pos="1440"/>
          <w:tab w:val="left" w:pos="2160"/>
          <w:tab w:val="left" w:pos="2880"/>
          <w:tab w:val="left" w:pos="3600"/>
          <w:tab w:val="left" w:pos="7434"/>
        </w:tabs>
        <w:jc w:val="both"/>
        <w:outlineLvl w:val="0"/>
      </w:pPr>
    </w:p>
    <w:p w14:paraId="51BC1390" w14:textId="61D0D182" w:rsidR="00DB24A2" w:rsidRDefault="00D8429C" w:rsidP="00FE601E">
      <w:pPr>
        <w:tabs>
          <w:tab w:val="left" w:pos="720"/>
          <w:tab w:val="left" w:pos="1440"/>
          <w:tab w:val="left" w:pos="2160"/>
          <w:tab w:val="left" w:pos="2880"/>
          <w:tab w:val="left" w:pos="3600"/>
          <w:tab w:val="left" w:pos="7434"/>
        </w:tabs>
        <w:jc w:val="both"/>
        <w:outlineLvl w:val="0"/>
      </w:pPr>
      <w:r>
        <w:t xml:space="preserve">Height and setback issues for structures that front Santa Clara Drive were discussed.  </w:t>
      </w:r>
      <w:r w:rsidR="00C015D8">
        <w:t>It was noted that the maximum height of any building shall not exceed 30 feet.  That height was determined by the City’s Historic Committee</w:t>
      </w:r>
      <w:r w:rsidR="007963A0">
        <w:t xml:space="preserve">.  Verbiage </w:t>
      </w:r>
      <w:r w:rsidR="00AA787C">
        <w:t xml:space="preserve">allowing </w:t>
      </w:r>
      <w:r w:rsidR="007963A0">
        <w:t>height averaging was also discussed</w:t>
      </w:r>
      <w:r w:rsidR="00AA787C">
        <w:t xml:space="preserve">, which </w:t>
      </w:r>
      <w:r w:rsidR="007963A0">
        <w:t>could be amended</w:t>
      </w:r>
      <w:r w:rsidR="00AA787C">
        <w:t xml:space="preserve"> or dealt with on a case-by-case basis.</w:t>
      </w:r>
      <w:r w:rsidR="00EE274E">
        <w:t xml:space="preserve">  </w:t>
      </w:r>
      <w:r>
        <w:t>Setback issues were discussed as well as the appropriate distance</w:t>
      </w:r>
      <w:r w:rsidR="00272C3F">
        <w:t xml:space="preserve"> that a</w:t>
      </w:r>
      <w:r>
        <w:t xml:space="preserve"> dining area, for example, could potentially be from a sidewalk in the Historic District.</w:t>
      </w:r>
      <w:r w:rsidR="00DD2F44">
        <w:t xml:space="preserve">  The Design Standards address </w:t>
      </w:r>
      <w:r w:rsidR="00E41820">
        <w:t xml:space="preserve">parking on a case-by-case basis.  It was suggested that flexibility and walkability be encouraged.  </w:t>
      </w:r>
      <w:r w:rsidR="00E20FCF">
        <w:t xml:space="preserve">A 10-foot pedestrian area was envisioned with a sidewalk and dining area.  </w:t>
      </w:r>
      <w:r w:rsidR="00616953">
        <w:t>Feedback was invited for setbacks and height</w:t>
      </w:r>
      <w:r w:rsidR="00281841">
        <w:t>s</w:t>
      </w:r>
      <w:r w:rsidR="00616953">
        <w:t xml:space="preserve"> for buildings that front Santa Clara Drive.  </w:t>
      </w:r>
    </w:p>
    <w:p w14:paraId="471EC4E4" w14:textId="77777777" w:rsidR="00DB24A2" w:rsidRDefault="00DB24A2" w:rsidP="00FE601E">
      <w:pPr>
        <w:tabs>
          <w:tab w:val="left" w:pos="720"/>
          <w:tab w:val="left" w:pos="1440"/>
          <w:tab w:val="left" w:pos="2160"/>
          <w:tab w:val="left" w:pos="2880"/>
          <w:tab w:val="left" w:pos="3600"/>
          <w:tab w:val="left" w:pos="7434"/>
        </w:tabs>
        <w:jc w:val="both"/>
        <w:outlineLvl w:val="0"/>
      </w:pPr>
    </w:p>
    <w:p w14:paraId="1A74115C" w14:textId="31DF42F6" w:rsidR="00DC1624" w:rsidRDefault="00DB24A2" w:rsidP="00FE601E">
      <w:pPr>
        <w:tabs>
          <w:tab w:val="left" w:pos="720"/>
          <w:tab w:val="left" w:pos="1440"/>
          <w:tab w:val="left" w:pos="2160"/>
          <w:tab w:val="left" w:pos="2880"/>
          <w:tab w:val="left" w:pos="3600"/>
          <w:tab w:val="left" w:pos="7434"/>
        </w:tabs>
        <w:jc w:val="both"/>
        <w:outlineLvl w:val="0"/>
      </w:pPr>
      <w:r>
        <w:t>Mr. McNulty reported on lot size and stated that the minimum square footage for a single-family dwelling is 6,000 square feet and 8,000 square</w:t>
      </w:r>
      <w:r w:rsidR="005546D7">
        <w:t xml:space="preserve"> </w:t>
      </w:r>
      <w:r>
        <w:t>feet for a two-family unit.</w:t>
      </w:r>
      <w:r w:rsidR="004700B6">
        <w:t xml:space="preserve">  The intent was to be consistent with the standards for multi-family.</w:t>
      </w:r>
      <w:r w:rsidR="00A357C5">
        <w:t xml:space="preserve">  The maximum density allowed is eight units per acre.  </w:t>
      </w:r>
      <w:r w:rsidR="00FB71A1">
        <w:t xml:space="preserve">Pad lots were also considered to help with the Governor’s Initiative to provide attainable housing.  </w:t>
      </w:r>
      <w:r w:rsidR="00400033">
        <w:t>It was noted that pad lot homes typically have two-car garages</w:t>
      </w:r>
      <w:r w:rsidR="00104A50">
        <w:t xml:space="preserve"> and parking would be required on site.</w:t>
      </w:r>
    </w:p>
    <w:p w14:paraId="17FCB3CD" w14:textId="77777777" w:rsidR="00104A50" w:rsidRDefault="00104A50" w:rsidP="00FE601E">
      <w:pPr>
        <w:tabs>
          <w:tab w:val="left" w:pos="720"/>
          <w:tab w:val="left" w:pos="1440"/>
          <w:tab w:val="left" w:pos="2160"/>
          <w:tab w:val="left" w:pos="2880"/>
          <w:tab w:val="left" w:pos="3600"/>
          <w:tab w:val="left" w:pos="7434"/>
        </w:tabs>
        <w:jc w:val="both"/>
        <w:outlineLvl w:val="0"/>
      </w:pPr>
    </w:p>
    <w:p w14:paraId="7C4C4208" w14:textId="429565CC" w:rsidR="00641D8D" w:rsidRDefault="00104A50" w:rsidP="00FE601E">
      <w:pPr>
        <w:tabs>
          <w:tab w:val="left" w:pos="720"/>
          <w:tab w:val="left" w:pos="1440"/>
          <w:tab w:val="left" w:pos="2160"/>
          <w:tab w:val="left" w:pos="2880"/>
          <w:tab w:val="left" w:pos="3600"/>
          <w:tab w:val="left" w:pos="7434"/>
        </w:tabs>
        <w:jc w:val="both"/>
        <w:outlineLvl w:val="0"/>
      </w:pPr>
      <w:r>
        <w:t>With regard to the front setback</w:t>
      </w:r>
      <w:r w:rsidR="00272C3F">
        <w:t>,</w:t>
      </w:r>
      <w:r>
        <w:t xml:space="preserve"> it was recommended that </w:t>
      </w:r>
      <w:r w:rsidR="00AA170C">
        <w:t xml:space="preserve">10 to </w:t>
      </w:r>
      <w:r>
        <w:t xml:space="preserve">12 feet be allowed for any building that fronts Santa Clara Drive.  </w:t>
      </w:r>
      <w:r w:rsidR="00641D8D">
        <w:t xml:space="preserve">It was recommended that flexibility be allowed on Santa Clara Drive.  </w:t>
      </w:r>
      <w:r w:rsidR="00AA170C">
        <w:t xml:space="preserve">Mayor Rosenberg commented that walkable communities tend to have wider sidewalks and smaller setbacks.  </w:t>
      </w:r>
    </w:p>
    <w:p w14:paraId="398147C8" w14:textId="77777777" w:rsidR="00AA170C" w:rsidRDefault="00AA170C" w:rsidP="00FE601E">
      <w:pPr>
        <w:tabs>
          <w:tab w:val="left" w:pos="720"/>
          <w:tab w:val="left" w:pos="1440"/>
          <w:tab w:val="left" w:pos="2160"/>
          <w:tab w:val="left" w:pos="2880"/>
          <w:tab w:val="left" w:pos="3600"/>
          <w:tab w:val="left" w:pos="7434"/>
        </w:tabs>
        <w:jc w:val="both"/>
        <w:outlineLvl w:val="0"/>
      </w:pPr>
    </w:p>
    <w:p w14:paraId="673B91FE" w14:textId="539AC77C" w:rsidR="00AA170C" w:rsidRDefault="00CE5614" w:rsidP="00FE601E">
      <w:pPr>
        <w:tabs>
          <w:tab w:val="left" w:pos="720"/>
          <w:tab w:val="left" w:pos="1440"/>
          <w:tab w:val="left" w:pos="2160"/>
          <w:tab w:val="left" w:pos="2880"/>
          <w:tab w:val="left" w:pos="3600"/>
          <w:tab w:val="left" w:pos="7434"/>
        </w:tabs>
        <w:jc w:val="both"/>
        <w:outlineLvl w:val="0"/>
      </w:pPr>
      <w:r>
        <w:t>A change was proposed</w:t>
      </w:r>
      <w:r w:rsidR="00DF2616">
        <w:t xml:space="preserve"> to interior </w:t>
      </w:r>
      <w:r>
        <w:t>lot lines</w:t>
      </w:r>
      <w:r w:rsidR="008C7EE6">
        <w:t xml:space="preserve"> and side yards.  </w:t>
      </w:r>
      <w:r w:rsidR="0013323A">
        <w:t xml:space="preserve">The Building Code calls for 10 feet between buildings.  </w:t>
      </w:r>
      <w:r w:rsidR="00272C3F">
        <w:t>The m</w:t>
      </w:r>
      <w:r w:rsidR="0013323A">
        <w:t xml:space="preserve">inimum lot frontage </w:t>
      </w:r>
      <w:r w:rsidR="00272C3F">
        <w:t>i</w:t>
      </w:r>
      <w:r w:rsidR="0013323A">
        <w:t>s 50 feet of frontage for a 6,000</w:t>
      </w:r>
      <w:r w:rsidR="006E47A3">
        <w:t>-</w:t>
      </w:r>
      <w:r w:rsidR="0013323A">
        <w:t>square</w:t>
      </w:r>
      <w:r w:rsidR="006E47A3">
        <w:t xml:space="preserve">-foot lot </w:t>
      </w:r>
      <w:r w:rsidR="0013323A">
        <w:t>and 60 feet for an 8,000 square</w:t>
      </w:r>
      <w:r w:rsidR="00DF06EC">
        <w:t>-</w:t>
      </w:r>
      <w:r w:rsidR="0013323A">
        <w:t>foot lot</w:t>
      </w:r>
      <w:r w:rsidR="00DF06EC">
        <w:t xml:space="preserve">.  80 feet </w:t>
      </w:r>
      <w:r w:rsidR="00272C3F">
        <w:t xml:space="preserve">is </w:t>
      </w:r>
      <w:r w:rsidR="00DF06EC">
        <w:t>allowed for a 10,000</w:t>
      </w:r>
      <w:r w:rsidR="006E47A3">
        <w:t>-</w:t>
      </w:r>
      <w:r w:rsidR="00DF06EC">
        <w:t xml:space="preserve">square-foot lot.  </w:t>
      </w:r>
      <w:r w:rsidR="00AC1AD7">
        <w:t xml:space="preserve">The modified regulations were discussed.  </w:t>
      </w:r>
      <w:r w:rsidR="008C357D">
        <w:t xml:space="preserve">Fencing specifications were discussed.  </w:t>
      </w:r>
      <w:r w:rsidR="00675231">
        <w:t xml:space="preserve">The Parking Section was modified to </w:t>
      </w:r>
      <w:r w:rsidR="005E43D6">
        <w:t>specify that excessive parking shall be avoided</w:t>
      </w:r>
      <w:r w:rsidR="008C357D">
        <w:t xml:space="preserve"> and should be located to the side or behind the building where the visual impact is reduced.  Exceptions may be considered on a </w:t>
      </w:r>
      <w:r w:rsidR="008C357D">
        <w:lastRenderedPageBreak/>
        <w:t>case-by-case basis</w:t>
      </w:r>
      <w:r w:rsidR="00CF062C">
        <w:t xml:space="preserve"> to promote compatibility with the area.  </w:t>
      </w:r>
      <w:r w:rsidR="00ED54DF">
        <w:t xml:space="preserve">The parking standards apply to uses in the Multi-Use Zone.  </w:t>
      </w:r>
    </w:p>
    <w:p w14:paraId="66E39738" w14:textId="77777777" w:rsidR="00A257B3" w:rsidRDefault="00A257B3" w:rsidP="00FE601E">
      <w:pPr>
        <w:tabs>
          <w:tab w:val="left" w:pos="720"/>
          <w:tab w:val="left" w:pos="1440"/>
          <w:tab w:val="left" w:pos="2160"/>
          <w:tab w:val="left" w:pos="2880"/>
          <w:tab w:val="left" w:pos="3600"/>
          <w:tab w:val="left" w:pos="7434"/>
        </w:tabs>
        <w:jc w:val="both"/>
        <w:outlineLvl w:val="0"/>
      </w:pPr>
    </w:p>
    <w:p w14:paraId="2251F06A" w14:textId="46EAE628" w:rsidR="0005782F" w:rsidRDefault="00A257B3" w:rsidP="00FE601E">
      <w:pPr>
        <w:tabs>
          <w:tab w:val="left" w:pos="720"/>
          <w:tab w:val="left" w:pos="1440"/>
          <w:tab w:val="left" w:pos="2160"/>
          <w:tab w:val="left" w:pos="2880"/>
          <w:tab w:val="left" w:pos="3600"/>
          <w:tab w:val="left" w:pos="7434"/>
        </w:tabs>
        <w:jc w:val="both"/>
        <w:outlineLvl w:val="0"/>
      </w:pPr>
      <w:r>
        <w:t xml:space="preserve">The Site Plan Review process was described.  It </w:t>
      </w:r>
      <w:r w:rsidR="004F31A3">
        <w:t xml:space="preserve">first </w:t>
      </w:r>
      <w:r>
        <w:t xml:space="preserve">involves </w:t>
      </w:r>
      <w:r w:rsidR="004F31A3">
        <w:t xml:space="preserve">review </w:t>
      </w:r>
      <w:r w:rsidR="00B2322C">
        <w:t xml:space="preserve">and recommendation </w:t>
      </w:r>
      <w:r w:rsidR="004F31A3">
        <w:t xml:space="preserve">by the </w:t>
      </w:r>
      <w:r w:rsidR="00B2322C">
        <w:t xml:space="preserve">Technical Review Commission (“TRC”), the Heritage Commission, the </w:t>
      </w:r>
      <w:r w:rsidR="004F31A3">
        <w:t>Planning Commission,</w:t>
      </w:r>
      <w:r w:rsidR="00B2322C">
        <w:t xml:space="preserve"> and the City Council.  </w:t>
      </w:r>
      <w:r w:rsidR="00DC07A4">
        <w:t>Other recommended changes were discussed.</w:t>
      </w:r>
      <w:r w:rsidR="00BB39B0">
        <w:t xml:space="preserve">  </w:t>
      </w:r>
      <w:r w:rsidR="005653C2">
        <w:t>It was recommended that an Architect with expertise in historic preservation be involved</w:t>
      </w:r>
      <w:r w:rsidR="00272C3F">
        <w:t>,</w:t>
      </w:r>
      <w:r w:rsidR="005653C2">
        <w:t xml:space="preserve"> as needed.  Kim Campbell, a local architect, </w:t>
      </w:r>
      <w:r w:rsidR="00E16DE1">
        <w:t xml:space="preserve">is one of six architects in the </w:t>
      </w:r>
      <w:r w:rsidR="00272C3F">
        <w:t>S</w:t>
      </w:r>
      <w:r w:rsidR="00E16DE1">
        <w:t xml:space="preserve">tate </w:t>
      </w:r>
      <w:r w:rsidR="006E47A3">
        <w:t>who</w:t>
      </w:r>
      <w:r w:rsidR="00272C3F">
        <w:t xml:space="preserve"> is </w:t>
      </w:r>
      <w:r w:rsidR="00E16DE1">
        <w:t xml:space="preserve">qualified to </w:t>
      </w:r>
      <w:r w:rsidR="006E47A3">
        <w:t>assist</w:t>
      </w:r>
      <w:r w:rsidR="00E16DE1">
        <w:t xml:space="preserve"> </w:t>
      </w:r>
      <w:r w:rsidR="00272C3F">
        <w:t>with H</w:t>
      </w:r>
      <w:r w:rsidR="00E16DE1">
        <w:t xml:space="preserve">istoric </w:t>
      </w:r>
      <w:r w:rsidR="00272C3F">
        <w:t>P</w:t>
      </w:r>
      <w:r w:rsidR="00E16DE1">
        <w:t xml:space="preserve">reservation and </w:t>
      </w:r>
      <w:r w:rsidR="005653C2">
        <w:t>could be retained</w:t>
      </w:r>
      <w:r w:rsidR="006E47A3">
        <w:t xml:space="preserve"> as needed</w:t>
      </w:r>
      <w:r w:rsidR="00E16DE1">
        <w:t xml:space="preserve">.  </w:t>
      </w:r>
      <w:r w:rsidR="00565166">
        <w:t xml:space="preserve">Mr. McNulty reported that the demolition and rebuild should be addressed concurrently.  </w:t>
      </w:r>
      <w:r w:rsidR="00503C02">
        <w:t xml:space="preserve">A time limit would be imposed based on receipt of a completed application.  </w:t>
      </w:r>
    </w:p>
    <w:p w14:paraId="38260D72" w14:textId="77777777" w:rsidR="0005782F" w:rsidRDefault="0005782F" w:rsidP="00FE601E">
      <w:pPr>
        <w:tabs>
          <w:tab w:val="left" w:pos="720"/>
          <w:tab w:val="left" w:pos="1440"/>
          <w:tab w:val="left" w:pos="2160"/>
          <w:tab w:val="left" w:pos="2880"/>
          <w:tab w:val="left" w:pos="3600"/>
          <w:tab w:val="left" w:pos="7434"/>
        </w:tabs>
        <w:jc w:val="both"/>
        <w:outlineLvl w:val="0"/>
      </w:pPr>
    </w:p>
    <w:p w14:paraId="13E39274" w14:textId="66389873" w:rsidR="00A257B3" w:rsidRDefault="00085454" w:rsidP="00FE601E">
      <w:pPr>
        <w:tabs>
          <w:tab w:val="left" w:pos="720"/>
          <w:tab w:val="left" w:pos="1440"/>
          <w:tab w:val="left" w:pos="2160"/>
          <w:tab w:val="left" w:pos="2880"/>
          <w:tab w:val="left" w:pos="3600"/>
          <w:tab w:val="left" w:pos="7434"/>
        </w:tabs>
        <w:jc w:val="both"/>
        <w:outlineLvl w:val="0"/>
      </w:pPr>
      <w:r>
        <w:t xml:space="preserve">Commissioner Waite </w:t>
      </w:r>
      <w:r w:rsidR="0005782F">
        <w:t xml:space="preserve">commented on </w:t>
      </w:r>
      <w:r w:rsidR="00733D6A">
        <w:t>17.74.50 L</w:t>
      </w:r>
      <w:r w:rsidR="0005782F">
        <w:t xml:space="preserve">ot </w:t>
      </w:r>
      <w:r w:rsidR="00733D6A">
        <w:t>L</w:t>
      </w:r>
      <w:r w:rsidR="0005782F">
        <w:t xml:space="preserve">ine </w:t>
      </w:r>
      <w:r w:rsidR="00733D6A">
        <w:t>R</w:t>
      </w:r>
      <w:r w:rsidR="0005782F">
        <w:t>egulations</w:t>
      </w:r>
      <w:r w:rsidR="00BA5E59">
        <w:t xml:space="preserve">.  He liked that it was aspirational but did not know how it would be enforced.    </w:t>
      </w:r>
      <w:r w:rsidR="00DD2109">
        <w:t xml:space="preserve">Mr. McNulty agreed to share the concern with the Planning Commission and report back.  </w:t>
      </w:r>
    </w:p>
    <w:p w14:paraId="03CA4D9A" w14:textId="77777777" w:rsidR="00334B8E" w:rsidRPr="00E44998" w:rsidRDefault="00334B8E" w:rsidP="007C39B3">
      <w:pPr>
        <w:jc w:val="both"/>
      </w:pPr>
    </w:p>
    <w:p w14:paraId="303EDB38" w14:textId="0D79ADAA" w:rsidR="00B46D29" w:rsidRDefault="00051CA9" w:rsidP="007C39B3">
      <w:pPr>
        <w:pStyle w:val="ListParagraph"/>
        <w:numPr>
          <w:ilvl w:val="0"/>
          <w:numId w:val="1"/>
        </w:numPr>
        <w:jc w:val="both"/>
        <w:rPr>
          <w:b/>
          <w:bCs/>
          <w:u w:val="single"/>
        </w:rPr>
      </w:pPr>
      <w:r>
        <w:rPr>
          <w:b/>
          <w:bCs/>
          <w:u w:val="single"/>
        </w:rPr>
        <w:t xml:space="preserve">Staff </w:t>
      </w:r>
      <w:r w:rsidR="00D25DC1">
        <w:rPr>
          <w:b/>
          <w:bCs/>
          <w:u w:val="single"/>
        </w:rPr>
        <w:t>Reports</w:t>
      </w:r>
      <w:r w:rsidR="00B46D29">
        <w:rPr>
          <w:b/>
          <w:bCs/>
          <w:u w:val="single"/>
        </w:rPr>
        <w:t>.</w:t>
      </w:r>
    </w:p>
    <w:p w14:paraId="7726F2CB" w14:textId="77777777" w:rsidR="00B46D29" w:rsidRDefault="00B46D29" w:rsidP="007C39B3">
      <w:pPr>
        <w:jc w:val="both"/>
        <w:rPr>
          <w:b/>
          <w:bCs/>
          <w:u w:val="single"/>
        </w:rPr>
      </w:pPr>
    </w:p>
    <w:p w14:paraId="3A1E6014" w14:textId="13F81309" w:rsidR="00E44998" w:rsidRDefault="00485A91" w:rsidP="007C39B3">
      <w:pPr>
        <w:jc w:val="both"/>
      </w:pPr>
      <w:r>
        <w:t>Parks Director, Ryan</w:t>
      </w:r>
      <w:r w:rsidR="00C80A95">
        <w:t xml:space="preserve"> VonCannon reported on the following:</w:t>
      </w:r>
    </w:p>
    <w:p w14:paraId="28962C31" w14:textId="77777777" w:rsidR="00C80A95" w:rsidRDefault="00C80A95" w:rsidP="007C39B3">
      <w:pPr>
        <w:jc w:val="both"/>
      </w:pPr>
    </w:p>
    <w:p w14:paraId="7D266C49" w14:textId="12A7D540" w:rsidR="00C80A95" w:rsidRDefault="003D5D2D" w:rsidP="00C80A95">
      <w:pPr>
        <w:pStyle w:val="ListParagraph"/>
        <w:numPr>
          <w:ilvl w:val="0"/>
          <w:numId w:val="48"/>
        </w:numPr>
        <w:jc w:val="both"/>
      </w:pPr>
      <w:r>
        <w:t xml:space="preserve">The </w:t>
      </w:r>
      <w:r w:rsidR="00997C70">
        <w:t xml:space="preserve">woman </w:t>
      </w:r>
      <w:r>
        <w:t xml:space="preserve">working on </w:t>
      </w:r>
      <w:r w:rsidR="00997C70">
        <w:t>the mural tunnel is on vacation</w:t>
      </w:r>
      <w:r>
        <w:t xml:space="preserve">.  He </w:t>
      </w:r>
      <w:r w:rsidR="00272C3F">
        <w:t>will</w:t>
      </w:r>
      <w:r>
        <w:t xml:space="preserve"> reach out </w:t>
      </w:r>
      <w:r w:rsidR="00997C70">
        <w:t xml:space="preserve">to her </w:t>
      </w:r>
      <w:r>
        <w:t xml:space="preserve">once </w:t>
      </w:r>
      <w:r w:rsidR="00997C70">
        <w:t xml:space="preserve">she returns.  </w:t>
      </w:r>
    </w:p>
    <w:p w14:paraId="7FE252C7" w14:textId="4926B696" w:rsidR="00997C70" w:rsidRDefault="00997C70" w:rsidP="00C80A95">
      <w:pPr>
        <w:pStyle w:val="ListParagraph"/>
        <w:numPr>
          <w:ilvl w:val="0"/>
          <w:numId w:val="48"/>
        </w:numPr>
        <w:jc w:val="both"/>
      </w:pPr>
      <w:r>
        <w:t xml:space="preserve">Citizens have </w:t>
      </w:r>
      <w:r w:rsidR="00272C3F">
        <w:t xml:space="preserve">contacted him about </w:t>
      </w:r>
      <w:r>
        <w:t xml:space="preserve">trees that are </w:t>
      </w:r>
      <w:r w:rsidR="00277E41">
        <w:t xml:space="preserve">diseased and </w:t>
      </w:r>
      <w:r>
        <w:t>dying</w:t>
      </w:r>
      <w:r w:rsidR="00FA34B9">
        <w:t xml:space="preserve"> </w:t>
      </w:r>
      <w:r w:rsidR="006316BC">
        <w:t xml:space="preserve">specifically on Rachel </w:t>
      </w:r>
      <w:r w:rsidR="00FA34B9">
        <w:t>Drive,</w:t>
      </w:r>
      <w:r w:rsidR="006316BC">
        <w:t xml:space="preserve"> Highway 91, </w:t>
      </w:r>
      <w:r w:rsidR="00601FFD">
        <w:t xml:space="preserve">Ancestor Way, </w:t>
      </w:r>
      <w:r w:rsidR="0006763A">
        <w:t xml:space="preserve">and the </w:t>
      </w:r>
      <w:r w:rsidR="006316BC">
        <w:t>perimeter of the cemetery.</w:t>
      </w:r>
      <w:r w:rsidR="00601FFD">
        <w:t xml:space="preserve">  He was not </w:t>
      </w:r>
      <w:r w:rsidR="006C4D86">
        <w:t xml:space="preserve">sure why they were dying.  </w:t>
      </w:r>
      <w:r w:rsidR="00272C3F">
        <w:t xml:space="preserve">Staff has used are when </w:t>
      </w:r>
      <w:r w:rsidR="006C4D86">
        <w:t>appl</w:t>
      </w:r>
      <w:r w:rsidR="00272C3F">
        <w:t xml:space="preserve">ying </w:t>
      </w:r>
      <w:r w:rsidR="006C4D86">
        <w:t>treatments</w:t>
      </w:r>
      <w:r w:rsidR="00272C3F">
        <w:t xml:space="preserve">.  The only change has been to </w:t>
      </w:r>
      <w:r w:rsidR="006C4D86">
        <w:t>move to a spray treatment</w:t>
      </w:r>
      <w:r w:rsidR="00740514">
        <w:t>.  He was confused as to the cause</w:t>
      </w:r>
      <w:r w:rsidR="00272C3F">
        <w:t xml:space="preserve"> of the problem</w:t>
      </w:r>
      <w:r w:rsidR="00740514">
        <w:t xml:space="preserve">.  Pre-emergent was </w:t>
      </w:r>
      <w:r w:rsidR="00272C3F">
        <w:t xml:space="preserve">applied </w:t>
      </w:r>
      <w:r w:rsidR="00740514">
        <w:t xml:space="preserve">on the west side of Rachel Drive </w:t>
      </w:r>
      <w:r w:rsidR="00CB7511">
        <w:t xml:space="preserve">where there have been problems.  Potential diseases were </w:t>
      </w:r>
      <w:r w:rsidR="00E10B40">
        <w:t>identified,</w:t>
      </w:r>
      <w:r w:rsidR="00CB7511">
        <w:t xml:space="preserve"> and many </w:t>
      </w:r>
      <w:r w:rsidR="00FA7F51">
        <w:t xml:space="preserve">were </w:t>
      </w:r>
      <w:r w:rsidR="00CB7511">
        <w:t xml:space="preserve">ruled out.  </w:t>
      </w:r>
      <w:r w:rsidR="007A2E00">
        <w:t xml:space="preserve">Mr. VonCannon consulted with an Arborist who determined that most of the trees are </w:t>
      </w:r>
      <w:r w:rsidR="00272C3F">
        <w:t>viable</w:t>
      </w:r>
      <w:r w:rsidR="007A2E00">
        <w:t>.  He suspected that the problem is due to the pre</w:t>
      </w:r>
      <w:r w:rsidR="00272C3F">
        <w:t>-</w:t>
      </w:r>
      <w:r w:rsidR="007A2E00">
        <w:t xml:space="preserve">emergent </w:t>
      </w:r>
      <w:r w:rsidR="00272C3F">
        <w:t xml:space="preserve">that was </w:t>
      </w:r>
      <w:r w:rsidR="007A2E00">
        <w:t xml:space="preserve">used.  </w:t>
      </w:r>
      <w:r w:rsidR="009237F9">
        <w:t>The Arborist thought that most of the trees that are affected can be saved</w:t>
      </w:r>
      <w:r w:rsidR="00485A91">
        <w:t xml:space="preserve"> but may take 1 to 2 years to recover.  </w:t>
      </w:r>
      <w:r w:rsidR="0029330E">
        <w:t xml:space="preserve">Staff was aware of the situation and </w:t>
      </w:r>
      <w:r w:rsidR="00016289">
        <w:t xml:space="preserve">is </w:t>
      </w:r>
      <w:r w:rsidR="0029330E">
        <w:t xml:space="preserve">watching the trees carefully.  </w:t>
      </w:r>
    </w:p>
    <w:p w14:paraId="740C5673" w14:textId="0CC58ADA" w:rsidR="00780AC8" w:rsidRDefault="00780AC8" w:rsidP="00C80A95">
      <w:pPr>
        <w:pStyle w:val="ListParagraph"/>
        <w:numPr>
          <w:ilvl w:val="0"/>
          <w:numId w:val="48"/>
        </w:numPr>
        <w:jc w:val="both"/>
      </w:pPr>
      <w:r>
        <w:t xml:space="preserve">Crews worked on a five-day </w:t>
      </w:r>
      <w:r w:rsidR="00016289">
        <w:t xml:space="preserve">baseball </w:t>
      </w:r>
      <w:r>
        <w:t xml:space="preserve">tournament the previous week and as a result, got behind on their regular maintenance.  </w:t>
      </w:r>
    </w:p>
    <w:p w14:paraId="0BBA3875" w14:textId="77777777" w:rsidR="00485A91" w:rsidRDefault="00485A91" w:rsidP="00485A91">
      <w:pPr>
        <w:jc w:val="both"/>
      </w:pPr>
    </w:p>
    <w:p w14:paraId="6F3696EF" w14:textId="22C37775" w:rsidR="00485A91" w:rsidRDefault="00485A91" w:rsidP="00485A91">
      <w:pPr>
        <w:jc w:val="both"/>
      </w:pPr>
      <w:r>
        <w:t>Power Director, Gary Hall reported on the following:</w:t>
      </w:r>
    </w:p>
    <w:p w14:paraId="570E1210" w14:textId="77777777" w:rsidR="009237F9" w:rsidRDefault="009237F9" w:rsidP="009237F9">
      <w:pPr>
        <w:jc w:val="both"/>
      </w:pPr>
    </w:p>
    <w:p w14:paraId="0674F114" w14:textId="6D377DF1" w:rsidR="00485A91" w:rsidRDefault="00F61853" w:rsidP="00485A91">
      <w:pPr>
        <w:pStyle w:val="ListParagraph"/>
        <w:numPr>
          <w:ilvl w:val="0"/>
          <w:numId w:val="48"/>
        </w:numPr>
        <w:jc w:val="both"/>
      </w:pPr>
      <w:r>
        <w:t>The two poles on Pioneer Parkway are complete</w:t>
      </w:r>
      <w:r w:rsidR="00BB1FF6">
        <w:t xml:space="preserve">.  The power had to be shut down to reroute those lines.  They were waiting for fiber optics to be moved to another pole.  </w:t>
      </w:r>
    </w:p>
    <w:p w14:paraId="01174D50" w14:textId="351E7183" w:rsidR="00F61853" w:rsidRDefault="00641A69" w:rsidP="00485A91">
      <w:pPr>
        <w:pStyle w:val="ListParagraph"/>
        <w:numPr>
          <w:ilvl w:val="0"/>
          <w:numId w:val="48"/>
        </w:numPr>
        <w:jc w:val="both"/>
      </w:pPr>
      <w:r>
        <w:t>Staff has been working on a predictive load program for generators.  They enter weather data that predicts the load needed</w:t>
      </w:r>
      <w:r w:rsidR="00016289">
        <w:t xml:space="preserve">, which has </w:t>
      </w:r>
      <w:r>
        <w:t xml:space="preserve">been effective.  </w:t>
      </w:r>
      <w:r w:rsidR="00C1730E">
        <w:t xml:space="preserve">They can also determine the cost savings of running the generators versus purchasing power from the market.  </w:t>
      </w:r>
      <w:r w:rsidR="004753B7">
        <w:t>They began running the generators the previous week.</w:t>
      </w:r>
      <w:r w:rsidR="00BB1FF6">
        <w:t xml:space="preserve">  </w:t>
      </w:r>
      <w:r w:rsidR="00000C11">
        <w:t xml:space="preserve">They will </w:t>
      </w:r>
      <w:r w:rsidR="00016289">
        <w:t xml:space="preserve">operate </w:t>
      </w:r>
      <w:r w:rsidR="00000C11">
        <w:t>year</w:t>
      </w:r>
      <w:r w:rsidR="00016289">
        <w:t>-</w:t>
      </w:r>
      <w:r w:rsidR="00000C11">
        <w:t>round going forward</w:t>
      </w:r>
      <w:r w:rsidR="001C7F7E">
        <w:t xml:space="preserve"> due to price fluctuations.</w:t>
      </w:r>
      <w:r w:rsidR="00931F49">
        <w:t xml:space="preserve">  </w:t>
      </w:r>
    </w:p>
    <w:p w14:paraId="50709DFE" w14:textId="51A140EB" w:rsidR="00E01055" w:rsidRDefault="00016289" w:rsidP="007C39B3">
      <w:pPr>
        <w:pStyle w:val="ListParagraph"/>
        <w:numPr>
          <w:ilvl w:val="0"/>
          <w:numId w:val="48"/>
        </w:numPr>
        <w:jc w:val="both"/>
      </w:pPr>
      <w:r>
        <w:t xml:space="preserve">Mr. Hall </w:t>
      </w:r>
      <w:r w:rsidR="00BB1FF6">
        <w:t xml:space="preserve">did not attend the recent </w:t>
      </w:r>
      <w:r w:rsidR="00000C11">
        <w:t>Utah Associated Municipal Power Systems (“</w:t>
      </w:r>
      <w:r w:rsidR="00BB1FF6">
        <w:t>UAMPS</w:t>
      </w:r>
      <w:r w:rsidR="00000C11">
        <w:t>”)</w:t>
      </w:r>
      <w:r w:rsidR="00BB1FF6">
        <w:t xml:space="preserve"> conference </w:t>
      </w:r>
      <w:r w:rsidR="00CF0AB2">
        <w:t xml:space="preserve">due to a family reunion.  </w:t>
      </w:r>
      <w:r w:rsidR="00E14819">
        <w:t>He heard that Pacifi</w:t>
      </w:r>
      <w:r w:rsidR="00061F2B">
        <w:t>C</w:t>
      </w:r>
      <w:r w:rsidR="00E14819">
        <w:t xml:space="preserve">orp </w:t>
      </w:r>
      <w:r w:rsidR="00061F2B">
        <w:t xml:space="preserve">plans to increase </w:t>
      </w:r>
      <w:r>
        <w:t xml:space="preserve">its </w:t>
      </w:r>
      <w:r w:rsidR="004B2B3E">
        <w:lastRenderedPageBreak/>
        <w:t xml:space="preserve">transmission </w:t>
      </w:r>
      <w:r w:rsidR="00061F2B">
        <w:t xml:space="preserve">rates by </w:t>
      </w:r>
      <w:r w:rsidR="004B2B3E">
        <w:t xml:space="preserve">45%.  </w:t>
      </w:r>
      <w:r>
        <w:t xml:space="preserve">The current rate is </w:t>
      </w:r>
      <w:r w:rsidR="004B2B3E">
        <w:t xml:space="preserve">$6.91 per megawatt hour.  The increase would </w:t>
      </w:r>
      <w:r>
        <w:t xml:space="preserve">increase that to </w:t>
      </w:r>
      <w:r w:rsidR="004B2B3E">
        <w:t xml:space="preserve">over $9.  UAMPS </w:t>
      </w:r>
      <w:r w:rsidR="00FB1303">
        <w:t xml:space="preserve">plans to contest the increase.  Mr. Hall acknowledged that what is proposed is a huge increase and will take effect next month.  </w:t>
      </w:r>
    </w:p>
    <w:p w14:paraId="7A406147" w14:textId="07E7B1E1" w:rsidR="00E44998" w:rsidRDefault="00E01055" w:rsidP="007C39B3">
      <w:pPr>
        <w:pStyle w:val="ListParagraph"/>
        <w:numPr>
          <w:ilvl w:val="0"/>
          <w:numId w:val="48"/>
        </w:numPr>
        <w:jc w:val="both"/>
      </w:pPr>
      <w:r>
        <w:t xml:space="preserve">The </w:t>
      </w:r>
      <w:r w:rsidR="0074396D">
        <w:t>R</w:t>
      </w:r>
      <w:r>
        <w:t xml:space="preserve">ate </w:t>
      </w:r>
      <w:r w:rsidR="0074396D">
        <w:t>S</w:t>
      </w:r>
      <w:r>
        <w:t xml:space="preserve">tudy </w:t>
      </w:r>
      <w:r w:rsidR="0074396D">
        <w:t xml:space="preserve">is </w:t>
      </w:r>
      <w:r>
        <w:t>complete and will be presented to the City Council in August.  They can then determine if an increase is necessary.</w:t>
      </w:r>
      <w:r w:rsidR="00233BDF">
        <w:t xml:space="preserve">  Cost issues were discussed. </w:t>
      </w:r>
    </w:p>
    <w:p w14:paraId="7FCD7D50" w14:textId="20111FEF" w:rsidR="007D767D" w:rsidRDefault="00ED71AC" w:rsidP="007D767D">
      <w:pPr>
        <w:pStyle w:val="ListParagraph"/>
        <w:numPr>
          <w:ilvl w:val="0"/>
          <w:numId w:val="48"/>
        </w:numPr>
        <w:jc w:val="both"/>
      </w:pPr>
      <w:r>
        <w:t xml:space="preserve">Those interested in attending the Annual Member Conference in Heber City were asked to contact him </w:t>
      </w:r>
      <w:r w:rsidR="0074396D">
        <w:t xml:space="preserve">to </w:t>
      </w:r>
      <w:r>
        <w:t xml:space="preserve">register.  </w:t>
      </w:r>
    </w:p>
    <w:p w14:paraId="4D8D49E1" w14:textId="094ABB09" w:rsidR="0089747C" w:rsidRDefault="0089747C" w:rsidP="007D767D">
      <w:pPr>
        <w:pStyle w:val="ListParagraph"/>
        <w:numPr>
          <w:ilvl w:val="0"/>
          <w:numId w:val="48"/>
        </w:numPr>
        <w:jc w:val="both"/>
      </w:pPr>
      <w:r>
        <w:t xml:space="preserve">A staff member who recently journeyed out has taken a job </w:t>
      </w:r>
      <w:r w:rsidR="0056096A">
        <w:t xml:space="preserve">with Rocky Mountain Power in Salt Lake City </w:t>
      </w:r>
      <w:r>
        <w:t xml:space="preserve">and will be leaving.  </w:t>
      </w:r>
    </w:p>
    <w:p w14:paraId="1CFA63C7" w14:textId="77777777" w:rsidR="00ED71AC" w:rsidRDefault="00ED71AC" w:rsidP="00ED71AC">
      <w:pPr>
        <w:pStyle w:val="ListParagraph"/>
        <w:jc w:val="both"/>
      </w:pPr>
    </w:p>
    <w:p w14:paraId="5C3D9129" w14:textId="40A177A3" w:rsidR="007D767D" w:rsidRDefault="007D767D" w:rsidP="007D767D">
      <w:pPr>
        <w:jc w:val="both"/>
      </w:pPr>
      <w:r>
        <w:t>Public Works Director, Dustin Mouritsen reported on the following:</w:t>
      </w:r>
    </w:p>
    <w:p w14:paraId="3BB9D0C9" w14:textId="77777777" w:rsidR="007D767D" w:rsidRDefault="007D767D" w:rsidP="007D767D">
      <w:pPr>
        <w:jc w:val="both"/>
      </w:pPr>
    </w:p>
    <w:p w14:paraId="7163EA16" w14:textId="40D32FBD" w:rsidR="00D90DCC" w:rsidRDefault="00945B49" w:rsidP="007D767D">
      <w:pPr>
        <w:pStyle w:val="ListParagraph"/>
        <w:numPr>
          <w:ilvl w:val="0"/>
          <w:numId w:val="48"/>
        </w:numPr>
        <w:jc w:val="both"/>
      </w:pPr>
      <w:r>
        <w:t>T</w:t>
      </w:r>
      <w:r w:rsidR="002004F1">
        <w:t xml:space="preserve">he Santa Clara </w:t>
      </w:r>
      <w:r w:rsidR="0056096A">
        <w:t xml:space="preserve">Elementary School Irrigation </w:t>
      </w:r>
      <w:r w:rsidR="00BE53D7">
        <w:t xml:space="preserve">Line </w:t>
      </w:r>
      <w:r w:rsidR="005E149A">
        <w:t xml:space="preserve">has been installed and </w:t>
      </w:r>
      <w:r w:rsidR="00FA7F51">
        <w:t>i</w:t>
      </w:r>
      <w:r w:rsidR="005E149A">
        <w:t>s expected to be functioning soon.  A change order was</w:t>
      </w:r>
      <w:r w:rsidR="00712559">
        <w:t xml:space="preserve"> submitted to address the waterway </w:t>
      </w:r>
      <w:r w:rsidR="00D90DCC">
        <w:t xml:space="preserve">on the knuckle across from the tennis courts to </w:t>
      </w:r>
      <w:r w:rsidR="00712559">
        <w:t xml:space="preserve">prevent the lower home from flooding when there is heavy rain.  </w:t>
      </w:r>
    </w:p>
    <w:p w14:paraId="1DEE9305" w14:textId="7861A92D" w:rsidR="007D767D" w:rsidRDefault="00712559" w:rsidP="007D767D">
      <w:pPr>
        <w:pStyle w:val="ListParagraph"/>
        <w:numPr>
          <w:ilvl w:val="0"/>
          <w:numId w:val="48"/>
        </w:numPr>
        <w:jc w:val="both"/>
      </w:pPr>
      <w:r>
        <w:t>Building plans have been submitted</w:t>
      </w:r>
      <w:r w:rsidR="00D90DCC">
        <w:t xml:space="preserve"> for the civil work on the shop </w:t>
      </w:r>
      <w:r w:rsidR="00722F6E">
        <w:t xml:space="preserve">at </w:t>
      </w:r>
      <w:r w:rsidR="00D90DCC">
        <w:t>the</w:t>
      </w:r>
      <w:r w:rsidR="009F3984">
        <w:t xml:space="preserve"> Public Works Y</w:t>
      </w:r>
      <w:r w:rsidR="00D90DCC">
        <w:t xml:space="preserve">ard.  Once the </w:t>
      </w:r>
      <w:r w:rsidR="00722F6E">
        <w:t xml:space="preserve">civil </w:t>
      </w:r>
      <w:r w:rsidR="00D90DCC">
        <w:t xml:space="preserve">design work is done the </w:t>
      </w:r>
      <w:r w:rsidR="0074396D">
        <w:t xml:space="preserve">project can go out to bid and </w:t>
      </w:r>
      <w:r w:rsidR="00D90DCC">
        <w:t>work can get</w:t>
      </w:r>
      <w:r w:rsidR="009F3984">
        <w:t xml:space="preserve"> underway</w:t>
      </w:r>
      <w:r w:rsidR="00D90DCC">
        <w:t xml:space="preserve">.  </w:t>
      </w:r>
      <w:r w:rsidR="009F3984">
        <w:t>Much of the work is being done in</w:t>
      </w:r>
      <w:r w:rsidR="00FA7F51">
        <w:t>-</w:t>
      </w:r>
      <w:r w:rsidR="009F3984">
        <w:t xml:space="preserve">house.  </w:t>
      </w:r>
      <w:r w:rsidR="00BE53D7">
        <w:t xml:space="preserve">  </w:t>
      </w:r>
    </w:p>
    <w:p w14:paraId="49E4B344" w14:textId="458FC8A5" w:rsidR="00945B49" w:rsidRDefault="0074396D" w:rsidP="007D767D">
      <w:pPr>
        <w:pStyle w:val="ListParagraph"/>
        <w:numPr>
          <w:ilvl w:val="0"/>
          <w:numId w:val="48"/>
        </w:numPr>
        <w:jc w:val="both"/>
      </w:pPr>
      <w:r>
        <w:t xml:space="preserve">Mr. Mouritsen </w:t>
      </w:r>
      <w:r w:rsidR="00945B49">
        <w:t xml:space="preserve">has been working with Sunrise Engineering on </w:t>
      </w:r>
      <w:r w:rsidR="009F3984">
        <w:t>amendments to the Waste</w:t>
      </w:r>
      <w:r w:rsidR="00DF566E">
        <w:t>w</w:t>
      </w:r>
      <w:r w:rsidR="00945B49">
        <w:t xml:space="preserve">ater </w:t>
      </w:r>
      <w:r w:rsidR="00BC2147">
        <w:t xml:space="preserve">Master Plan.  Some trunk lines will need to be updated.  </w:t>
      </w:r>
      <w:r>
        <w:t>Once complete t</w:t>
      </w:r>
      <w:r w:rsidR="003B5830">
        <w:t>hey will address the fees.</w:t>
      </w:r>
    </w:p>
    <w:p w14:paraId="3B00D8C9" w14:textId="0E37D827" w:rsidR="003B5830" w:rsidRDefault="00DF566E" w:rsidP="007D767D">
      <w:pPr>
        <w:pStyle w:val="ListParagraph"/>
        <w:numPr>
          <w:ilvl w:val="0"/>
          <w:numId w:val="48"/>
        </w:numPr>
        <w:jc w:val="both"/>
      </w:pPr>
      <w:r>
        <w:t xml:space="preserve">Mr. Mouritsen reported </w:t>
      </w:r>
      <w:r w:rsidR="0074396D">
        <w:t xml:space="preserve">that </w:t>
      </w:r>
      <w:r>
        <w:t xml:space="preserve">the </w:t>
      </w:r>
      <w:r w:rsidR="003B5830">
        <w:t>Vineyard Drive</w:t>
      </w:r>
      <w:r>
        <w:t xml:space="preserve"> </w:t>
      </w:r>
      <w:r w:rsidR="000B100E">
        <w:t xml:space="preserve">Paving </w:t>
      </w:r>
      <w:r w:rsidR="00F32CF6">
        <w:t>Project</w:t>
      </w:r>
      <w:r w:rsidR="000B100E">
        <w:t xml:space="preserve"> will start soon.  A c</w:t>
      </w:r>
      <w:r w:rsidR="003B5830">
        <w:t xml:space="preserve">hange order </w:t>
      </w:r>
      <w:r w:rsidR="000B100E">
        <w:t xml:space="preserve">was proposed to complete the </w:t>
      </w:r>
      <w:r w:rsidR="003B5830">
        <w:t xml:space="preserve">east side of </w:t>
      </w:r>
      <w:r w:rsidR="00F32CF6">
        <w:t xml:space="preserve">Burn </w:t>
      </w:r>
      <w:r w:rsidR="003B5830">
        <w:t>Street</w:t>
      </w:r>
      <w:r w:rsidR="000B100E">
        <w:t xml:space="preserve">.  The homeowners are </w:t>
      </w:r>
      <w:r w:rsidR="0074396D">
        <w:t>supportive</w:t>
      </w:r>
      <w:r w:rsidR="000B100E">
        <w:t xml:space="preserve">.  The intent was </w:t>
      </w:r>
      <w:r w:rsidR="00A74DA7">
        <w:t xml:space="preserve">to </w:t>
      </w:r>
      <w:r w:rsidR="000B100E">
        <w:t xml:space="preserve">install </w:t>
      </w:r>
      <w:r w:rsidR="003B5830">
        <w:t xml:space="preserve">curb, gutter, </w:t>
      </w:r>
      <w:r w:rsidR="000B100E">
        <w:t xml:space="preserve">and a </w:t>
      </w:r>
      <w:r w:rsidR="003B5830">
        <w:t>four-foot sidewalk</w:t>
      </w:r>
      <w:r w:rsidR="000B100E">
        <w:t xml:space="preserve"> and keep the </w:t>
      </w:r>
      <w:r w:rsidR="003B5830">
        <w:t xml:space="preserve">existing road.  </w:t>
      </w:r>
      <w:r w:rsidR="00A74DA7">
        <w:t xml:space="preserve">A second </w:t>
      </w:r>
      <w:r w:rsidR="00BD1A83">
        <w:t>c</w:t>
      </w:r>
      <w:r w:rsidR="003B5830">
        <w:t xml:space="preserve">hange order </w:t>
      </w:r>
      <w:r w:rsidR="00BD1A83">
        <w:t xml:space="preserve">was proposed to complete an </w:t>
      </w:r>
      <w:r w:rsidR="003B5830">
        <w:t xml:space="preserve">irrigation line </w:t>
      </w:r>
      <w:r w:rsidR="004B7A8E">
        <w:t xml:space="preserve">that </w:t>
      </w:r>
      <w:r w:rsidR="00BD1A83">
        <w:t xml:space="preserve">will save </w:t>
      </w:r>
      <w:r>
        <w:t xml:space="preserve">3½ </w:t>
      </w:r>
      <w:r w:rsidR="00F853A9">
        <w:t xml:space="preserve">million </w:t>
      </w:r>
      <w:r>
        <w:t xml:space="preserve">gallons </w:t>
      </w:r>
      <w:r w:rsidR="004B7A8E">
        <w:t xml:space="preserve">of culinary water </w:t>
      </w:r>
      <w:r>
        <w:t xml:space="preserve">per year.  </w:t>
      </w:r>
      <w:r w:rsidR="00BD1A83">
        <w:t xml:space="preserve">The project is on the City’s Capital Facilities Plan.  </w:t>
      </w:r>
    </w:p>
    <w:p w14:paraId="533975C4" w14:textId="455AC9E9" w:rsidR="00945B49" w:rsidRDefault="0074396D" w:rsidP="007D767D">
      <w:pPr>
        <w:pStyle w:val="ListParagraph"/>
        <w:numPr>
          <w:ilvl w:val="0"/>
          <w:numId w:val="48"/>
        </w:numPr>
        <w:jc w:val="both"/>
      </w:pPr>
      <w:r>
        <w:t xml:space="preserve">Earlier in the day a </w:t>
      </w:r>
      <w:r w:rsidR="005704C0">
        <w:t xml:space="preserve">bid </w:t>
      </w:r>
      <w:r>
        <w:t xml:space="preserve">was approved to complete a </w:t>
      </w:r>
      <w:r w:rsidR="005704C0">
        <w:t xml:space="preserve">four-foot </w:t>
      </w:r>
      <w:r w:rsidR="00A74DA7">
        <w:t>block wall with two f</w:t>
      </w:r>
      <w:r>
        <w:t>ee</w:t>
      </w:r>
      <w:r w:rsidR="00A74DA7">
        <w:t xml:space="preserve">t </w:t>
      </w:r>
      <w:r>
        <w:t xml:space="preserve">of </w:t>
      </w:r>
      <w:r w:rsidR="005704C0">
        <w:t xml:space="preserve">wrought iron </w:t>
      </w:r>
      <w:r>
        <w:t>above</w:t>
      </w:r>
      <w:r w:rsidR="009143FF">
        <w:t xml:space="preserve"> </w:t>
      </w:r>
      <w:r w:rsidR="00A74DA7">
        <w:t xml:space="preserve">and </w:t>
      </w:r>
      <w:r w:rsidR="005704C0">
        <w:t xml:space="preserve">a gate </w:t>
      </w:r>
      <w:r w:rsidR="00945B49">
        <w:t>on Cinnamon Circle.</w:t>
      </w:r>
      <w:r w:rsidR="005704C0">
        <w:t xml:space="preserve">  </w:t>
      </w:r>
      <w:r w:rsidR="00A74DA7">
        <w:t>The home was demoed but a c</w:t>
      </w:r>
      <w:r w:rsidR="005704C0">
        <w:t xml:space="preserve">hain link fence </w:t>
      </w:r>
      <w:r w:rsidR="00A74DA7">
        <w:t xml:space="preserve">remained </w:t>
      </w:r>
      <w:r w:rsidR="005704C0">
        <w:t>that is hazard</w:t>
      </w:r>
      <w:r w:rsidR="009143FF">
        <w:t xml:space="preserve">ous </w:t>
      </w:r>
      <w:r w:rsidR="005704C0">
        <w:t xml:space="preserve">and an eyesore.  </w:t>
      </w:r>
      <w:r w:rsidR="009143FF">
        <w:t>The proposed change will increase s</w:t>
      </w:r>
      <w:r w:rsidR="00A74DA7">
        <w:t xml:space="preserve">afety and beautify the area.  </w:t>
      </w:r>
    </w:p>
    <w:p w14:paraId="01B67B45" w14:textId="1039691F" w:rsidR="005704C0" w:rsidRDefault="00E66147" w:rsidP="005704C0">
      <w:pPr>
        <w:pStyle w:val="ListParagraph"/>
        <w:numPr>
          <w:ilvl w:val="0"/>
          <w:numId w:val="48"/>
        </w:numPr>
        <w:jc w:val="both"/>
      </w:pPr>
      <w:r>
        <w:t xml:space="preserve">My </w:t>
      </w:r>
      <w:r w:rsidR="005704C0">
        <w:t xml:space="preserve">Meter </w:t>
      </w:r>
      <w:r w:rsidR="009143FF">
        <w:t xml:space="preserve">has been steady at </w:t>
      </w:r>
      <w:r w:rsidR="005704C0">
        <w:t>300 users</w:t>
      </w:r>
      <w:r w:rsidR="009143FF">
        <w:t>.  A</w:t>
      </w:r>
      <w:r>
        <w:t xml:space="preserve">nother </w:t>
      </w:r>
      <w:r w:rsidR="00A74DA7">
        <w:t>Y</w:t>
      </w:r>
      <w:r w:rsidR="005704C0">
        <w:t xml:space="preserve">opify notice </w:t>
      </w:r>
      <w:r w:rsidR="009143FF">
        <w:t xml:space="preserve">was </w:t>
      </w:r>
      <w:r w:rsidR="005704C0">
        <w:t xml:space="preserve">sent out </w:t>
      </w:r>
      <w:r>
        <w:t xml:space="preserve">with 32 more </w:t>
      </w:r>
      <w:r w:rsidR="009143FF">
        <w:t xml:space="preserve">users </w:t>
      </w:r>
      <w:r>
        <w:t>being</w:t>
      </w:r>
      <w:r w:rsidR="009143FF">
        <w:t xml:space="preserve"> added</w:t>
      </w:r>
      <w:r>
        <w:t xml:space="preserve">.  That </w:t>
      </w:r>
      <w:r w:rsidR="009143FF">
        <w:t xml:space="preserve">represents </w:t>
      </w:r>
      <w:r w:rsidR="005704C0">
        <w:t>10%</w:t>
      </w:r>
      <w:r w:rsidR="00572339">
        <w:t xml:space="preserve"> </w:t>
      </w:r>
      <w:r w:rsidR="009143FF">
        <w:t xml:space="preserve">which is </w:t>
      </w:r>
      <w:r w:rsidR="00572339">
        <w:t xml:space="preserve">higher than other cities.  </w:t>
      </w:r>
      <w:r>
        <w:t xml:space="preserve">Staff </w:t>
      </w:r>
      <w:r w:rsidR="009143FF">
        <w:t xml:space="preserve">would </w:t>
      </w:r>
      <w:r>
        <w:t xml:space="preserve">continue to </w:t>
      </w:r>
      <w:r w:rsidR="009143FF">
        <w:t xml:space="preserve">send out notices </w:t>
      </w:r>
      <w:r>
        <w:t>month</w:t>
      </w:r>
      <w:r w:rsidR="009143FF">
        <w:t>ly going forward.</w:t>
      </w:r>
    </w:p>
    <w:p w14:paraId="49B8D8E2" w14:textId="19C6351B" w:rsidR="00572339" w:rsidRDefault="009143FF" w:rsidP="005704C0">
      <w:pPr>
        <w:pStyle w:val="ListParagraph"/>
        <w:numPr>
          <w:ilvl w:val="0"/>
          <w:numId w:val="48"/>
        </w:numPr>
        <w:jc w:val="both"/>
      </w:pPr>
      <w:r>
        <w:t xml:space="preserve">Santa Clara native, </w:t>
      </w:r>
      <w:r w:rsidR="00572339">
        <w:t>Braden Mitchell</w:t>
      </w:r>
      <w:r>
        <w:t>,</w:t>
      </w:r>
      <w:r w:rsidR="00572339">
        <w:t xml:space="preserve"> </w:t>
      </w:r>
      <w:r w:rsidR="00E66147">
        <w:t xml:space="preserve">was introduced as a </w:t>
      </w:r>
      <w:r w:rsidR="00572339">
        <w:t>new employee</w:t>
      </w:r>
      <w:r>
        <w:t>.  Mr. Mouritsen was h</w:t>
      </w:r>
      <w:r w:rsidR="00572339">
        <w:t xml:space="preserve">appy to have him on board.  </w:t>
      </w:r>
    </w:p>
    <w:p w14:paraId="5BCF0643" w14:textId="4D4063A3" w:rsidR="00260BA4" w:rsidRDefault="00260BA4" w:rsidP="00F3031F">
      <w:pPr>
        <w:jc w:val="both"/>
      </w:pPr>
    </w:p>
    <w:p w14:paraId="378C9FB6" w14:textId="7101362E" w:rsidR="00D97265" w:rsidRDefault="00D97265" w:rsidP="00D97265">
      <w:pPr>
        <w:tabs>
          <w:tab w:val="left" w:pos="720"/>
          <w:tab w:val="left" w:pos="1440"/>
          <w:tab w:val="left" w:pos="2160"/>
          <w:tab w:val="left" w:pos="2880"/>
          <w:tab w:val="left" w:pos="3600"/>
          <w:tab w:val="left" w:pos="7434"/>
        </w:tabs>
        <w:jc w:val="both"/>
        <w:outlineLvl w:val="0"/>
      </w:pPr>
      <w:r>
        <w:t>Building Official, Cody Mitchell reported on the following:</w:t>
      </w:r>
    </w:p>
    <w:p w14:paraId="2CDE84D7" w14:textId="4C30327B" w:rsidR="00D97265" w:rsidRDefault="00D97265" w:rsidP="00F3031F">
      <w:pPr>
        <w:jc w:val="both"/>
        <w:rPr>
          <w:b/>
          <w:bCs/>
        </w:rPr>
      </w:pPr>
    </w:p>
    <w:p w14:paraId="403E300A" w14:textId="55A40C66" w:rsidR="002F6879" w:rsidRDefault="00FA7F51" w:rsidP="00D97265">
      <w:pPr>
        <w:pStyle w:val="ListParagraph"/>
        <w:numPr>
          <w:ilvl w:val="0"/>
          <w:numId w:val="48"/>
        </w:numPr>
        <w:jc w:val="both"/>
      </w:pPr>
      <w:r>
        <w:t xml:space="preserve">The </w:t>
      </w:r>
      <w:r w:rsidR="002F6879">
        <w:t xml:space="preserve">Building Department has been running lean and working well with Ivins City.  He has leaned on them substantially over the past few months and should be compensated.  </w:t>
      </w:r>
    </w:p>
    <w:p w14:paraId="502E61FF" w14:textId="2F816B3C" w:rsidR="00D97265" w:rsidRDefault="002F6879" w:rsidP="00D97265">
      <w:pPr>
        <w:pStyle w:val="ListParagraph"/>
        <w:numPr>
          <w:ilvl w:val="0"/>
          <w:numId w:val="48"/>
        </w:numPr>
        <w:jc w:val="both"/>
      </w:pPr>
      <w:r>
        <w:t xml:space="preserve">In the last month, </w:t>
      </w:r>
      <w:r w:rsidR="00D97265" w:rsidRPr="00D97265">
        <w:t xml:space="preserve">20 </w:t>
      </w:r>
      <w:r>
        <w:t>Building P</w:t>
      </w:r>
      <w:r w:rsidR="00D97265" w:rsidRPr="00D97265">
        <w:t xml:space="preserve">ermits </w:t>
      </w:r>
      <w:r w:rsidR="005130B1">
        <w:t xml:space="preserve">have been </w:t>
      </w:r>
      <w:r w:rsidR="00D97265" w:rsidRPr="00D97265">
        <w:t>issued</w:t>
      </w:r>
      <w:r>
        <w:t>.  Eight were single</w:t>
      </w:r>
      <w:r w:rsidR="00C17553">
        <w:t>-</w:t>
      </w:r>
      <w:r>
        <w:t xml:space="preserve">family.  The total was </w:t>
      </w:r>
      <w:r w:rsidR="00D97265" w:rsidRPr="00D97265">
        <w:t>72</w:t>
      </w:r>
      <w:r w:rsidR="00D97265">
        <w:t xml:space="preserve"> for the year</w:t>
      </w:r>
      <w:r w:rsidR="005130B1">
        <w:t>.</w:t>
      </w:r>
    </w:p>
    <w:p w14:paraId="04F85DAC" w14:textId="05BF23D9" w:rsidR="002F6879" w:rsidRDefault="002F6879" w:rsidP="00D97265">
      <w:pPr>
        <w:pStyle w:val="ListParagraph"/>
        <w:numPr>
          <w:ilvl w:val="0"/>
          <w:numId w:val="48"/>
        </w:numPr>
        <w:jc w:val="both"/>
      </w:pPr>
      <w:r>
        <w:t>Four Solar Permits have been issued in the last month</w:t>
      </w:r>
      <w:r w:rsidR="00C17553">
        <w:t xml:space="preserve"> making 32 for the year</w:t>
      </w:r>
      <w:r>
        <w:t>.</w:t>
      </w:r>
    </w:p>
    <w:p w14:paraId="35954E3C" w14:textId="77777777" w:rsidR="00C17553" w:rsidRDefault="00D97265" w:rsidP="00D97265">
      <w:pPr>
        <w:pStyle w:val="ListParagraph"/>
        <w:numPr>
          <w:ilvl w:val="0"/>
          <w:numId w:val="48"/>
        </w:numPr>
        <w:jc w:val="both"/>
      </w:pPr>
      <w:r>
        <w:lastRenderedPageBreak/>
        <w:t xml:space="preserve">Building maintenance </w:t>
      </w:r>
      <w:r w:rsidR="005130B1">
        <w:t xml:space="preserve">was </w:t>
      </w:r>
      <w:r>
        <w:t>going well</w:t>
      </w:r>
      <w:r w:rsidR="00C17553">
        <w:t xml:space="preserve"> with t</w:t>
      </w:r>
      <w:r w:rsidR="007816F2">
        <w:t xml:space="preserve">wo large sections of drainage line </w:t>
      </w:r>
      <w:r w:rsidR="00C17553">
        <w:t xml:space="preserve">having been </w:t>
      </w:r>
      <w:r w:rsidR="007816F2">
        <w:t>replaced</w:t>
      </w:r>
      <w:r w:rsidR="005130B1">
        <w:t>.</w:t>
      </w:r>
    </w:p>
    <w:p w14:paraId="34D3FCE5" w14:textId="5EA7D4DF" w:rsidR="00D97265" w:rsidRDefault="00C17553" w:rsidP="00D97265">
      <w:pPr>
        <w:pStyle w:val="ListParagraph"/>
        <w:numPr>
          <w:ilvl w:val="0"/>
          <w:numId w:val="48"/>
        </w:numPr>
        <w:jc w:val="both"/>
      </w:pPr>
      <w:r>
        <w:t xml:space="preserve">Work was to commence </w:t>
      </w:r>
      <w:r w:rsidR="006B17ED">
        <w:t xml:space="preserve">on a </w:t>
      </w:r>
      <w:r w:rsidR="00D97265">
        <w:t xml:space="preserve">Chair </w:t>
      </w:r>
      <w:r w:rsidR="006B17ED">
        <w:t xml:space="preserve">Project the following month starting </w:t>
      </w:r>
      <w:r>
        <w:t>in the Banquet Room.</w:t>
      </w:r>
    </w:p>
    <w:p w14:paraId="07EA23CA" w14:textId="5B9158FA" w:rsidR="009E0C8B" w:rsidRPr="00D97265" w:rsidRDefault="006B17ED" w:rsidP="00D97265">
      <w:pPr>
        <w:pStyle w:val="ListParagraph"/>
        <w:numPr>
          <w:ilvl w:val="0"/>
          <w:numId w:val="48"/>
        </w:numPr>
        <w:jc w:val="both"/>
      </w:pPr>
      <w:r>
        <w:t xml:space="preserve">Deputy City Recorder, </w:t>
      </w:r>
      <w:r w:rsidR="009E0C8B">
        <w:t xml:space="preserve">Selena </w:t>
      </w:r>
      <w:r>
        <w:t xml:space="preserve">Nez </w:t>
      </w:r>
      <w:r w:rsidR="00C17553">
        <w:t xml:space="preserve">was out </w:t>
      </w:r>
      <w:r>
        <w:t xml:space="preserve">last </w:t>
      </w:r>
      <w:r w:rsidR="00C17553">
        <w:t xml:space="preserve">week.  </w:t>
      </w:r>
      <w:r w:rsidR="009E0C8B">
        <w:t xml:space="preserve">Fred </w:t>
      </w:r>
      <w:r w:rsidR="00C17553">
        <w:t xml:space="preserve">has also been out and </w:t>
      </w:r>
      <w:r>
        <w:t xml:space="preserve">was </w:t>
      </w:r>
      <w:r w:rsidR="00C17553">
        <w:t xml:space="preserve">not expected </w:t>
      </w:r>
      <w:r w:rsidR="009E0C8B">
        <w:t>to r</w:t>
      </w:r>
      <w:r w:rsidR="00C17553">
        <w:t>e</w:t>
      </w:r>
      <w:r w:rsidR="009E0C8B">
        <w:t>turn for another</w:t>
      </w:r>
      <w:r w:rsidR="00C17553">
        <w:t xml:space="preserve"> </w:t>
      </w:r>
      <w:r w:rsidR="009E0C8B">
        <w:t xml:space="preserve">month.  </w:t>
      </w:r>
    </w:p>
    <w:p w14:paraId="2593F0E1" w14:textId="77777777" w:rsidR="00D97265" w:rsidRPr="00D97265" w:rsidRDefault="00D97265" w:rsidP="00F3031F">
      <w:pPr>
        <w:jc w:val="both"/>
      </w:pPr>
    </w:p>
    <w:p w14:paraId="4C42D908" w14:textId="4B484E2A" w:rsidR="00F3031F" w:rsidRDefault="00F3031F" w:rsidP="00F3031F">
      <w:pPr>
        <w:tabs>
          <w:tab w:val="left" w:pos="720"/>
          <w:tab w:val="left" w:pos="1440"/>
          <w:tab w:val="left" w:pos="2160"/>
          <w:tab w:val="left" w:pos="2880"/>
          <w:tab w:val="left" w:pos="3600"/>
          <w:tab w:val="left" w:pos="7434"/>
        </w:tabs>
        <w:jc w:val="both"/>
        <w:outlineLvl w:val="0"/>
      </w:pPr>
      <w:r w:rsidRPr="00125DEF">
        <w:t>Planning and Economic Development Manager</w:t>
      </w:r>
      <w:r>
        <w:t>, J</w:t>
      </w:r>
      <w:r w:rsidRPr="00125DEF">
        <w:t>im McNulty</w:t>
      </w:r>
      <w:r>
        <w:t xml:space="preserve"> reported on the following:</w:t>
      </w:r>
    </w:p>
    <w:p w14:paraId="4E93EED7" w14:textId="77ABB96E" w:rsidR="004B7A8E" w:rsidRDefault="004B7A8E" w:rsidP="00F83BBB">
      <w:pPr>
        <w:pStyle w:val="ListParagraph"/>
        <w:jc w:val="both"/>
      </w:pPr>
    </w:p>
    <w:p w14:paraId="48E04EE4" w14:textId="55CC7E00" w:rsidR="00E01055" w:rsidRDefault="005E6FB5" w:rsidP="006B17ED">
      <w:pPr>
        <w:pStyle w:val="ListParagraph"/>
        <w:numPr>
          <w:ilvl w:val="0"/>
          <w:numId w:val="48"/>
        </w:numPr>
        <w:jc w:val="both"/>
      </w:pPr>
      <w:r>
        <w:t xml:space="preserve">The Heritage Commission </w:t>
      </w:r>
      <w:r w:rsidR="00B71614">
        <w:t xml:space="preserve">is scheduled to </w:t>
      </w:r>
      <w:r>
        <w:t>meet the following day.</w:t>
      </w:r>
    </w:p>
    <w:p w14:paraId="448C2941" w14:textId="0CD66193" w:rsidR="005E6FB5" w:rsidRDefault="00B71614" w:rsidP="006B17ED">
      <w:pPr>
        <w:pStyle w:val="ListParagraph"/>
        <w:numPr>
          <w:ilvl w:val="0"/>
          <w:numId w:val="48"/>
        </w:numPr>
        <w:jc w:val="both"/>
      </w:pPr>
      <w:r>
        <w:t>Staff is w</w:t>
      </w:r>
      <w:r w:rsidR="005E6FB5">
        <w:t>orking on a</w:t>
      </w:r>
      <w:r>
        <w:t xml:space="preserve"> Request for Proposals (“</w:t>
      </w:r>
      <w:r w:rsidR="005E6FB5">
        <w:t>RFP</w:t>
      </w:r>
      <w:r>
        <w:t>”)</w:t>
      </w:r>
      <w:r w:rsidR="005E6FB5">
        <w:t xml:space="preserve"> for the General Plan Update.  </w:t>
      </w:r>
      <w:r>
        <w:t xml:space="preserve">Mr. McNulty and Mr. Ence </w:t>
      </w:r>
      <w:r w:rsidR="005E6FB5">
        <w:t xml:space="preserve">discussed </w:t>
      </w:r>
      <w:r>
        <w:t xml:space="preserve">the matter earlier in the </w:t>
      </w:r>
      <w:r w:rsidR="005E6FB5">
        <w:t>day.</w:t>
      </w:r>
    </w:p>
    <w:p w14:paraId="196ADE1C" w14:textId="77777777" w:rsidR="005E6FB5" w:rsidRDefault="005E6FB5" w:rsidP="005E6FB5">
      <w:pPr>
        <w:pStyle w:val="ListParagraph"/>
        <w:jc w:val="both"/>
      </w:pPr>
    </w:p>
    <w:p w14:paraId="57882236" w14:textId="1B406CCD" w:rsidR="00B71614" w:rsidRDefault="005A075C" w:rsidP="00B71614">
      <w:pPr>
        <w:tabs>
          <w:tab w:val="left" w:pos="720"/>
          <w:tab w:val="left" w:pos="1440"/>
          <w:tab w:val="left" w:pos="2160"/>
          <w:tab w:val="left" w:pos="2880"/>
          <w:tab w:val="left" w:pos="3600"/>
          <w:tab w:val="left" w:pos="7434"/>
        </w:tabs>
        <w:jc w:val="both"/>
        <w:outlineLvl w:val="0"/>
      </w:pPr>
      <w:r>
        <w:t>Police Chief, Jaron Studley</w:t>
      </w:r>
      <w:r w:rsidR="00B71614">
        <w:t xml:space="preserve"> reported on the following:</w:t>
      </w:r>
    </w:p>
    <w:p w14:paraId="78B35E35" w14:textId="77777777" w:rsidR="005A075C" w:rsidRDefault="005A075C" w:rsidP="00B71614">
      <w:pPr>
        <w:tabs>
          <w:tab w:val="left" w:pos="720"/>
          <w:tab w:val="left" w:pos="1440"/>
          <w:tab w:val="left" w:pos="2160"/>
          <w:tab w:val="left" w:pos="2880"/>
          <w:tab w:val="left" w:pos="3600"/>
          <w:tab w:val="left" w:pos="7434"/>
        </w:tabs>
        <w:jc w:val="both"/>
        <w:outlineLvl w:val="0"/>
      </w:pPr>
    </w:p>
    <w:p w14:paraId="566C9C3F" w14:textId="5AC9FABC" w:rsidR="00E44998" w:rsidRDefault="005A075C" w:rsidP="005A075C">
      <w:pPr>
        <w:pStyle w:val="ListParagraph"/>
        <w:numPr>
          <w:ilvl w:val="0"/>
          <w:numId w:val="48"/>
        </w:numPr>
        <w:jc w:val="both"/>
      </w:pPr>
      <w:r>
        <w:t>Two new officers are currently doing field training.</w:t>
      </w:r>
    </w:p>
    <w:p w14:paraId="2BA329EF" w14:textId="3A81F0CE" w:rsidR="003E192C" w:rsidRDefault="00323831" w:rsidP="005A075C">
      <w:pPr>
        <w:pStyle w:val="ListParagraph"/>
        <w:numPr>
          <w:ilvl w:val="0"/>
          <w:numId w:val="48"/>
        </w:numPr>
        <w:jc w:val="both"/>
      </w:pPr>
      <w:r>
        <w:t>There is an u</w:t>
      </w:r>
      <w:r w:rsidR="006B1B81">
        <w:t>nfunded mandat</w:t>
      </w:r>
      <w:r>
        <w:t>e</w:t>
      </w:r>
      <w:r w:rsidR="006B1B81">
        <w:t xml:space="preserve"> to </w:t>
      </w:r>
      <w:r>
        <w:t xml:space="preserve">perform </w:t>
      </w:r>
      <w:r w:rsidR="006B1B81">
        <w:t xml:space="preserve">early intervention.  </w:t>
      </w:r>
      <w:r>
        <w:t>The s</w:t>
      </w:r>
      <w:r w:rsidR="006B1B81">
        <w:t xml:space="preserve">tandard </w:t>
      </w:r>
      <w:r>
        <w:t xml:space="preserve">is </w:t>
      </w:r>
      <w:r w:rsidR="006B1B81">
        <w:t xml:space="preserve">to report misconduct complaints </w:t>
      </w:r>
      <w:r w:rsidR="003E192C">
        <w:t xml:space="preserve">and ensure that the process is </w:t>
      </w:r>
      <w:r>
        <w:t xml:space="preserve">transparent.  </w:t>
      </w:r>
      <w:r w:rsidR="003E192C">
        <w:t xml:space="preserve">He noted that information cannot be withheld.  A grant </w:t>
      </w:r>
      <w:r>
        <w:t>was being pursued</w:t>
      </w:r>
      <w:r w:rsidR="003E192C">
        <w:t xml:space="preserve"> with the help of </w:t>
      </w:r>
      <w:r w:rsidR="00AE2C4B">
        <w:t xml:space="preserve">Fire Chief, </w:t>
      </w:r>
      <w:r w:rsidR="003E192C">
        <w:t>Lance Haynie</w:t>
      </w:r>
      <w:r>
        <w:t>.</w:t>
      </w:r>
    </w:p>
    <w:p w14:paraId="3EC68A96" w14:textId="77777777" w:rsidR="009B47EA" w:rsidRDefault="009B47EA" w:rsidP="009B47EA">
      <w:pPr>
        <w:jc w:val="both"/>
      </w:pPr>
    </w:p>
    <w:p w14:paraId="5B39FE87" w14:textId="2070D746" w:rsidR="006B1B81" w:rsidRDefault="009B47EA" w:rsidP="009B47EA">
      <w:pPr>
        <w:jc w:val="both"/>
      </w:pPr>
      <w:r>
        <w:t>Finance Director, Debbie Bannon</w:t>
      </w:r>
      <w:r w:rsidR="00F35D65">
        <w:t xml:space="preserve"> reported on the following:</w:t>
      </w:r>
    </w:p>
    <w:p w14:paraId="0398A872" w14:textId="77777777" w:rsidR="009B47EA" w:rsidRDefault="009B47EA" w:rsidP="009B47EA">
      <w:pPr>
        <w:jc w:val="both"/>
      </w:pPr>
    </w:p>
    <w:p w14:paraId="35739FD0" w14:textId="39ED3BAD" w:rsidR="009B47EA" w:rsidRDefault="009B47EA" w:rsidP="009B47EA">
      <w:pPr>
        <w:pStyle w:val="ListParagraph"/>
        <w:numPr>
          <w:ilvl w:val="0"/>
          <w:numId w:val="48"/>
        </w:numPr>
        <w:jc w:val="both"/>
      </w:pPr>
      <w:r>
        <w:t>Work</w:t>
      </w:r>
      <w:r w:rsidR="00F35D65">
        <w:t xml:space="preserve"> </w:t>
      </w:r>
      <w:r w:rsidR="00E10B40">
        <w:t>was underway</w:t>
      </w:r>
      <w:r w:rsidR="00F35D65">
        <w:t xml:space="preserve"> </w:t>
      </w:r>
      <w:r>
        <w:t xml:space="preserve">on a </w:t>
      </w:r>
      <w:r w:rsidR="00F35D65">
        <w:t>B</w:t>
      </w:r>
      <w:r>
        <w:t xml:space="preserve">udget </w:t>
      </w:r>
      <w:r w:rsidR="00F35D65">
        <w:t>A</w:t>
      </w:r>
      <w:r>
        <w:t>mendment.</w:t>
      </w:r>
    </w:p>
    <w:p w14:paraId="173ADD5B" w14:textId="77449AE3" w:rsidR="009B47EA" w:rsidRDefault="009B47EA" w:rsidP="009B47EA">
      <w:pPr>
        <w:jc w:val="both"/>
      </w:pPr>
    </w:p>
    <w:p w14:paraId="7D4E23B4" w14:textId="5FA94723" w:rsidR="009B47EA" w:rsidRDefault="00F35D65" w:rsidP="009B47EA">
      <w:pPr>
        <w:jc w:val="both"/>
      </w:pPr>
      <w:r>
        <w:t>City Manager, Brock Jacobsen reported on the following:</w:t>
      </w:r>
    </w:p>
    <w:p w14:paraId="755E7998" w14:textId="77777777" w:rsidR="009B47EA" w:rsidRDefault="009B47EA" w:rsidP="009B47EA">
      <w:pPr>
        <w:jc w:val="both"/>
      </w:pPr>
    </w:p>
    <w:p w14:paraId="70513935" w14:textId="117C7D66" w:rsidR="009B47EA" w:rsidRDefault="00FA7F51" w:rsidP="007627BA">
      <w:pPr>
        <w:pStyle w:val="ListParagraph"/>
        <w:numPr>
          <w:ilvl w:val="0"/>
          <w:numId w:val="48"/>
        </w:numPr>
        <w:jc w:val="both"/>
      </w:pPr>
      <w:r>
        <w:t xml:space="preserve">An </w:t>
      </w:r>
      <w:r w:rsidR="009B47EA">
        <w:t xml:space="preserve">Interim </w:t>
      </w:r>
      <w:r w:rsidR="00F35D65">
        <w:t>S</w:t>
      </w:r>
      <w:r w:rsidR="009B47EA">
        <w:t xml:space="preserve">pecial </w:t>
      </w:r>
      <w:r w:rsidR="00F35D65">
        <w:t>S</w:t>
      </w:r>
      <w:r w:rsidR="009B47EA">
        <w:t xml:space="preserve">ession </w:t>
      </w:r>
      <w:r w:rsidR="00F35D65">
        <w:t xml:space="preserve">was </w:t>
      </w:r>
      <w:r w:rsidR="005938D8">
        <w:t xml:space="preserve">taking place with the Utah State Legislature </w:t>
      </w:r>
      <w:r w:rsidR="00401880">
        <w:t xml:space="preserve">with a </w:t>
      </w:r>
      <w:r w:rsidR="009B47EA">
        <w:t xml:space="preserve">study </w:t>
      </w:r>
      <w:r w:rsidR="00401880">
        <w:t xml:space="preserve">to be conducted </w:t>
      </w:r>
      <w:r w:rsidR="009B47EA">
        <w:t xml:space="preserve">on </w:t>
      </w:r>
      <w:r w:rsidR="00F35D65">
        <w:t>the Transient Room Tax (“</w:t>
      </w:r>
      <w:r w:rsidR="009B47EA">
        <w:t>TRT</w:t>
      </w:r>
      <w:r w:rsidR="00F35D65">
        <w:t>”)</w:t>
      </w:r>
      <w:r w:rsidR="009B47EA">
        <w:t xml:space="preserve">.  </w:t>
      </w:r>
    </w:p>
    <w:p w14:paraId="0165D50E" w14:textId="136CC31F" w:rsidR="007627BA" w:rsidRDefault="007627BA" w:rsidP="007627BA">
      <w:pPr>
        <w:pStyle w:val="ListParagraph"/>
        <w:numPr>
          <w:ilvl w:val="0"/>
          <w:numId w:val="48"/>
        </w:numPr>
        <w:jc w:val="both"/>
      </w:pPr>
      <w:r>
        <w:t xml:space="preserve">Lance </w:t>
      </w:r>
      <w:r w:rsidR="00F35D65">
        <w:t>Haynie has been appointed Temporary I</w:t>
      </w:r>
      <w:r>
        <w:t xml:space="preserve">nterim </w:t>
      </w:r>
      <w:r w:rsidR="00F35D65">
        <w:t>F</w:t>
      </w:r>
      <w:r>
        <w:t xml:space="preserve">ire </w:t>
      </w:r>
      <w:r w:rsidR="00F35D65">
        <w:t>C</w:t>
      </w:r>
      <w:r>
        <w:t>hief.</w:t>
      </w:r>
    </w:p>
    <w:p w14:paraId="1F6706D3" w14:textId="092DA86D" w:rsidR="007627BA" w:rsidRDefault="00F35D65" w:rsidP="007627BA">
      <w:pPr>
        <w:pStyle w:val="ListParagraph"/>
        <w:numPr>
          <w:ilvl w:val="0"/>
          <w:numId w:val="48"/>
        </w:numPr>
        <w:jc w:val="both"/>
      </w:pPr>
      <w:r>
        <w:t>Staff met with</w:t>
      </w:r>
      <w:r w:rsidR="007627BA">
        <w:t xml:space="preserve"> </w:t>
      </w:r>
      <w:r w:rsidR="005938D8">
        <w:t>S</w:t>
      </w:r>
      <w:r w:rsidR="007627BA">
        <w:t>teve</w:t>
      </w:r>
      <w:r w:rsidR="005938D8">
        <w:t xml:space="preserve"> Palmer</w:t>
      </w:r>
      <w:r w:rsidR="007627BA">
        <w:t xml:space="preserve"> from Hinton Burdick to </w:t>
      </w:r>
      <w:r w:rsidR="00C257D7">
        <w:t xml:space="preserve">commence </w:t>
      </w:r>
      <w:r w:rsidR="00401880">
        <w:t xml:space="preserve">work </w:t>
      </w:r>
      <w:r w:rsidR="007627BA">
        <w:t xml:space="preserve">on the </w:t>
      </w:r>
      <w:r w:rsidR="00401880">
        <w:t>A</w:t>
      </w:r>
      <w:r w:rsidR="007627BA">
        <w:t>udit.</w:t>
      </w:r>
      <w:r w:rsidR="00401880">
        <w:t xml:space="preserve">  </w:t>
      </w:r>
      <w:r w:rsidR="00C257D7">
        <w:t xml:space="preserve">The audit </w:t>
      </w:r>
      <w:r w:rsidR="00401880">
        <w:t xml:space="preserve">was to begin at the end of the month.  </w:t>
      </w:r>
    </w:p>
    <w:p w14:paraId="2B869C6B" w14:textId="15C4B529" w:rsidR="007627BA" w:rsidRDefault="00401880" w:rsidP="007627BA">
      <w:pPr>
        <w:pStyle w:val="ListParagraph"/>
        <w:numPr>
          <w:ilvl w:val="0"/>
          <w:numId w:val="48"/>
        </w:numPr>
        <w:jc w:val="both"/>
      </w:pPr>
      <w:r>
        <w:t>A m</w:t>
      </w:r>
      <w:r w:rsidR="007627BA">
        <w:t>eetin</w:t>
      </w:r>
      <w:r>
        <w:t xml:space="preserve">g took place </w:t>
      </w:r>
      <w:r w:rsidR="007627BA">
        <w:t xml:space="preserve">with </w:t>
      </w:r>
      <w:r>
        <w:t>the S</w:t>
      </w:r>
      <w:r w:rsidR="007627BA">
        <w:t xml:space="preserve">wiss </w:t>
      </w:r>
      <w:r>
        <w:t>D</w:t>
      </w:r>
      <w:r w:rsidR="007627BA">
        <w:t xml:space="preserve">ays </w:t>
      </w:r>
      <w:r>
        <w:t xml:space="preserve">Coordinators to </w:t>
      </w:r>
      <w:r w:rsidR="007627BA">
        <w:t xml:space="preserve">discuss the </w:t>
      </w:r>
      <w:r>
        <w:t>P</w:t>
      </w:r>
      <w:r w:rsidR="007627BA">
        <w:t xml:space="preserve">arade and </w:t>
      </w:r>
      <w:r>
        <w:t>P</w:t>
      </w:r>
      <w:r w:rsidR="007627BA">
        <w:t>arade theme.</w:t>
      </w:r>
      <w:r w:rsidR="000E6C0F">
        <w:t xml:space="preserve"> </w:t>
      </w:r>
      <w:r>
        <w:t xml:space="preserve"> It was noted that the n</w:t>
      </w:r>
      <w:r w:rsidR="000E6C0F">
        <w:t xml:space="preserve">umber of entries will be limited.  </w:t>
      </w:r>
    </w:p>
    <w:p w14:paraId="2BCFDF32" w14:textId="5C7A2B0A" w:rsidR="007627BA" w:rsidRDefault="007D5E4D" w:rsidP="007627BA">
      <w:pPr>
        <w:pStyle w:val="ListParagraph"/>
        <w:numPr>
          <w:ilvl w:val="0"/>
          <w:numId w:val="48"/>
        </w:numPr>
        <w:jc w:val="both"/>
      </w:pPr>
      <w:r>
        <w:t>An e</w:t>
      </w:r>
      <w:r w:rsidR="000E6C0F">
        <w:t xml:space="preserve">vent with Mayor </w:t>
      </w:r>
      <w:r>
        <w:t xml:space="preserve">was scheduled to take place the following </w:t>
      </w:r>
      <w:r w:rsidR="000E6C0F">
        <w:t xml:space="preserve">Thursday, at </w:t>
      </w:r>
      <w:r>
        <w:t>10:00 a.m. at the P</w:t>
      </w:r>
      <w:r w:rsidR="000E6C0F">
        <w:t>ark.</w:t>
      </w:r>
    </w:p>
    <w:p w14:paraId="1D8A0481" w14:textId="6FE36B72" w:rsidR="000E6C0F" w:rsidRDefault="007D5E4D" w:rsidP="007627BA">
      <w:pPr>
        <w:pStyle w:val="ListParagraph"/>
        <w:numPr>
          <w:ilvl w:val="0"/>
          <w:numId w:val="48"/>
        </w:numPr>
        <w:jc w:val="both"/>
      </w:pPr>
      <w:r>
        <w:t xml:space="preserve">A </w:t>
      </w:r>
      <w:r w:rsidR="000E6C0F">
        <w:t xml:space="preserve">Smart Water event </w:t>
      </w:r>
      <w:r>
        <w:t xml:space="preserve">was scheduled for the following week with the </w:t>
      </w:r>
      <w:r w:rsidR="000E6C0F">
        <w:t>County</w:t>
      </w:r>
      <w:r>
        <w:t xml:space="preserve"> from 11:00 a.m. </w:t>
      </w:r>
      <w:r w:rsidR="00FA7F51">
        <w:t xml:space="preserve">to </w:t>
      </w:r>
      <w:r>
        <w:t>1:00 p.m. and in the City the following day from 10:00 a.m. to 2:00 p.m.</w:t>
      </w:r>
    </w:p>
    <w:p w14:paraId="09044039" w14:textId="12385754" w:rsidR="000E6C0F" w:rsidRDefault="007D5E4D" w:rsidP="007627BA">
      <w:pPr>
        <w:pStyle w:val="ListParagraph"/>
        <w:numPr>
          <w:ilvl w:val="0"/>
          <w:numId w:val="48"/>
        </w:numPr>
        <w:jc w:val="both"/>
      </w:pPr>
      <w:r>
        <w:t xml:space="preserve">A meeting was held </w:t>
      </w:r>
      <w:r w:rsidR="00155B7C">
        <w:t xml:space="preserve">the previous day </w:t>
      </w:r>
      <w:r>
        <w:t xml:space="preserve">with </w:t>
      </w:r>
      <w:r w:rsidR="000E6C0F">
        <w:t>Black Desert</w:t>
      </w:r>
      <w:r w:rsidR="00155B7C">
        <w:t xml:space="preserve"> where concerns were discussed</w:t>
      </w:r>
      <w:r w:rsidR="000E6C0F">
        <w:t xml:space="preserve">.  </w:t>
      </w:r>
      <w:r w:rsidR="00155B7C">
        <w:t>Traffic Engineer, Ryan Hales also addressed traffic impacts.</w:t>
      </w:r>
    </w:p>
    <w:p w14:paraId="7838C035" w14:textId="304412B4" w:rsidR="000E6C0F" w:rsidRDefault="00155B7C" w:rsidP="007627BA">
      <w:pPr>
        <w:pStyle w:val="ListParagraph"/>
        <w:numPr>
          <w:ilvl w:val="0"/>
          <w:numId w:val="48"/>
        </w:numPr>
        <w:jc w:val="both"/>
      </w:pPr>
      <w:r>
        <w:t xml:space="preserve">The </w:t>
      </w:r>
      <w:r w:rsidR="000E6C0F">
        <w:t xml:space="preserve">Wildland </w:t>
      </w:r>
      <w:r>
        <w:t>t</w:t>
      </w:r>
      <w:r w:rsidR="000E6C0F">
        <w:t xml:space="preserve">ruck </w:t>
      </w:r>
      <w:r>
        <w:t xml:space="preserve">that was purchased three years ago is </w:t>
      </w:r>
      <w:r w:rsidR="000E6C0F">
        <w:t>ready to pick up</w:t>
      </w:r>
      <w:r>
        <w:t xml:space="preserve"> in Boise, Idaho</w:t>
      </w:r>
      <w:r w:rsidR="000E6C0F">
        <w:t>.</w:t>
      </w:r>
    </w:p>
    <w:p w14:paraId="209943B5" w14:textId="2B15655D" w:rsidR="000E6C0F" w:rsidRDefault="00155B7C" w:rsidP="007627BA">
      <w:pPr>
        <w:pStyle w:val="ListParagraph"/>
        <w:numPr>
          <w:ilvl w:val="0"/>
          <w:numId w:val="48"/>
        </w:numPr>
        <w:jc w:val="both"/>
      </w:pPr>
      <w:r>
        <w:t>The Utah League of Cities and Towns (“</w:t>
      </w:r>
      <w:r w:rsidR="000E6C0F">
        <w:t>ULCT</w:t>
      </w:r>
      <w:r>
        <w:t>”)</w:t>
      </w:r>
      <w:r w:rsidR="000E6C0F">
        <w:t xml:space="preserve"> </w:t>
      </w:r>
      <w:r w:rsidR="00C257D7">
        <w:t xml:space="preserve">Conference was scheduled to take place </w:t>
      </w:r>
      <w:r w:rsidR="00D41CF5">
        <w:t xml:space="preserve">September 4 and 5.  Those wishing to attend were asked to </w:t>
      </w:r>
      <w:r w:rsidR="0023005D">
        <w:t>contact</w:t>
      </w:r>
      <w:r w:rsidR="00C257D7">
        <w:t xml:space="preserve"> Mr. Jacobsen</w:t>
      </w:r>
      <w:r w:rsidR="00D41CF5">
        <w:t xml:space="preserve">.  </w:t>
      </w:r>
      <w:r>
        <w:t xml:space="preserve">The </w:t>
      </w:r>
      <w:r w:rsidR="00D41CF5">
        <w:t>City will pay for lodging.</w:t>
      </w:r>
    </w:p>
    <w:p w14:paraId="17675373" w14:textId="30166855" w:rsidR="00D41CF5" w:rsidRDefault="002649C0" w:rsidP="007627BA">
      <w:pPr>
        <w:pStyle w:val="ListParagraph"/>
        <w:numPr>
          <w:ilvl w:val="0"/>
          <w:numId w:val="48"/>
        </w:numPr>
        <w:jc w:val="both"/>
      </w:pPr>
      <w:r>
        <w:t>Current openings were described</w:t>
      </w:r>
      <w:r w:rsidR="00D41CF5">
        <w:t xml:space="preserve">.  </w:t>
      </w:r>
    </w:p>
    <w:p w14:paraId="5D4762AF" w14:textId="77777777" w:rsidR="007627BA" w:rsidRDefault="007627BA" w:rsidP="00EC6F89">
      <w:pPr>
        <w:jc w:val="both"/>
      </w:pPr>
    </w:p>
    <w:p w14:paraId="1BFC8C09" w14:textId="19E4AEF2" w:rsidR="00EC6F89" w:rsidRDefault="00EC6F89" w:rsidP="00EC6F89">
      <w:pPr>
        <w:jc w:val="both"/>
      </w:pPr>
      <w:r>
        <w:t>Commissioner Waite commented on potential funds to be raised from puzzle sales</w:t>
      </w:r>
      <w:r w:rsidR="007342CA">
        <w:t xml:space="preserve"> and </w:t>
      </w:r>
      <w:r w:rsidR="00C257D7">
        <w:t xml:space="preserve">an </w:t>
      </w:r>
      <w:r w:rsidR="00AC7344">
        <w:t xml:space="preserve">auction.  </w:t>
      </w:r>
    </w:p>
    <w:p w14:paraId="6801DE6A" w14:textId="77777777" w:rsidR="00EC6F89" w:rsidRDefault="00EC6F89" w:rsidP="00EC6F89">
      <w:pPr>
        <w:jc w:val="both"/>
      </w:pPr>
    </w:p>
    <w:p w14:paraId="39F734D9" w14:textId="77777777" w:rsidR="00C0260F" w:rsidRDefault="00C0260F" w:rsidP="00EC6F89">
      <w:pPr>
        <w:jc w:val="both"/>
      </w:pPr>
      <w:r>
        <w:t>City Recorder, Chris Shelley reported on the following:</w:t>
      </w:r>
    </w:p>
    <w:p w14:paraId="046E108D" w14:textId="77777777" w:rsidR="00C0260F" w:rsidRDefault="00C0260F" w:rsidP="00EC6F89">
      <w:pPr>
        <w:jc w:val="both"/>
      </w:pPr>
    </w:p>
    <w:p w14:paraId="1D95E1C6" w14:textId="5CB2ECF7" w:rsidR="00C0260F" w:rsidRDefault="00C0260F" w:rsidP="00C0260F">
      <w:pPr>
        <w:pStyle w:val="ListParagraph"/>
        <w:numPr>
          <w:ilvl w:val="0"/>
          <w:numId w:val="48"/>
        </w:numPr>
        <w:jc w:val="both"/>
      </w:pPr>
      <w:r>
        <w:t xml:space="preserve">Elections are </w:t>
      </w:r>
      <w:r w:rsidR="00C257D7">
        <w:t xml:space="preserve">scheduled for </w:t>
      </w:r>
      <w:r w:rsidR="00AC7344">
        <w:t>June 25.</w:t>
      </w:r>
    </w:p>
    <w:p w14:paraId="07F1EA97" w14:textId="77777777" w:rsidR="00C0260F" w:rsidRDefault="00C0260F" w:rsidP="00EC6F89">
      <w:pPr>
        <w:jc w:val="both"/>
      </w:pPr>
    </w:p>
    <w:p w14:paraId="0EA829C9" w14:textId="54E41EC6" w:rsidR="007627BA" w:rsidRDefault="00EC6942" w:rsidP="009B47EA">
      <w:pPr>
        <w:jc w:val="both"/>
      </w:pPr>
      <w:r>
        <w:t>Interim Fire Chief, Lance Haynie reported on the following:</w:t>
      </w:r>
    </w:p>
    <w:p w14:paraId="3C5FD8F4" w14:textId="77777777" w:rsidR="00EC6942" w:rsidRDefault="00EC6942" w:rsidP="009B47EA">
      <w:pPr>
        <w:jc w:val="both"/>
      </w:pPr>
    </w:p>
    <w:p w14:paraId="59FB88FA" w14:textId="3EB88AAA" w:rsidR="00E93513" w:rsidRDefault="00B512FF" w:rsidP="00A949AE">
      <w:pPr>
        <w:pStyle w:val="ListParagraph"/>
        <w:numPr>
          <w:ilvl w:val="0"/>
          <w:numId w:val="48"/>
        </w:numPr>
        <w:jc w:val="both"/>
      </w:pPr>
      <w:r>
        <w:t xml:space="preserve">The </w:t>
      </w:r>
      <w:r w:rsidR="00C257D7">
        <w:t>Fire De</w:t>
      </w:r>
      <w:r>
        <w:t xml:space="preserve">partment </w:t>
      </w:r>
      <w:r w:rsidR="00C257D7">
        <w:t xml:space="preserve">is </w:t>
      </w:r>
      <w:r>
        <w:t xml:space="preserve">seeking </w:t>
      </w:r>
      <w:r w:rsidR="00654808">
        <w:t>creative financing for needed equipment</w:t>
      </w:r>
      <w:r w:rsidR="00A949AE">
        <w:t xml:space="preserve">, such as ambulances.  </w:t>
      </w:r>
      <w:r w:rsidR="00D03B55">
        <w:t xml:space="preserve">A lease option would allow for replacements every 10 years.  </w:t>
      </w:r>
      <w:r w:rsidR="00C257D7">
        <w:t>C</w:t>
      </w:r>
      <w:r w:rsidR="00D03B55">
        <w:t xml:space="preserve">ompetitive pricing </w:t>
      </w:r>
      <w:r w:rsidR="00C257D7">
        <w:t xml:space="preserve">was also obtained for </w:t>
      </w:r>
      <w:r w:rsidR="00D03B55">
        <w:t xml:space="preserve">a ladder.  </w:t>
      </w:r>
      <w:r w:rsidR="00AE2C4B">
        <w:t xml:space="preserve">The intent was to keep payments as low as possible.  </w:t>
      </w:r>
      <w:r w:rsidR="00C257D7">
        <w:t>It was noted that e</w:t>
      </w:r>
      <w:r w:rsidR="00AE2C4B">
        <w:t xml:space="preserve">ngines would be on a 20-year rotation.  </w:t>
      </w:r>
    </w:p>
    <w:p w14:paraId="4DEB9FF2" w14:textId="53B5E3D8" w:rsidR="00A949AE" w:rsidRDefault="00E93513" w:rsidP="00A949AE">
      <w:pPr>
        <w:pStyle w:val="ListParagraph"/>
        <w:numPr>
          <w:ilvl w:val="0"/>
          <w:numId w:val="48"/>
        </w:numPr>
        <w:jc w:val="both"/>
      </w:pPr>
      <w:r>
        <w:t>Issues burdening the price of homes w</w:t>
      </w:r>
      <w:r w:rsidR="00C257D7">
        <w:t>ere</w:t>
      </w:r>
      <w:r>
        <w:t xml:space="preserve"> discussed.  </w:t>
      </w:r>
      <w:r w:rsidR="00A949AE">
        <w:t xml:space="preserve">  </w:t>
      </w:r>
    </w:p>
    <w:p w14:paraId="25CBF66C" w14:textId="77777777" w:rsidR="00E44998" w:rsidRPr="00E44998" w:rsidRDefault="00E44998" w:rsidP="007C39B3">
      <w:pPr>
        <w:jc w:val="both"/>
      </w:pPr>
    </w:p>
    <w:p w14:paraId="0B3CE322" w14:textId="1FB2EE90" w:rsidR="00A060D5" w:rsidRPr="009771AA" w:rsidRDefault="00993BBE" w:rsidP="007C39B3">
      <w:pPr>
        <w:pStyle w:val="ListParagraph"/>
        <w:numPr>
          <w:ilvl w:val="0"/>
          <w:numId w:val="1"/>
        </w:numPr>
        <w:jc w:val="both"/>
        <w:rPr>
          <w:b/>
          <w:bCs/>
          <w:u w:val="single"/>
        </w:rPr>
      </w:pPr>
      <w:r w:rsidRPr="009771AA">
        <w:rPr>
          <w:b/>
          <w:bCs/>
          <w:u w:val="single"/>
        </w:rPr>
        <w:t>Adjournment</w:t>
      </w:r>
      <w:r w:rsidR="006A5225">
        <w:rPr>
          <w:b/>
          <w:bCs/>
          <w:u w:val="single"/>
        </w:rPr>
        <w:t>.</w:t>
      </w:r>
    </w:p>
    <w:p w14:paraId="3C83EA2F" w14:textId="77777777" w:rsidR="00B87F89" w:rsidRDefault="00B87F89" w:rsidP="007C39B3">
      <w:pPr>
        <w:jc w:val="both"/>
        <w:rPr>
          <w:b/>
          <w:bCs/>
          <w:u w:val="single"/>
        </w:rPr>
      </w:pPr>
    </w:p>
    <w:p w14:paraId="39E24A65" w14:textId="47149AED" w:rsidR="00A060D5" w:rsidRPr="009771AA" w:rsidRDefault="00993BBE" w:rsidP="007C39B3">
      <w:pPr>
        <w:jc w:val="both"/>
        <w:rPr>
          <w:bCs/>
        </w:rPr>
      </w:pPr>
      <w:r w:rsidRPr="009771AA">
        <w:rPr>
          <w:bCs/>
        </w:rPr>
        <w:t xml:space="preserve">The </w:t>
      </w:r>
      <w:r w:rsidR="006A5225">
        <w:rPr>
          <w:bCs/>
        </w:rPr>
        <w:t xml:space="preserve">City Council </w:t>
      </w:r>
      <w:r w:rsidRPr="009771AA">
        <w:rPr>
          <w:bCs/>
        </w:rPr>
        <w:t>Meeting adjourned at</w:t>
      </w:r>
      <w:r w:rsidR="005624F5">
        <w:rPr>
          <w:bCs/>
        </w:rPr>
        <w:t xml:space="preserve"> </w:t>
      </w:r>
      <w:r w:rsidR="009B6052">
        <w:rPr>
          <w:bCs/>
        </w:rPr>
        <w:t>7</w:t>
      </w:r>
      <w:r w:rsidR="009E0764">
        <w:rPr>
          <w:bCs/>
        </w:rPr>
        <w:t xml:space="preserve">:50 </w:t>
      </w:r>
      <w:r w:rsidR="00F33E54">
        <w:rPr>
          <w:bCs/>
        </w:rPr>
        <w:t>p.m.</w:t>
      </w:r>
    </w:p>
    <w:p w14:paraId="1AA84A77" w14:textId="37FD6AF0" w:rsidR="009C6369" w:rsidRPr="009771AA" w:rsidRDefault="009C6369" w:rsidP="007C39B3">
      <w:pPr>
        <w:jc w:val="both"/>
        <w:rPr>
          <w:b/>
        </w:rPr>
      </w:pPr>
    </w:p>
    <w:p w14:paraId="0FFC4E76" w14:textId="77777777" w:rsidR="00351953" w:rsidRPr="009771AA" w:rsidRDefault="00351953" w:rsidP="007C39B3">
      <w:pPr>
        <w:jc w:val="both"/>
        <w:rPr>
          <w:b/>
        </w:rPr>
      </w:pPr>
    </w:p>
    <w:p w14:paraId="48A13E73" w14:textId="77777777" w:rsidR="00892637" w:rsidRPr="009771AA" w:rsidRDefault="00892637" w:rsidP="007C39B3">
      <w:pPr>
        <w:jc w:val="both"/>
        <w:rPr>
          <w:b/>
        </w:rPr>
      </w:pPr>
    </w:p>
    <w:p w14:paraId="2CE5220C" w14:textId="0DC7E4CD" w:rsidR="00A060D5" w:rsidRPr="009771AA" w:rsidRDefault="00993BBE" w:rsidP="007C39B3">
      <w:pPr>
        <w:jc w:val="both"/>
        <w:rPr>
          <w:b/>
          <w:bCs/>
        </w:rPr>
      </w:pPr>
      <w:r w:rsidRPr="009771AA">
        <w:rPr>
          <w:b/>
        </w:rPr>
        <w:t>__________________________________</w:t>
      </w:r>
    </w:p>
    <w:p w14:paraId="6D57E8D1" w14:textId="009671AB" w:rsidR="00A060D5" w:rsidRPr="009771AA" w:rsidRDefault="006A5225" w:rsidP="007C39B3">
      <w:pPr>
        <w:jc w:val="both"/>
        <w:outlineLvl w:val="0"/>
      </w:pPr>
      <w:r>
        <w:t>Chris Shelley</w:t>
      </w:r>
    </w:p>
    <w:p w14:paraId="608B9E8C" w14:textId="5441B1DB" w:rsidR="00A060D5" w:rsidRPr="009771AA" w:rsidRDefault="006A5225" w:rsidP="007C39B3">
      <w:pPr>
        <w:jc w:val="both"/>
        <w:outlineLvl w:val="0"/>
      </w:pPr>
      <w:r>
        <w:t>City Recorder</w:t>
      </w:r>
    </w:p>
    <w:p w14:paraId="674E4E2D" w14:textId="77777777" w:rsidR="00A060D5" w:rsidRPr="009771AA" w:rsidRDefault="00A060D5" w:rsidP="007C39B3">
      <w:pPr>
        <w:jc w:val="both"/>
        <w:rPr>
          <w:bCs/>
        </w:rPr>
      </w:pPr>
    </w:p>
    <w:p w14:paraId="17110D89" w14:textId="773725C1" w:rsidR="008923BE" w:rsidRPr="009771AA" w:rsidRDefault="00993BBE" w:rsidP="007C39B3">
      <w:pPr>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p w14:paraId="7EC17942" w14:textId="0951ECC9" w:rsidR="00A32D30" w:rsidRPr="009771AA" w:rsidRDefault="00A32D30" w:rsidP="007C39B3">
      <w:pPr>
        <w:jc w:val="both"/>
        <w:rPr>
          <w:u w:val="single"/>
        </w:rPr>
      </w:pPr>
    </w:p>
    <w:sectPr w:rsidR="00A32D30" w:rsidRPr="009771AA" w:rsidSect="00276CAF">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5433F" w14:textId="77777777" w:rsidR="00487C44" w:rsidRDefault="00487C44">
      <w:r>
        <w:separator/>
      </w:r>
    </w:p>
  </w:endnote>
  <w:endnote w:type="continuationSeparator" w:id="0">
    <w:p w14:paraId="440D79D3" w14:textId="77777777" w:rsidR="00487C44" w:rsidRDefault="00487C44">
      <w:r>
        <w:continuationSeparator/>
      </w:r>
    </w:p>
  </w:endnote>
  <w:endnote w:type="continuationNotice" w:id="1">
    <w:p w14:paraId="3D171FE7" w14:textId="77777777" w:rsidR="00487C44" w:rsidRDefault="00487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949A3" w14:textId="2C8A359C" w:rsidR="00D850A8" w:rsidRPr="00390E21" w:rsidRDefault="00D850A8"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0CB1A0D0" w14:textId="41E5235D" w:rsidR="000F3923" w:rsidRPr="00EE7F60" w:rsidRDefault="00AE0293" w:rsidP="00EE7F60">
    <w:pPr>
      <w:pStyle w:val="Footer"/>
      <w:pBdr>
        <w:top w:val="thinThickSmallGap" w:sz="24" w:space="1" w:color="622423"/>
      </w:pBdr>
      <w:tabs>
        <w:tab w:val="clear" w:pos="4320"/>
        <w:tab w:val="clear" w:pos="8640"/>
        <w:tab w:val="right" w:pos="9810"/>
      </w:tabs>
      <w:rPr>
        <w:sz w:val="22"/>
        <w:szCs w:val="22"/>
      </w:rPr>
    </w:pPr>
    <w:r>
      <w:rPr>
        <w:sz w:val="22"/>
        <w:szCs w:val="22"/>
      </w:rPr>
      <w:t>June 19</w:t>
    </w:r>
    <w:r w:rsidR="00EE7F60" w:rsidRPr="00EE7F60">
      <w:rPr>
        <w:sz w:val="22"/>
        <w:szCs w:val="22"/>
      </w:rP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16453F" w14:textId="77777777" w:rsidR="00487C44" w:rsidRDefault="00487C44">
      <w:r>
        <w:separator/>
      </w:r>
    </w:p>
  </w:footnote>
  <w:footnote w:type="continuationSeparator" w:id="0">
    <w:p w14:paraId="66961EB1" w14:textId="77777777" w:rsidR="00487C44" w:rsidRDefault="00487C44">
      <w:r>
        <w:continuationSeparator/>
      </w:r>
    </w:p>
  </w:footnote>
  <w:footnote w:type="continuationNotice" w:id="1">
    <w:p w14:paraId="140534D9" w14:textId="77777777" w:rsidR="00487C44" w:rsidRDefault="00487C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A5204" w14:textId="0DF631C8"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FFD2B362"/>
    <w:lvl w:ilvl="0" w:tplc="69D238C6">
      <w:start w:val="1"/>
      <w:numFmt w:val="decimal"/>
      <w:lvlText w:val="%1."/>
      <w:lvlJc w:val="left"/>
      <w:pPr>
        <w:tabs>
          <w:tab w:val="num" w:pos="720"/>
        </w:tabs>
        <w:ind w:left="720" w:hanging="720"/>
      </w:pPr>
      <w:rPr>
        <w:rFonts w:hint="default"/>
        <w:b/>
        <w:i w:val="0"/>
      </w:rPr>
    </w:lvl>
    <w:lvl w:ilvl="1" w:tplc="70D86BF8">
      <w:start w:val="1"/>
      <w:numFmt w:val="lowerLetter"/>
      <w:lvlText w:val="%2."/>
      <w:lvlJc w:val="left"/>
      <w:pPr>
        <w:tabs>
          <w:tab w:val="num" w:pos="1440"/>
        </w:tabs>
        <w:ind w:left="1440" w:hanging="360"/>
      </w:pPr>
    </w:lvl>
    <w:lvl w:ilvl="2" w:tplc="2592BBE4">
      <w:start w:val="2"/>
      <w:numFmt w:val="lowerRoman"/>
      <w:lvlText w:val="%3."/>
      <w:lvlJc w:val="left"/>
      <w:pPr>
        <w:ind w:left="2700" w:hanging="720"/>
      </w:pPr>
      <w:rPr>
        <w:rFonts w:hint="default"/>
      </w:rPr>
    </w:lvl>
    <w:lvl w:ilvl="3" w:tplc="B25AC480" w:tentative="1">
      <w:start w:val="1"/>
      <w:numFmt w:val="decimal"/>
      <w:lvlText w:val="%4."/>
      <w:lvlJc w:val="left"/>
      <w:pPr>
        <w:tabs>
          <w:tab w:val="num" w:pos="2880"/>
        </w:tabs>
        <w:ind w:left="2880" w:hanging="360"/>
      </w:pPr>
    </w:lvl>
    <w:lvl w:ilvl="4" w:tplc="FC3ACA3A" w:tentative="1">
      <w:start w:val="1"/>
      <w:numFmt w:val="lowerLetter"/>
      <w:lvlText w:val="%5."/>
      <w:lvlJc w:val="left"/>
      <w:pPr>
        <w:tabs>
          <w:tab w:val="num" w:pos="3600"/>
        </w:tabs>
        <w:ind w:left="3600" w:hanging="360"/>
      </w:pPr>
    </w:lvl>
    <w:lvl w:ilvl="5" w:tplc="BD2CF2C8" w:tentative="1">
      <w:start w:val="1"/>
      <w:numFmt w:val="lowerRoman"/>
      <w:lvlText w:val="%6."/>
      <w:lvlJc w:val="right"/>
      <w:pPr>
        <w:tabs>
          <w:tab w:val="num" w:pos="4320"/>
        </w:tabs>
        <w:ind w:left="4320" w:hanging="180"/>
      </w:pPr>
    </w:lvl>
    <w:lvl w:ilvl="6" w:tplc="9F24AD44" w:tentative="1">
      <w:start w:val="1"/>
      <w:numFmt w:val="decimal"/>
      <w:lvlText w:val="%7."/>
      <w:lvlJc w:val="left"/>
      <w:pPr>
        <w:tabs>
          <w:tab w:val="num" w:pos="5040"/>
        </w:tabs>
        <w:ind w:left="5040" w:hanging="360"/>
      </w:pPr>
    </w:lvl>
    <w:lvl w:ilvl="7" w:tplc="9ED25F2C" w:tentative="1">
      <w:start w:val="1"/>
      <w:numFmt w:val="lowerLetter"/>
      <w:lvlText w:val="%8."/>
      <w:lvlJc w:val="left"/>
      <w:pPr>
        <w:tabs>
          <w:tab w:val="num" w:pos="5760"/>
        </w:tabs>
        <w:ind w:left="5760" w:hanging="360"/>
      </w:pPr>
    </w:lvl>
    <w:lvl w:ilvl="8" w:tplc="8AAAFF26" w:tentative="1">
      <w:start w:val="1"/>
      <w:numFmt w:val="lowerRoman"/>
      <w:lvlText w:val="%9."/>
      <w:lvlJc w:val="right"/>
      <w:pPr>
        <w:tabs>
          <w:tab w:val="num" w:pos="6480"/>
        </w:tabs>
        <w:ind w:left="6480" w:hanging="180"/>
      </w:pPr>
    </w:lvl>
  </w:abstractNum>
  <w:abstractNum w:abstractNumId="2" w15:restartNumberingAfterBreak="0">
    <w:nsid w:val="077B3518"/>
    <w:multiLevelType w:val="hybridMultilevel"/>
    <w:tmpl w:val="AB1037F2"/>
    <w:lvl w:ilvl="0" w:tplc="1EE22F4C">
      <w:start w:val="2"/>
      <w:numFmt w:val="lowerRoman"/>
      <w:lvlText w:val="%1."/>
      <w:lvlJc w:val="left"/>
      <w:pPr>
        <w:ind w:left="2160" w:hanging="720"/>
      </w:pPr>
      <w:rPr>
        <w:rFonts w:hint="default"/>
        <w:u w:val="none"/>
      </w:rPr>
    </w:lvl>
    <w:lvl w:ilvl="1" w:tplc="C9EA8CAE" w:tentative="1">
      <w:start w:val="1"/>
      <w:numFmt w:val="lowerLetter"/>
      <w:lvlText w:val="%2."/>
      <w:lvlJc w:val="left"/>
      <w:pPr>
        <w:ind w:left="2520" w:hanging="360"/>
      </w:pPr>
    </w:lvl>
    <w:lvl w:ilvl="2" w:tplc="5FFC9E88" w:tentative="1">
      <w:start w:val="1"/>
      <w:numFmt w:val="lowerRoman"/>
      <w:lvlText w:val="%3."/>
      <w:lvlJc w:val="right"/>
      <w:pPr>
        <w:ind w:left="3240" w:hanging="180"/>
      </w:pPr>
    </w:lvl>
    <w:lvl w:ilvl="3" w:tplc="371A5D8C" w:tentative="1">
      <w:start w:val="1"/>
      <w:numFmt w:val="decimal"/>
      <w:lvlText w:val="%4."/>
      <w:lvlJc w:val="left"/>
      <w:pPr>
        <w:ind w:left="3960" w:hanging="360"/>
      </w:pPr>
    </w:lvl>
    <w:lvl w:ilvl="4" w:tplc="3B6A9E3C" w:tentative="1">
      <w:start w:val="1"/>
      <w:numFmt w:val="lowerLetter"/>
      <w:lvlText w:val="%5."/>
      <w:lvlJc w:val="left"/>
      <w:pPr>
        <w:ind w:left="4680" w:hanging="360"/>
      </w:pPr>
    </w:lvl>
    <w:lvl w:ilvl="5" w:tplc="00B45B0C" w:tentative="1">
      <w:start w:val="1"/>
      <w:numFmt w:val="lowerRoman"/>
      <w:lvlText w:val="%6."/>
      <w:lvlJc w:val="right"/>
      <w:pPr>
        <w:ind w:left="5400" w:hanging="180"/>
      </w:pPr>
    </w:lvl>
    <w:lvl w:ilvl="6" w:tplc="423A0E96" w:tentative="1">
      <w:start w:val="1"/>
      <w:numFmt w:val="decimal"/>
      <w:lvlText w:val="%7."/>
      <w:lvlJc w:val="left"/>
      <w:pPr>
        <w:ind w:left="6120" w:hanging="360"/>
      </w:pPr>
    </w:lvl>
    <w:lvl w:ilvl="7" w:tplc="CF00D952" w:tentative="1">
      <w:start w:val="1"/>
      <w:numFmt w:val="lowerLetter"/>
      <w:lvlText w:val="%8."/>
      <w:lvlJc w:val="left"/>
      <w:pPr>
        <w:ind w:left="6840" w:hanging="360"/>
      </w:pPr>
    </w:lvl>
    <w:lvl w:ilvl="8" w:tplc="DE643DEC" w:tentative="1">
      <w:start w:val="1"/>
      <w:numFmt w:val="lowerRoman"/>
      <w:lvlText w:val="%9."/>
      <w:lvlJc w:val="right"/>
      <w:pPr>
        <w:ind w:left="7560" w:hanging="180"/>
      </w:pPr>
    </w:lvl>
  </w:abstractNum>
  <w:abstractNum w:abstractNumId="3" w15:restartNumberingAfterBreak="0">
    <w:nsid w:val="07AC0630"/>
    <w:multiLevelType w:val="hybridMultilevel"/>
    <w:tmpl w:val="40EC23DC"/>
    <w:lvl w:ilvl="0" w:tplc="BDC82B84">
      <w:start w:val="1"/>
      <w:numFmt w:val="bullet"/>
      <w:lvlText w:val=""/>
      <w:lvlJc w:val="left"/>
      <w:pPr>
        <w:ind w:left="1440" w:hanging="360"/>
      </w:pPr>
      <w:rPr>
        <w:rFonts w:ascii="Symbol" w:hAnsi="Symbol" w:hint="default"/>
      </w:rPr>
    </w:lvl>
    <w:lvl w:ilvl="1" w:tplc="D4BA5A16" w:tentative="1">
      <w:start w:val="1"/>
      <w:numFmt w:val="bullet"/>
      <w:lvlText w:val="o"/>
      <w:lvlJc w:val="left"/>
      <w:pPr>
        <w:ind w:left="2160" w:hanging="360"/>
      </w:pPr>
      <w:rPr>
        <w:rFonts w:ascii="Courier New" w:hAnsi="Courier New" w:cs="Courier New" w:hint="default"/>
      </w:rPr>
    </w:lvl>
    <w:lvl w:ilvl="2" w:tplc="6B6A50C0" w:tentative="1">
      <w:start w:val="1"/>
      <w:numFmt w:val="bullet"/>
      <w:lvlText w:val=""/>
      <w:lvlJc w:val="left"/>
      <w:pPr>
        <w:ind w:left="2880" w:hanging="360"/>
      </w:pPr>
      <w:rPr>
        <w:rFonts w:ascii="Wingdings" w:hAnsi="Wingdings" w:hint="default"/>
      </w:rPr>
    </w:lvl>
    <w:lvl w:ilvl="3" w:tplc="38B6F0C2" w:tentative="1">
      <w:start w:val="1"/>
      <w:numFmt w:val="bullet"/>
      <w:lvlText w:val=""/>
      <w:lvlJc w:val="left"/>
      <w:pPr>
        <w:ind w:left="3600" w:hanging="360"/>
      </w:pPr>
      <w:rPr>
        <w:rFonts w:ascii="Symbol" w:hAnsi="Symbol" w:hint="default"/>
      </w:rPr>
    </w:lvl>
    <w:lvl w:ilvl="4" w:tplc="031A5D90" w:tentative="1">
      <w:start w:val="1"/>
      <w:numFmt w:val="bullet"/>
      <w:lvlText w:val="o"/>
      <w:lvlJc w:val="left"/>
      <w:pPr>
        <w:ind w:left="4320" w:hanging="360"/>
      </w:pPr>
      <w:rPr>
        <w:rFonts w:ascii="Courier New" w:hAnsi="Courier New" w:cs="Courier New" w:hint="default"/>
      </w:rPr>
    </w:lvl>
    <w:lvl w:ilvl="5" w:tplc="F506AA30" w:tentative="1">
      <w:start w:val="1"/>
      <w:numFmt w:val="bullet"/>
      <w:lvlText w:val=""/>
      <w:lvlJc w:val="left"/>
      <w:pPr>
        <w:ind w:left="5040" w:hanging="360"/>
      </w:pPr>
      <w:rPr>
        <w:rFonts w:ascii="Wingdings" w:hAnsi="Wingdings" w:hint="default"/>
      </w:rPr>
    </w:lvl>
    <w:lvl w:ilvl="6" w:tplc="8B8ABCF6" w:tentative="1">
      <w:start w:val="1"/>
      <w:numFmt w:val="bullet"/>
      <w:lvlText w:val=""/>
      <w:lvlJc w:val="left"/>
      <w:pPr>
        <w:ind w:left="5760" w:hanging="360"/>
      </w:pPr>
      <w:rPr>
        <w:rFonts w:ascii="Symbol" w:hAnsi="Symbol" w:hint="default"/>
      </w:rPr>
    </w:lvl>
    <w:lvl w:ilvl="7" w:tplc="BC3860D0" w:tentative="1">
      <w:start w:val="1"/>
      <w:numFmt w:val="bullet"/>
      <w:lvlText w:val="o"/>
      <w:lvlJc w:val="left"/>
      <w:pPr>
        <w:ind w:left="6480" w:hanging="360"/>
      </w:pPr>
      <w:rPr>
        <w:rFonts w:ascii="Courier New" w:hAnsi="Courier New" w:cs="Courier New" w:hint="default"/>
      </w:rPr>
    </w:lvl>
    <w:lvl w:ilvl="8" w:tplc="959051E4" w:tentative="1">
      <w:start w:val="1"/>
      <w:numFmt w:val="bullet"/>
      <w:lvlText w:val=""/>
      <w:lvlJc w:val="left"/>
      <w:pPr>
        <w:ind w:left="7200" w:hanging="360"/>
      </w:pPr>
      <w:rPr>
        <w:rFonts w:ascii="Wingdings" w:hAnsi="Wingdings" w:hint="default"/>
      </w:rPr>
    </w:lvl>
  </w:abstractNum>
  <w:abstractNum w:abstractNumId="4" w15:restartNumberingAfterBreak="0">
    <w:nsid w:val="098A199A"/>
    <w:multiLevelType w:val="hybridMultilevel"/>
    <w:tmpl w:val="E7D46850"/>
    <w:lvl w:ilvl="0" w:tplc="60E22BB4">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28081C"/>
    <w:multiLevelType w:val="hybridMultilevel"/>
    <w:tmpl w:val="947E1BA0"/>
    <w:lvl w:ilvl="0" w:tplc="56205FCE">
      <w:start w:val="1"/>
      <w:numFmt w:val="lowerRoman"/>
      <w:lvlText w:val="%1."/>
      <w:lvlJc w:val="left"/>
      <w:pPr>
        <w:ind w:left="2160" w:hanging="720"/>
      </w:pPr>
      <w:rPr>
        <w:rFonts w:hint="default"/>
        <w:u w:val="none"/>
      </w:rPr>
    </w:lvl>
    <w:lvl w:ilvl="1" w:tplc="CAA6E496" w:tentative="1">
      <w:start w:val="1"/>
      <w:numFmt w:val="lowerLetter"/>
      <w:lvlText w:val="%2."/>
      <w:lvlJc w:val="left"/>
      <w:pPr>
        <w:ind w:left="2520" w:hanging="360"/>
      </w:pPr>
    </w:lvl>
    <w:lvl w:ilvl="2" w:tplc="0A5CBE06" w:tentative="1">
      <w:start w:val="1"/>
      <w:numFmt w:val="lowerRoman"/>
      <w:lvlText w:val="%3."/>
      <w:lvlJc w:val="right"/>
      <w:pPr>
        <w:ind w:left="3240" w:hanging="180"/>
      </w:pPr>
    </w:lvl>
    <w:lvl w:ilvl="3" w:tplc="80A6FAD2" w:tentative="1">
      <w:start w:val="1"/>
      <w:numFmt w:val="decimal"/>
      <w:lvlText w:val="%4."/>
      <w:lvlJc w:val="left"/>
      <w:pPr>
        <w:ind w:left="3960" w:hanging="360"/>
      </w:pPr>
    </w:lvl>
    <w:lvl w:ilvl="4" w:tplc="14905FDE" w:tentative="1">
      <w:start w:val="1"/>
      <w:numFmt w:val="lowerLetter"/>
      <w:lvlText w:val="%5."/>
      <w:lvlJc w:val="left"/>
      <w:pPr>
        <w:ind w:left="4680" w:hanging="360"/>
      </w:pPr>
    </w:lvl>
    <w:lvl w:ilvl="5" w:tplc="5830A0D6" w:tentative="1">
      <w:start w:val="1"/>
      <w:numFmt w:val="lowerRoman"/>
      <w:lvlText w:val="%6."/>
      <w:lvlJc w:val="right"/>
      <w:pPr>
        <w:ind w:left="5400" w:hanging="180"/>
      </w:pPr>
    </w:lvl>
    <w:lvl w:ilvl="6" w:tplc="BFD84562" w:tentative="1">
      <w:start w:val="1"/>
      <w:numFmt w:val="decimal"/>
      <w:lvlText w:val="%7."/>
      <w:lvlJc w:val="left"/>
      <w:pPr>
        <w:ind w:left="6120" w:hanging="360"/>
      </w:pPr>
    </w:lvl>
    <w:lvl w:ilvl="7" w:tplc="4D1801D2" w:tentative="1">
      <w:start w:val="1"/>
      <w:numFmt w:val="lowerLetter"/>
      <w:lvlText w:val="%8."/>
      <w:lvlJc w:val="left"/>
      <w:pPr>
        <w:ind w:left="6840" w:hanging="360"/>
      </w:pPr>
    </w:lvl>
    <w:lvl w:ilvl="8" w:tplc="4EA80A7C" w:tentative="1">
      <w:start w:val="1"/>
      <w:numFmt w:val="lowerRoman"/>
      <w:lvlText w:val="%9."/>
      <w:lvlJc w:val="right"/>
      <w:pPr>
        <w:ind w:left="7560" w:hanging="180"/>
      </w:pPr>
    </w:lvl>
  </w:abstractNum>
  <w:abstractNum w:abstractNumId="6" w15:restartNumberingAfterBreak="0">
    <w:nsid w:val="0C3F0A80"/>
    <w:multiLevelType w:val="hybridMultilevel"/>
    <w:tmpl w:val="A13AD6B8"/>
    <w:lvl w:ilvl="0" w:tplc="F724A664">
      <w:start w:val="1"/>
      <w:numFmt w:val="lowerRoman"/>
      <w:lvlText w:val="%1."/>
      <w:lvlJc w:val="left"/>
      <w:pPr>
        <w:ind w:left="2160" w:hanging="72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EA040BA"/>
    <w:multiLevelType w:val="hybridMultilevel"/>
    <w:tmpl w:val="03CC1FFE"/>
    <w:lvl w:ilvl="0" w:tplc="9D4027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4255D7"/>
    <w:multiLevelType w:val="hybridMultilevel"/>
    <w:tmpl w:val="6E66CF04"/>
    <w:lvl w:ilvl="0" w:tplc="1598C9E2">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87B57B9"/>
    <w:multiLevelType w:val="hybridMultilevel"/>
    <w:tmpl w:val="90CAFC80"/>
    <w:lvl w:ilvl="0" w:tplc="89E8016A">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BF17DF"/>
    <w:multiLevelType w:val="hybridMultilevel"/>
    <w:tmpl w:val="48CE5B8E"/>
    <w:lvl w:ilvl="0" w:tplc="C76AC1AA">
      <w:start w:val="1"/>
      <w:numFmt w:val="decimal"/>
      <w:lvlText w:val="%1."/>
      <w:lvlJc w:val="left"/>
      <w:pPr>
        <w:ind w:left="1080" w:hanging="360"/>
      </w:pPr>
      <w:rPr>
        <w:rFonts w:hint="default"/>
      </w:rPr>
    </w:lvl>
    <w:lvl w:ilvl="1" w:tplc="4928E484" w:tentative="1">
      <w:start w:val="1"/>
      <w:numFmt w:val="lowerLetter"/>
      <w:lvlText w:val="%2."/>
      <w:lvlJc w:val="left"/>
      <w:pPr>
        <w:ind w:left="1800" w:hanging="360"/>
      </w:pPr>
    </w:lvl>
    <w:lvl w:ilvl="2" w:tplc="5386953A" w:tentative="1">
      <w:start w:val="1"/>
      <w:numFmt w:val="lowerRoman"/>
      <w:lvlText w:val="%3."/>
      <w:lvlJc w:val="right"/>
      <w:pPr>
        <w:ind w:left="2520" w:hanging="180"/>
      </w:pPr>
    </w:lvl>
    <w:lvl w:ilvl="3" w:tplc="54965F06" w:tentative="1">
      <w:start w:val="1"/>
      <w:numFmt w:val="decimal"/>
      <w:lvlText w:val="%4."/>
      <w:lvlJc w:val="left"/>
      <w:pPr>
        <w:ind w:left="3240" w:hanging="360"/>
      </w:pPr>
    </w:lvl>
    <w:lvl w:ilvl="4" w:tplc="DE6C8326" w:tentative="1">
      <w:start w:val="1"/>
      <w:numFmt w:val="lowerLetter"/>
      <w:lvlText w:val="%5."/>
      <w:lvlJc w:val="left"/>
      <w:pPr>
        <w:ind w:left="3960" w:hanging="360"/>
      </w:pPr>
    </w:lvl>
    <w:lvl w:ilvl="5" w:tplc="E2823F0A" w:tentative="1">
      <w:start w:val="1"/>
      <w:numFmt w:val="lowerRoman"/>
      <w:lvlText w:val="%6."/>
      <w:lvlJc w:val="right"/>
      <w:pPr>
        <w:ind w:left="4680" w:hanging="180"/>
      </w:pPr>
    </w:lvl>
    <w:lvl w:ilvl="6" w:tplc="D5C22814" w:tentative="1">
      <w:start w:val="1"/>
      <w:numFmt w:val="decimal"/>
      <w:lvlText w:val="%7."/>
      <w:lvlJc w:val="left"/>
      <w:pPr>
        <w:ind w:left="5400" w:hanging="360"/>
      </w:pPr>
    </w:lvl>
    <w:lvl w:ilvl="7" w:tplc="0B72573C" w:tentative="1">
      <w:start w:val="1"/>
      <w:numFmt w:val="lowerLetter"/>
      <w:lvlText w:val="%8."/>
      <w:lvlJc w:val="left"/>
      <w:pPr>
        <w:ind w:left="6120" w:hanging="360"/>
      </w:pPr>
    </w:lvl>
    <w:lvl w:ilvl="8" w:tplc="2D3828D0" w:tentative="1">
      <w:start w:val="1"/>
      <w:numFmt w:val="lowerRoman"/>
      <w:lvlText w:val="%9."/>
      <w:lvlJc w:val="right"/>
      <w:pPr>
        <w:ind w:left="6840" w:hanging="180"/>
      </w:pPr>
    </w:lvl>
  </w:abstractNum>
  <w:abstractNum w:abstractNumId="11" w15:restartNumberingAfterBreak="0">
    <w:nsid w:val="19A216CA"/>
    <w:multiLevelType w:val="hybridMultilevel"/>
    <w:tmpl w:val="05921482"/>
    <w:lvl w:ilvl="0" w:tplc="3D24E14A">
      <w:start w:val="1"/>
      <w:numFmt w:val="upperLetter"/>
      <w:lvlText w:val="%1."/>
      <w:lvlJc w:val="left"/>
      <w:pPr>
        <w:ind w:left="1080" w:hanging="360"/>
      </w:pPr>
      <w:rPr>
        <w:rFonts w:hint="default"/>
        <w:b/>
        <w:bCs/>
      </w:rPr>
    </w:lvl>
    <w:lvl w:ilvl="1" w:tplc="72D85A46" w:tentative="1">
      <w:start w:val="1"/>
      <w:numFmt w:val="lowerLetter"/>
      <w:lvlText w:val="%2."/>
      <w:lvlJc w:val="left"/>
      <w:pPr>
        <w:ind w:left="1800" w:hanging="360"/>
      </w:pPr>
    </w:lvl>
    <w:lvl w:ilvl="2" w:tplc="A7FE353E" w:tentative="1">
      <w:start w:val="1"/>
      <w:numFmt w:val="lowerRoman"/>
      <w:lvlText w:val="%3."/>
      <w:lvlJc w:val="right"/>
      <w:pPr>
        <w:ind w:left="2520" w:hanging="180"/>
      </w:pPr>
    </w:lvl>
    <w:lvl w:ilvl="3" w:tplc="1B4EBEF4" w:tentative="1">
      <w:start w:val="1"/>
      <w:numFmt w:val="decimal"/>
      <w:lvlText w:val="%4."/>
      <w:lvlJc w:val="left"/>
      <w:pPr>
        <w:ind w:left="3240" w:hanging="360"/>
      </w:pPr>
    </w:lvl>
    <w:lvl w:ilvl="4" w:tplc="4574D9F4" w:tentative="1">
      <w:start w:val="1"/>
      <w:numFmt w:val="lowerLetter"/>
      <w:lvlText w:val="%5."/>
      <w:lvlJc w:val="left"/>
      <w:pPr>
        <w:ind w:left="3960" w:hanging="360"/>
      </w:pPr>
    </w:lvl>
    <w:lvl w:ilvl="5" w:tplc="24F076AA" w:tentative="1">
      <w:start w:val="1"/>
      <w:numFmt w:val="lowerRoman"/>
      <w:lvlText w:val="%6."/>
      <w:lvlJc w:val="right"/>
      <w:pPr>
        <w:ind w:left="4680" w:hanging="180"/>
      </w:pPr>
    </w:lvl>
    <w:lvl w:ilvl="6" w:tplc="BA9C7DA0" w:tentative="1">
      <w:start w:val="1"/>
      <w:numFmt w:val="decimal"/>
      <w:lvlText w:val="%7."/>
      <w:lvlJc w:val="left"/>
      <w:pPr>
        <w:ind w:left="5400" w:hanging="360"/>
      </w:pPr>
    </w:lvl>
    <w:lvl w:ilvl="7" w:tplc="FF169AF2" w:tentative="1">
      <w:start w:val="1"/>
      <w:numFmt w:val="lowerLetter"/>
      <w:lvlText w:val="%8."/>
      <w:lvlJc w:val="left"/>
      <w:pPr>
        <w:ind w:left="6120" w:hanging="360"/>
      </w:pPr>
    </w:lvl>
    <w:lvl w:ilvl="8" w:tplc="D07CDE9A" w:tentative="1">
      <w:start w:val="1"/>
      <w:numFmt w:val="lowerRoman"/>
      <w:lvlText w:val="%9."/>
      <w:lvlJc w:val="right"/>
      <w:pPr>
        <w:ind w:left="6840" w:hanging="180"/>
      </w:pPr>
    </w:lvl>
  </w:abstractNum>
  <w:abstractNum w:abstractNumId="12" w15:restartNumberingAfterBreak="0">
    <w:nsid w:val="1BC8752E"/>
    <w:multiLevelType w:val="hybridMultilevel"/>
    <w:tmpl w:val="6BD8AFEC"/>
    <w:lvl w:ilvl="0" w:tplc="992A752A">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1EEC0461"/>
    <w:multiLevelType w:val="hybridMultilevel"/>
    <w:tmpl w:val="DF9AB86A"/>
    <w:lvl w:ilvl="0" w:tplc="52365052">
      <w:start w:val="1"/>
      <w:numFmt w:val="upperLetter"/>
      <w:lvlText w:val="%1."/>
      <w:lvlJc w:val="left"/>
      <w:pPr>
        <w:ind w:left="1080" w:hanging="360"/>
      </w:pPr>
      <w:rPr>
        <w:rFonts w:hint="default"/>
      </w:rPr>
    </w:lvl>
    <w:lvl w:ilvl="1" w:tplc="EB5492C8" w:tentative="1">
      <w:start w:val="1"/>
      <w:numFmt w:val="lowerLetter"/>
      <w:lvlText w:val="%2."/>
      <w:lvlJc w:val="left"/>
      <w:pPr>
        <w:ind w:left="1800" w:hanging="360"/>
      </w:pPr>
    </w:lvl>
    <w:lvl w:ilvl="2" w:tplc="84ECFB62" w:tentative="1">
      <w:start w:val="1"/>
      <w:numFmt w:val="lowerRoman"/>
      <w:lvlText w:val="%3."/>
      <w:lvlJc w:val="right"/>
      <w:pPr>
        <w:ind w:left="2520" w:hanging="180"/>
      </w:pPr>
    </w:lvl>
    <w:lvl w:ilvl="3" w:tplc="9DA67A6C" w:tentative="1">
      <w:start w:val="1"/>
      <w:numFmt w:val="decimal"/>
      <w:lvlText w:val="%4."/>
      <w:lvlJc w:val="left"/>
      <w:pPr>
        <w:ind w:left="3240" w:hanging="360"/>
      </w:pPr>
    </w:lvl>
    <w:lvl w:ilvl="4" w:tplc="F8100556" w:tentative="1">
      <w:start w:val="1"/>
      <w:numFmt w:val="lowerLetter"/>
      <w:lvlText w:val="%5."/>
      <w:lvlJc w:val="left"/>
      <w:pPr>
        <w:ind w:left="3960" w:hanging="360"/>
      </w:pPr>
    </w:lvl>
    <w:lvl w:ilvl="5" w:tplc="00366494" w:tentative="1">
      <w:start w:val="1"/>
      <w:numFmt w:val="lowerRoman"/>
      <w:lvlText w:val="%6."/>
      <w:lvlJc w:val="right"/>
      <w:pPr>
        <w:ind w:left="4680" w:hanging="180"/>
      </w:pPr>
    </w:lvl>
    <w:lvl w:ilvl="6" w:tplc="077A1E7C" w:tentative="1">
      <w:start w:val="1"/>
      <w:numFmt w:val="decimal"/>
      <w:lvlText w:val="%7."/>
      <w:lvlJc w:val="left"/>
      <w:pPr>
        <w:ind w:left="5400" w:hanging="360"/>
      </w:pPr>
    </w:lvl>
    <w:lvl w:ilvl="7" w:tplc="D0782194" w:tentative="1">
      <w:start w:val="1"/>
      <w:numFmt w:val="lowerLetter"/>
      <w:lvlText w:val="%8."/>
      <w:lvlJc w:val="left"/>
      <w:pPr>
        <w:ind w:left="6120" w:hanging="360"/>
      </w:pPr>
    </w:lvl>
    <w:lvl w:ilvl="8" w:tplc="95DA3494" w:tentative="1">
      <w:start w:val="1"/>
      <w:numFmt w:val="lowerRoman"/>
      <w:lvlText w:val="%9."/>
      <w:lvlJc w:val="right"/>
      <w:pPr>
        <w:ind w:left="6840" w:hanging="180"/>
      </w:pPr>
    </w:lvl>
  </w:abstractNum>
  <w:abstractNum w:abstractNumId="14" w15:restartNumberingAfterBreak="0">
    <w:nsid w:val="1FB94484"/>
    <w:multiLevelType w:val="hybridMultilevel"/>
    <w:tmpl w:val="BC8CD6CA"/>
    <w:lvl w:ilvl="0" w:tplc="9DFE970C">
      <w:start w:val="2"/>
      <w:numFmt w:val="lowerRoman"/>
      <w:lvlText w:val="%1."/>
      <w:lvlJc w:val="left"/>
      <w:pPr>
        <w:ind w:left="2160" w:hanging="720"/>
      </w:pPr>
      <w:rPr>
        <w:rFonts w:hint="default"/>
        <w:u w:val="none"/>
      </w:rPr>
    </w:lvl>
    <w:lvl w:ilvl="1" w:tplc="13E0B6BC" w:tentative="1">
      <w:start w:val="1"/>
      <w:numFmt w:val="lowerLetter"/>
      <w:lvlText w:val="%2."/>
      <w:lvlJc w:val="left"/>
      <w:pPr>
        <w:ind w:left="2520" w:hanging="360"/>
      </w:pPr>
    </w:lvl>
    <w:lvl w:ilvl="2" w:tplc="F30E0216" w:tentative="1">
      <w:start w:val="1"/>
      <w:numFmt w:val="lowerRoman"/>
      <w:lvlText w:val="%3."/>
      <w:lvlJc w:val="right"/>
      <w:pPr>
        <w:ind w:left="3240" w:hanging="180"/>
      </w:pPr>
    </w:lvl>
    <w:lvl w:ilvl="3" w:tplc="7D8E2D34" w:tentative="1">
      <w:start w:val="1"/>
      <w:numFmt w:val="decimal"/>
      <w:lvlText w:val="%4."/>
      <w:lvlJc w:val="left"/>
      <w:pPr>
        <w:ind w:left="3960" w:hanging="360"/>
      </w:pPr>
    </w:lvl>
    <w:lvl w:ilvl="4" w:tplc="9FF03372" w:tentative="1">
      <w:start w:val="1"/>
      <w:numFmt w:val="lowerLetter"/>
      <w:lvlText w:val="%5."/>
      <w:lvlJc w:val="left"/>
      <w:pPr>
        <w:ind w:left="4680" w:hanging="360"/>
      </w:pPr>
    </w:lvl>
    <w:lvl w:ilvl="5" w:tplc="16E0D276" w:tentative="1">
      <w:start w:val="1"/>
      <w:numFmt w:val="lowerRoman"/>
      <w:lvlText w:val="%6."/>
      <w:lvlJc w:val="right"/>
      <w:pPr>
        <w:ind w:left="5400" w:hanging="180"/>
      </w:pPr>
    </w:lvl>
    <w:lvl w:ilvl="6" w:tplc="8DD6EA48" w:tentative="1">
      <w:start w:val="1"/>
      <w:numFmt w:val="decimal"/>
      <w:lvlText w:val="%7."/>
      <w:lvlJc w:val="left"/>
      <w:pPr>
        <w:ind w:left="6120" w:hanging="360"/>
      </w:pPr>
    </w:lvl>
    <w:lvl w:ilvl="7" w:tplc="7D5E069E" w:tentative="1">
      <w:start w:val="1"/>
      <w:numFmt w:val="lowerLetter"/>
      <w:lvlText w:val="%8."/>
      <w:lvlJc w:val="left"/>
      <w:pPr>
        <w:ind w:left="6840" w:hanging="360"/>
      </w:pPr>
    </w:lvl>
    <w:lvl w:ilvl="8" w:tplc="31F85E62" w:tentative="1">
      <w:start w:val="1"/>
      <w:numFmt w:val="lowerRoman"/>
      <w:lvlText w:val="%9."/>
      <w:lvlJc w:val="right"/>
      <w:pPr>
        <w:ind w:left="7560" w:hanging="180"/>
      </w:pPr>
    </w:lvl>
  </w:abstractNum>
  <w:abstractNum w:abstractNumId="15" w15:restartNumberingAfterBreak="0">
    <w:nsid w:val="202F6DBB"/>
    <w:multiLevelType w:val="hybridMultilevel"/>
    <w:tmpl w:val="F6A4BE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57C3C"/>
    <w:multiLevelType w:val="hybridMultilevel"/>
    <w:tmpl w:val="67C0A898"/>
    <w:lvl w:ilvl="0" w:tplc="1F508ECA">
      <w:start w:val="9"/>
      <w:numFmt w:val="lowerLetter"/>
      <w:lvlText w:val="%1."/>
      <w:lvlJc w:val="left"/>
      <w:pPr>
        <w:ind w:left="1800" w:hanging="360"/>
      </w:pPr>
      <w:rPr>
        <w:rFonts w:hint="default"/>
        <w:u w:val="none"/>
      </w:rPr>
    </w:lvl>
    <w:lvl w:ilvl="1" w:tplc="80A0F54C" w:tentative="1">
      <w:start w:val="1"/>
      <w:numFmt w:val="lowerLetter"/>
      <w:lvlText w:val="%2."/>
      <w:lvlJc w:val="left"/>
      <w:pPr>
        <w:ind w:left="2520" w:hanging="360"/>
      </w:pPr>
    </w:lvl>
    <w:lvl w:ilvl="2" w:tplc="FE6895DE" w:tentative="1">
      <w:start w:val="1"/>
      <w:numFmt w:val="lowerRoman"/>
      <w:lvlText w:val="%3."/>
      <w:lvlJc w:val="right"/>
      <w:pPr>
        <w:ind w:left="3240" w:hanging="180"/>
      </w:pPr>
    </w:lvl>
    <w:lvl w:ilvl="3" w:tplc="F92C9360" w:tentative="1">
      <w:start w:val="1"/>
      <w:numFmt w:val="decimal"/>
      <w:lvlText w:val="%4."/>
      <w:lvlJc w:val="left"/>
      <w:pPr>
        <w:ind w:left="3960" w:hanging="360"/>
      </w:pPr>
    </w:lvl>
    <w:lvl w:ilvl="4" w:tplc="67E6599E" w:tentative="1">
      <w:start w:val="1"/>
      <w:numFmt w:val="lowerLetter"/>
      <w:lvlText w:val="%5."/>
      <w:lvlJc w:val="left"/>
      <w:pPr>
        <w:ind w:left="4680" w:hanging="360"/>
      </w:pPr>
    </w:lvl>
    <w:lvl w:ilvl="5" w:tplc="5BEC05CA" w:tentative="1">
      <w:start w:val="1"/>
      <w:numFmt w:val="lowerRoman"/>
      <w:lvlText w:val="%6."/>
      <w:lvlJc w:val="right"/>
      <w:pPr>
        <w:ind w:left="5400" w:hanging="180"/>
      </w:pPr>
    </w:lvl>
    <w:lvl w:ilvl="6" w:tplc="97344394" w:tentative="1">
      <w:start w:val="1"/>
      <w:numFmt w:val="decimal"/>
      <w:lvlText w:val="%7."/>
      <w:lvlJc w:val="left"/>
      <w:pPr>
        <w:ind w:left="6120" w:hanging="360"/>
      </w:pPr>
    </w:lvl>
    <w:lvl w:ilvl="7" w:tplc="FD1846F8" w:tentative="1">
      <w:start w:val="1"/>
      <w:numFmt w:val="lowerLetter"/>
      <w:lvlText w:val="%8."/>
      <w:lvlJc w:val="left"/>
      <w:pPr>
        <w:ind w:left="6840" w:hanging="360"/>
      </w:pPr>
    </w:lvl>
    <w:lvl w:ilvl="8" w:tplc="F4F4F70C" w:tentative="1">
      <w:start w:val="1"/>
      <w:numFmt w:val="lowerRoman"/>
      <w:lvlText w:val="%9."/>
      <w:lvlJc w:val="right"/>
      <w:pPr>
        <w:ind w:left="7560" w:hanging="180"/>
      </w:pPr>
    </w:lvl>
  </w:abstractNum>
  <w:abstractNum w:abstractNumId="17" w15:restartNumberingAfterBreak="0">
    <w:nsid w:val="21880740"/>
    <w:multiLevelType w:val="hybridMultilevel"/>
    <w:tmpl w:val="A38A716E"/>
    <w:lvl w:ilvl="0" w:tplc="18886F68">
      <w:start w:val="1"/>
      <w:numFmt w:val="upperLetter"/>
      <w:lvlText w:val="%1."/>
      <w:lvlJc w:val="left"/>
      <w:pPr>
        <w:ind w:left="1080" w:hanging="360"/>
      </w:pPr>
      <w:rPr>
        <w:rFonts w:hint="default"/>
      </w:rPr>
    </w:lvl>
    <w:lvl w:ilvl="1" w:tplc="739EE190" w:tentative="1">
      <w:start w:val="1"/>
      <w:numFmt w:val="lowerLetter"/>
      <w:lvlText w:val="%2."/>
      <w:lvlJc w:val="left"/>
      <w:pPr>
        <w:ind w:left="1800" w:hanging="360"/>
      </w:pPr>
    </w:lvl>
    <w:lvl w:ilvl="2" w:tplc="DC1A4C08" w:tentative="1">
      <w:start w:val="1"/>
      <w:numFmt w:val="lowerRoman"/>
      <w:lvlText w:val="%3."/>
      <w:lvlJc w:val="right"/>
      <w:pPr>
        <w:ind w:left="2520" w:hanging="180"/>
      </w:pPr>
    </w:lvl>
    <w:lvl w:ilvl="3" w:tplc="4AB68248" w:tentative="1">
      <w:start w:val="1"/>
      <w:numFmt w:val="decimal"/>
      <w:lvlText w:val="%4."/>
      <w:lvlJc w:val="left"/>
      <w:pPr>
        <w:ind w:left="3240" w:hanging="360"/>
      </w:pPr>
    </w:lvl>
    <w:lvl w:ilvl="4" w:tplc="AB209422" w:tentative="1">
      <w:start w:val="1"/>
      <w:numFmt w:val="lowerLetter"/>
      <w:lvlText w:val="%5."/>
      <w:lvlJc w:val="left"/>
      <w:pPr>
        <w:ind w:left="3960" w:hanging="360"/>
      </w:pPr>
    </w:lvl>
    <w:lvl w:ilvl="5" w:tplc="7720A204" w:tentative="1">
      <w:start w:val="1"/>
      <w:numFmt w:val="lowerRoman"/>
      <w:lvlText w:val="%6."/>
      <w:lvlJc w:val="right"/>
      <w:pPr>
        <w:ind w:left="4680" w:hanging="180"/>
      </w:pPr>
    </w:lvl>
    <w:lvl w:ilvl="6" w:tplc="DC14739A" w:tentative="1">
      <w:start w:val="1"/>
      <w:numFmt w:val="decimal"/>
      <w:lvlText w:val="%7."/>
      <w:lvlJc w:val="left"/>
      <w:pPr>
        <w:ind w:left="5400" w:hanging="360"/>
      </w:pPr>
    </w:lvl>
    <w:lvl w:ilvl="7" w:tplc="5DDAF1E4" w:tentative="1">
      <w:start w:val="1"/>
      <w:numFmt w:val="lowerLetter"/>
      <w:lvlText w:val="%8."/>
      <w:lvlJc w:val="left"/>
      <w:pPr>
        <w:ind w:left="6120" w:hanging="360"/>
      </w:pPr>
    </w:lvl>
    <w:lvl w:ilvl="8" w:tplc="7396D46C" w:tentative="1">
      <w:start w:val="1"/>
      <w:numFmt w:val="lowerRoman"/>
      <w:lvlText w:val="%9."/>
      <w:lvlJc w:val="right"/>
      <w:pPr>
        <w:ind w:left="6840" w:hanging="180"/>
      </w:pPr>
    </w:lvl>
  </w:abstractNum>
  <w:abstractNum w:abstractNumId="18" w15:restartNumberingAfterBreak="0">
    <w:nsid w:val="222A6AFC"/>
    <w:multiLevelType w:val="hybridMultilevel"/>
    <w:tmpl w:val="588C62E2"/>
    <w:lvl w:ilvl="0" w:tplc="D0F00320">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7A21D3A"/>
    <w:multiLevelType w:val="hybridMultilevel"/>
    <w:tmpl w:val="8FB47AB2"/>
    <w:lvl w:ilvl="0" w:tplc="979822CE">
      <w:start w:val="1"/>
      <w:numFmt w:val="upperLetter"/>
      <w:lvlText w:val="%1."/>
      <w:lvlJc w:val="left"/>
      <w:pPr>
        <w:ind w:left="720" w:hanging="360"/>
      </w:pPr>
      <w:rPr>
        <w:rFonts w:hint="default"/>
      </w:rPr>
    </w:lvl>
    <w:lvl w:ilvl="1" w:tplc="85A217D2" w:tentative="1">
      <w:start w:val="1"/>
      <w:numFmt w:val="lowerLetter"/>
      <w:lvlText w:val="%2."/>
      <w:lvlJc w:val="left"/>
      <w:pPr>
        <w:ind w:left="1440" w:hanging="360"/>
      </w:pPr>
    </w:lvl>
    <w:lvl w:ilvl="2" w:tplc="5AB08170" w:tentative="1">
      <w:start w:val="1"/>
      <w:numFmt w:val="lowerRoman"/>
      <w:lvlText w:val="%3."/>
      <w:lvlJc w:val="right"/>
      <w:pPr>
        <w:ind w:left="2160" w:hanging="180"/>
      </w:pPr>
    </w:lvl>
    <w:lvl w:ilvl="3" w:tplc="4E0A6458" w:tentative="1">
      <w:start w:val="1"/>
      <w:numFmt w:val="decimal"/>
      <w:lvlText w:val="%4."/>
      <w:lvlJc w:val="left"/>
      <w:pPr>
        <w:ind w:left="2880" w:hanging="360"/>
      </w:pPr>
    </w:lvl>
    <w:lvl w:ilvl="4" w:tplc="1CF437C0" w:tentative="1">
      <w:start w:val="1"/>
      <w:numFmt w:val="lowerLetter"/>
      <w:lvlText w:val="%5."/>
      <w:lvlJc w:val="left"/>
      <w:pPr>
        <w:ind w:left="3600" w:hanging="360"/>
      </w:pPr>
    </w:lvl>
    <w:lvl w:ilvl="5" w:tplc="1E3074C4" w:tentative="1">
      <w:start w:val="1"/>
      <w:numFmt w:val="lowerRoman"/>
      <w:lvlText w:val="%6."/>
      <w:lvlJc w:val="right"/>
      <w:pPr>
        <w:ind w:left="4320" w:hanging="180"/>
      </w:pPr>
    </w:lvl>
    <w:lvl w:ilvl="6" w:tplc="DD468902" w:tentative="1">
      <w:start w:val="1"/>
      <w:numFmt w:val="decimal"/>
      <w:lvlText w:val="%7."/>
      <w:lvlJc w:val="left"/>
      <w:pPr>
        <w:ind w:left="5040" w:hanging="360"/>
      </w:pPr>
    </w:lvl>
    <w:lvl w:ilvl="7" w:tplc="88ACB3CC" w:tentative="1">
      <w:start w:val="1"/>
      <w:numFmt w:val="lowerLetter"/>
      <w:lvlText w:val="%8."/>
      <w:lvlJc w:val="left"/>
      <w:pPr>
        <w:ind w:left="5760" w:hanging="360"/>
      </w:pPr>
    </w:lvl>
    <w:lvl w:ilvl="8" w:tplc="47A2A11E" w:tentative="1">
      <w:start w:val="1"/>
      <w:numFmt w:val="lowerRoman"/>
      <w:lvlText w:val="%9."/>
      <w:lvlJc w:val="right"/>
      <w:pPr>
        <w:ind w:left="6480" w:hanging="180"/>
      </w:pPr>
    </w:lvl>
  </w:abstractNum>
  <w:abstractNum w:abstractNumId="20" w15:restartNumberingAfterBreak="0">
    <w:nsid w:val="2E4C63AF"/>
    <w:multiLevelType w:val="hybridMultilevel"/>
    <w:tmpl w:val="294005FE"/>
    <w:lvl w:ilvl="0" w:tplc="854ACC18">
      <w:start w:val="1"/>
      <w:numFmt w:val="upperLetter"/>
      <w:lvlText w:val="%1."/>
      <w:lvlJc w:val="left"/>
      <w:pPr>
        <w:ind w:left="1080" w:hanging="360"/>
      </w:pPr>
      <w:rPr>
        <w:rFonts w:hint="default"/>
      </w:rPr>
    </w:lvl>
    <w:lvl w:ilvl="1" w:tplc="1EA284FE">
      <w:start w:val="1"/>
      <w:numFmt w:val="lowerLetter"/>
      <w:lvlText w:val="%2."/>
      <w:lvlJc w:val="left"/>
      <w:pPr>
        <w:ind w:left="1800" w:hanging="360"/>
      </w:pPr>
      <w:rPr>
        <w:b/>
        <w:bCs/>
      </w:rPr>
    </w:lvl>
    <w:lvl w:ilvl="2" w:tplc="421EFF44" w:tentative="1">
      <w:start w:val="1"/>
      <w:numFmt w:val="lowerRoman"/>
      <w:lvlText w:val="%3."/>
      <w:lvlJc w:val="right"/>
      <w:pPr>
        <w:ind w:left="2520" w:hanging="180"/>
      </w:pPr>
    </w:lvl>
    <w:lvl w:ilvl="3" w:tplc="73341404" w:tentative="1">
      <w:start w:val="1"/>
      <w:numFmt w:val="decimal"/>
      <w:lvlText w:val="%4."/>
      <w:lvlJc w:val="left"/>
      <w:pPr>
        <w:ind w:left="3240" w:hanging="360"/>
      </w:pPr>
    </w:lvl>
    <w:lvl w:ilvl="4" w:tplc="26BEB840" w:tentative="1">
      <w:start w:val="1"/>
      <w:numFmt w:val="lowerLetter"/>
      <w:lvlText w:val="%5."/>
      <w:lvlJc w:val="left"/>
      <w:pPr>
        <w:ind w:left="3960" w:hanging="360"/>
      </w:pPr>
    </w:lvl>
    <w:lvl w:ilvl="5" w:tplc="FAC0361E" w:tentative="1">
      <w:start w:val="1"/>
      <w:numFmt w:val="lowerRoman"/>
      <w:lvlText w:val="%6."/>
      <w:lvlJc w:val="right"/>
      <w:pPr>
        <w:ind w:left="4680" w:hanging="180"/>
      </w:pPr>
    </w:lvl>
    <w:lvl w:ilvl="6" w:tplc="A296F900" w:tentative="1">
      <w:start w:val="1"/>
      <w:numFmt w:val="decimal"/>
      <w:lvlText w:val="%7."/>
      <w:lvlJc w:val="left"/>
      <w:pPr>
        <w:ind w:left="5400" w:hanging="360"/>
      </w:pPr>
    </w:lvl>
    <w:lvl w:ilvl="7" w:tplc="2AD23184" w:tentative="1">
      <w:start w:val="1"/>
      <w:numFmt w:val="lowerLetter"/>
      <w:lvlText w:val="%8."/>
      <w:lvlJc w:val="left"/>
      <w:pPr>
        <w:ind w:left="6120" w:hanging="360"/>
      </w:pPr>
    </w:lvl>
    <w:lvl w:ilvl="8" w:tplc="F74A65A2" w:tentative="1">
      <w:start w:val="1"/>
      <w:numFmt w:val="lowerRoman"/>
      <w:lvlText w:val="%9."/>
      <w:lvlJc w:val="right"/>
      <w:pPr>
        <w:ind w:left="6840" w:hanging="180"/>
      </w:pPr>
    </w:lvl>
  </w:abstractNum>
  <w:abstractNum w:abstractNumId="21" w15:restartNumberingAfterBreak="0">
    <w:nsid w:val="2F6169D6"/>
    <w:multiLevelType w:val="hybridMultilevel"/>
    <w:tmpl w:val="A23A18D6"/>
    <w:lvl w:ilvl="0" w:tplc="1E3E8D2E">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0C64DE1"/>
    <w:multiLevelType w:val="hybridMultilevel"/>
    <w:tmpl w:val="B2D65B42"/>
    <w:lvl w:ilvl="0" w:tplc="DC7AE14A">
      <w:start w:val="1"/>
      <w:numFmt w:val="decimal"/>
      <w:lvlText w:val="%1."/>
      <w:lvlJc w:val="left"/>
      <w:pPr>
        <w:ind w:left="1080" w:hanging="360"/>
      </w:pPr>
      <w:rPr>
        <w:rFonts w:ascii="Times New Roman" w:hAnsi="Times New Roman" w:cs="Times New Roman" w:hint="default"/>
        <w:sz w:val="24"/>
        <w:szCs w:val="24"/>
      </w:rPr>
    </w:lvl>
    <w:lvl w:ilvl="1" w:tplc="669E5BC4" w:tentative="1">
      <w:start w:val="1"/>
      <w:numFmt w:val="lowerLetter"/>
      <w:lvlText w:val="%2."/>
      <w:lvlJc w:val="left"/>
      <w:pPr>
        <w:ind w:left="1800" w:hanging="360"/>
      </w:pPr>
    </w:lvl>
    <w:lvl w:ilvl="2" w:tplc="F864A904" w:tentative="1">
      <w:start w:val="1"/>
      <w:numFmt w:val="lowerRoman"/>
      <w:lvlText w:val="%3."/>
      <w:lvlJc w:val="right"/>
      <w:pPr>
        <w:ind w:left="2520" w:hanging="180"/>
      </w:pPr>
    </w:lvl>
    <w:lvl w:ilvl="3" w:tplc="6BFAD7F2" w:tentative="1">
      <w:start w:val="1"/>
      <w:numFmt w:val="decimal"/>
      <w:lvlText w:val="%4."/>
      <w:lvlJc w:val="left"/>
      <w:pPr>
        <w:ind w:left="3240" w:hanging="360"/>
      </w:pPr>
    </w:lvl>
    <w:lvl w:ilvl="4" w:tplc="03A0879A" w:tentative="1">
      <w:start w:val="1"/>
      <w:numFmt w:val="lowerLetter"/>
      <w:lvlText w:val="%5."/>
      <w:lvlJc w:val="left"/>
      <w:pPr>
        <w:ind w:left="3960" w:hanging="360"/>
      </w:pPr>
    </w:lvl>
    <w:lvl w:ilvl="5" w:tplc="A38C997A" w:tentative="1">
      <w:start w:val="1"/>
      <w:numFmt w:val="lowerRoman"/>
      <w:lvlText w:val="%6."/>
      <w:lvlJc w:val="right"/>
      <w:pPr>
        <w:ind w:left="4680" w:hanging="180"/>
      </w:pPr>
    </w:lvl>
    <w:lvl w:ilvl="6" w:tplc="7FCE9354" w:tentative="1">
      <w:start w:val="1"/>
      <w:numFmt w:val="decimal"/>
      <w:lvlText w:val="%7."/>
      <w:lvlJc w:val="left"/>
      <w:pPr>
        <w:ind w:left="5400" w:hanging="360"/>
      </w:pPr>
    </w:lvl>
    <w:lvl w:ilvl="7" w:tplc="992EEA1A" w:tentative="1">
      <w:start w:val="1"/>
      <w:numFmt w:val="lowerLetter"/>
      <w:lvlText w:val="%8."/>
      <w:lvlJc w:val="left"/>
      <w:pPr>
        <w:ind w:left="6120" w:hanging="360"/>
      </w:pPr>
    </w:lvl>
    <w:lvl w:ilvl="8" w:tplc="993E667E" w:tentative="1">
      <w:start w:val="1"/>
      <w:numFmt w:val="lowerRoman"/>
      <w:lvlText w:val="%9."/>
      <w:lvlJc w:val="right"/>
      <w:pPr>
        <w:ind w:left="6840" w:hanging="180"/>
      </w:pPr>
    </w:lvl>
  </w:abstractNum>
  <w:abstractNum w:abstractNumId="23" w15:restartNumberingAfterBreak="0">
    <w:nsid w:val="30FD0B51"/>
    <w:multiLevelType w:val="hybridMultilevel"/>
    <w:tmpl w:val="2796328A"/>
    <w:lvl w:ilvl="0" w:tplc="3020AB26">
      <w:start w:val="9"/>
      <w:numFmt w:val="lowerLetter"/>
      <w:lvlText w:val="%1."/>
      <w:lvlJc w:val="left"/>
      <w:pPr>
        <w:ind w:left="1800" w:hanging="360"/>
      </w:pPr>
      <w:rPr>
        <w:rFonts w:hint="default"/>
        <w:b/>
        <w:bCs/>
        <w:u w:val="none"/>
      </w:rPr>
    </w:lvl>
    <w:lvl w:ilvl="1" w:tplc="9E5803C8" w:tentative="1">
      <w:start w:val="1"/>
      <w:numFmt w:val="lowerLetter"/>
      <w:lvlText w:val="%2."/>
      <w:lvlJc w:val="left"/>
      <w:pPr>
        <w:ind w:left="2520" w:hanging="360"/>
      </w:pPr>
    </w:lvl>
    <w:lvl w:ilvl="2" w:tplc="76BED51A" w:tentative="1">
      <w:start w:val="1"/>
      <w:numFmt w:val="lowerRoman"/>
      <w:lvlText w:val="%3."/>
      <w:lvlJc w:val="right"/>
      <w:pPr>
        <w:ind w:left="3240" w:hanging="180"/>
      </w:pPr>
    </w:lvl>
    <w:lvl w:ilvl="3" w:tplc="D31448A2" w:tentative="1">
      <w:start w:val="1"/>
      <w:numFmt w:val="decimal"/>
      <w:lvlText w:val="%4."/>
      <w:lvlJc w:val="left"/>
      <w:pPr>
        <w:ind w:left="3960" w:hanging="360"/>
      </w:pPr>
    </w:lvl>
    <w:lvl w:ilvl="4" w:tplc="CF64AD8A" w:tentative="1">
      <w:start w:val="1"/>
      <w:numFmt w:val="lowerLetter"/>
      <w:lvlText w:val="%5."/>
      <w:lvlJc w:val="left"/>
      <w:pPr>
        <w:ind w:left="4680" w:hanging="360"/>
      </w:pPr>
    </w:lvl>
    <w:lvl w:ilvl="5" w:tplc="3A984766" w:tentative="1">
      <w:start w:val="1"/>
      <w:numFmt w:val="lowerRoman"/>
      <w:lvlText w:val="%6."/>
      <w:lvlJc w:val="right"/>
      <w:pPr>
        <w:ind w:left="5400" w:hanging="180"/>
      </w:pPr>
    </w:lvl>
    <w:lvl w:ilvl="6" w:tplc="9934F70C" w:tentative="1">
      <w:start w:val="1"/>
      <w:numFmt w:val="decimal"/>
      <w:lvlText w:val="%7."/>
      <w:lvlJc w:val="left"/>
      <w:pPr>
        <w:ind w:left="6120" w:hanging="360"/>
      </w:pPr>
    </w:lvl>
    <w:lvl w:ilvl="7" w:tplc="350EA3F4" w:tentative="1">
      <w:start w:val="1"/>
      <w:numFmt w:val="lowerLetter"/>
      <w:lvlText w:val="%8."/>
      <w:lvlJc w:val="left"/>
      <w:pPr>
        <w:ind w:left="6840" w:hanging="360"/>
      </w:pPr>
    </w:lvl>
    <w:lvl w:ilvl="8" w:tplc="5498C5AA" w:tentative="1">
      <w:start w:val="1"/>
      <w:numFmt w:val="lowerRoman"/>
      <w:lvlText w:val="%9."/>
      <w:lvlJc w:val="right"/>
      <w:pPr>
        <w:ind w:left="7560" w:hanging="180"/>
      </w:pPr>
    </w:lvl>
  </w:abstractNum>
  <w:abstractNum w:abstractNumId="24" w15:restartNumberingAfterBreak="0">
    <w:nsid w:val="337B40F9"/>
    <w:multiLevelType w:val="hybridMultilevel"/>
    <w:tmpl w:val="FC6C50E6"/>
    <w:lvl w:ilvl="0" w:tplc="F5F21164">
      <w:start w:val="1"/>
      <w:numFmt w:val="decimal"/>
      <w:lvlText w:val="%1."/>
      <w:lvlJc w:val="left"/>
      <w:pPr>
        <w:ind w:left="720" w:hanging="360"/>
      </w:pPr>
      <w:rPr>
        <w:rFonts w:hint="default"/>
      </w:rPr>
    </w:lvl>
    <w:lvl w:ilvl="1" w:tplc="8CAE5634" w:tentative="1">
      <w:start w:val="1"/>
      <w:numFmt w:val="lowerLetter"/>
      <w:lvlText w:val="%2."/>
      <w:lvlJc w:val="left"/>
      <w:pPr>
        <w:ind w:left="1440" w:hanging="360"/>
      </w:pPr>
    </w:lvl>
    <w:lvl w:ilvl="2" w:tplc="8F66A40C" w:tentative="1">
      <w:start w:val="1"/>
      <w:numFmt w:val="lowerRoman"/>
      <w:lvlText w:val="%3."/>
      <w:lvlJc w:val="right"/>
      <w:pPr>
        <w:ind w:left="2160" w:hanging="180"/>
      </w:pPr>
    </w:lvl>
    <w:lvl w:ilvl="3" w:tplc="D3945070" w:tentative="1">
      <w:start w:val="1"/>
      <w:numFmt w:val="decimal"/>
      <w:lvlText w:val="%4."/>
      <w:lvlJc w:val="left"/>
      <w:pPr>
        <w:ind w:left="2880" w:hanging="360"/>
      </w:pPr>
    </w:lvl>
    <w:lvl w:ilvl="4" w:tplc="3BC8AFF8" w:tentative="1">
      <w:start w:val="1"/>
      <w:numFmt w:val="lowerLetter"/>
      <w:lvlText w:val="%5."/>
      <w:lvlJc w:val="left"/>
      <w:pPr>
        <w:ind w:left="3600" w:hanging="360"/>
      </w:pPr>
    </w:lvl>
    <w:lvl w:ilvl="5" w:tplc="3BC6A25A" w:tentative="1">
      <w:start w:val="1"/>
      <w:numFmt w:val="lowerRoman"/>
      <w:lvlText w:val="%6."/>
      <w:lvlJc w:val="right"/>
      <w:pPr>
        <w:ind w:left="4320" w:hanging="180"/>
      </w:pPr>
    </w:lvl>
    <w:lvl w:ilvl="6" w:tplc="C92AF902" w:tentative="1">
      <w:start w:val="1"/>
      <w:numFmt w:val="decimal"/>
      <w:lvlText w:val="%7."/>
      <w:lvlJc w:val="left"/>
      <w:pPr>
        <w:ind w:left="5040" w:hanging="360"/>
      </w:pPr>
    </w:lvl>
    <w:lvl w:ilvl="7" w:tplc="6C463394" w:tentative="1">
      <w:start w:val="1"/>
      <w:numFmt w:val="lowerLetter"/>
      <w:lvlText w:val="%8."/>
      <w:lvlJc w:val="left"/>
      <w:pPr>
        <w:ind w:left="5760" w:hanging="360"/>
      </w:pPr>
    </w:lvl>
    <w:lvl w:ilvl="8" w:tplc="40F440D2" w:tentative="1">
      <w:start w:val="1"/>
      <w:numFmt w:val="lowerRoman"/>
      <w:lvlText w:val="%9."/>
      <w:lvlJc w:val="right"/>
      <w:pPr>
        <w:ind w:left="6480" w:hanging="180"/>
      </w:pPr>
    </w:lvl>
  </w:abstractNum>
  <w:abstractNum w:abstractNumId="25" w15:restartNumberingAfterBreak="0">
    <w:nsid w:val="344D3BD6"/>
    <w:multiLevelType w:val="hybridMultilevel"/>
    <w:tmpl w:val="999807F0"/>
    <w:lvl w:ilvl="0" w:tplc="EB20DB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4C94252"/>
    <w:multiLevelType w:val="hybridMultilevel"/>
    <w:tmpl w:val="631ECC5A"/>
    <w:lvl w:ilvl="0" w:tplc="04090001">
      <w:start w:val="2"/>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B47A11"/>
    <w:multiLevelType w:val="hybridMultilevel"/>
    <w:tmpl w:val="D9B0AD6C"/>
    <w:lvl w:ilvl="0" w:tplc="BA9EE392">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3D570035"/>
    <w:multiLevelType w:val="hybridMultilevel"/>
    <w:tmpl w:val="75A6F10C"/>
    <w:lvl w:ilvl="0" w:tplc="3F286718">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3F85063E"/>
    <w:multiLevelType w:val="hybridMultilevel"/>
    <w:tmpl w:val="3E328A66"/>
    <w:lvl w:ilvl="0" w:tplc="EE26D3DC">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2A43E4D"/>
    <w:multiLevelType w:val="hybridMultilevel"/>
    <w:tmpl w:val="60E6E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B86C62"/>
    <w:multiLevelType w:val="hybridMultilevel"/>
    <w:tmpl w:val="E7D46850"/>
    <w:lvl w:ilvl="0" w:tplc="FFFFFFFF">
      <w:start w:val="9"/>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4798493E"/>
    <w:multiLevelType w:val="hybridMultilevel"/>
    <w:tmpl w:val="A13AD6B8"/>
    <w:lvl w:ilvl="0" w:tplc="FFFFFFFF">
      <w:start w:val="1"/>
      <w:numFmt w:val="lowerRoman"/>
      <w:lvlText w:val="%1."/>
      <w:lvlJc w:val="left"/>
      <w:pPr>
        <w:ind w:left="2160" w:hanging="720"/>
      </w:pPr>
      <w:rPr>
        <w:rFonts w:hint="default"/>
        <w:b/>
        <w:bCs/>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B553691"/>
    <w:multiLevelType w:val="hybridMultilevel"/>
    <w:tmpl w:val="5DE810CA"/>
    <w:lvl w:ilvl="0" w:tplc="9B020E3A">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BC929A5"/>
    <w:multiLevelType w:val="hybridMultilevel"/>
    <w:tmpl w:val="2D36C056"/>
    <w:lvl w:ilvl="0" w:tplc="D3D08896">
      <w:start w:val="1"/>
      <w:numFmt w:val="lowerRoman"/>
      <w:lvlText w:val="%1."/>
      <w:lvlJc w:val="right"/>
      <w:pPr>
        <w:ind w:left="2160" w:hanging="180"/>
      </w:pPr>
      <w:rPr>
        <w:sz w:val="24"/>
        <w:szCs w:val="24"/>
      </w:rPr>
    </w:lvl>
    <w:lvl w:ilvl="1" w:tplc="41ACEF3A" w:tentative="1">
      <w:start w:val="1"/>
      <w:numFmt w:val="lowerLetter"/>
      <w:lvlText w:val="%2."/>
      <w:lvlJc w:val="left"/>
      <w:pPr>
        <w:ind w:left="1440" w:hanging="360"/>
      </w:pPr>
    </w:lvl>
    <w:lvl w:ilvl="2" w:tplc="25CC5C32" w:tentative="1">
      <w:start w:val="1"/>
      <w:numFmt w:val="lowerRoman"/>
      <w:lvlText w:val="%3."/>
      <w:lvlJc w:val="right"/>
      <w:pPr>
        <w:ind w:left="2160" w:hanging="180"/>
      </w:pPr>
    </w:lvl>
    <w:lvl w:ilvl="3" w:tplc="814810EA" w:tentative="1">
      <w:start w:val="1"/>
      <w:numFmt w:val="decimal"/>
      <w:lvlText w:val="%4."/>
      <w:lvlJc w:val="left"/>
      <w:pPr>
        <w:ind w:left="2880" w:hanging="360"/>
      </w:pPr>
    </w:lvl>
    <w:lvl w:ilvl="4" w:tplc="5D609B98" w:tentative="1">
      <w:start w:val="1"/>
      <w:numFmt w:val="lowerLetter"/>
      <w:lvlText w:val="%5."/>
      <w:lvlJc w:val="left"/>
      <w:pPr>
        <w:ind w:left="3600" w:hanging="360"/>
      </w:pPr>
    </w:lvl>
    <w:lvl w:ilvl="5" w:tplc="B31A629E" w:tentative="1">
      <w:start w:val="1"/>
      <w:numFmt w:val="lowerRoman"/>
      <w:lvlText w:val="%6."/>
      <w:lvlJc w:val="right"/>
      <w:pPr>
        <w:ind w:left="4320" w:hanging="180"/>
      </w:pPr>
    </w:lvl>
    <w:lvl w:ilvl="6" w:tplc="E5385C96" w:tentative="1">
      <w:start w:val="1"/>
      <w:numFmt w:val="decimal"/>
      <w:lvlText w:val="%7."/>
      <w:lvlJc w:val="left"/>
      <w:pPr>
        <w:ind w:left="5040" w:hanging="360"/>
      </w:pPr>
    </w:lvl>
    <w:lvl w:ilvl="7" w:tplc="75804B06" w:tentative="1">
      <w:start w:val="1"/>
      <w:numFmt w:val="lowerLetter"/>
      <w:lvlText w:val="%8."/>
      <w:lvlJc w:val="left"/>
      <w:pPr>
        <w:ind w:left="5760" w:hanging="360"/>
      </w:pPr>
    </w:lvl>
    <w:lvl w:ilvl="8" w:tplc="BB8682C8" w:tentative="1">
      <w:start w:val="1"/>
      <w:numFmt w:val="lowerRoman"/>
      <w:lvlText w:val="%9."/>
      <w:lvlJc w:val="right"/>
      <w:pPr>
        <w:ind w:left="6480" w:hanging="180"/>
      </w:pPr>
    </w:lvl>
  </w:abstractNum>
  <w:abstractNum w:abstractNumId="35" w15:restartNumberingAfterBreak="0">
    <w:nsid w:val="4C371C0B"/>
    <w:multiLevelType w:val="hybridMultilevel"/>
    <w:tmpl w:val="DC60FC18"/>
    <w:lvl w:ilvl="0" w:tplc="0CDCCF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E002982"/>
    <w:multiLevelType w:val="hybridMultilevel"/>
    <w:tmpl w:val="8DD492E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EC103AE"/>
    <w:multiLevelType w:val="hybridMultilevel"/>
    <w:tmpl w:val="F6F83FB8"/>
    <w:lvl w:ilvl="0" w:tplc="D2AA776E">
      <w:start w:val="1"/>
      <w:numFmt w:val="decimal"/>
      <w:lvlText w:val="%1."/>
      <w:lvlJc w:val="left"/>
      <w:pPr>
        <w:ind w:left="720" w:hanging="360"/>
      </w:pPr>
      <w:rPr>
        <w:rFonts w:hint="default"/>
      </w:rPr>
    </w:lvl>
    <w:lvl w:ilvl="1" w:tplc="484875FA" w:tentative="1">
      <w:start w:val="1"/>
      <w:numFmt w:val="lowerLetter"/>
      <w:lvlText w:val="%2."/>
      <w:lvlJc w:val="left"/>
      <w:pPr>
        <w:ind w:left="1440" w:hanging="360"/>
      </w:pPr>
    </w:lvl>
    <w:lvl w:ilvl="2" w:tplc="5F440A84" w:tentative="1">
      <w:start w:val="1"/>
      <w:numFmt w:val="lowerRoman"/>
      <w:lvlText w:val="%3."/>
      <w:lvlJc w:val="right"/>
      <w:pPr>
        <w:ind w:left="2160" w:hanging="180"/>
      </w:pPr>
    </w:lvl>
    <w:lvl w:ilvl="3" w:tplc="D8DC169C" w:tentative="1">
      <w:start w:val="1"/>
      <w:numFmt w:val="decimal"/>
      <w:lvlText w:val="%4."/>
      <w:lvlJc w:val="left"/>
      <w:pPr>
        <w:ind w:left="2880" w:hanging="360"/>
      </w:pPr>
    </w:lvl>
    <w:lvl w:ilvl="4" w:tplc="B1047F18" w:tentative="1">
      <w:start w:val="1"/>
      <w:numFmt w:val="lowerLetter"/>
      <w:lvlText w:val="%5."/>
      <w:lvlJc w:val="left"/>
      <w:pPr>
        <w:ind w:left="3600" w:hanging="360"/>
      </w:pPr>
    </w:lvl>
    <w:lvl w:ilvl="5" w:tplc="5EFC839E" w:tentative="1">
      <w:start w:val="1"/>
      <w:numFmt w:val="lowerRoman"/>
      <w:lvlText w:val="%6."/>
      <w:lvlJc w:val="right"/>
      <w:pPr>
        <w:ind w:left="4320" w:hanging="180"/>
      </w:pPr>
    </w:lvl>
    <w:lvl w:ilvl="6" w:tplc="DCCC22B8" w:tentative="1">
      <w:start w:val="1"/>
      <w:numFmt w:val="decimal"/>
      <w:lvlText w:val="%7."/>
      <w:lvlJc w:val="left"/>
      <w:pPr>
        <w:ind w:left="5040" w:hanging="360"/>
      </w:pPr>
    </w:lvl>
    <w:lvl w:ilvl="7" w:tplc="551A4214" w:tentative="1">
      <w:start w:val="1"/>
      <w:numFmt w:val="lowerLetter"/>
      <w:lvlText w:val="%8."/>
      <w:lvlJc w:val="left"/>
      <w:pPr>
        <w:ind w:left="5760" w:hanging="360"/>
      </w:pPr>
    </w:lvl>
    <w:lvl w:ilvl="8" w:tplc="61E649FE" w:tentative="1">
      <w:start w:val="1"/>
      <w:numFmt w:val="lowerRoman"/>
      <w:lvlText w:val="%9."/>
      <w:lvlJc w:val="right"/>
      <w:pPr>
        <w:ind w:left="6480" w:hanging="180"/>
      </w:pPr>
    </w:lvl>
  </w:abstractNum>
  <w:abstractNum w:abstractNumId="38" w15:restartNumberingAfterBreak="0">
    <w:nsid w:val="53702EA2"/>
    <w:multiLevelType w:val="hybridMultilevel"/>
    <w:tmpl w:val="2A1CE20C"/>
    <w:lvl w:ilvl="0" w:tplc="2FBEE3FE">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6907077F"/>
    <w:multiLevelType w:val="hybridMultilevel"/>
    <w:tmpl w:val="D5B637BE"/>
    <w:lvl w:ilvl="0" w:tplc="0BBC8710">
      <w:start w:val="1"/>
      <w:numFmt w:val="lowerRoman"/>
      <w:lvlText w:val="%1."/>
      <w:lvlJc w:val="left"/>
      <w:pPr>
        <w:ind w:left="2160" w:hanging="720"/>
      </w:pPr>
      <w:rPr>
        <w:rFonts w:hint="default"/>
        <w:u w:val="none"/>
      </w:rPr>
    </w:lvl>
    <w:lvl w:ilvl="1" w:tplc="0C84715C" w:tentative="1">
      <w:start w:val="1"/>
      <w:numFmt w:val="lowerLetter"/>
      <w:lvlText w:val="%2."/>
      <w:lvlJc w:val="left"/>
      <w:pPr>
        <w:ind w:left="2520" w:hanging="360"/>
      </w:pPr>
    </w:lvl>
    <w:lvl w:ilvl="2" w:tplc="64520CF2" w:tentative="1">
      <w:start w:val="1"/>
      <w:numFmt w:val="lowerRoman"/>
      <w:lvlText w:val="%3."/>
      <w:lvlJc w:val="right"/>
      <w:pPr>
        <w:ind w:left="3240" w:hanging="180"/>
      </w:pPr>
    </w:lvl>
    <w:lvl w:ilvl="3" w:tplc="205A78E8" w:tentative="1">
      <w:start w:val="1"/>
      <w:numFmt w:val="decimal"/>
      <w:lvlText w:val="%4."/>
      <w:lvlJc w:val="left"/>
      <w:pPr>
        <w:ind w:left="3960" w:hanging="360"/>
      </w:pPr>
    </w:lvl>
    <w:lvl w:ilvl="4" w:tplc="E1C86BFC" w:tentative="1">
      <w:start w:val="1"/>
      <w:numFmt w:val="lowerLetter"/>
      <w:lvlText w:val="%5."/>
      <w:lvlJc w:val="left"/>
      <w:pPr>
        <w:ind w:left="4680" w:hanging="360"/>
      </w:pPr>
    </w:lvl>
    <w:lvl w:ilvl="5" w:tplc="3D5EA238" w:tentative="1">
      <w:start w:val="1"/>
      <w:numFmt w:val="lowerRoman"/>
      <w:lvlText w:val="%6."/>
      <w:lvlJc w:val="right"/>
      <w:pPr>
        <w:ind w:left="5400" w:hanging="180"/>
      </w:pPr>
    </w:lvl>
    <w:lvl w:ilvl="6" w:tplc="ECDAF95C" w:tentative="1">
      <w:start w:val="1"/>
      <w:numFmt w:val="decimal"/>
      <w:lvlText w:val="%7."/>
      <w:lvlJc w:val="left"/>
      <w:pPr>
        <w:ind w:left="6120" w:hanging="360"/>
      </w:pPr>
    </w:lvl>
    <w:lvl w:ilvl="7" w:tplc="FAECCC4C" w:tentative="1">
      <w:start w:val="1"/>
      <w:numFmt w:val="lowerLetter"/>
      <w:lvlText w:val="%8."/>
      <w:lvlJc w:val="left"/>
      <w:pPr>
        <w:ind w:left="6840" w:hanging="360"/>
      </w:pPr>
    </w:lvl>
    <w:lvl w:ilvl="8" w:tplc="03402C7C" w:tentative="1">
      <w:start w:val="1"/>
      <w:numFmt w:val="lowerRoman"/>
      <w:lvlText w:val="%9."/>
      <w:lvlJc w:val="right"/>
      <w:pPr>
        <w:ind w:left="7560" w:hanging="180"/>
      </w:pPr>
    </w:lvl>
  </w:abstractNum>
  <w:abstractNum w:abstractNumId="40" w15:restartNumberingAfterBreak="0">
    <w:nsid w:val="6A6458A3"/>
    <w:multiLevelType w:val="hybridMultilevel"/>
    <w:tmpl w:val="CD024DC6"/>
    <w:lvl w:ilvl="0" w:tplc="4978FD5C">
      <w:start w:val="1"/>
      <w:numFmt w:val="decimal"/>
      <w:lvlText w:val="%1."/>
      <w:lvlJc w:val="left"/>
      <w:pPr>
        <w:ind w:left="720" w:hanging="360"/>
      </w:pPr>
    </w:lvl>
    <w:lvl w:ilvl="1" w:tplc="6E648FE6">
      <w:start w:val="1"/>
      <w:numFmt w:val="decimal"/>
      <w:lvlText w:val="%2."/>
      <w:lvlJc w:val="left"/>
      <w:pPr>
        <w:ind w:left="1440" w:hanging="360"/>
      </w:pPr>
    </w:lvl>
    <w:lvl w:ilvl="2" w:tplc="E24E514C">
      <w:start w:val="1"/>
      <w:numFmt w:val="lowerRoman"/>
      <w:lvlText w:val="%3."/>
      <w:lvlJc w:val="right"/>
      <w:pPr>
        <w:ind w:left="2160" w:hanging="180"/>
      </w:pPr>
      <w:rPr>
        <w:sz w:val="24"/>
        <w:szCs w:val="24"/>
      </w:rPr>
    </w:lvl>
    <w:lvl w:ilvl="3" w:tplc="4A3C52B4">
      <w:start w:val="1"/>
      <w:numFmt w:val="decimal"/>
      <w:lvlText w:val="%4."/>
      <w:lvlJc w:val="left"/>
      <w:pPr>
        <w:ind w:left="2880" w:hanging="360"/>
      </w:pPr>
    </w:lvl>
    <w:lvl w:ilvl="4" w:tplc="3088470A" w:tentative="1">
      <w:start w:val="1"/>
      <w:numFmt w:val="lowerLetter"/>
      <w:lvlText w:val="%5."/>
      <w:lvlJc w:val="left"/>
      <w:pPr>
        <w:ind w:left="3600" w:hanging="360"/>
      </w:pPr>
    </w:lvl>
    <w:lvl w:ilvl="5" w:tplc="AAAAE4FA" w:tentative="1">
      <w:start w:val="1"/>
      <w:numFmt w:val="lowerRoman"/>
      <w:lvlText w:val="%6."/>
      <w:lvlJc w:val="right"/>
      <w:pPr>
        <w:ind w:left="4320" w:hanging="180"/>
      </w:pPr>
    </w:lvl>
    <w:lvl w:ilvl="6" w:tplc="E8F8FD0E" w:tentative="1">
      <w:start w:val="1"/>
      <w:numFmt w:val="decimal"/>
      <w:lvlText w:val="%7."/>
      <w:lvlJc w:val="left"/>
      <w:pPr>
        <w:ind w:left="5040" w:hanging="360"/>
      </w:pPr>
    </w:lvl>
    <w:lvl w:ilvl="7" w:tplc="A378D70E" w:tentative="1">
      <w:start w:val="1"/>
      <w:numFmt w:val="lowerLetter"/>
      <w:lvlText w:val="%8."/>
      <w:lvlJc w:val="left"/>
      <w:pPr>
        <w:ind w:left="5760" w:hanging="360"/>
      </w:pPr>
    </w:lvl>
    <w:lvl w:ilvl="8" w:tplc="CB10A972" w:tentative="1">
      <w:start w:val="1"/>
      <w:numFmt w:val="lowerRoman"/>
      <w:lvlText w:val="%9."/>
      <w:lvlJc w:val="right"/>
      <w:pPr>
        <w:ind w:left="6480" w:hanging="180"/>
      </w:pPr>
    </w:lvl>
  </w:abstractNum>
  <w:abstractNum w:abstractNumId="41" w15:restartNumberingAfterBreak="0">
    <w:nsid w:val="6D843A85"/>
    <w:multiLevelType w:val="hybridMultilevel"/>
    <w:tmpl w:val="F6BAC6C0"/>
    <w:lvl w:ilvl="0" w:tplc="7AFC8EF0">
      <w:start w:val="2"/>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ED77B61"/>
    <w:multiLevelType w:val="hybridMultilevel"/>
    <w:tmpl w:val="F1B424F2"/>
    <w:lvl w:ilvl="0" w:tplc="5B122068">
      <w:start w:val="1"/>
      <w:numFmt w:val="decimal"/>
      <w:lvlText w:val="%1."/>
      <w:lvlJc w:val="left"/>
      <w:pPr>
        <w:ind w:left="1080" w:hanging="360"/>
      </w:pPr>
      <w:rPr>
        <w:rFonts w:ascii="Times New Roman" w:hAnsi="Times New Roman" w:cs="Times New Roman" w:hint="default"/>
        <w:sz w:val="24"/>
        <w:szCs w:val="24"/>
      </w:rPr>
    </w:lvl>
    <w:lvl w:ilvl="1" w:tplc="AA389372" w:tentative="1">
      <w:start w:val="1"/>
      <w:numFmt w:val="lowerLetter"/>
      <w:lvlText w:val="%2."/>
      <w:lvlJc w:val="left"/>
      <w:pPr>
        <w:ind w:left="1800" w:hanging="360"/>
      </w:pPr>
    </w:lvl>
    <w:lvl w:ilvl="2" w:tplc="01D6BD80" w:tentative="1">
      <w:start w:val="1"/>
      <w:numFmt w:val="lowerRoman"/>
      <w:lvlText w:val="%3."/>
      <w:lvlJc w:val="right"/>
      <w:pPr>
        <w:ind w:left="2520" w:hanging="180"/>
      </w:pPr>
    </w:lvl>
    <w:lvl w:ilvl="3" w:tplc="6608A784" w:tentative="1">
      <w:start w:val="1"/>
      <w:numFmt w:val="decimal"/>
      <w:lvlText w:val="%4."/>
      <w:lvlJc w:val="left"/>
      <w:pPr>
        <w:ind w:left="3240" w:hanging="360"/>
      </w:pPr>
    </w:lvl>
    <w:lvl w:ilvl="4" w:tplc="EE20D604" w:tentative="1">
      <w:start w:val="1"/>
      <w:numFmt w:val="lowerLetter"/>
      <w:lvlText w:val="%5."/>
      <w:lvlJc w:val="left"/>
      <w:pPr>
        <w:ind w:left="3960" w:hanging="360"/>
      </w:pPr>
    </w:lvl>
    <w:lvl w:ilvl="5" w:tplc="D7BE3FA8" w:tentative="1">
      <w:start w:val="1"/>
      <w:numFmt w:val="lowerRoman"/>
      <w:lvlText w:val="%6."/>
      <w:lvlJc w:val="right"/>
      <w:pPr>
        <w:ind w:left="4680" w:hanging="180"/>
      </w:pPr>
    </w:lvl>
    <w:lvl w:ilvl="6" w:tplc="662C2A3E" w:tentative="1">
      <w:start w:val="1"/>
      <w:numFmt w:val="decimal"/>
      <w:lvlText w:val="%7."/>
      <w:lvlJc w:val="left"/>
      <w:pPr>
        <w:ind w:left="5400" w:hanging="360"/>
      </w:pPr>
    </w:lvl>
    <w:lvl w:ilvl="7" w:tplc="1302BC18" w:tentative="1">
      <w:start w:val="1"/>
      <w:numFmt w:val="lowerLetter"/>
      <w:lvlText w:val="%8."/>
      <w:lvlJc w:val="left"/>
      <w:pPr>
        <w:ind w:left="6120" w:hanging="360"/>
      </w:pPr>
    </w:lvl>
    <w:lvl w:ilvl="8" w:tplc="7A707F4A" w:tentative="1">
      <w:start w:val="1"/>
      <w:numFmt w:val="lowerRoman"/>
      <w:lvlText w:val="%9."/>
      <w:lvlJc w:val="right"/>
      <w:pPr>
        <w:ind w:left="6840" w:hanging="180"/>
      </w:pPr>
    </w:lvl>
  </w:abstractNum>
  <w:abstractNum w:abstractNumId="43" w15:restartNumberingAfterBreak="0">
    <w:nsid w:val="70677313"/>
    <w:multiLevelType w:val="hybridMultilevel"/>
    <w:tmpl w:val="F2F8A608"/>
    <w:lvl w:ilvl="0" w:tplc="11BE0BDE">
      <w:start w:val="1"/>
      <w:numFmt w:val="lowerRoman"/>
      <w:lvlText w:val="%1."/>
      <w:lvlJc w:val="left"/>
      <w:pPr>
        <w:ind w:left="2160" w:hanging="72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41B7344"/>
    <w:multiLevelType w:val="hybridMultilevel"/>
    <w:tmpl w:val="87400F7E"/>
    <w:lvl w:ilvl="0" w:tplc="C988EA36">
      <w:start w:val="1"/>
      <w:numFmt w:val="bullet"/>
      <w:lvlText w:val=""/>
      <w:lvlJc w:val="left"/>
      <w:pPr>
        <w:ind w:left="1440" w:hanging="360"/>
      </w:pPr>
      <w:rPr>
        <w:rFonts w:ascii="Symbol" w:hAnsi="Symbol" w:hint="default"/>
      </w:rPr>
    </w:lvl>
    <w:lvl w:ilvl="1" w:tplc="B25AD15E" w:tentative="1">
      <w:start w:val="1"/>
      <w:numFmt w:val="bullet"/>
      <w:lvlText w:val="o"/>
      <w:lvlJc w:val="left"/>
      <w:pPr>
        <w:ind w:left="2160" w:hanging="360"/>
      </w:pPr>
      <w:rPr>
        <w:rFonts w:ascii="Courier New" w:hAnsi="Courier New" w:cs="Courier New" w:hint="default"/>
      </w:rPr>
    </w:lvl>
    <w:lvl w:ilvl="2" w:tplc="9CF86F6C" w:tentative="1">
      <w:start w:val="1"/>
      <w:numFmt w:val="bullet"/>
      <w:lvlText w:val=""/>
      <w:lvlJc w:val="left"/>
      <w:pPr>
        <w:ind w:left="2880" w:hanging="360"/>
      </w:pPr>
      <w:rPr>
        <w:rFonts w:ascii="Wingdings" w:hAnsi="Wingdings" w:hint="default"/>
      </w:rPr>
    </w:lvl>
    <w:lvl w:ilvl="3" w:tplc="FD7C22AE" w:tentative="1">
      <w:start w:val="1"/>
      <w:numFmt w:val="bullet"/>
      <w:lvlText w:val=""/>
      <w:lvlJc w:val="left"/>
      <w:pPr>
        <w:ind w:left="3600" w:hanging="360"/>
      </w:pPr>
      <w:rPr>
        <w:rFonts w:ascii="Symbol" w:hAnsi="Symbol" w:hint="default"/>
      </w:rPr>
    </w:lvl>
    <w:lvl w:ilvl="4" w:tplc="B3F2C2C6" w:tentative="1">
      <w:start w:val="1"/>
      <w:numFmt w:val="bullet"/>
      <w:lvlText w:val="o"/>
      <w:lvlJc w:val="left"/>
      <w:pPr>
        <w:ind w:left="4320" w:hanging="360"/>
      </w:pPr>
      <w:rPr>
        <w:rFonts w:ascii="Courier New" w:hAnsi="Courier New" w:cs="Courier New" w:hint="default"/>
      </w:rPr>
    </w:lvl>
    <w:lvl w:ilvl="5" w:tplc="A7F03E24" w:tentative="1">
      <w:start w:val="1"/>
      <w:numFmt w:val="bullet"/>
      <w:lvlText w:val=""/>
      <w:lvlJc w:val="left"/>
      <w:pPr>
        <w:ind w:left="5040" w:hanging="360"/>
      </w:pPr>
      <w:rPr>
        <w:rFonts w:ascii="Wingdings" w:hAnsi="Wingdings" w:hint="default"/>
      </w:rPr>
    </w:lvl>
    <w:lvl w:ilvl="6" w:tplc="5EA20706" w:tentative="1">
      <w:start w:val="1"/>
      <w:numFmt w:val="bullet"/>
      <w:lvlText w:val=""/>
      <w:lvlJc w:val="left"/>
      <w:pPr>
        <w:ind w:left="5760" w:hanging="360"/>
      </w:pPr>
      <w:rPr>
        <w:rFonts w:ascii="Symbol" w:hAnsi="Symbol" w:hint="default"/>
      </w:rPr>
    </w:lvl>
    <w:lvl w:ilvl="7" w:tplc="DBA294F8" w:tentative="1">
      <w:start w:val="1"/>
      <w:numFmt w:val="bullet"/>
      <w:lvlText w:val="o"/>
      <w:lvlJc w:val="left"/>
      <w:pPr>
        <w:ind w:left="6480" w:hanging="360"/>
      </w:pPr>
      <w:rPr>
        <w:rFonts w:ascii="Courier New" w:hAnsi="Courier New" w:cs="Courier New" w:hint="default"/>
      </w:rPr>
    </w:lvl>
    <w:lvl w:ilvl="8" w:tplc="8E84E7B0" w:tentative="1">
      <w:start w:val="1"/>
      <w:numFmt w:val="bullet"/>
      <w:lvlText w:val=""/>
      <w:lvlJc w:val="left"/>
      <w:pPr>
        <w:ind w:left="7200" w:hanging="360"/>
      </w:pPr>
      <w:rPr>
        <w:rFonts w:ascii="Wingdings" w:hAnsi="Wingdings" w:hint="default"/>
      </w:rPr>
    </w:lvl>
  </w:abstractNum>
  <w:abstractNum w:abstractNumId="45" w15:restartNumberingAfterBreak="0">
    <w:nsid w:val="76DF08DF"/>
    <w:multiLevelType w:val="hybridMultilevel"/>
    <w:tmpl w:val="88A6D280"/>
    <w:lvl w:ilvl="0" w:tplc="763EB3F0">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98952F8"/>
    <w:multiLevelType w:val="hybridMultilevel"/>
    <w:tmpl w:val="3942E054"/>
    <w:lvl w:ilvl="0" w:tplc="52389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C65089A"/>
    <w:multiLevelType w:val="hybridMultilevel"/>
    <w:tmpl w:val="2B40A650"/>
    <w:lvl w:ilvl="0" w:tplc="B824F6E0">
      <w:start w:val="9"/>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29085613">
    <w:abstractNumId w:val="1"/>
  </w:num>
  <w:num w:numId="2" w16cid:durableId="1440299485">
    <w:abstractNumId w:val="0"/>
  </w:num>
  <w:num w:numId="3" w16cid:durableId="2075859719">
    <w:abstractNumId w:val="19"/>
  </w:num>
  <w:num w:numId="4" w16cid:durableId="1429540037">
    <w:abstractNumId w:val="40"/>
  </w:num>
  <w:num w:numId="5" w16cid:durableId="2089495504">
    <w:abstractNumId w:val="17"/>
  </w:num>
  <w:num w:numId="6" w16cid:durableId="789665175">
    <w:abstractNumId w:val="11"/>
  </w:num>
  <w:num w:numId="7" w16cid:durableId="2046441020">
    <w:abstractNumId w:val="20"/>
  </w:num>
  <w:num w:numId="8" w16cid:durableId="297027501">
    <w:abstractNumId w:val="23"/>
  </w:num>
  <w:num w:numId="9" w16cid:durableId="129178099">
    <w:abstractNumId w:val="16"/>
  </w:num>
  <w:num w:numId="10" w16cid:durableId="67966209">
    <w:abstractNumId w:val="2"/>
  </w:num>
  <w:num w:numId="11" w16cid:durableId="455686120">
    <w:abstractNumId w:val="13"/>
  </w:num>
  <w:num w:numId="12" w16cid:durableId="1994140625">
    <w:abstractNumId w:val="34"/>
  </w:num>
  <w:num w:numId="13" w16cid:durableId="1833986373">
    <w:abstractNumId w:val="5"/>
  </w:num>
  <w:num w:numId="14" w16cid:durableId="1736661750">
    <w:abstractNumId w:val="39"/>
  </w:num>
  <w:num w:numId="15" w16cid:durableId="578953211">
    <w:abstractNumId w:val="14"/>
  </w:num>
  <w:num w:numId="16" w16cid:durableId="1609269012">
    <w:abstractNumId w:val="37"/>
  </w:num>
  <w:num w:numId="17" w16cid:durableId="2116441686">
    <w:abstractNumId w:val="10"/>
  </w:num>
  <w:num w:numId="18" w16cid:durableId="1044257573">
    <w:abstractNumId w:val="22"/>
  </w:num>
  <w:num w:numId="19" w16cid:durableId="1475029217">
    <w:abstractNumId w:val="42"/>
  </w:num>
  <w:num w:numId="20" w16cid:durableId="1166432940">
    <w:abstractNumId w:val="3"/>
  </w:num>
  <w:num w:numId="21" w16cid:durableId="1139103718">
    <w:abstractNumId w:val="44"/>
  </w:num>
  <w:num w:numId="22" w16cid:durableId="1002591033">
    <w:abstractNumId w:val="24"/>
  </w:num>
  <w:num w:numId="23" w16cid:durableId="2129422547">
    <w:abstractNumId w:val="4"/>
  </w:num>
  <w:num w:numId="24" w16cid:durableId="1401753089">
    <w:abstractNumId w:val="27"/>
  </w:num>
  <w:num w:numId="25" w16cid:durableId="1151366072">
    <w:abstractNumId w:val="31"/>
  </w:num>
  <w:num w:numId="26" w16cid:durableId="1025521972">
    <w:abstractNumId w:val="41"/>
  </w:num>
  <w:num w:numId="27" w16cid:durableId="770927678">
    <w:abstractNumId w:val="47"/>
  </w:num>
  <w:num w:numId="28" w16cid:durableId="987442140">
    <w:abstractNumId w:val="12"/>
  </w:num>
  <w:num w:numId="29" w16cid:durableId="507260416">
    <w:abstractNumId w:val="29"/>
  </w:num>
  <w:num w:numId="30" w16cid:durableId="1405101684">
    <w:abstractNumId w:val="18"/>
  </w:num>
  <w:num w:numId="31" w16cid:durableId="1230072816">
    <w:abstractNumId w:val="33"/>
  </w:num>
  <w:num w:numId="32" w16cid:durableId="1907716771">
    <w:abstractNumId w:val="28"/>
  </w:num>
  <w:num w:numId="33" w16cid:durableId="956567374">
    <w:abstractNumId w:val="9"/>
  </w:num>
  <w:num w:numId="34" w16cid:durableId="1859149510">
    <w:abstractNumId w:val="8"/>
  </w:num>
  <w:num w:numId="35" w16cid:durableId="2056585473">
    <w:abstractNumId w:val="30"/>
  </w:num>
  <w:num w:numId="36" w16cid:durableId="1198349759">
    <w:abstractNumId w:val="46"/>
  </w:num>
  <w:num w:numId="37" w16cid:durableId="74280901">
    <w:abstractNumId w:val="45"/>
  </w:num>
  <w:num w:numId="38" w16cid:durableId="970327412">
    <w:abstractNumId w:val="21"/>
  </w:num>
  <w:num w:numId="39" w16cid:durableId="347221426">
    <w:abstractNumId w:val="26"/>
  </w:num>
  <w:num w:numId="40" w16cid:durableId="464660488">
    <w:abstractNumId w:val="25"/>
  </w:num>
  <w:num w:numId="41" w16cid:durableId="1018779611">
    <w:abstractNumId w:val="6"/>
  </w:num>
  <w:num w:numId="42" w16cid:durableId="1120807419">
    <w:abstractNumId w:val="7"/>
  </w:num>
  <w:num w:numId="43" w16cid:durableId="1177648149">
    <w:abstractNumId w:val="38"/>
  </w:num>
  <w:num w:numId="44" w16cid:durableId="629212841">
    <w:abstractNumId w:val="32"/>
  </w:num>
  <w:num w:numId="45" w16cid:durableId="2032795734">
    <w:abstractNumId w:val="35"/>
  </w:num>
  <w:num w:numId="46" w16cid:durableId="1730423491">
    <w:abstractNumId w:val="43"/>
  </w:num>
  <w:num w:numId="47" w16cid:durableId="2013678555">
    <w:abstractNumId w:val="36"/>
  </w:num>
  <w:num w:numId="48" w16cid:durableId="2115249777">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NaoFAG8vd2otAAAA"/>
  </w:docVars>
  <w:rsids>
    <w:rsidRoot w:val="00AA2C4F"/>
    <w:rsid w:val="0000012A"/>
    <w:rsid w:val="0000079F"/>
    <w:rsid w:val="00000810"/>
    <w:rsid w:val="000008D7"/>
    <w:rsid w:val="00000922"/>
    <w:rsid w:val="0000094E"/>
    <w:rsid w:val="00000990"/>
    <w:rsid w:val="00000A43"/>
    <w:rsid w:val="00000A5D"/>
    <w:rsid w:val="00000C11"/>
    <w:rsid w:val="00000E3B"/>
    <w:rsid w:val="00000EF1"/>
    <w:rsid w:val="00000F87"/>
    <w:rsid w:val="00001007"/>
    <w:rsid w:val="00001335"/>
    <w:rsid w:val="00001394"/>
    <w:rsid w:val="000013F1"/>
    <w:rsid w:val="00001735"/>
    <w:rsid w:val="000017BC"/>
    <w:rsid w:val="0000185F"/>
    <w:rsid w:val="0000195C"/>
    <w:rsid w:val="000019F0"/>
    <w:rsid w:val="00001A51"/>
    <w:rsid w:val="00001C54"/>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CEB"/>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9D2"/>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C3"/>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57B"/>
    <w:rsid w:val="00010612"/>
    <w:rsid w:val="0001066C"/>
    <w:rsid w:val="0001076F"/>
    <w:rsid w:val="00010CE2"/>
    <w:rsid w:val="00011208"/>
    <w:rsid w:val="00011245"/>
    <w:rsid w:val="00011877"/>
    <w:rsid w:val="0001193D"/>
    <w:rsid w:val="00011B75"/>
    <w:rsid w:val="00011CFE"/>
    <w:rsid w:val="00011D92"/>
    <w:rsid w:val="00011E0D"/>
    <w:rsid w:val="00011FF2"/>
    <w:rsid w:val="0001270B"/>
    <w:rsid w:val="000127AA"/>
    <w:rsid w:val="00012805"/>
    <w:rsid w:val="0001298C"/>
    <w:rsid w:val="00012A0C"/>
    <w:rsid w:val="00013471"/>
    <w:rsid w:val="000134E7"/>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53C"/>
    <w:rsid w:val="00014605"/>
    <w:rsid w:val="00014672"/>
    <w:rsid w:val="0001471B"/>
    <w:rsid w:val="00014724"/>
    <w:rsid w:val="0001476F"/>
    <w:rsid w:val="000147A2"/>
    <w:rsid w:val="000148A7"/>
    <w:rsid w:val="00014B4C"/>
    <w:rsid w:val="00014CB5"/>
    <w:rsid w:val="00014E7F"/>
    <w:rsid w:val="000150A4"/>
    <w:rsid w:val="000150BF"/>
    <w:rsid w:val="00015232"/>
    <w:rsid w:val="00015333"/>
    <w:rsid w:val="00015335"/>
    <w:rsid w:val="0001533B"/>
    <w:rsid w:val="00015391"/>
    <w:rsid w:val="000154C8"/>
    <w:rsid w:val="0001558A"/>
    <w:rsid w:val="0001562F"/>
    <w:rsid w:val="00015850"/>
    <w:rsid w:val="00015913"/>
    <w:rsid w:val="00015949"/>
    <w:rsid w:val="00015B1C"/>
    <w:rsid w:val="00015B4C"/>
    <w:rsid w:val="00015DC4"/>
    <w:rsid w:val="000160E8"/>
    <w:rsid w:val="00016109"/>
    <w:rsid w:val="0001628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36"/>
    <w:rsid w:val="00023102"/>
    <w:rsid w:val="0002340B"/>
    <w:rsid w:val="00023414"/>
    <w:rsid w:val="0002344F"/>
    <w:rsid w:val="00023546"/>
    <w:rsid w:val="0002357C"/>
    <w:rsid w:val="000235F4"/>
    <w:rsid w:val="000237B9"/>
    <w:rsid w:val="00023B87"/>
    <w:rsid w:val="00023C56"/>
    <w:rsid w:val="00023D37"/>
    <w:rsid w:val="00023DEE"/>
    <w:rsid w:val="00023F92"/>
    <w:rsid w:val="00023FC3"/>
    <w:rsid w:val="000242D2"/>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62C"/>
    <w:rsid w:val="00025634"/>
    <w:rsid w:val="0002588E"/>
    <w:rsid w:val="000258A1"/>
    <w:rsid w:val="00025A3A"/>
    <w:rsid w:val="00025AA0"/>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363"/>
    <w:rsid w:val="00027401"/>
    <w:rsid w:val="00027461"/>
    <w:rsid w:val="0002788B"/>
    <w:rsid w:val="000278B9"/>
    <w:rsid w:val="00027987"/>
    <w:rsid w:val="00027AB4"/>
    <w:rsid w:val="00027AEA"/>
    <w:rsid w:val="00027C4C"/>
    <w:rsid w:val="00027D6A"/>
    <w:rsid w:val="00027FC0"/>
    <w:rsid w:val="00027FEA"/>
    <w:rsid w:val="00027FF0"/>
    <w:rsid w:val="00027FF5"/>
    <w:rsid w:val="00030014"/>
    <w:rsid w:val="000307CC"/>
    <w:rsid w:val="00030864"/>
    <w:rsid w:val="000309E5"/>
    <w:rsid w:val="00030A99"/>
    <w:rsid w:val="00030B2E"/>
    <w:rsid w:val="00030B4E"/>
    <w:rsid w:val="00030D12"/>
    <w:rsid w:val="00030E53"/>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31"/>
    <w:rsid w:val="000347AE"/>
    <w:rsid w:val="0003485A"/>
    <w:rsid w:val="00034873"/>
    <w:rsid w:val="000348C0"/>
    <w:rsid w:val="00034947"/>
    <w:rsid w:val="000349C4"/>
    <w:rsid w:val="00034B69"/>
    <w:rsid w:val="00034E58"/>
    <w:rsid w:val="00034E90"/>
    <w:rsid w:val="00034ED5"/>
    <w:rsid w:val="00034F25"/>
    <w:rsid w:val="00035019"/>
    <w:rsid w:val="00035141"/>
    <w:rsid w:val="00035356"/>
    <w:rsid w:val="0003558F"/>
    <w:rsid w:val="000355C6"/>
    <w:rsid w:val="00035855"/>
    <w:rsid w:val="000358F3"/>
    <w:rsid w:val="00035933"/>
    <w:rsid w:val="00035996"/>
    <w:rsid w:val="00035B54"/>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70A5"/>
    <w:rsid w:val="00037105"/>
    <w:rsid w:val="0003724F"/>
    <w:rsid w:val="0003731A"/>
    <w:rsid w:val="00037748"/>
    <w:rsid w:val="00037804"/>
    <w:rsid w:val="000378A1"/>
    <w:rsid w:val="00037A33"/>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A8"/>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0D9"/>
    <w:rsid w:val="00042312"/>
    <w:rsid w:val="000424BD"/>
    <w:rsid w:val="0004251B"/>
    <w:rsid w:val="0004266B"/>
    <w:rsid w:val="000426A9"/>
    <w:rsid w:val="000427E2"/>
    <w:rsid w:val="000429E7"/>
    <w:rsid w:val="000430A2"/>
    <w:rsid w:val="00043154"/>
    <w:rsid w:val="000431EB"/>
    <w:rsid w:val="00043286"/>
    <w:rsid w:val="000432BA"/>
    <w:rsid w:val="00043301"/>
    <w:rsid w:val="000433CC"/>
    <w:rsid w:val="000434F6"/>
    <w:rsid w:val="000434F9"/>
    <w:rsid w:val="00043752"/>
    <w:rsid w:val="00043955"/>
    <w:rsid w:val="00043ACB"/>
    <w:rsid w:val="00043BD2"/>
    <w:rsid w:val="00043CAE"/>
    <w:rsid w:val="00043D58"/>
    <w:rsid w:val="00043D7A"/>
    <w:rsid w:val="00043DB1"/>
    <w:rsid w:val="0004409F"/>
    <w:rsid w:val="000442C2"/>
    <w:rsid w:val="00044300"/>
    <w:rsid w:val="0004435D"/>
    <w:rsid w:val="00044458"/>
    <w:rsid w:val="0004452E"/>
    <w:rsid w:val="00044638"/>
    <w:rsid w:val="0004471C"/>
    <w:rsid w:val="000447DA"/>
    <w:rsid w:val="0004492E"/>
    <w:rsid w:val="0004497F"/>
    <w:rsid w:val="000449CD"/>
    <w:rsid w:val="00045033"/>
    <w:rsid w:val="00045092"/>
    <w:rsid w:val="000451AB"/>
    <w:rsid w:val="0004577B"/>
    <w:rsid w:val="00045BA3"/>
    <w:rsid w:val="00045C99"/>
    <w:rsid w:val="00045CFA"/>
    <w:rsid w:val="00045E05"/>
    <w:rsid w:val="00045E22"/>
    <w:rsid w:val="00045E25"/>
    <w:rsid w:val="00045F40"/>
    <w:rsid w:val="00045F47"/>
    <w:rsid w:val="00046003"/>
    <w:rsid w:val="0004625E"/>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5"/>
    <w:rsid w:val="000475D5"/>
    <w:rsid w:val="0004760A"/>
    <w:rsid w:val="000476DB"/>
    <w:rsid w:val="000478E1"/>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516"/>
    <w:rsid w:val="0005156D"/>
    <w:rsid w:val="00051709"/>
    <w:rsid w:val="00051752"/>
    <w:rsid w:val="0005197B"/>
    <w:rsid w:val="00051996"/>
    <w:rsid w:val="000519C1"/>
    <w:rsid w:val="00051A42"/>
    <w:rsid w:val="00051A46"/>
    <w:rsid w:val="00051B72"/>
    <w:rsid w:val="00051C3C"/>
    <w:rsid w:val="00051CA9"/>
    <w:rsid w:val="00052022"/>
    <w:rsid w:val="00052113"/>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9B6"/>
    <w:rsid w:val="00053A2B"/>
    <w:rsid w:val="00053B29"/>
    <w:rsid w:val="00053B6C"/>
    <w:rsid w:val="00053B8C"/>
    <w:rsid w:val="00053BA1"/>
    <w:rsid w:val="00053BA8"/>
    <w:rsid w:val="00053D2E"/>
    <w:rsid w:val="00053E52"/>
    <w:rsid w:val="00053F68"/>
    <w:rsid w:val="00053FF1"/>
    <w:rsid w:val="000542CE"/>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DCB"/>
    <w:rsid w:val="00054F24"/>
    <w:rsid w:val="00054F80"/>
    <w:rsid w:val="000550FF"/>
    <w:rsid w:val="000551C1"/>
    <w:rsid w:val="00055373"/>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B20"/>
    <w:rsid w:val="00056C77"/>
    <w:rsid w:val="00056D2C"/>
    <w:rsid w:val="0005704C"/>
    <w:rsid w:val="00057191"/>
    <w:rsid w:val="000572DD"/>
    <w:rsid w:val="000574AD"/>
    <w:rsid w:val="0005782F"/>
    <w:rsid w:val="000578C6"/>
    <w:rsid w:val="00057BC8"/>
    <w:rsid w:val="00057CC9"/>
    <w:rsid w:val="00057F41"/>
    <w:rsid w:val="00057FAC"/>
    <w:rsid w:val="00057FC9"/>
    <w:rsid w:val="00060170"/>
    <w:rsid w:val="0006048D"/>
    <w:rsid w:val="00060494"/>
    <w:rsid w:val="000605C8"/>
    <w:rsid w:val="00060918"/>
    <w:rsid w:val="00060A8B"/>
    <w:rsid w:val="00060B17"/>
    <w:rsid w:val="00060B38"/>
    <w:rsid w:val="00060B92"/>
    <w:rsid w:val="00060BF1"/>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2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B88"/>
    <w:rsid w:val="00063D70"/>
    <w:rsid w:val="00063D96"/>
    <w:rsid w:val="00063DB7"/>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F0"/>
    <w:rsid w:val="00065662"/>
    <w:rsid w:val="0006569C"/>
    <w:rsid w:val="00065789"/>
    <w:rsid w:val="00065927"/>
    <w:rsid w:val="00065ABC"/>
    <w:rsid w:val="00065ADA"/>
    <w:rsid w:val="00065DB7"/>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7038"/>
    <w:rsid w:val="00067051"/>
    <w:rsid w:val="000670D8"/>
    <w:rsid w:val="0006725C"/>
    <w:rsid w:val="00067275"/>
    <w:rsid w:val="000674D4"/>
    <w:rsid w:val="0006763A"/>
    <w:rsid w:val="000677E0"/>
    <w:rsid w:val="000677E8"/>
    <w:rsid w:val="000678CB"/>
    <w:rsid w:val="000678D1"/>
    <w:rsid w:val="000678DA"/>
    <w:rsid w:val="00067916"/>
    <w:rsid w:val="0006794C"/>
    <w:rsid w:val="00067ABB"/>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66F"/>
    <w:rsid w:val="000747F0"/>
    <w:rsid w:val="00074936"/>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C0C"/>
    <w:rsid w:val="00077D87"/>
    <w:rsid w:val="00077DED"/>
    <w:rsid w:val="00077ED0"/>
    <w:rsid w:val="00077F09"/>
    <w:rsid w:val="00077F29"/>
    <w:rsid w:val="00077F57"/>
    <w:rsid w:val="00080214"/>
    <w:rsid w:val="00080254"/>
    <w:rsid w:val="0008026D"/>
    <w:rsid w:val="00080372"/>
    <w:rsid w:val="00080542"/>
    <w:rsid w:val="000806E0"/>
    <w:rsid w:val="000807ED"/>
    <w:rsid w:val="0008088E"/>
    <w:rsid w:val="0008099F"/>
    <w:rsid w:val="00080B1A"/>
    <w:rsid w:val="00080B2F"/>
    <w:rsid w:val="00080D6B"/>
    <w:rsid w:val="00080F8B"/>
    <w:rsid w:val="00080FC2"/>
    <w:rsid w:val="000812BF"/>
    <w:rsid w:val="0008133E"/>
    <w:rsid w:val="00081354"/>
    <w:rsid w:val="000816F5"/>
    <w:rsid w:val="0008176B"/>
    <w:rsid w:val="000817A1"/>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3098"/>
    <w:rsid w:val="000832D8"/>
    <w:rsid w:val="00083403"/>
    <w:rsid w:val="0008355E"/>
    <w:rsid w:val="0008370C"/>
    <w:rsid w:val="000839E8"/>
    <w:rsid w:val="00083C4C"/>
    <w:rsid w:val="00083EFF"/>
    <w:rsid w:val="00084126"/>
    <w:rsid w:val="000841AD"/>
    <w:rsid w:val="000843AF"/>
    <w:rsid w:val="000843D7"/>
    <w:rsid w:val="000845FC"/>
    <w:rsid w:val="00084695"/>
    <w:rsid w:val="0008472E"/>
    <w:rsid w:val="00084AA5"/>
    <w:rsid w:val="00084B53"/>
    <w:rsid w:val="00084BEE"/>
    <w:rsid w:val="00084C13"/>
    <w:rsid w:val="00084F30"/>
    <w:rsid w:val="000851B8"/>
    <w:rsid w:val="000851BF"/>
    <w:rsid w:val="00085258"/>
    <w:rsid w:val="00085263"/>
    <w:rsid w:val="00085275"/>
    <w:rsid w:val="000852A2"/>
    <w:rsid w:val="00085452"/>
    <w:rsid w:val="00085454"/>
    <w:rsid w:val="0008545E"/>
    <w:rsid w:val="0008552A"/>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751"/>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63"/>
    <w:rsid w:val="00087FF7"/>
    <w:rsid w:val="000900B6"/>
    <w:rsid w:val="000901D9"/>
    <w:rsid w:val="0009034D"/>
    <w:rsid w:val="00090350"/>
    <w:rsid w:val="00090380"/>
    <w:rsid w:val="000903E5"/>
    <w:rsid w:val="00090440"/>
    <w:rsid w:val="0009050F"/>
    <w:rsid w:val="00090549"/>
    <w:rsid w:val="00090766"/>
    <w:rsid w:val="0009079F"/>
    <w:rsid w:val="00090960"/>
    <w:rsid w:val="00090D05"/>
    <w:rsid w:val="00090D33"/>
    <w:rsid w:val="00090D4D"/>
    <w:rsid w:val="00090E47"/>
    <w:rsid w:val="00090F53"/>
    <w:rsid w:val="00091013"/>
    <w:rsid w:val="0009102D"/>
    <w:rsid w:val="00091041"/>
    <w:rsid w:val="0009109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EA"/>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128"/>
    <w:rsid w:val="000952BE"/>
    <w:rsid w:val="000954E5"/>
    <w:rsid w:val="000955C7"/>
    <w:rsid w:val="000956BF"/>
    <w:rsid w:val="000958BD"/>
    <w:rsid w:val="00095A6D"/>
    <w:rsid w:val="00095B9C"/>
    <w:rsid w:val="00095D67"/>
    <w:rsid w:val="00095D6F"/>
    <w:rsid w:val="00095DB0"/>
    <w:rsid w:val="00095E99"/>
    <w:rsid w:val="00095FCA"/>
    <w:rsid w:val="0009604B"/>
    <w:rsid w:val="00096137"/>
    <w:rsid w:val="000963A8"/>
    <w:rsid w:val="0009648B"/>
    <w:rsid w:val="00096756"/>
    <w:rsid w:val="00096A3B"/>
    <w:rsid w:val="00096A9C"/>
    <w:rsid w:val="00097033"/>
    <w:rsid w:val="0009708C"/>
    <w:rsid w:val="00097180"/>
    <w:rsid w:val="0009727C"/>
    <w:rsid w:val="000972C3"/>
    <w:rsid w:val="0009730E"/>
    <w:rsid w:val="000976D4"/>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C4C"/>
    <w:rsid w:val="000A6F14"/>
    <w:rsid w:val="000A7134"/>
    <w:rsid w:val="000A7206"/>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0E"/>
    <w:rsid w:val="000B1033"/>
    <w:rsid w:val="000B1061"/>
    <w:rsid w:val="000B11E7"/>
    <w:rsid w:val="000B14AC"/>
    <w:rsid w:val="000B1824"/>
    <w:rsid w:val="000B1AA3"/>
    <w:rsid w:val="000B1AE6"/>
    <w:rsid w:val="000B1B85"/>
    <w:rsid w:val="000B1D43"/>
    <w:rsid w:val="000B1D67"/>
    <w:rsid w:val="000B1E0F"/>
    <w:rsid w:val="000B1EBD"/>
    <w:rsid w:val="000B1EF5"/>
    <w:rsid w:val="000B1F69"/>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81"/>
    <w:rsid w:val="000B4B00"/>
    <w:rsid w:val="000B4B16"/>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600C"/>
    <w:rsid w:val="000B6083"/>
    <w:rsid w:val="000B61D7"/>
    <w:rsid w:val="000B621A"/>
    <w:rsid w:val="000B6879"/>
    <w:rsid w:val="000B6AE6"/>
    <w:rsid w:val="000B6F8E"/>
    <w:rsid w:val="000B6FCC"/>
    <w:rsid w:val="000B70EC"/>
    <w:rsid w:val="000B720E"/>
    <w:rsid w:val="000B74E5"/>
    <w:rsid w:val="000B7585"/>
    <w:rsid w:val="000B7594"/>
    <w:rsid w:val="000B75EA"/>
    <w:rsid w:val="000B76BD"/>
    <w:rsid w:val="000B7936"/>
    <w:rsid w:val="000B7977"/>
    <w:rsid w:val="000B7D87"/>
    <w:rsid w:val="000B7E05"/>
    <w:rsid w:val="000B7E2E"/>
    <w:rsid w:val="000B7E34"/>
    <w:rsid w:val="000B7E87"/>
    <w:rsid w:val="000B7EA5"/>
    <w:rsid w:val="000B7F0B"/>
    <w:rsid w:val="000C014C"/>
    <w:rsid w:val="000C01CB"/>
    <w:rsid w:val="000C02EF"/>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C7E"/>
    <w:rsid w:val="000C3CEF"/>
    <w:rsid w:val="000C3D3F"/>
    <w:rsid w:val="000C4078"/>
    <w:rsid w:val="000C44F3"/>
    <w:rsid w:val="000C4569"/>
    <w:rsid w:val="000C4764"/>
    <w:rsid w:val="000C47DC"/>
    <w:rsid w:val="000C489A"/>
    <w:rsid w:val="000C49ED"/>
    <w:rsid w:val="000C49F0"/>
    <w:rsid w:val="000C4B7A"/>
    <w:rsid w:val="000C4D4C"/>
    <w:rsid w:val="000C4E62"/>
    <w:rsid w:val="000C509D"/>
    <w:rsid w:val="000C510E"/>
    <w:rsid w:val="000C51F4"/>
    <w:rsid w:val="000C5346"/>
    <w:rsid w:val="000C55EA"/>
    <w:rsid w:val="000C5667"/>
    <w:rsid w:val="000C5677"/>
    <w:rsid w:val="000C56B2"/>
    <w:rsid w:val="000C56E5"/>
    <w:rsid w:val="000C5707"/>
    <w:rsid w:val="000C5752"/>
    <w:rsid w:val="000C59C5"/>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3B"/>
    <w:rsid w:val="000D06C0"/>
    <w:rsid w:val="000D0734"/>
    <w:rsid w:val="000D08DA"/>
    <w:rsid w:val="000D0960"/>
    <w:rsid w:val="000D0D65"/>
    <w:rsid w:val="000D0D90"/>
    <w:rsid w:val="000D0DA2"/>
    <w:rsid w:val="000D0FE3"/>
    <w:rsid w:val="000D1251"/>
    <w:rsid w:val="000D18F8"/>
    <w:rsid w:val="000D1936"/>
    <w:rsid w:val="000D1C1A"/>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4EA5"/>
    <w:rsid w:val="000D501A"/>
    <w:rsid w:val="000D51DB"/>
    <w:rsid w:val="000D534F"/>
    <w:rsid w:val="000D5354"/>
    <w:rsid w:val="000D53F6"/>
    <w:rsid w:val="000D56B2"/>
    <w:rsid w:val="000D579D"/>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70FE"/>
    <w:rsid w:val="000D7175"/>
    <w:rsid w:val="000D718E"/>
    <w:rsid w:val="000D7483"/>
    <w:rsid w:val="000D75E4"/>
    <w:rsid w:val="000D7632"/>
    <w:rsid w:val="000D7713"/>
    <w:rsid w:val="000D77FE"/>
    <w:rsid w:val="000D7927"/>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9D3"/>
    <w:rsid w:val="000E1B08"/>
    <w:rsid w:val="000E1B3B"/>
    <w:rsid w:val="000E1B7D"/>
    <w:rsid w:val="000E1C45"/>
    <w:rsid w:val="000E1CA2"/>
    <w:rsid w:val="000E1CA6"/>
    <w:rsid w:val="000E1DF0"/>
    <w:rsid w:val="000E1F52"/>
    <w:rsid w:val="000E1F9C"/>
    <w:rsid w:val="000E2087"/>
    <w:rsid w:val="000E2342"/>
    <w:rsid w:val="000E23CF"/>
    <w:rsid w:val="000E23F3"/>
    <w:rsid w:val="000E2492"/>
    <w:rsid w:val="000E24E2"/>
    <w:rsid w:val="000E25C0"/>
    <w:rsid w:val="000E2783"/>
    <w:rsid w:val="000E2B5B"/>
    <w:rsid w:val="000E2C16"/>
    <w:rsid w:val="000E2D4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914"/>
    <w:rsid w:val="000E4A3A"/>
    <w:rsid w:val="000E4AF2"/>
    <w:rsid w:val="000E4B3E"/>
    <w:rsid w:val="000E4EAC"/>
    <w:rsid w:val="000E4F8B"/>
    <w:rsid w:val="000E4FB5"/>
    <w:rsid w:val="000E502E"/>
    <w:rsid w:val="000E521A"/>
    <w:rsid w:val="000E521C"/>
    <w:rsid w:val="000E5287"/>
    <w:rsid w:val="000E5543"/>
    <w:rsid w:val="000E5675"/>
    <w:rsid w:val="000E57F2"/>
    <w:rsid w:val="000E5967"/>
    <w:rsid w:val="000E5CA4"/>
    <w:rsid w:val="000E5D0E"/>
    <w:rsid w:val="000E5D35"/>
    <w:rsid w:val="000E5D9C"/>
    <w:rsid w:val="000E5E59"/>
    <w:rsid w:val="000E5F58"/>
    <w:rsid w:val="000E618C"/>
    <w:rsid w:val="000E6251"/>
    <w:rsid w:val="000E6361"/>
    <w:rsid w:val="000E63F2"/>
    <w:rsid w:val="000E66C1"/>
    <w:rsid w:val="000E678F"/>
    <w:rsid w:val="000E6910"/>
    <w:rsid w:val="000E6945"/>
    <w:rsid w:val="000E697D"/>
    <w:rsid w:val="000E6A6F"/>
    <w:rsid w:val="000E6B55"/>
    <w:rsid w:val="000E6C0F"/>
    <w:rsid w:val="000E6C66"/>
    <w:rsid w:val="000E6DAF"/>
    <w:rsid w:val="000E6DBC"/>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261"/>
    <w:rsid w:val="000F3426"/>
    <w:rsid w:val="000F3497"/>
    <w:rsid w:val="000F356F"/>
    <w:rsid w:val="000F35DF"/>
    <w:rsid w:val="000F3923"/>
    <w:rsid w:val="000F39D2"/>
    <w:rsid w:val="000F3D71"/>
    <w:rsid w:val="000F3D9A"/>
    <w:rsid w:val="000F3E3F"/>
    <w:rsid w:val="000F4083"/>
    <w:rsid w:val="000F409F"/>
    <w:rsid w:val="000F4153"/>
    <w:rsid w:val="000F422C"/>
    <w:rsid w:val="000F4238"/>
    <w:rsid w:val="000F42A6"/>
    <w:rsid w:val="000F4325"/>
    <w:rsid w:val="000F43E5"/>
    <w:rsid w:val="000F45F5"/>
    <w:rsid w:val="000F4626"/>
    <w:rsid w:val="000F4691"/>
    <w:rsid w:val="000F47EC"/>
    <w:rsid w:val="000F49E6"/>
    <w:rsid w:val="000F4A69"/>
    <w:rsid w:val="000F4BA6"/>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19D"/>
    <w:rsid w:val="000F63EB"/>
    <w:rsid w:val="000F6410"/>
    <w:rsid w:val="000F64C5"/>
    <w:rsid w:val="000F658E"/>
    <w:rsid w:val="000F65BC"/>
    <w:rsid w:val="000F6815"/>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7114"/>
    <w:rsid w:val="000F74A9"/>
    <w:rsid w:val="000F76BA"/>
    <w:rsid w:val="000F79CB"/>
    <w:rsid w:val="000F7A4C"/>
    <w:rsid w:val="000F7BBD"/>
    <w:rsid w:val="000F7C8C"/>
    <w:rsid w:val="000F7D18"/>
    <w:rsid w:val="000F7DB0"/>
    <w:rsid w:val="001002F5"/>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BB7"/>
    <w:rsid w:val="00102DEA"/>
    <w:rsid w:val="00102F53"/>
    <w:rsid w:val="00102FA0"/>
    <w:rsid w:val="00103001"/>
    <w:rsid w:val="001032D8"/>
    <w:rsid w:val="00103586"/>
    <w:rsid w:val="0010365B"/>
    <w:rsid w:val="00103695"/>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50"/>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E3"/>
    <w:rsid w:val="00106B1B"/>
    <w:rsid w:val="00106CE0"/>
    <w:rsid w:val="0010742F"/>
    <w:rsid w:val="00107508"/>
    <w:rsid w:val="0010752D"/>
    <w:rsid w:val="00107598"/>
    <w:rsid w:val="0010764C"/>
    <w:rsid w:val="00107691"/>
    <w:rsid w:val="001079A9"/>
    <w:rsid w:val="00107A17"/>
    <w:rsid w:val="00107A8F"/>
    <w:rsid w:val="00107BF2"/>
    <w:rsid w:val="00107C00"/>
    <w:rsid w:val="00107DC5"/>
    <w:rsid w:val="00107E52"/>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74C"/>
    <w:rsid w:val="00111796"/>
    <w:rsid w:val="001117C9"/>
    <w:rsid w:val="00111858"/>
    <w:rsid w:val="00111C77"/>
    <w:rsid w:val="00111F9F"/>
    <w:rsid w:val="00111FF5"/>
    <w:rsid w:val="0011204B"/>
    <w:rsid w:val="001120BC"/>
    <w:rsid w:val="0011212D"/>
    <w:rsid w:val="0011222A"/>
    <w:rsid w:val="00112271"/>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FB8"/>
    <w:rsid w:val="00114019"/>
    <w:rsid w:val="00114021"/>
    <w:rsid w:val="00114261"/>
    <w:rsid w:val="00114507"/>
    <w:rsid w:val="0011465B"/>
    <w:rsid w:val="001148BB"/>
    <w:rsid w:val="001149BF"/>
    <w:rsid w:val="00114A7B"/>
    <w:rsid w:val="00114C74"/>
    <w:rsid w:val="00114FCC"/>
    <w:rsid w:val="0011516E"/>
    <w:rsid w:val="001154E8"/>
    <w:rsid w:val="00115568"/>
    <w:rsid w:val="00115639"/>
    <w:rsid w:val="00115707"/>
    <w:rsid w:val="00115729"/>
    <w:rsid w:val="0011577C"/>
    <w:rsid w:val="00115875"/>
    <w:rsid w:val="0011596C"/>
    <w:rsid w:val="00115A16"/>
    <w:rsid w:val="00115A52"/>
    <w:rsid w:val="00115AAC"/>
    <w:rsid w:val="00115CA7"/>
    <w:rsid w:val="001161CF"/>
    <w:rsid w:val="00116269"/>
    <w:rsid w:val="0011631B"/>
    <w:rsid w:val="00116500"/>
    <w:rsid w:val="0011671C"/>
    <w:rsid w:val="001167EA"/>
    <w:rsid w:val="00116AD4"/>
    <w:rsid w:val="00116B44"/>
    <w:rsid w:val="00116B9B"/>
    <w:rsid w:val="00116DBE"/>
    <w:rsid w:val="00117254"/>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10"/>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D5"/>
    <w:rsid w:val="001253F3"/>
    <w:rsid w:val="0012549F"/>
    <w:rsid w:val="001254E0"/>
    <w:rsid w:val="00125523"/>
    <w:rsid w:val="00125722"/>
    <w:rsid w:val="001257AE"/>
    <w:rsid w:val="00125954"/>
    <w:rsid w:val="00125A87"/>
    <w:rsid w:val="00125C91"/>
    <w:rsid w:val="00125CD0"/>
    <w:rsid w:val="00125DEF"/>
    <w:rsid w:val="00125EB4"/>
    <w:rsid w:val="00125F40"/>
    <w:rsid w:val="00126099"/>
    <w:rsid w:val="00126201"/>
    <w:rsid w:val="00126209"/>
    <w:rsid w:val="001262BF"/>
    <w:rsid w:val="00126505"/>
    <w:rsid w:val="00126591"/>
    <w:rsid w:val="0012681C"/>
    <w:rsid w:val="001268BF"/>
    <w:rsid w:val="00126913"/>
    <w:rsid w:val="0012694C"/>
    <w:rsid w:val="001269A9"/>
    <w:rsid w:val="00126A05"/>
    <w:rsid w:val="00126E13"/>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1C"/>
    <w:rsid w:val="00130FBB"/>
    <w:rsid w:val="00131111"/>
    <w:rsid w:val="001311CE"/>
    <w:rsid w:val="001314C7"/>
    <w:rsid w:val="001316A8"/>
    <w:rsid w:val="00131768"/>
    <w:rsid w:val="00131799"/>
    <w:rsid w:val="00131810"/>
    <w:rsid w:val="0013187C"/>
    <w:rsid w:val="00131B43"/>
    <w:rsid w:val="00131DFA"/>
    <w:rsid w:val="00131EC6"/>
    <w:rsid w:val="001321C1"/>
    <w:rsid w:val="001321EE"/>
    <w:rsid w:val="001323E7"/>
    <w:rsid w:val="001324E9"/>
    <w:rsid w:val="001325AD"/>
    <w:rsid w:val="001325CA"/>
    <w:rsid w:val="00132796"/>
    <w:rsid w:val="00132AFE"/>
    <w:rsid w:val="00132C89"/>
    <w:rsid w:val="00132FF0"/>
    <w:rsid w:val="001330DA"/>
    <w:rsid w:val="0013323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659"/>
    <w:rsid w:val="0013581B"/>
    <w:rsid w:val="001358C0"/>
    <w:rsid w:val="00135954"/>
    <w:rsid w:val="00135EDF"/>
    <w:rsid w:val="00135EF6"/>
    <w:rsid w:val="00136031"/>
    <w:rsid w:val="001360A4"/>
    <w:rsid w:val="0013623D"/>
    <w:rsid w:val="001362E5"/>
    <w:rsid w:val="00136324"/>
    <w:rsid w:val="0013664D"/>
    <w:rsid w:val="0013676A"/>
    <w:rsid w:val="00136A47"/>
    <w:rsid w:val="00136BD2"/>
    <w:rsid w:val="00136DE9"/>
    <w:rsid w:val="00136E89"/>
    <w:rsid w:val="00136EA3"/>
    <w:rsid w:val="00136FAD"/>
    <w:rsid w:val="0013738F"/>
    <w:rsid w:val="00137577"/>
    <w:rsid w:val="001376D2"/>
    <w:rsid w:val="00137754"/>
    <w:rsid w:val="001378F9"/>
    <w:rsid w:val="00137AB8"/>
    <w:rsid w:val="00137B94"/>
    <w:rsid w:val="00137D71"/>
    <w:rsid w:val="00137D7B"/>
    <w:rsid w:val="00137E9C"/>
    <w:rsid w:val="00137EBE"/>
    <w:rsid w:val="00140114"/>
    <w:rsid w:val="001401A4"/>
    <w:rsid w:val="001401D0"/>
    <w:rsid w:val="001405B5"/>
    <w:rsid w:val="00140668"/>
    <w:rsid w:val="001407C6"/>
    <w:rsid w:val="001407E4"/>
    <w:rsid w:val="001409BD"/>
    <w:rsid w:val="00140A52"/>
    <w:rsid w:val="00140BF8"/>
    <w:rsid w:val="00140D2A"/>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47B"/>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339"/>
    <w:rsid w:val="001463CA"/>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728"/>
    <w:rsid w:val="001478C6"/>
    <w:rsid w:val="0014791E"/>
    <w:rsid w:val="00147F80"/>
    <w:rsid w:val="00147FDC"/>
    <w:rsid w:val="001501BF"/>
    <w:rsid w:val="00150230"/>
    <w:rsid w:val="001502C7"/>
    <w:rsid w:val="00150329"/>
    <w:rsid w:val="001504BA"/>
    <w:rsid w:val="001505D3"/>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1C07"/>
    <w:rsid w:val="0015227E"/>
    <w:rsid w:val="001523C5"/>
    <w:rsid w:val="001525E7"/>
    <w:rsid w:val="001526FD"/>
    <w:rsid w:val="00152762"/>
    <w:rsid w:val="0015281B"/>
    <w:rsid w:val="00152CD4"/>
    <w:rsid w:val="00152ED1"/>
    <w:rsid w:val="00152F1A"/>
    <w:rsid w:val="00152FCA"/>
    <w:rsid w:val="001532FF"/>
    <w:rsid w:val="001533E5"/>
    <w:rsid w:val="001535F9"/>
    <w:rsid w:val="00153607"/>
    <w:rsid w:val="001538C7"/>
    <w:rsid w:val="00153916"/>
    <w:rsid w:val="00153A61"/>
    <w:rsid w:val="00153BBF"/>
    <w:rsid w:val="00153C6A"/>
    <w:rsid w:val="00153EA9"/>
    <w:rsid w:val="00153ECD"/>
    <w:rsid w:val="0015417F"/>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B7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D2"/>
    <w:rsid w:val="00157FFA"/>
    <w:rsid w:val="0016001B"/>
    <w:rsid w:val="001600B9"/>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80D"/>
    <w:rsid w:val="001629CB"/>
    <w:rsid w:val="00162B14"/>
    <w:rsid w:val="00162B3E"/>
    <w:rsid w:val="00162C65"/>
    <w:rsid w:val="00162CD6"/>
    <w:rsid w:val="00162E07"/>
    <w:rsid w:val="00162E1E"/>
    <w:rsid w:val="00162E4E"/>
    <w:rsid w:val="00162EA7"/>
    <w:rsid w:val="00162EEA"/>
    <w:rsid w:val="00163439"/>
    <w:rsid w:val="0016347D"/>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8E"/>
    <w:rsid w:val="0017025E"/>
    <w:rsid w:val="00170404"/>
    <w:rsid w:val="00170482"/>
    <w:rsid w:val="001704C2"/>
    <w:rsid w:val="00170738"/>
    <w:rsid w:val="0017084E"/>
    <w:rsid w:val="0017099B"/>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AFB"/>
    <w:rsid w:val="00171BE1"/>
    <w:rsid w:val="00171C0F"/>
    <w:rsid w:val="00171D70"/>
    <w:rsid w:val="00171E9F"/>
    <w:rsid w:val="00171F2E"/>
    <w:rsid w:val="00171F95"/>
    <w:rsid w:val="00172038"/>
    <w:rsid w:val="00172299"/>
    <w:rsid w:val="00172348"/>
    <w:rsid w:val="00172444"/>
    <w:rsid w:val="00172998"/>
    <w:rsid w:val="00172A7D"/>
    <w:rsid w:val="00172AFC"/>
    <w:rsid w:val="00173162"/>
    <w:rsid w:val="001731CB"/>
    <w:rsid w:val="0017322A"/>
    <w:rsid w:val="001732FA"/>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B64"/>
    <w:rsid w:val="00184C09"/>
    <w:rsid w:val="00184C66"/>
    <w:rsid w:val="00184D7F"/>
    <w:rsid w:val="00184DF5"/>
    <w:rsid w:val="00184FF3"/>
    <w:rsid w:val="00185008"/>
    <w:rsid w:val="00185071"/>
    <w:rsid w:val="00185296"/>
    <w:rsid w:val="001853B7"/>
    <w:rsid w:val="00185580"/>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FA2"/>
    <w:rsid w:val="001870AF"/>
    <w:rsid w:val="00187137"/>
    <w:rsid w:val="0018721D"/>
    <w:rsid w:val="0018726A"/>
    <w:rsid w:val="00187324"/>
    <w:rsid w:val="00187325"/>
    <w:rsid w:val="00187367"/>
    <w:rsid w:val="0018747C"/>
    <w:rsid w:val="001875F2"/>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BDF"/>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CE"/>
    <w:rsid w:val="001969FA"/>
    <w:rsid w:val="00196A80"/>
    <w:rsid w:val="00196A88"/>
    <w:rsid w:val="00196D96"/>
    <w:rsid w:val="00196E29"/>
    <w:rsid w:val="00196EDD"/>
    <w:rsid w:val="00197152"/>
    <w:rsid w:val="00197156"/>
    <w:rsid w:val="00197165"/>
    <w:rsid w:val="001971A6"/>
    <w:rsid w:val="00197205"/>
    <w:rsid w:val="001972AF"/>
    <w:rsid w:val="001972F2"/>
    <w:rsid w:val="001973B1"/>
    <w:rsid w:val="001973D2"/>
    <w:rsid w:val="0019746E"/>
    <w:rsid w:val="00197567"/>
    <w:rsid w:val="00197576"/>
    <w:rsid w:val="00197635"/>
    <w:rsid w:val="001976D1"/>
    <w:rsid w:val="0019778A"/>
    <w:rsid w:val="00197C96"/>
    <w:rsid w:val="00197DB4"/>
    <w:rsid w:val="00197F43"/>
    <w:rsid w:val="00197FC5"/>
    <w:rsid w:val="001A0002"/>
    <w:rsid w:val="001A0074"/>
    <w:rsid w:val="001A01D4"/>
    <w:rsid w:val="001A02EA"/>
    <w:rsid w:val="001A0424"/>
    <w:rsid w:val="001A0620"/>
    <w:rsid w:val="001A0709"/>
    <w:rsid w:val="001A085E"/>
    <w:rsid w:val="001A091D"/>
    <w:rsid w:val="001A0950"/>
    <w:rsid w:val="001A0A17"/>
    <w:rsid w:val="001A0CE7"/>
    <w:rsid w:val="001A0D02"/>
    <w:rsid w:val="001A0EB3"/>
    <w:rsid w:val="001A0F7C"/>
    <w:rsid w:val="001A0FB0"/>
    <w:rsid w:val="001A12E0"/>
    <w:rsid w:val="001A1353"/>
    <w:rsid w:val="001A156E"/>
    <w:rsid w:val="001A15B0"/>
    <w:rsid w:val="001A1620"/>
    <w:rsid w:val="001A1AE6"/>
    <w:rsid w:val="001A1B3B"/>
    <w:rsid w:val="001A1C8F"/>
    <w:rsid w:val="001A1D88"/>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AA6"/>
    <w:rsid w:val="001A2C30"/>
    <w:rsid w:val="001A2E20"/>
    <w:rsid w:val="001A2E81"/>
    <w:rsid w:val="001A30FD"/>
    <w:rsid w:val="001A3278"/>
    <w:rsid w:val="001A32C6"/>
    <w:rsid w:val="001A341F"/>
    <w:rsid w:val="001A34D0"/>
    <w:rsid w:val="001A360A"/>
    <w:rsid w:val="001A365F"/>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85"/>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75"/>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F16"/>
    <w:rsid w:val="001A7F81"/>
    <w:rsid w:val="001A7FEC"/>
    <w:rsid w:val="001B00DA"/>
    <w:rsid w:val="001B01EF"/>
    <w:rsid w:val="001B026C"/>
    <w:rsid w:val="001B02CA"/>
    <w:rsid w:val="001B041E"/>
    <w:rsid w:val="001B04A4"/>
    <w:rsid w:val="001B0A21"/>
    <w:rsid w:val="001B0BBF"/>
    <w:rsid w:val="001B0D7A"/>
    <w:rsid w:val="001B0DDB"/>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30"/>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187"/>
    <w:rsid w:val="001C12F8"/>
    <w:rsid w:val="001C13FA"/>
    <w:rsid w:val="001C148F"/>
    <w:rsid w:val="001C14B5"/>
    <w:rsid w:val="001C159B"/>
    <w:rsid w:val="001C1974"/>
    <w:rsid w:val="001C1A78"/>
    <w:rsid w:val="001C1AC9"/>
    <w:rsid w:val="001C1B8E"/>
    <w:rsid w:val="001C1CA5"/>
    <w:rsid w:val="001C1D69"/>
    <w:rsid w:val="001C1EC3"/>
    <w:rsid w:val="001C207F"/>
    <w:rsid w:val="001C22DC"/>
    <w:rsid w:val="001C22E2"/>
    <w:rsid w:val="001C2318"/>
    <w:rsid w:val="001C2E23"/>
    <w:rsid w:val="001C2E70"/>
    <w:rsid w:val="001C3070"/>
    <w:rsid w:val="001C3080"/>
    <w:rsid w:val="001C3116"/>
    <w:rsid w:val="001C316F"/>
    <w:rsid w:val="001C3364"/>
    <w:rsid w:val="001C34CD"/>
    <w:rsid w:val="001C36A0"/>
    <w:rsid w:val="001C3710"/>
    <w:rsid w:val="001C38AF"/>
    <w:rsid w:val="001C39A8"/>
    <w:rsid w:val="001C3AFD"/>
    <w:rsid w:val="001C3C9E"/>
    <w:rsid w:val="001C3E53"/>
    <w:rsid w:val="001C3EA2"/>
    <w:rsid w:val="001C3F15"/>
    <w:rsid w:val="001C409D"/>
    <w:rsid w:val="001C4111"/>
    <w:rsid w:val="001C4242"/>
    <w:rsid w:val="001C42C5"/>
    <w:rsid w:val="001C42CE"/>
    <w:rsid w:val="001C4664"/>
    <w:rsid w:val="001C47E0"/>
    <w:rsid w:val="001C4815"/>
    <w:rsid w:val="001C492B"/>
    <w:rsid w:val="001C4DB5"/>
    <w:rsid w:val="001C5461"/>
    <w:rsid w:val="001C5733"/>
    <w:rsid w:val="001C588C"/>
    <w:rsid w:val="001C59E1"/>
    <w:rsid w:val="001C5ADA"/>
    <w:rsid w:val="001C5BC7"/>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4EC"/>
    <w:rsid w:val="001C773C"/>
    <w:rsid w:val="001C7766"/>
    <w:rsid w:val="001C7836"/>
    <w:rsid w:val="001C7A12"/>
    <w:rsid w:val="001C7AED"/>
    <w:rsid w:val="001C7BB9"/>
    <w:rsid w:val="001C7C01"/>
    <w:rsid w:val="001C7F64"/>
    <w:rsid w:val="001C7F7E"/>
    <w:rsid w:val="001D014B"/>
    <w:rsid w:val="001D0227"/>
    <w:rsid w:val="001D024A"/>
    <w:rsid w:val="001D0253"/>
    <w:rsid w:val="001D03D3"/>
    <w:rsid w:val="001D05DC"/>
    <w:rsid w:val="001D0655"/>
    <w:rsid w:val="001D0694"/>
    <w:rsid w:val="001D0837"/>
    <w:rsid w:val="001D088D"/>
    <w:rsid w:val="001D08DA"/>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612"/>
    <w:rsid w:val="001D187D"/>
    <w:rsid w:val="001D1950"/>
    <w:rsid w:val="001D1ABC"/>
    <w:rsid w:val="001D1C96"/>
    <w:rsid w:val="001D1D70"/>
    <w:rsid w:val="001D1E12"/>
    <w:rsid w:val="001D202B"/>
    <w:rsid w:val="001D2100"/>
    <w:rsid w:val="001D25FE"/>
    <w:rsid w:val="001D273A"/>
    <w:rsid w:val="001D2B07"/>
    <w:rsid w:val="001D2C20"/>
    <w:rsid w:val="001D30B2"/>
    <w:rsid w:val="001D30F6"/>
    <w:rsid w:val="001D318C"/>
    <w:rsid w:val="001D3229"/>
    <w:rsid w:val="001D3249"/>
    <w:rsid w:val="001D3270"/>
    <w:rsid w:val="001D3424"/>
    <w:rsid w:val="001D34EB"/>
    <w:rsid w:val="001D35BB"/>
    <w:rsid w:val="001D35E8"/>
    <w:rsid w:val="001D37FB"/>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699"/>
    <w:rsid w:val="001D56D9"/>
    <w:rsid w:val="001D57DF"/>
    <w:rsid w:val="001D591C"/>
    <w:rsid w:val="001D5B90"/>
    <w:rsid w:val="001D5DE7"/>
    <w:rsid w:val="001D5E50"/>
    <w:rsid w:val="001D5E69"/>
    <w:rsid w:val="001D5F94"/>
    <w:rsid w:val="001D6293"/>
    <w:rsid w:val="001D6312"/>
    <w:rsid w:val="001D63E2"/>
    <w:rsid w:val="001D63FE"/>
    <w:rsid w:val="001D68A6"/>
    <w:rsid w:val="001D68C0"/>
    <w:rsid w:val="001D6948"/>
    <w:rsid w:val="001D6ACE"/>
    <w:rsid w:val="001D6C58"/>
    <w:rsid w:val="001D6D73"/>
    <w:rsid w:val="001D6E5B"/>
    <w:rsid w:val="001D7092"/>
    <w:rsid w:val="001D7465"/>
    <w:rsid w:val="001D7500"/>
    <w:rsid w:val="001D7508"/>
    <w:rsid w:val="001D756D"/>
    <w:rsid w:val="001D7683"/>
    <w:rsid w:val="001D771C"/>
    <w:rsid w:val="001D7B1E"/>
    <w:rsid w:val="001D7C54"/>
    <w:rsid w:val="001E04D0"/>
    <w:rsid w:val="001E0516"/>
    <w:rsid w:val="001E0586"/>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293"/>
    <w:rsid w:val="001E3295"/>
    <w:rsid w:val="001E3463"/>
    <w:rsid w:val="001E356F"/>
    <w:rsid w:val="001E3654"/>
    <w:rsid w:val="001E365E"/>
    <w:rsid w:val="001E3672"/>
    <w:rsid w:val="001E3681"/>
    <w:rsid w:val="001E36DB"/>
    <w:rsid w:val="001E3749"/>
    <w:rsid w:val="001E388B"/>
    <w:rsid w:val="001E3972"/>
    <w:rsid w:val="001E3BF3"/>
    <w:rsid w:val="001E3FD5"/>
    <w:rsid w:val="001E3FE4"/>
    <w:rsid w:val="001E40FC"/>
    <w:rsid w:val="001E414C"/>
    <w:rsid w:val="001E4187"/>
    <w:rsid w:val="001E4323"/>
    <w:rsid w:val="001E43B2"/>
    <w:rsid w:val="001E43F0"/>
    <w:rsid w:val="001E44BA"/>
    <w:rsid w:val="001E48A3"/>
    <w:rsid w:val="001E4B7D"/>
    <w:rsid w:val="001E4BA0"/>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228"/>
    <w:rsid w:val="001F0368"/>
    <w:rsid w:val="001F04CB"/>
    <w:rsid w:val="001F0516"/>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3047"/>
    <w:rsid w:val="001F3337"/>
    <w:rsid w:val="001F33E7"/>
    <w:rsid w:val="001F33F7"/>
    <w:rsid w:val="001F3470"/>
    <w:rsid w:val="001F3561"/>
    <w:rsid w:val="001F35C6"/>
    <w:rsid w:val="001F36BF"/>
    <w:rsid w:val="001F37AF"/>
    <w:rsid w:val="001F38B2"/>
    <w:rsid w:val="001F38EC"/>
    <w:rsid w:val="001F3988"/>
    <w:rsid w:val="001F3A04"/>
    <w:rsid w:val="001F3D65"/>
    <w:rsid w:val="001F3D8D"/>
    <w:rsid w:val="001F3F2E"/>
    <w:rsid w:val="001F3F36"/>
    <w:rsid w:val="001F403A"/>
    <w:rsid w:val="001F412C"/>
    <w:rsid w:val="001F4329"/>
    <w:rsid w:val="001F437C"/>
    <w:rsid w:val="001F4413"/>
    <w:rsid w:val="001F44C1"/>
    <w:rsid w:val="001F4B96"/>
    <w:rsid w:val="001F4F8F"/>
    <w:rsid w:val="001F5016"/>
    <w:rsid w:val="001F5036"/>
    <w:rsid w:val="001F513C"/>
    <w:rsid w:val="001F524C"/>
    <w:rsid w:val="001F540E"/>
    <w:rsid w:val="001F5466"/>
    <w:rsid w:val="001F558C"/>
    <w:rsid w:val="001F562D"/>
    <w:rsid w:val="001F582E"/>
    <w:rsid w:val="001F5838"/>
    <w:rsid w:val="001F58B3"/>
    <w:rsid w:val="001F59D0"/>
    <w:rsid w:val="001F5B30"/>
    <w:rsid w:val="001F5BAD"/>
    <w:rsid w:val="001F5EE1"/>
    <w:rsid w:val="001F5F76"/>
    <w:rsid w:val="001F5F78"/>
    <w:rsid w:val="001F603E"/>
    <w:rsid w:val="001F6044"/>
    <w:rsid w:val="001F6278"/>
    <w:rsid w:val="001F62B2"/>
    <w:rsid w:val="001F62B5"/>
    <w:rsid w:val="001F6436"/>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C1"/>
    <w:rsid w:val="001F7851"/>
    <w:rsid w:val="001F7935"/>
    <w:rsid w:val="001F79C3"/>
    <w:rsid w:val="001F7C21"/>
    <w:rsid w:val="001F7D23"/>
    <w:rsid w:val="001F7E76"/>
    <w:rsid w:val="0020014D"/>
    <w:rsid w:val="002001DC"/>
    <w:rsid w:val="0020025A"/>
    <w:rsid w:val="00200347"/>
    <w:rsid w:val="002004F1"/>
    <w:rsid w:val="00200507"/>
    <w:rsid w:val="00200566"/>
    <w:rsid w:val="0020077E"/>
    <w:rsid w:val="0020084F"/>
    <w:rsid w:val="00200A65"/>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5F"/>
    <w:rsid w:val="002032F4"/>
    <w:rsid w:val="002034A2"/>
    <w:rsid w:val="00203593"/>
    <w:rsid w:val="002038CB"/>
    <w:rsid w:val="00203A75"/>
    <w:rsid w:val="00203C3A"/>
    <w:rsid w:val="00203C50"/>
    <w:rsid w:val="00203D58"/>
    <w:rsid w:val="00203DF8"/>
    <w:rsid w:val="00203F47"/>
    <w:rsid w:val="00204026"/>
    <w:rsid w:val="00204075"/>
    <w:rsid w:val="002040C4"/>
    <w:rsid w:val="002040D5"/>
    <w:rsid w:val="002041AB"/>
    <w:rsid w:val="002042AE"/>
    <w:rsid w:val="0020442A"/>
    <w:rsid w:val="00204746"/>
    <w:rsid w:val="00204763"/>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446"/>
    <w:rsid w:val="00210640"/>
    <w:rsid w:val="00210690"/>
    <w:rsid w:val="00210816"/>
    <w:rsid w:val="0021081E"/>
    <w:rsid w:val="002108E7"/>
    <w:rsid w:val="0021099B"/>
    <w:rsid w:val="00210C19"/>
    <w:rsid w:val="00210CFA"/>
    <w:rsid w:val="00210D48"/>
    <w:rsid w:val="00210D77"/>
    <w:rsid w:val="00210D97"/>
    <w:rsid w:val="00210FE6"/>
    <w:rsid w:val="00211063"/>
    <w:rsid w:val="002110C2"/>
    <w:rsid w:val="00211270"/>
    <w:rsid w:val="00211281"/>
    <w:rsid w:val="002112ED"/>
    <w:rsid w:val="00211545"/>
    <w:rsid w:val="00211EE7"/>
    <w:rsid w:val="00212151"/>
    <w:rsid w:val="002121E2"/>
    <w:rsid w:val="00212264"/>
    <w:rsid w:val="002122D5"/>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F32"/>
    <w:rsid w:val="00214009"/>
    <w:rsid w:val="0021402E"/>
    <w:rsid w:val="002140ED"/>
    <w:rsid w:val="002141B2"/>
    <w:rsid w:val="002141DD"/>
    <w:rsid w:val="002142A2"/>
    <w:rsid w:val="002147D7"/>
    <w:rsid w:val="00214874"/>
    <w:rsid w:val="00214B53"/>
    <w:rsid w:val="00214BDE"/>
    <w:rsid w:val="00214D39"/>
    <w:rsid w:val="00214DBD"/>
    <w:rsid w:val="00214E4F"/>
    <w:rsid w:val="00214EF9"/>
    <w:rsid w:val="0021501D"/>
    <w:rsid w:val="00215124"/>
    <w:rsid w:val="002152D6"/>
    <w:rsid w:val="002155AE"/>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07D"/>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75F"/>
    <w:rsid w:val="00221777"/>
    <w:rsid w:val="00221859"/>
    <w:rsid w:val="00221A37"/>
    <w:rsid w:val="00221E72"/>
    <w:rsid w:val="00221EE0"/>
    <w:rsid w:val="0022214C"/>
    <w:rsid w:val="00222253"/>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BB"/>
    <w:rsid w:val="00223839"/>
    <w:rsid w:val="002238CD"/>
    <w:rsid w:val="00223967"/>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6DF"/>
    <w:rsid w:val="00224906"/>
    <w:rsid w:val="00224C4C"/>
    <w:rsid w:val="00224FA2"/>
    <w:rsid w:val="00224FAB"/>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616A"/>
    <w:rsid w:val="0022617C"/>
    <w:rsid w:val="00226205"/>
    <w:rsid w:val="002262A0"/>
    <w:rsid w:val="0022641F"/>
    <w:rsid w:val="0022653B"/>
    <w:rsid w:val="0022659E"/>
    <w:rsid w:val="00226632"/>
    <w:rsid w:val="00226667"/>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5D"/>
    <w:rsid w:val="002300D5"/>
    <w:rsid w:val="00230161"/>
    <w:rsid w:val="002306C9"/>
    <w:rsid w:val="00230767"/>
    <w:rsid w:val="002309B0"/>
    <w:rsid w:val="00230A4F"/>
    <w:rsid w:val="00230A5B"/>
    <w:rsid w:val="00230DC9"/>
    <w:rsid w:val="00230F3E"/>
    <w:rsid w:val="002310C4"/>
    <w:rsid w:val="00231183"/>
    <w:rsid w:val="002311E8"/>
    <w:rsid w:val="0023126B"/>
    <w:rsid w:val="002315A6"/>
    <w:rsid w:val="00231649"/>
    <w:rsid w:val="00231AB9"/>
    <w:rsid w:val="00231B27"/>
    <w:rsid w:val="00231BBF"/>
    <w:rsid w:val="00231C6F"/>
    <w:rsid w:val="00231CD3"/>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97F"/>
    <w:rsid w:val="00233BD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3DE"/>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12"/>
    <w:rsid w:val="00240F74"/>
    <w:rsid w:val="00240FB8"/>
    <w:rsid w:val="002410E8"/>
    <w:rsid w:val="002412E4"/>
    <w:rsid w:val="00241454"/>
    <w:rsid w:val="002415D7"/>
    <w:rsid w:val="00241696"/>
    <w:rsid w:val="00241698"/>
    <w:rsid w:val="002417B6"/>
    <w:rsid w:val="00241941"/>
    <w:rsid w:val="00241A60"/>
    <w:rsid w:val="00241BC0"/>
    <w:rsid w:val="00241CB9"/>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B74"/>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5B"/>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9D1"/>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387"/>
    <w:rsid w:val="002503CC"/>
    <w:rsid w:val="0025042A"/>
    <w:rsid w:val="0025042F"/>
    <w:rsid w:val="00250449"/>
    <w:rsid w:val="0025048F"/>
    <w:rsid w:val="002504C5"/>
    <w:rsid w:val="00250585"/>
    <w:rsid w:val="00250BD8"/>
    <w:rsid w:val="00250C3A"/>
    <w:rsid w:val="00250CAD"/>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414"/>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3E3"/>
    <w:rsid w:val="002564B7"/>
    <w:rsid w:val="00256532"/>
    <w:rsid w:val="00256849"/>
    <w:rsid w:val="002568C4"/>
    <w:rsid w:val="002568F7"/>
    <w:rsid w:val="002568FC"/>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BA4"/>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C8B"/>
    <w:rsid w:val="00262DBC"/>
    <w:rsid w:val="00262F7C"/>
    <w:rsid w:val="00262FA3"/>
    <w:rsid w:val="002631DE"/>
    <w:rsid w:val="00263400"/>
    <w:rsid w:val="0026360B"/>
    <w:rsid w:val="0026366B"/>
    <w:rsid w:val="002636A5"/>
    <w:rsid w:val="00263763"/>
    <w:rsid w:val="0026376B"/>
    <w:rsid w:val="00263808"/>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9C0"/>
    <w:rsid w:val="00264BDB"/>
    <w:rsid w:val="00264C18"/>
    <w:rsid w:val="00264D28"/>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6"/>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C62"/>
    <w:rsid w:val="00267D7F"/>
    <w:rsid w:val="00267DBC"/>
    <w:rsid w:val="00267DF8"/>
    <w:rsid w:val="00267ECD"/>
    <w:rsid w:val="00267F0C"/>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EAA"/>
    <w:rsid w:val="00271F21"/>
    <w:rsid w:val="00271FBE"/>
    <w:rsid w:val="00271FE2"/>
    <w:rsid w:val="002720B2"/>
    <w:rsid w:val="00272251"/>
    <w:rsid w:val="00272265"/>
    <w:rsid w:val="00272276"/>
    <w:rsid w:val="00272495"/>
    <w:rsid w:val="002724A9"/>
    <w:rsid w:val="002724FC"/>
    <w:rsid w:val="0027261E"/>
    <w:rsid w:val="00272666"/>
    <w:rsid w:val="002727E0"/>
    <w:rsid w:val="00272843"/>
    <w:rsid w:val="002728C0"/>
    <w:rsid w:val="00272BE9"/>
    <w:rsid w:val="00272C3F"/>
    <w:rsid w:val="00272DB1"/>
    <w:rsid w:val="00272EF5"/>
    <w:rsid w:val="0027302A"/>
    <w:rsid w:val="00273195"/>
    <w:rsid w:val="00273201"/>
    <w:rsid w:val="002734B8"/>
    <w:rsid w:val="0027374D"/>
    <w:rsid w:val="0027377C"/>
    <w:rsid w:val="0027379E"/>
    <w:rsid w:val="002737A8"/>
    <w:rsid w:val="0027380F"/>
    <w:rsid w:val="00273DA0"/>
    <w:rsid w:val="00273DD1"/>
    <w:rsid w:val="00273E04"/>
    <w:rsid w:val="00273F1C"/>
    <w:rsid w:val="00274068"/>
    <w:rsid w:val="002742AF"/>
    <w:rsid w:val="0027433F"/>
    <w:rsid w:val="00274393"/>
    <w:rsid w:val="002745FA"/>
    <w:rsid w:val="0027468E"/>
    <w:rsid w:val="002747D0"/>
    <w:rsid w:val="0027493F"/>
    <w:rsid w:val="00274A87"/>
    <w:rsid w:val="00274B77"/>
    <w:rsid w:val="00274D8B"/>
    <w:rsid w:val="00274FB7"/>
    <w:rsid w:val="0027505E"/>
    <w:rsid w:val="002752AD"/>
    <w:rsid w:val="00275339"/>
    <w:rsid w:val="0027536F"/>
    <w:rsid w:val="00275600"/>
    <w:rsid w:val="00275664"/>
    <w:rsid w:val="00275899"/>
    <w:rsid w:val="00275B5D"/>
    <w:rsid w:val="00275B77"/>
    <w:rsid w:val="00275E16"/>
    <w:rsid w:val="00275F90"/>
    <w:rsid w:val="0027608C"/>
    <w:rsid w:val="002760E2"/>
    <w:rsid w:val="002761F3"/>
    <w:rsid w:val="00276262"/>
    <w:rsid w:val="0027634B"/>
    <w:rsid w:val="00276512"/>
    <w:rsid w:val="0027673A"/>
    <w:rsid w:val="002768F8"/>
    <w:rsid w:val="00276A50"/>
    <w:rsid w:val="00276B42"/>
    <w:rsid w:val="00276BCC"/>
    <w:rsid w:val="00276C8D"/>
    <w:rsid w:val="00276CAF"/>
    <w:rsid w:val="00276CED"/>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77E41"/>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98"/>
    <w:rsid w:val="00281841"/>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42E4"/>
    <w:rsid w:val="0028433F"/>
    <w:rsid w:val="002844AD"/>
    <w:rsid w:val="00284564"/>
    <w:rsid w:val="00284729"/>
    <w:rsid w:val="00284970"/>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FBB"/>
    <w:rsid w:val="0028609E"/>
    <w:rsid w:val="0028619E"/>
    <w:rsid w:val="00286359"/>
    <w:rsid w:val="002865C8"/>
    <w:rsid w:val="002865D0"/>
    <w:rsid w:val="00286609"/>
    <w:rsid w:val="00286619"/>
    <w:rsid w:val="0028687D"/>
    <w:rsid w:val="002868A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0FF7"/>
    <w:rsid w:val="00291103"/>
    <w:rsid w:val="0029121D"/>
    <w:rsid w:val="002912DE"/>
    <w:rsid w:val="00291444"/>
    <w:rsid w:val="00291488"/>
    <w:rsid w:val="0029166E"/>
    <w:rsid w:val="00291828"/>
    <w:rsid w:val="00291994"/>
    <w:rsid w:val="002919E5"/>
    <w:rsid w:val="00291A19"/>
    <w:rsid w:val="00291C75"/>
    <w:rsid w:val="00291E10"/>
    <w:rsid w:val="00291E6D"/>
    <w:rsid w:val="00291E98"/>
    <w:rsid w:val="00291F62"/>
    <w:rsid w:val="00292013"/>
    <w:rsid w:val="00292139"/>
    <w:rsid w:val="002921EB"/>
    <w:rsid w:val="002927C8"/>
    <w:rsid w:val="00292C6C"/>
    <w:rsid w:val="00292DB1"/>
    <w:rsid w:val="0029307A"/>
    <w:rsid w:val="00293178"/>
    <w:rsid w:val="0029320C"/>
    <w:rsid w:val="0029330E"/>
    <w:rsid w:val="00293318"/>
    <w:rsid w:val="00293326"/>
    <w:rsid w:val="0029336F"/>
    <w:rsid w:val="00293551"/>
    <w:rsid w:val="002935E5"/>
    <w:rsid w:val="00293763"/>
    <w:rsid w:val="0029378D"/>
    <w:rsid w:val="002937B1"/>
    <w:rsid w:val="0029382F"/>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65"/>
    <w:rsid w:val="00296513"/>
    <w:rsid w:val="00296579"/>
    <w:rsid w:val="002965F0"/>
    <w:rsid w:val="002965F2"/>
    <w:rsid w:val="0029688A"/>
    <w:rsid w:val="002968D2"/>
    <w:rsid w:val="0029699C"/>
    <w:rsid w:val="002969B9"/>
    <w:rsid w:val="00296A9F"/>
    <w:rsid w:val="0029707C"/>
    <w:rsid w:val="002972A2"/>
    <w:rsid w:val="00297601"/>
    <w:rsid w:val="00297682"/>
    <w:rsid w:val="002979EF"/>
    <w:rsid w:val="00297B9E"/>
    <w:rsid w:val="00297F89"/>
    <w:rsid w:val="00297FC4"/>
    <w:rsid w:val="002A00EC"/>
    <w:rsid w:val="002A0128"/>
    <w:rsid w:val="002A0338"/>
    <w:rsid w:val="002A0458"/>
    <w:rsid w:val="002A04A7"/>
    <w:rsid w:val="002A0674"/>
    <w:rsid w:val="002A073B"/>
    <w:rsid w:val="002A0848"/>
    <w:rsid w:val="002A0A9C"/>
    <w:rsid w:val="002A0BDC"/>
    <w:rsid w:val="002A0C29"/>
    <w:rsid w:val="002A0D10"/>
    <w:rsid w:val="002A0D27"/>
    <w:rsid w:val="002A0D9A"/>
    <w:rsid w:val="002A0E33"/>
    <w:rsid w:val="002A1063"/>
    <w:rsid w:val="002A1095"/>
    <w:rsid w:val="002A14D4"/>
    <w:rsid w:val="002A161C"/>
    <w:rsid w:val="002A16FB"/>
    <w:rsid w:val="002A17CB"/>
    <w:rsid w:val="002A18BF"/>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28A"/>
    <w:rsid w:val="002A4470"/>
    <w:rsid w:val="002A44A4"/>
    <w:rsid w:val="002A44E7"/>
    <w:rsid w:val="002A4884"/>
    <w:rsid w:val="002A49AA"/>
    <w:rsid w:val="002A4A5A"/>
    <w:rsid w:val="002A4BA4"/>
    <w:rsid w:val="002A4C60"/>
    <w:rsid w:val="002A4DB3"/>
    <w:rsid w:val="002A52A2"/>
    <w:rsid w:val="002A52B0"/>
    <w:rsid w:val="002A5629"/>
    <w:rsid w:val="002A570F"/>
    <w:rsid w:val="002A587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0B9"/>
    <w:rsid w:val="002B01BB"/>
    <w:rsid w:val="002B021C"/>
    <w:rsid w:val="002B02B3"/>
    <w:rsid w:val="002B0477"/>
    <w:rsid w:val="002B08B4"/>
    <w:rsid w:val="002B0A70"/>
    <w:rsid w:val="002B0C91"/>
    <w:rsid w:val="002B0D09"/>
    <w:rsid w:val="002B0D13"/>
    <w:rsid w:val="002B0FBE"/>
    <w:rsid w:val="002B0FF0"/>
    <w:rsid w:val="002B10B0"/>
    <w:rsid w:val="002B12A5"/>
    <w:rsid w:val="002B1465"/>
    <w:rsid w:val="002B1470"/>
    <w:rsid w:val="002B15AF"/>
    <w:rsid w:val="002B15CA"/>
    <w:rsid w:val="002B1625"/>
    <w:rsid w:val="002B193D"/>
    <w:rsid w:val="002B1A94"/>
    <w:rsid w:val="002B1B2D"/>
    <w:rsid w:val="002B1E51"/>
    <w:rsid w:val="002B1F81"/>
    <w:rsid w:val="002B1F88"/>
    <w:rsid w:val="002B2022"/>
    <w:rsid w:val="002B203E"/>
    <w:rsid w:val="002B2079"/>
    <w:rsid w:val="002B219A"/>
    <w:rsid w:val="002B2272"/>
    <w:rsid w:val="002B22FC"/>
    <w:rsid w:val="002B246F"/>
    <w:rsid w:val="002B24B9"/>
    <w:rsid w:val="002B24F6"/>
    <w:rsid w:val="002B254D"/>
    <w:rsid w:val="002B2716"/>
    <w:rsid w:val="002B27B7"/>
    <w:rsid w:val="002B27C3"/>
    <w:rsid w:val="002B28B2"/>
    <w:rsid w:val="002B28D3"/>
    <w:rsid w:val="002B29A2"/>
    <w:rsid w:val="002B2A27"/>
    <w:rsid w:val="002B2A85"/>
    <w:rsid w:val="002B2AE6"/>
    <w:rsid w:val="002B2F88"/>
    <w:rsid w:val="002B30C3"/>
    <w:rsid w:val="002B31DB"/>
    <w:rsid w:val="002B3353"/>
    <w:rsid w:val="002B3469"/>
    <w:rsid w:val="002B34D7"/>
    <w:rsid w:val="002B3522"/>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252"/>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422"/>
    <w:rsid w:val="002C1515"/>
    <w:rsid w:val="002C1536"/>
    <w:rsid w:val="002C157C"/>
    <w:rsid w:val="002C1811"/>
    <w:rsid w:val="002C1912"/>
    <w:rsid w:val="002C1937"/>
    <w:rsid w:val="002C1D7F"/>
    <w:rsid w:val="002C1E20"/>
    <w:rsid w:val="002C1EAE"/>
    <w:rsid w:val="002C2392"/>
    <w:rsid w:val="002C23E6"/>
    <w:rsid w:val="002C2442"/>
    <w:rsid w:val="002C265C"/>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3B"/>
    <w:rsid w:val="002C40B5"/>
    <w:rsid w:val="002C41D1"/>
    <w:rsid w:val="002C4232"/>
    <w:rsid w:val="002C42D9"/>
    <w:rsid w:val="002C42E9"/>
    <w:rsid w:val="002C43DC"/>
    <w:rsid w:val="002C4441"/>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A"/>
    <w:rsid w:val="002D3899"/>
    <w:rsid w:val="002D393F"/>
    <w:rsid w:val="002D3952"/>
    <w:rsid w:val="002D39FC"/>
    <w:rsid w:val="002D3A49"/>
    <w:rsid w:val="002D3CE4"/>
    <w:rsid w:val="002D3D82"/>
    <w:rsid w:val="002D3DA9"/>
    <w:rsid w:val="002D3E38"/>
    <w:rsid w:val="002D3FC7"/>
    <w:rsid w:val="002D4020"/>
    <w:rsid w:val="002D415A"/>
    <w:rsid w:val="002D416E"/>
    <w:rsid w:val="002D42CF"/>
    <w:rsid w:val="002D4587"/>
    <w:rsid w:val="002D461D"/>
    <w:rsid w:val="002D4671"/>
    <w:rsid w:val="002D4850"/>
    <w:rsid w:val="002D4B64"/>
    <w:rsid w:val="002D4C4F"/>
    <w:rsid w:val="002D4C94"/>
    <w:rsid w:val="002D4DBF"/>
    <w:rsid w:val="002D4E85"/>
    <w:rsid w:val="002D4E87"/>
    <w:rsid w:val="002D4FD2"/>
    <w:rsid w:val="002D5073"/>
    <w:rsid w:val="002D509A"/>
    <w:rsid w:val="002D5163"/>
    <w:rsid w:val="002D5287"/>
    <w:rsid w:val="002D5481"/>
    <w:rsid w:val="002D5D30"/>
    <w:rsid w:val="002D5F33"/>
    <w:rsid w:val="002D601A"/>
    <w:rsid w:val="002D6030"/>
    <w:rsid w:val="002D6248"/>
    <w:rsid w:val="002D6312"/>
    <w:rsid w:val="002D63BC"/>
    <w:rsid w:val="002D646A"/>
    <w:rsid w:val="002D66DF"/>
    <w:rsid w:val="002D6C96"/>
    <w:rsid w:val="002D6D5F"/>
    <w:rsid w:val="002D6D65"/>
    <w:rsid w:val="002D6E2F"/>
    <w:rsid w:val="002D6EF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5AB"/>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79"/>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A94"/>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879"/>
    <w:rsid w:val="002F6A9F"/>
    <w:rsid w:val="002F6AB6"/>
    <w:rsid w:val="002F6C34"/>
    <w:rsid w:val="002F6D2C"/>
    <w:rsid w:val="002F6DE9"/>
    <w:rsid w:val="002F70D8"/>
    <w:rsid w:val="002F72D1"/>
    <w:rsid w:val="002F72E3"/>
    <w:rsid w:val="002F7300"/>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4E"/>
    <w:rsid w:val="00301D75"/>
    <w:rsid w:val="00301E80"/>
    <w:rsid w:val="00301EA6"/>
    <w:rsid w:val="00302084"/>
    <w:rsid w:val="00302136"/>
    <w:rsid w:val="0030216D"/>
    <w:rsid w:val="00302172"/>
    <w:rsid w:val="0030225A"/>
    <w:rsid w:val="003022BD"/>
    <w:rsid w:val="00302650"/>
    <w:rsid w:val="00302726"/>
    <w:rsid w:val="00302925"/>
    <w:rsid w:val="00302A1F"/>
    <w:rsid w:val="00302EF4"/>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2BC"/>
    <w:rsid w:val="003064FC"/>
    <w:rsid w:val="0030650E"/>
    <w:rsid w:val="0030651B"/>
    <w:rsid w:val="0030653B"/>
    <w:rsid w:val="003065F9"/>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154"/>
    <w:rsid w:val="00310317"/>
    <w:rsid w:val="00310340"/>
    <w:rsid w:val="00310449"/>
    <w:rsid w:val="003104AF"/>
    <w:rsid w:val="00310503"/>
    <w:rsid w:val="00310750"/>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26"/>
    <w:rsid w:val="003123BE"/>
    <w:rsid w:val="003124DD"/>
    <w:rsid w:val="003125A7"/>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93"/>
    <w:rsid w:val="00313E12"/>
    <w:rsid w:val="00313FDC"/>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D9"/>
    <w:rsid w:val="003159EE"/>
    <w:rsid w:val="00315C9B"/>
    <w:rsid w:val="00315D7E"/>
    <w:rsid w:val="00315DDF"/>
    <w:rsid w:val="00315F45"/>
    <w:rsid w:val="00315FB3"/>
    <w:rsid w:val="0031614A"/>
    <w:rsid w:val="003161D2"/>
    <w:rsid w:val="00316290"/>
    <w:rsid w:val="003163D6"/>
    <w:rsid w:val="00316460"/>
    <w:rsid w:val="003164C3"/>
    <w:rsid w:val="0031656E"/>
    <w:rsid w:val="0031667E"/>
    <w:rsid w:val="003166C1"/>
    <w:rsid w:val="00316768"/>
    <w:rsid w:val="00316769"/>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831"/>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7A"/>
    <w:rsid w:val="0032699E"/>
    <w:rsid w:val="00326A45"/>
    <w:rsid w:val="00326AF3"/>
    <w:rsid w:val="00326B1D"/>
    <w:rsid w:val="00326C06"/>
    <w:rsid w:val="00326C17"/>
    <w:rsid w:val="00326D54"/>
    <w:rsid w:val="00326FF4"/>
    <w:rsid w:val="00327654"/>
    <w:rsid w:val="00327717"/>
    <w:rsid w:val="00327730"/>
    <w:rsid w:val="00327964"/>
    <w:rsid w:val="0032796A"/>
    <w:rsid w:val="00327984"/>
    <w:rsid w:val="003279CD"/>
    <w:rsid w:val="00327A7C"/>
    <w:rsid w:val="00327B86"/>
    <w:rsid w:val="00327B9A"/>
    <w:rsid w:val="00327D21"/>
    <w:rsid w:val="00327DD3"/>
    <w:rsid w:val="00327E44"/>
    <w:rsid w:val="00327F9F"/>
    <w:rsid w:val="00330333"/>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7D"/>
    <w:rsid w:val="003349DF"/>
    <w:rsid w:val="00334AC0"/>
    <w:rsid w:val="00334AFD"/>
    <w:rsid w:val="00334B8E"/>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DE3"/>
    <w:rsid w:val="00336E19"/>
    <w:rsid w:val="00336EE4"/>
    <w:rsid w:val="00336EF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A8"/>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1D1"/>
    <w:rsid w:val="0034523F"/>
    <w:rsid w:val="00345390"/>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679"/>
    <w:rsid w:val="00352765"/>
    <w:rsid w:val="00352827"/>
    <w:rsid w:val="00352876"/>
    <w:rsid w:val="003528CD"/>
    <w:rsid w:val="00352A14"/>
    <w:rsid w:val="00352A51"/>
    <w:rsid w:val="00352B0C"/>
    <w:rsid w:val="00352B1D"/>
    <w:rsid w:val="00352BD4"/>
    <w:rsid w:val="00352C00"/>
    <w:rsid w:val="00352C2A"/>
    <w:rsid w:val="00352C3C"/>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4E0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AE"/>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896"/>
    <w:rsid w:val="00357C10"/>
    <w:rsid w:val="00357CFE"/>
    <w:rsid w:val="00357D9D"/>
    <w:rsid w:val="0036068E"/>
    <w:rsid w:val="0036092B"/>
    <w:rsid w:val="00360965"/>
    <w:rsid w:val="003609D9"/>
    <w:rsid w:val="00360D30"/>
    <w:rsid w:val="00360E2A"/>
    <w:rsid w:val="0036105B"/>
    <w:rsid w:val="00361091"/>
    <w:rsid w:val="003610CD"/>
    <w:rsid w:val="00361148"/>
    <w:rsid w:val="00361346"/>
    <w:rsid w:val="003615FB"/>
    <w:rsid w:val="003617D9"/>
    <w:rsid w:val="00361865"/>
    <w:rsid w:val="00361BC2"/>
    <w:rsid w:val="00361C5B"/>
    <w:rsid w:val="00361CBB"/>
    <w:rsid w:val="00361E0A"/>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1CE"/>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D40"/>
    <w:rsid w:val="00372139"/>
    <w:rsid w:val="003723A9"/>
    <w:rsid w:val="00372731"/>
    <w:rsid w:val="003727B9"/>
    <w:rsid w:val="003728E5"/>
    <w:rsid w:val="00372980"/>
    <w:rsid w:val="003729C5"/>
    <w:rsid w:val="00372CFC"/>
    <w:rsid w:val="00372D03"/>
    <w:rsid w:val="00372EFA"/>
    <w:rsid w:val="00373207"/>
    <w:rsid w:val="0037335C"/>
    <w:rsid w:val="003734EA"/>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0EC"/>
    <w:rsid w:val="0037420E"/>
    <w:rsid w:val="00374285"/>
    <w:rsid w:val="00374369"/>
    <w:rsid w:val="003743CB"/>
    <w:rsid w:val="00374617"/>
    <w:rsid w:val="00374629"/>
    <w:rsid w:val="00374746"/>
    <w:rsid w:val="00374752"/>
    <w:rsid w:val="00374831"/>
    <w:rsid w:val="0037485D"/>
    <w:rsid w:val="003748CD"/>
    <w:rsid w:val="00374ADD"/>
    <w:rsid w:val="00374B0F"/>
    <w:rsid w:val="00374D9D"/>
    <w:rsid w:val="00374F73"/>
    <w:rsid w:val="00374F98"/>
    <w:rsid w:val="00374FCA"/>
    <w:rsid w:val="0037508C"/>
    <w:rsid w:val="0037510E"/>
    <w:rsid w:val="00375197"/>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0C"/>
    <w:rsid w:val="0037715F"/>
    <w:rsid w:val="00377281"/>
    <w:rsid w:val="00377392"/>
    <w:rsid w:val="003773CE"/>
    <w:rsid w:val="0037746F"/>
    <w:rsid w:val="00377475"/>
    <w:rsid w:val="00377851"/>
    <w:rsid w:val="00377929"/>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8C6"/>
    <w:rsid w:val="003908D7"/>
    <w:rsid w:val="003908FD"/>
    <w:rsid w:val="003909AA"/>
    <w:rsid w:val="00390AAE"/>
    <w:rsid w:val="00390ABB"/>
    <w:rsid w:val="00390C63"/>
    <w:rsid w:val="00390D54"/>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3B"/>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8"/>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573"/>
    <w:rsid w:val="0039764A"/>
    <w:rsid w:val="0039770A"/>
    <w:rsid w:val="0039771D"/>
    <w:rsid w:val="003977C8"/>
    <w:rsid w:val="003977E1"/>
    <w:rsid w:val="003978A9"/>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4F"/>
    <w:rsid w:val="003A23BD"/>
    <w:rsid w:val="003A243C"/>
    <w:rsid w:val="003A2917"/>
    <w:rsid w:val="003A2AAB"/>
    <w:rsid w:val="003A2B5E"/>
    <w:rsid w:val="003A2C26"/>
    <w:rsid w:val="003A2E6E"/>
    <w:rsid w:val="003A2EA2"/>
    <w:rsid w:val="003A3078"/>
    <w:rsid w:val="003A307E"/>
    <w:rsid w:val="003A30BB"/>
    <w:rsid w:val="003A30FB"/>
    <w:rsid w:val="003A3163"/>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1F1"/>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30B"/>
    <w:rsid w:val="003A544E"/>
    <w:rsid w:val="003A54C7"/>
    <w:rsid w:val="003A55B4"/>
    <w:rsid w:val="003A5734"/>
    <w:rsid w:val="003A57B8"/>
    <w:rsid w:val="003A5895"/>
    <w:rsid w:val="003A5964"/>
    <w:rsid w:val="003A5B51"/>
    <w:rsid w:val="003A5C0E"/>
    <w:rsid w:val="003A5C8D"/>
    <w:rsid w:val="003A5D24"/>
    <w:rsid w:val="003A5F10"/>
    <w:rsid w:val="003A5F54"/>
    <w:rsid w:val="003A6001"/>
    <w:rsid w:val="003A6146"/>
    <w:rsid w:val="003A615B"/>
    <w:rsid w:val="003A62C7"/>
    <w:rsid w:val="003A6309"/>
    <w:rsid w:val="003A6537"/>
    <w:rsid w:val="003A6547"/>
    <w:rsid w:val="003A65BE"/>
    <w:rsid w:val="003A6634"/>
    <w:rsid w:val="003A6829"/>
    <w:rsid w:val="003A685D"/>
    <w:rsid w:val="003A6D56"/>
    <w:rsid w:val="003A6D69"/>
    <w:rsid w:val="003A6E0E"/>
    <w:rsid w:val="003A70D9"/>
    <w:rsid w:val="003A7234"/>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0"/>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6C7"/>
    <w:rsid w:val="003C0704"/>
    <w:rsid w:val="003C07E2"/>
    <w:rsid w:val="003C0AAD"/>
    <w:rsid w:val="003C0B33"/>
    <w:rsid w:val="003C0D08"/>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B45"/>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657"/>
    <w:rsid w:val="003C788E"/>
    <w:rsid w:val="003C7918"/>
    <w:rsid w:val="003C79C8"/>
    <w:rsid w:val="003C7ABB"/>
    <w:rsid w:val="003C7D1C"/>
    <w:rsid w:val="003C7D74"/>
    <w:rsid w:val="003C7D9A"/>
    <w:rsid w:val="003C7F24"/>
    <w:rsid w:val="003D0077"/>
    <w:rsid w:val="003D008F"/>
    <w:rsid w:val="003D00DF"/>
    <w:rsid w:val="003D040F"/>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3B6"/>
    <w:rsid w:val="003D15DB"/>
    <w:rsid w:val="003D15F0"/>
    <w:rsid w:val="003D1857"/>
    <w:rsid w:val="003D1D12"/>
    <w:rsid w:val="003D1E10"/>
    <w:rsid w:val="003D1EFE"/>
    <w:rsid w:val="003D1FC4"/>
    <w:rsid w:val="003D203E"/>
    <w:rsid w:val="003D2257"/>
    <w:rsid w:val="003D22D2"/>
    <w:rsid w:val="003D2521"/>
    <w:rsid w:val="003D25A7"/>
    <w:rsid w:val="003D25F2"/>
    <w:rsid w:val="003D268A"/>
    <w:rsid w:val="003D29CB"/>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7"/>
    <w:rsid w:val="003D43A1"/>
    <w:rsid w:val="003D43FE"/>
    <w:rsid w:val="003D4488"/>
    <w:rsid w:val="003D4523"/>
    <w:rsid w:val="003D45C1"/>
    <w:rsid w:val="003D48A6"/>
    <w:rsid w:val="003D491A"/>
    <w:rsid w:val="003D4935"/>
    <w:rsid w:val="003D4959"/>
    <w:rsid w:val="003D4C35"/>
    <w:rsid w:val="003D4D30"/>
    <w:rsid w:val="003D4DD4"/>
    <w:rsid w:val="003D4DEE"/>
    <w:rsid w:val="003D4E6F"/>
    <w:rsid w:val="003D4F64"/>
    <w:rsid w:val="003D516C"/>
    <w:rsid w:val="003D534E"/>
    <w:rsid w:val="003D5533"/>
    <w:rsid w:val="003D556B"/>
    <w:rsid w:val="003D564F"/>
    <w:rsid w:val="003D56BF"/>
    <w:rsid w:val="003D5728"/>
    <w:rsid w:val="003D5910"/>
    <w:rsid w:val="003D5A7C"/>
    <w:rsid w:val="003D5BAF"/>
    <w:rsid w:val="003D5D2D"/>
    <w:rsid w:val="003D5E2E"/>
    <w:rsid w:val="003D5EF0"/>
    <w:rsid w:val="003D606A"/>
    <w:rsid w:val="003D627C"/>
    <w:rsid w:val="003D62F1"/>
    <w:rsid w:val="003D643E"/>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90"/>
    <w:rsid w:val="003D7AB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2C"/>
    <w:rsid w:val="003E1942"/>
    <w:rsid w:val="003E1B77"/>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86"/>
    <w:rsid w:val="003E5CC8"/>
    <w:rsid w:val="003E5D09"/>
    <w:rsid w:val="003E601D"/>
    <w:rsid w:val="003E62EC"/>
    <w:rsid w:val="003E63F6"/>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A1"/>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55"/>
    <w:rsid w:val="003F3B81"/>
    <w:rsid w:val="003F3E67"/>
    <w:rsid w:val="003F3FE3"/>
    <w:rsid w:val="003F4086"/>
    <w:rsid w:val="003F422F"/>
    <w:rsid w:val="003F42F1"/>
    <w:rsid w:val="003F457F"/>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15E"/>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033"/>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7"/>
    <w:rsid w:val="00401701"/>
    <w:rsid w:val="0040184E"/>
    <w:rsid w:val="00401880"/>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9BB"/>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0DD"/>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DE4"/>
    <w:rsid w:val="0041410F"/>
    <w:rsid w:val="004141A9"/>
    <w:rsid w:val="0041421F"/>
    <w:rsid w:val="004142AE"/>
    <w:rsid w:val="004142D0"/>
    <w:rsid w:val="004144DD"/>
    <w:rsid w:val="004146F1"/>
    <w:rsid w:val="004147D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9E"/>
    <w:rsid w:val="004173B2"/>
    <w:rsid w:val="00417450"/>
    <w:rsid w:val="00417498"/>
    <w:rsid w:val="0041766A"/>
    <w:rsid w:val="0041771E"/>
    <w:rsid w:val="0041773A"/>
    <w:rsid w:val="004178B7"/>
    <w:rsid w:val="00417A4A"/>
    <w:rsid w:val="00417A6E"/>
    <w:rsid w:val="00417B19"/>
    <w:rsid w:val="00417C14"/>
    <w:rsid w:val="00417C71"/>
    <w:rsid w:val="00417D5E"/>
    <w:rsid w:val="00417ED9"/>
    <w:rsid w:val="00417EFA"/>
    <w:rsid w:val="00417F4C"/>
    <w:rsid w:val="004200A4"/>
    <w:rsid w:val="0042026F"/>
    <w:rsid w:val="0042028B"/>
    <w:rsid w:val="004203C9"/>
    <w:rsid w:val="004203D6"/>
    <w:rsid w:val="004205CE"/>
    <w:rsid w:val="00420C7D"/>
    <w:rsid w:val="00421584"/>
    <w:rsid w:val="0042159E"/>
    <w:rsid w:val="00421707"/>
    <w:rsid w:val="0042190F"/>
    <w:rsid w:val="00421926"/>
    <w:rsid w:val="00421B30"/>
    <w:rsid w:val="00421B66"/>
    <w:rsid w:val="00421C83"/>
    <w:rsid w:val="00421CD9"/>
    <w:rsid w:val="00421F62"/>
    <w:rsid w:val="0042213F"/>
    <w:rsid w:val="004222A8"/>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611"/>
    <w:rsid w:val="00423696"/>
    <w:rsid w:val="00423744"/>
    <w:rsid w:val="00423982"/>
    <w:rsid w:val="00423997"/>
    <w:rsid w:val="00423A09"/>
    <w:rsid w:val="00423CBE"/>
    <w:rsid w:val="00423E9D"/>
    <w:rsid w:val="00423EAF"/>
    <w:rsid w:val="00424012"/>
    <w:rsid w:val="00424019"/>
    <w:rsid w:val="00424624"/>
    <w:rsid w:val="00424698"/>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E32"/>
    <w:rsid w:val="00425F69"/>
    <w:rsid w:val="00425FCC"/>
    <w:rsid w:val="0042601B"/>
    <w:rsid w:val="0042610C"/>
    <w:rsid w:val="0042612C"/>
    <w:rsid w:val="0042630F"/>
    <w:rsid w:val="004263FC"/>
    <w:rsid w:val="00426442"/>
    <w:rsid w:val="004264E2"/>
    <w:rsid w:val="004265C6"/>
    <w:rsid w:val="004265EF"/>
    <w:rsid w:val="00426760"/>
    <w:rsid w:val="0042693E"/>
    <w:rsid w:val="00426A13"/>
    <w:rsid w:val="00426C56"/>
    <w:rsid w:val="00426CE3"/>
    <w:rsid w:val="00426DDF"/>
    <w:rsid w:val="00426F5B"/>
    <w:rsid w:val="004270EC"/>
    <w:rsid w:val="004271BA"/>
    <w:rsid w:val="004271BE"/>
    <w:rsid w:val="00427347"/>
    <w:rsid w:val="00427678"/>
    <w:rsid w:val="004276C7"/>
    <w:rsid w:val="004279D6"/>
    <w:rsid w:val="00427A44"/>
    <w:rsid w:val="00427D21"/>
    <w:rsid w:val="00427D52"/>
    <w:rsid w:val="00427E97"/>
    <w:rsid w:val="00427EB4"/>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59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E8"/>
    <w:rsid w:val="00434BC3"/>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1CC"/>
    <w:rsid w:val="00443211"/>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4D"/>
    <w:rsid w:val="00445457"/>
    <w:rsid w:val="004457B0"/>
    <w:rsid w:val="00445883"/>
    <w:rsid w:val="00445A86"/>
    <w:rsid w:val="00445C5B"/>
    <w:rsid w:val="00445D8F"/>
    <w:rsid w:val="00445F76"/>
    <w:rsid w:val="004460B7"/>
    <w:rsid w:val="004460BF"/>
    <w:rsid w:val="00446149"/>
    <w:rsid w:val="0044629F"/>
    <w:rsid w:val="00446390"/>
    <w:rsid w:val="004463BC"/>
    <w:rsid w:val="004463D8"/>
    <w:rsid w:val="004464D3"/>
    <w:rsid w:val="00446537"/>
    <w:rsid w:val="00446549"/>
    <w:rsid w:val="0044679F"/>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29"/>
    <w:rsid w:val="0045009D"/>
    <w:rsid w:val="00450214"/>
    <w:rsid w:val="004503BC"/>
    <w:rsid w:val="004506AB"/>
    <w:rsid w:val="0045079A"/>
    <w:rsid w:val="004507E4"/>
    <w:rsid w:val="0045081D"/>
    <w:rsid w:val="004508FD"/>
    <w:rsid w:val="00450956"/>
    <w:rsid w:val="00450BD6"/>
    <w:rsid w:val="00450CE4"/>
    <w:rsid w:val="00450E4C"/>
    <w:rsid w:val="00450FDC"/>
    <w:rsid w:val="00451164"/>
    <w:rsid w:val="004511BC"/>
    <w:rsid w:val="004514FF"/>
    <w:rsid w:val="00451660"/>
    <w:rsid w:val="004516F6"/>
    <w:rsid w:val="004517F7"/>
    <w:rsid w:val="0045183B"/>
    <w:rsid w:val="004518F3"/>
    <w:rsid w:val="00451934"/>
    <w:rsid w:val="00451947"/>
    <w:rsid w:val="00451E50"/>
    <w:rsid w:val="00452108"/>
    <w:rsid w:val="0045210D"/>
    <w:rsid w:val="0045218A"/>
    <w:rsid w:val="00452297"/>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E"/>
    <w:rsid w:val="00454C18"/>
    <w:rsid w:val="00454C1D"/>
    <w:rsid w:val="00454EBB"/>
    <w:rsid w:val="00454EFD"/>
    <w:rsid w:val="00454FD8"/>
    <w:rsid w:val="00455002"/>
    <w:rsid w:val="004552D0"/>
    <w:rsid w:val="0045556E"/>
    <w:rsid w:val="00455664"/>
    <w:rsid w:val="004557CF"/>
    <w:rsid w:val="00455A20"/>
    <w:rsid w:val="00455BBC"/>
    <w:rsid w:val="00455DD5"/>
    <w:rsid w:val="00456024"/>
    <w:rsid w:val="004560C5"/>
    <w:rsid w:val="00456198"/>
    <w:rsid w:val="004561D4"/>
    <w:rsid w:val="00456542"/>
    <w:rsid w:val="004566A8"/>
    <w:rsid w:val="00456834"/>
    <w:rsid w:val="0045689A"/>
    <w:rsid w:val="004568D3"/>
    <w:rsid w:val="004569EC"/>
    <w:rsid w:val="00456A98"/>
    <w:rsid w:val="00456C3B"/>
    <w:rsid w:val="00456CEE"/>
    <w:rsid w:val="00456D66"/>
    <w:rsid w:val="00456E57"/>
    <w:rsid w:val="00456E61"/>
    <w:rsid w:val="00456EA9"/>
    <w:rsid w:val="00457145"/>
    <w:rsid w:val="00457152"/>
    <w:rsid w:val="004573C1"/>
    <w:rsid w:val="004573DB"/>
    <w:rsid w:val="00457487"/>
    <w:rsid w:val="004576CA"/>
    <w:rsid w:val="0045771B"/>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22F"/>
    <w:rsid w:val="00461347"/>
    <w:rsid w:val="0046143F"/>
    <w:rsid w:val="00461786"/>
    <w:rsid w:val="004617FE"/>
    <w:rsid w:val="00461950"/>
    <w:rsid w:val="00461A46"/>
    <w:rsid w:val="00461D7E"/>
    <w:rsid w:val="00461EFE"/>
    <w:rsid w:val="00462302"/>
    <w:rsid w:val="0046234C"/>
    <w:rsid w:val="004623E4"/>
    <w:rsid w:val="00462567"/>
    <w:rsid w:val="00462C70"/>
    <w:rsid w:val="0046305D"/>
    <w:rsid w:val="00463299"/>
    <w:rsid w:val="004632A1"/>
    <w:rsid w:val="0046344D"/>
    <w:rsid w:val="004634F5"/>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0B6"/>
    <w:rsid w:val="00470184"/>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B2"/>
    <w:rsid w:val="00471C01"/>
    <w:rsid w:val="00471D22"/>
    <w:rsid w:val="00472099"/>
    <w:rsid w:val="0047229A"/>
    <w:rsid w:val="0047235D"/>
    <w:rsid w:val="004723A5"/>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355"/>
    <w:rsid w:val="0047441B"/>
    <w:rsid w:val="0047495F"/>
    <w:rsid w:val="0047499A"/>
    <w:rsid w:val="004749D4"/>
    <w:rsid w:val="00474CAE"/>
    <w:rsid w:val="004751C1"/>
    <w:rsid w:val="00475206"/>
    <w:rsid w:val="004753B7"/>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3"/>
    <w:rsid w:val="0048526A"/>
    <w:rsid w:val="0048534B"/>
    <w:rsid w:val="004853A4"/>
    <w:rsid w:val="00485602"/>
    <w:rsid w:val="00485743"/>
    <w:rsid w:val="004857D4"/>
    <w:rsid w:val="004858C7"/>
    <w:rsid w:val="00485A1F"/>
    <w:rsid w:val="00485A91"/>
    <w:rsid w:val="00485AB3"/>
    <w:rsid w:val="00485C04"/>
    <w:rsid w:val="00485CC2"/>
    <w:rsid w:val="00485EB6"/>
    <w:rsid w:val="00485F73"/>
    <w:rsid w:val="004860AE"/>
    <w:rsid w:val="00486493"/>
    <w:rsid w:val="0048652F"/>
    <w:rsid w:val="0048655C"/>
    <w:rsid w:val="004865DA"/>
    <w:rsid w:val="004866DC"/>
    <w:rsid w:val="00486A15"/>
    <w:rsid w:val="00486A3C"/>
    <w:rsid w:val="00486E5D"/>
    <w:rsid w:val="00486E89"/>
    <w:rsid w:val="0048702F"/>
    <w:rsid w:val="00487735"/>
    <w:rsid w:val="00487744"/>
    <w:rsid w:val="00487768"/>
    <w:rsid w:val="004877E0"/>
    <w:rsid w:val="004878C6"/>
    <w:rsid w:val="00487AB0"/>
    <w:rsid w:val="00487AEC"/>
    <w:rsid w:val="00487C44"/>
    <w:rsid w:val="0049004C"/>
    <w:rsid w:val="00490132"/>
    <w:rsid w:val="004901E8"/>
    <w:rsid w:val="0049023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1BBD"/>
    <w:rsid w:val="0049205A"/>
    <w:rsid w:val="00492772"/>
    <w:rsid w:val="00492788"/>
    <w:rsid w:val="004929BE"/>
    <w:rsid w:val="00492C04"/>
    <w:rsid w:val="00492D71"/>
    <w:rsid w:val="00492E1C"/>
    <w:rsid w:val="00493002"/>
    <w:rsid w:val="0049306F"/>
    <w:rsid w:val="00493159"/>
    <w:rsid w:val="004933C6"/>
    <w:rsid w:val="0049343A"/>
    <w:rsid w:val="004936CF"/>
    <w:rsid w:val="0049374D"/>
    <w:rsid w:val="0049398A"/>
    <w:rsid w:val="00493A87"/>
    <w:rsid w:val="00493AC2"/>
    <w:rsid w:val="00493BAA"/>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9B"/>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A3A"/>
    <w:rsid w:val="004A4A52"/>
    <w:rsid w:val="004A4B63"/>
    <w:rsid w:val="004A4BDB"/>
    <w:rsid w:val="004A4C49"/>
    <w:rsid w:val="004A4C69"/>
    <w:rsid w:val="004A4C87"/>
    <w:rsid w:val="004A4CD1"/>
    <w:rsid w:val="004A4DEB"/>
    <w:rsid w:val="004A50BD"/>
    <w:rsid w:val="004A5218"/>
    <w:rsid w:val="004A528E"/>
    <w:rsid w:val="004A5561"/>
    <w:rsid w:val="004A557D"/>
    <w:rsid w:val="004A55A1"/>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773"/>
    <w:rsid w:val="004A6904"/>
    <w:rsid w:val="004A692C"/>
    <w:rsid w:val="004A6A61"/>
    <w:rsid w:val="004A6A9F"/>
    <w:rsid w:val="004A6AF2"/>
    <w:rsid w:val="004A6F44"/>
    <w:rsid w:val="004A72CA"/>
    <w:rsid w:val="004A73A4"/>
    <w:rsid w:val="004A73CD"/>
    <w:rsid w:val="004A7407"/>
    <w:rsid w:val="004A74F1"/>
    <w:rsid w:val="004A765C"/>
    <w:rsid w:val="004A7663"/>
    <w:rsid w:val="004A78A1"/>
    <w:rsid w:val="004A7BBA"/>
    <w:rsid w:val="004A7DEA"/>
    <w:rsid w:val="004A7EB6"/>
    <w:rsid w:val="004A7EE9"/>
    <w:rsid w:val="004A7EF2"/>
    <w:rsid w:val="004B002F"/>
    <w:rsid w:val="004B00B9"/>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937"/>
    <w:rsid w:val="004B1A01"/>
    <w:rsid w:val="004B1C2F"/>
    <w:rsid w:val="004B1C55"/>
    <w:rsid w:val="004B1D2C"/>
    <w:rsid w:val="004B1D8D"/>
    <w:rsid w:val="004B1FEB"/>
    <w:rsid w:val="004B2187"/>
    <w:rsid w:val="004B2246"/>
    <w:rsid w:val="004B2380"/>
    <w:rsid w:val="004B2398"/>
    <w:rsid w:val="004B24E1"/>
    <w:rsid w:val="004B24F9"/>
    <w:rsid w:val="004B2722"/>
    <w:rsid w:val="004B297D"/>
    <w:rsid w:val="004B2A13"/>
    <w:rsid w:val="004B2A6D"/>
    <w:rsid w:val="004B2B32"/>
    <w:rsid w:val="004B2B3E"/>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B0E"/>
    <w:rsid w:val="004B6D65"/>
    <w:rsid w:val="004B6DDD"/>
    <w:rsid w:val="004B6F00"/>
    <w:rsid w:val="004B6F21"/>
    <w:rsid w:val="004B7033"/>
    <w:rsid w:val="004B7822"/>
    <w:rsid w:val="004B78B8"/>
    <w:rsid w:val="004B78F1"/>
    <w:rsid w:val="004B7A50"/>
    <w:rsid w:val="004B7A8E"/>
    <w:rsid w:val="004B7C29"/>
    <w:rsid w:val="004B7C49"/>
    <w:rsid w:val="004B7C52"/>
    <w:rsid w:val="004B7FBE"/>
    <w:rsid w:val="004C00AB"/>
    <w:rsid w:val="004C00BB"/>
    <w:rsid w:val="004C01A4"/>
    <w:rsid w:val="004C0303"/>
    <w:rsid w:val="004C0555"/>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749"/>
    <w:rsid w:val="004C2863"/>
    <w:rsid w:val="004C2930"/>
    <w:rsid w:val="004C2B7C"/>
    <w:rsid w:val="004C2BFF"/>
    <w:rsid w:val="004C2C61"/>
    <w:rsid w:val="004C2CD6"/>
    <w:rsid w:val="004C2E05"/>
    <w:rsid w:val="004C2E9E"/>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409A"/>
    <w:rsid w:val="004C410F"/>
    <w:rsid w:val="004C421D"/>
    <w:rsid w:val="004C4333"/>
    <w:rsid w:val="004C4448"/>
    <w:rsid w:val="004C4554"/>
    <w:rsid w:val="004C4655"/>
    <w:rsid w:val="004C465D"/>
    <w:rsid w:val="004C486B"/>
    <w:rsid w:val="004C4999"/>
    <w:rsid w:val="004C4B0F"/>
    <w:rsid w:val="004C4C44"/>
    <w:rsid w:val="004C4E35"/>
    <w:rsid w:val="004C4F3E"/>
    <w:rsid w:val="004C5110"/>
    <w:rsid w:val="004C5178"/>
    <w:rsid w:val="004C51BE"/>
    <w:rsid w:val="004C524E"/>
    <w:rsid w:val="004C5251"/>
    <w:rsid w:val="004C52BF"/>
    <w:rsid w:val="004C56C6"/>
    <w:rsid w:val="004C581F"/>
    <w:rsid w:val="004C58A3"/>
    <w:rsid w:val="004C58D2"/>
    <w:rsid w:val="004C594A"/>
    <w:rsid w:val="004C5BF5"/>
    <w:rsid w:val="004C5D9C"/>
    <w:rsid w:val="004C5DC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72"/>
    <w:rsid w:val="004C72E5"/>
    <w:rsid w:val="004C7314"/>
    <w:rsid w:val="004C76BD"/>
    <w:rsid w:val="004C7883"/>
    <w:rsid w:val="004C7CF1"/>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0E91"/>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3E"/>
    <w:rsid w:val="004D27FA"/>
    <w:rsid w:val="004D280D"/>
    <w:rsid w:val="004D2A4F"/>
    <w:rsid w:val="004D2AAC"/>
    <w:rsid w:val="004D2B80"/>
    <w:rsid w:val="004D2D36"/>
    <w:rsid w:val="004D2D51"/>
    <w:rsid w:val="004D30CA"/>
    <w:rsid w:val="004D30D4"/>
    <w:rsid w:val="004D3190"/>
    <w:rsid w:val="004D31A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967"/>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F"/>
    <w:rsid w:val="004E119D"/>
    <w:rsid w:val="004E119E"/>
    <w:rsid w:val="004E11A8"/>
    <w:rsid w:val="004E12AF"/>
    <w:rsid w:val="004E1614"/>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15B"/>
    <w:rsid w:val="004E31EA"/>
    <w:rsid w:val="004E340D"/>
    <w:rsid w:val="004E34BC"/>
    <w:rsid w:val="004E36C1"/>
    <w:rsid w:val="004E3733"/>
    <w:rsid w:val="004E3914"/>
    <w:rsid w:val="004E39FD"/>
    <w:rsid w:val="004E3D39"/>
    <w:rsid w:val="004E40D9"/>
    <w:rsid w:val="004E410E"/>
    <w:rsid w:val="004E42DF"/>
    <w:rsid w:val="004E433D"/>
    <w:rsid w:val="004E43EB"/>
    <w:rsid w:val="004E44A8"/>
    <w:rsid w:val="004E4713"/>
    <w:rsid w:val="004E47B7"/>
    <w:rsid w:val="004E4814"/>
    <w:rsid w:val="004E485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35B"/>
    <w:rsid w:val="004E6470"/>
    <w:rsid w:val="004E64CE"/>
    <w:rsid w:val="004E6513"/>
    <w:rsid w:val="004E65F9"/>
    <w:rsid w:val="004E665C"/>
    <w:rsid w:val="004E668C"/>
    <w:rsid w:val="004E693C"/>
    <w:rsid w:val="004E696B"/>
    <w:rsid w:val="004E6A66"/>
    <w:rsid w:val="004E6D0A"/>
    <w:rsid w:val="004E6F45"/>
    <w:rsid w:val="004E714C"/>
    <w:rsid w:val="004E745B"/>
    <w:rsid w:val="004E74A6"/>
    <w:rsid w:val="004E7621"/>
    <w:rsid w:val="004E7855"/>
    <w:rsid w:val="004E7A75"/>
    <w:rsid w:val="004E7A9A"/>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86"/>
    <w:rsid w:val="004F1B00"/>
    <w:rsid w:val="004F1B28"/>
    <w:rsid w:val="004F1B78"/>
    <w:rsid w:val="004F1B7F"/>
    <w:rsid w:val="004F1BDD"/>
    <w:rsid w:val="004F1C5C"/>
    <w:rsid w:val="004F1CB8"/>
    <w:rsid w:val="004F1D49"/>
    <w:rsid w:val="004F1E90"/>
    <w:rsid w:val="004F2042"/>
    <w:rsid w:val="004F2388"/>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A3"/>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945"/>
    <w:rsid w:val="004F49F9"/>
    <w:rsid w:val="004F4C80"/>
    <w:rsid w:val="004F4DAC"/>
    <w:rsid w:val="004F4F26"/>
    <w:rsid w:val="004F4F3E"/>
    <w:rsid w:val="004F4FBF"/>
    <w:rsid w:val="004F518A"/>
    <w:rsid w:val="004F5264"/>
    <w:rsid w:val="004F5367"/>
    <w:rsid w:val="004F541E"/>
    <w:rsid w:val="004F5802"/>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B09"/>
    <w:rsid w:val="00502D2A"/>
    <w:rsid w:val="00502D2C"/>
    <w:rsid w:val="00502EAB"/>
    <w:rsid w:val="00502EB0"/>
    <w:rsid w:val="0050305B"/>
    <w:rsid w:val="00503185"/>
    <w:rsid w:val="005032FB"/>
    <w:rsid w:val="005034E4"/>
    <w:rsid w:val="00503577"/>
    <w:rsid w:val="005035F2"/>
    <w:rsid w:val="00503986"/>
    <w:rsid w:val="005039D8"/>
    <w:rsid w:val="005039EB"/>
    <w:rsid w:val="00503B3C"/>
    <w:rsid w:val="00503BA3"/>
    <w:rsid w:val="00503BEB"/>
    <w:rsid w:val="00503C02"/>
    <w:rsid w:val="00503D4D"/>
    <w:rsid w:val="00503F20"/>
    <w:rsid w:val="00503FCD"/>
    <w:rsid w:val="00504001"/>
    <w:rsid w:val="00504225"/>
    <w:rsid w:val="00504247"/>
    <w:rsid w:val="005042EE"/>
    <w:rsid w:val="0050436B"/>
    <w:rsid w:val="005045B8"/>
    <w:rsid w:val="0050475D"/>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454"/>
    <w:rsid w:val="005064A3"/>
    <w:rsid w:val="00506530"/>
    <w:rsid w:val="0050657F"/>
    <w:rsid w:val="00506674"/>
    <w:rsid w:val="005068A4"/>
    <w:rsid w:val="005068FE"/>
    <w:rsid w:val="00506A40"/>
    <w:rsid w:val="00506B08"/>
    <w:rsid w:val="00506C12"/>
    <w:rsid w:val="00506CC0"/>
    <w:rsid w:val="00507039"/>
    <w:rsid w:val="0050706A"/>
    <w:rsid w:val="005070E5"/>
    <w:rsid w:val="00507185"/>
    <w:rsid w:val="005071AD"/>
    <w:rsid w:val="005073C1"/>
    <w:rsid w:val="0050746E"/>
    <w:rsid w:val="005074C3"/>
    <w:rsid w:val="00507786"/>
    <w:rsid w:val="0050790E"/>
    <w:rsid w:val="00507A6F"/>
    <w:rsid w:val="00507B63"/>
    <w:rsid w:val="00507D68"/>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E5"/>
    <w:rsid w:val="00512BBA"/>
    <w:rsid w:val="00512C0A"/>
    <w:rsid w:val="00512C31"/>
    <w:rsid w:val="00512C37"/>
    <w:rsid w:val="00512F11"/>
    <w:rsid w:val="00512FA4"/>
    <w:rsid w:val="005130B1"/>
    <w:rsid w:val="005133D0"/>
    <w:rsid w:val="005134CA"/>
    <w:rsid w:val="00513592"/>
    <w:rsid w:val="005136D6"/>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6"/>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5FA"/>
    <w:rsid w:val="005208B2"/>
    <w:rsid w:val="00520A81"/>
    <w:rsid w:val="00520B20"/>
    <w:rsid w:val="00520CD3"/>
    <w:rsid w:val="00520E80"/>
    <w:rsid w:val="00520ECF"/>
    <w:rsid w:val="00520F19"/>
    <w:rsid w:val="0052106F"/>
    <w:rsid w:val="005210D0"/>
    <w:rsid w:val="005211DF"/>
    <w:rsid w:val="005211E0"/>
    <w:rsid w:val="0052129F"/>
    <w:rsid w:val="0052142E"/>
    <w:rsid w:val="005214FD"/>
    <w:rsid w:val="0052154D"/>
    <w:rsid w:val="005215A0"/>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9DA"/>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267"/>
    <w:rsid w:val="0052547D"/>
    <w:rsid w:val="005255D5"/>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0C0"/>
    <w:rsid w:val="00531130"/>
    <w:rsid w:val="005311B8"/>
    <w:rsid w:val="005314E9"/>
    <w:rsid w:val="00531833"/>
    <w:rsid w:val="00531869"/>
    <w:rsid w:val="005318F4"/>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3196"/>
    <w:rsid w:val="005331C0"/>
    <w:rsid w:val="005331EB"/>
    <w:rsid w:val="0053320C"/>
    <w:rsid w:val="005332FA"/>
    <w:rsid w:val="00533436"/>
    <w:rsid w:val="005335E0"/>
    <w:rsid w:val="005336F6"/>
    <w:rsid w:val="00533975"/>
    <w:rsid w:val="00533BE6"/>
    <w:rsid w:val="005344FE"/>
    <w:rsid w:val="00534618"/>
    <w:rsid w:val="00534632"/>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311"/>
    <w:rsid w:val="00535455"/>
    <w:rsid w:val="005354BE"/>
    <w:rsid w:val="00535817"/>
    <w:rsid w:val="005359DF"/>
    <w:rsid w:val="00535A86"/>
    <w:rsid w:val="00535A88"/>
    <w:rsid w:val="00535BCD"/>
    <w:rsid w:val="00535C36"/>
    <w:rsid w:val="00535D5A"/>
    <w:rsid w:val="00535DCA"/>
    <w:rsid w:val="00535EB0"/>
    <w:rsid w:val="005360C3"/>
    <w:rsid w:val="00536230"/>
    <w:rsid w:val="005365D0"/>
    <w:rsid w:val="00536609"/>
    <w:rsid w:val="00536687"/>
    <w:rsid w:val="005368B0"/>
    <w:rsid w:val="005368E8"/>
    <w:rsid w:val="00536B2D"/>
    <w:rsid w:val="00536BCC"/>
    <w:rsid w:val="00536C2F"/>
    <w:rsid w:val="00536C86"/>
    <w:rsid w:val="00536DED"/>
    <w:rsid w:val="0053710A"/>
    <w:rsid w:val="0053713D"/>
    <w:rsid w:val="00537269"/>
    <w:rsid w:val="00537299"/>
    <w:rsid w:val="00537498"/>
    <w:rsid w:val="005376BE"/>
    <w:rsid w:val="0053773F"/>
    <w:rsid w:val="00537782"/>
    <w:rsid w:val="00537878"/>
    <w:rsid w:val="005379BD"/>
    <w:rsid w:val="00537A5F"/>
    <w:rsid w:val="00537ABB"/>
    <w:rsid w:val="00537B62"/>
    <w:rsid w:val="00537D8C"/>
    <w:rsid w:val="005401D3"/>
    <w:rsid w:val="005401F6"/>
    <w:rsid w:val="005403D0"/>
    <w:rsid w:val="005403DA"/>
    <w:rsid w:val="00540412"/>
    <w:rsid w:val="00540427"/>
    <w:rsid w:val="00540728"/>
    <w:rsid w:val="0054083E"/>
    <w:rsid w:val="00540963"/>
    <w:rsid w:val="00541165"/>
    <w:rsid w:val="0054127E"/>
    <w:rsid w:val="00541438"/>
    <w:rsid w:val="005415C5"/>
    <w:rsid w:val="005416A7"/>
    <w:rsid w:val="0054173B"/>
    <w:rsid w:val="0054182D"/>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84F"/>
    <w:rsid w:val="00545AE6"/>
    <w:rsid w:val="00545BC8"/>
    <w:rsid w:val="00545C55"/>
    <w:rsid w:val="00545E21"/>
    <w:rsid w:val="00545E54"/>
    <w:rsid w:val="00546032"/>
    <w:rsid w:val="005460B1"/>
    <w:rsid w:val="005461DA"/>
    <w:rsid w:val="00546281"/>
    <w:rsid w:val="00546307"/>
    <w:rsid w:val="00546310"/>
    <w:rsid w:val="00546481"/>
    <w:rsid w:val="00546681"/>
    <w:rsid w:val="005468E8"/>
    <w:rsid w:val="00546AD2"/>
    <w:rsid w:val="00546B71"/>
    <w:rsid w:val="00546B8A"/>
    <w:rsid w:val="00546B9D"/>
    <w:rsid w:val="00546DAE"/>
    <w:rsid w:val="00546E0F"/>
    <w:rsid w:val="00546E82"/>
    <w:rsid w:val="00546F31"/>
    <w:rsid w:val="00546F3B"/>
    <w:rsid w:val="00546F85"/>
    <w:rsid w:val="0054700E"/>
    <w:rsid w:val="00547026"/>
    <w:rsid w:val="005470D6"/>
    <w:rsid w:val="00547435"/>
    <w:rsid w:val="00547509"/>
    <w:rsid w:val="005478FB"/>
    <w:rsid w:val="00547C71"/>
    <w:rsid w:val="00547D4D"/>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13"/>
    <w:rsid w:val="0055282A"/>
    <w:rsid w:val="00552BB0"/>
    <w:rsid w:val="00552CAC"/>
    <w:rsid w:val="00552D40"/>
    <w:rsid w:val="00552E84"/>
    <w:rsid w:val="00552E91"/>
    <w:rsid w:val="005530CE"/>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6D7"/>
    <w:rsid w:val="00554717"/>
    <w:rsid w:val="005549FD"/>
    <w:rsid w:val="00554A52"/>
    <w:rsid w:val="00554B77"/>
    <w:rsid w:val="00554B7F"/>
    <w:rsid w:val="00554C79"/>
    <w:rsid w:val="00554CCA"/>
    <w:rsid w:val="00554EAF"/>
    <w:rsid w:val="00554F5A"/>
    <w:rsid w:val="00554FFA"/>
    <w:rsid w:val="00555133"/>
    <w:rsid w:val="00555279"/>
    <w:rsid w:val="00555443"/>
    <w:rsid w:val="005554BA"/>
    <w:rsid w:val="00555524"/>
    <w:rsid w:val="00555545"/>
    <w:rsid w:val="00555599"/>
    <w:rsid w:val="005555E2"/>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96A"/>
    <w:rsid w:val="00560A30"/>
    <w:rsid w:val="00560AE8"/>
    <w:rsid w:val="00560C96"/>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4F5"/>
    <w:rsid w:val="00562708"/>
    <w:rsid w:val="00562715"/>
    <w:rsid w:val="0056272A"/>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166"/>
    <w:rsid w:val="0056533D"/>
    <w:rsid w:val="005653C2"/>
    <w:rsid w:val="00565425"/>
    <w:rsid w:val="0056551C"/>
    <w:rsid w:val="00565583"/>
    <w:rsid w:val="005658C1"/>
    <w:rsid w:val="00566498"/>
    <w:rsid w:val="00566606"/>
    <w:rsid w:val="00566785"/>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4C0"/>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39"/>
    <w:rsid w:val="005723C8"/>
    <w:rsid w:val="005724D4"/>
    <w:rsid w:val="0057257D"/>
    <w:rsid w:val="005727DA"/>
    <w:rsid w:val="0057282C"/>
    <w:rsid w:val="005728D5"/>
    <w:rsid w:val="00572A41"/>
    <w:rsid w:val="00572C2B"/>
    <w:rsid w:val="00572EFC"/>
    <w:rsid w:val="00572F32"/>
    <w:rsid w:val="00572FF6"/>
    <w:rsid w:val="005730BF"/>
    <w:rsid w:val="0057313D"/>
    <w:rsid w:val="00573309"/>
    <w:rsid w:val="0057333E"/>
    <w:rsid w:val="00573370"/>
    <w:rsid w:val="005735A8"/>
    <w:rsid w:val="005737A0"/>
    <w:rsid w:val="00573C00"/>
    <w:rsid w:val="00573DAB"/>
    <w:rsid w:val="00573EC7"/>
    <w:rsid w:val="005741C4"/>
    <w:rsid w:val="00574223"/>
    <w:rsid w:val="005743E4"/>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CA"/>
    <w:rsid w:val="00577B19"/>
    <w:rsid w:val="00577C63"/>
    <w:rsid w:val="00577FBD"/>
    <w:rsid w:val="00580106"/>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C8C"/>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2EA"/>
    <w:rsid w:val="0058344D"/>
    <w:rsid w:val="00583482"/>
    <w:rsid w:val="0058366E"/>
    <w:rsid w:val="0058385D"/>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23F"/>
    <w:rsid w:val="00587269"/>
    <w:rsid w:val="00587412"/>
    <w:rsid w:val="00587626"/>
    <w:rsid w:val="00587856"/>
    <w:rsid w:val="00587C57"/>
    <w:rsid w:val="00587D41"/>
    <w:rsid w:val="00590090"/>
    <w:rsid w:val="00590113"/>
    <w:rsid w:val="005901C2"/>
    <w:rsid w:val="005901D9"/>
    <w:rsid w:val="005903EF"/>
    <w:rsid w:val="005905FF"/>
    <w:rsid w:val="005906EE"/>
    <w:rsid w:val="005906F8"/>
    <w:rsid w:val="00590881"/>
    <w:rsid w:val="005909E2"/>
    <w:rsid w:val="00590A53"/>
    <w:rsid w:val="00590A5F"/>
    <w:rsid w:val="00590AA0"/>
    <w:rsid w:val="00590AD1"/>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5A0"/>
    <w:rsid w:val="005927F8"/>
    <w:rsid w:val="00592959"/>
    <w:rsid w:val="005929F4"/>
    <w:rsid w:val="00592D4A"/>
    <w:rsid w:val="00592E87"/>
    <w:rsid w:val="00592F87"/>
    <w:rsid w:val="005931EE"/>
    <w:rsid w:val="0059336A"/>
    <w:rsid w:val="005938D8"/>
    <w:rsid w:val="005939B0"/>
    <w:rsid w:val="00593AFF"/>
    <w:rsid w:val="00593B6C"/>
    <w:rsid w:val="00593E5F"/>
    <w:rsid w:val="00593E7D"/>
    <w:rsid w:val="00593EB0"/>
    <w:rsid w:val="00593F3D"/>
    <w:rsid w:val="00593F99"/>
    <w:rsid w:val="00593FE8"/>
    <w:rsid w:val="005941D9"/>
    <w:rsid w:val="005941EB"/>
    <w:rsid w:val="005942E3"/>
    <w:rsid w:val="0059446D"/>
    <w:rsid w:val="005948F9"/>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75C"/>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A7"/>
    <w:rsid w:val="005B1749"/>
    <w:rsid w:val="005B1C86"/>
    <w:rsid w:val="005B1FD0"/>
    <w:rsid w:val="005B20DA"/>
    <w:rsid w:val="005B216D"/>
    <w:rsid w:val="005B2305"/>
    <w:rsid w:val="005B2493"/>
    <w:rsid w:val="005B24C4"/>
    <w:rsid w:val="005B2674"/>
    <w:rsid w:val="005B270C"/>
    <w:rsid w:val="005B27DB"/>
    <w:rsid w:val="005B2AE0"/>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D7F"/>
    <w:rsid w:val="005B3DF2"/>
    <w:rsid w:val="005B3F4F"/>
    <w:rsid w:val="005B415A"/>
    <w:rsid w:val="005B41A4"/>
    <w:rsid w:val="005B4732"/>
    <w:rsid w:val="005B47F5"/>
    <w:rsid w:val="005B4834"/>
    <w:rsid w:val="005B484C"/>
    <w:rsid w:val="005B496A"/>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747"/>
    <w:rsid w:val="005B6A76"/>
    <w:rsid w:val="005B6AA7"/>
    <w:rsid w:val="005B6B89"/>
    <w:rsid w:val="005B6BC6"/>
    <w:rsid w:val="005B6C4D"/>
    <w:rsid w:val="005B6EC1"/>
    <w:rsid w:val="005B6EF0"/>
    <w:rsid w:val="005B6F1A"/>
    <w:rsid w:val="005B6FAA"/>
    <w:rsid w:val="005B7089"/>
    <w:rsid w:val="005B70A3"/>
    <w:rsid w:val="005B70E8"/>
    <w:rsid w:val="005B7153"/>
    <w:rsid w:val="005B7200"/>
    <w:rsid w:val="005B7209"/>
    <w:rsid w:val="005B7277"/>
    <w:rsid w:val="005B730B"/>
    <w:rsid w:val="005B7546"/>
    <w:rsid w:val="005B75F7"/>
    <w:rsid w:val="005B76A6"/>
    <w:rsid w:val="005B778B"/>
    <w:rsid w:val="005B77E2"/>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0D"/>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0A"/>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C12"/>
    <w:rsid w:val="005C6CF4"/>
    <w:rsid w:val="005C6EF8"/>
    <w:rsid w:val="005C6F1D"/>
    <w:rsid w:val="005C71EB"/>
    <w:rsid w:val="005C71F7"/>
    <w:rsid w:val="005C7212"/>
    <w:rsid w:val="005C7362"/>
    <w:rsid w:val="005C7440"/>
    <w:rsid w:val="005C751B"/>
    <w:rsid w:val="005C7633"/>
    <w:rsid w:val="005C778F"/>
    <w:rsid w:val="005C79E2"/>
    <w:rsid w:val="005C7BC6"/>
    <w:rsid w:val="005C7D10"/>
    <w:rsid w:val="005C7D2D"/>
    <w:rsid w:val="005C7D61"/>
    <w:rsid w:val="005C7F0F"/>
    <w:rsid w:val="005D00CC"/>
    <w:rsid w:val="005D02FB"/>
    <w:rsid w:val="005D0355"/>
    <w:rsid w:val="005D046A"/>
    <w:rsid w:val="005D04BE"/>
    <w:rsid w:val="005D06F8"/>
    <w:rsid w:val="005D09AC"/>
    <w:rsid w:val="005D0B55"/>
    <w:rsid w:val="005D0BF2"/>
    <w:rsid w:val="005D0DDE"/>
    <w:rsid w:val="005D0DFA"/>
    <w:rsid w:val="005D0E03"/>
    <w:rsid w:val="005D0E8C"/>
    <w:rsid w:val="005D1009"/>
    <w:rsid w:val="005D105B"/>
    <w:rsid w:val="005D11EF"/>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13"/>
    <w:rsid w:val="005D3F67"/>
    <w:rsid w:val="005D3F78"/>
    <w:rsid w:val="005D3F88"/>
    <w:rsid w:val="005D3FD7"/>
    <w:rsid w:val="005D403A"/>
    <w:rsid w:val="005D4157"/>
    <w:rsid w:val="005D431B"/>
    <w:rsid w:val="005D440E"/>
    <w:rsid w:val="005D44EF"/>
    <w:rsid w:val="005D46E4"/>
    <w:rsid w:val="005D489D"/>
    <w:rsid w:val="005D496E"/>
    <w:rsid w:val="005D4C54"/>
    <w:rsid w:val="005D4D52"/>
    <w:rsid w:val="005D4E43"/>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19"/>
    <w:rsid w:val="005D6472"/>
    <w:rsid w:val="005D667B"/>
    <w:rsid w:val="005D668C"/>
    <w:rsid w:val="005D688D"/>
    <w:rsid w:val="005D6D9B"/>
    <w:rsid w:val="005D6E82"/>
    <w:rsid w:val="005D7179"/>
    <w:rsid w:val="005D71D9"/>
    <w:rsid w:val="005D7261"/>
    <w:rsid w:val="005D7270"/>
    <w:rsid w:val="005D7657"/>
    <w:rsid w:val="005D765A"/>
    <w:rsid w:val="005D76E3"/>
    <w:rsid w:val="005D7819"/>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9A"/>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3A6"/>
    <w:rsid w:val="005E43D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6FB5"/>
    <w:rsid w:val="005E7098"/>
    <w:rsid w:val="005E7240"/>
    <w:rsid w:val="005E72EF"/>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58"/>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25"/>
    <w:rsid w:val="005F3F87"/>
    <w:rsid w:val="005F3FA5"/>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B71"/>
    <w:rsid w:val="005F5C51"/>
    <w:rsid w:val="005F5DEC"/>
    <w:rsid w:val="005F5F57"/>
    <w:rsid w:val="005F5FEB"/>
    <w:rsid w:val="005F6053"/>
    <w:rsid w:val="005F61A3"/>
    <w:rsid w:val="005F62CC"/>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B52"/>
    <w:rsid w:val="00601E1E"/>
    <w:rsid w:val="00601E78"/>
    <w:rsid w:val="00601E7B"/>
    <w:rsid w:val="00601FD3"/>
    <w:rsid w:val="00601FEC"/>
    <w:rsid w:val="00601FFD"/>
    <w:rsid w:val="00602002"/>
    <w:rsid w:val="00602104"/>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9EA"/>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DE"/>
    <w:rsid w:val="006123FC"/>
    <w:rsid w:val="0061240F"/>
    <w:rsid w:val="006124AD"/>
    <w:rsid w:val="0061255D"/>
    <w:rsid w:val="00612601"/>
    <w:rsid w:val="0061260C"/>
    <w:rsid w:val="0061273E"/>
    <w:rsid w:val="00612A71"/>
    <w:rsid w:val="00612A9A"/>
    <w:rsid w:val="00612AD0"/>
    <w:rsid w:val="00612B9E"/>
    <w:rsid w:val="00612BAE"/>
    <w:rsid w:val="00612CB5"/>
    <w:rsid w:val="00612CF6"/>
    <w:rsid w:val="00612DB0"/>
    <w:rsid w:val="00612EBD"/>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70"/>
    <w:rsid w:val="006163F2"/>
    <w:rsid w:val="00616400"/>
    <w:rsid w:val="0061641B"/>
    <w:rsid w:val="0061647F"/>
    <w:rsid w:val="006167E9"/>
    <w:rsid w:val="006168C4"/>
    <w:rsid w:val="006168E7"/>
    <w:rsid w:val="00616953"/>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590"/>
    <w:rsid w:val="00620736"/>
    <w:rsid w:val="0062079C"/>
    <w:rsid w:val="006209EF"/>
    <w:rsid w:val="00620A52"/>
    <w:rsid w:val="00620A59"/>
    <w:rsid w:val="00620E47"/>
    <w:rsid w:val="00620F60"/>
    <w:rsid w:val="00621054"/>
    <w:rsid w:val="0062108C"/>
    <w:rsid w:val="00621129"/>
    <w:rsid w:val="006211D3"/>
    <w:rsid w:val="006215DC"/>
    <w:rsid w:val="00621629"/>
    <w:rsid w:val="00621A5A"/>
    <w:rsid w:val="00621C72"/>
    <w:rsid w:val="00621CD4"/>
    <w:rsid w:val="00621D1F"/>
    <w:rsid w:val="00621E6C"/>
    <w:rsid w:val="00621F98"/>
    <w:rsid w:val="0062202D"/>
    <w:rsid w:val="00622243"/>
    <w:rsid w:val="006222B2"/>
    <w:rsid w:val="00622356"/>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D5"/>
    <w:rsid w:val="00625C4A"/>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43"/>
    <w:rsid w:val="006300A5"/>
    <w:rsid w:val="0063019C"/>
    <w:rsid w:val="00630264"/>
    <w:rsid w:val="00630317"/>
    <w:rsid w:val="0063048A"/>
    <w:rsid w:val="0063054E"/>
    <w:rsid w:val="006305FA"/>
    <w:rsid w:val="006306AA"/>
    <w:rsid w:val="006306EE"/>
    <w:rsid w:val="00630756"/>
    <w:rsid w:val="00630771"/>
    <w:rsid w:val="006308CB"/>
    <w:rsid w:val="00630F30"/>
    <w:rsid w:val="00631028"/>
    <w:rsid w:val="006312B7"/>
    <w:rsid w:val="006314E0"/>
    <w:rsid w:val="00631546"/>
    <w:rsid w:val="0063159C"/>
    <w:rsid w:val="006315CB"/>
    <w:rsid w:val="006315DE"/>
    <w:rsid w:val="006316A6"/>
    <w:rsid w:val="006316BC"/>
    <w:rsid w:val="00631868"/>
    <w:rsid w:val="00631A43"/>
    <w:rsid w:val="00631AF3"/>
    <w:rsid w:val="00631BC5"/>
    <w:rsid w:val="00631E6C"/>
    <w:rsid w:val="00631EFE"/>
    <w:rsid w:val="00631F1B"/>
    <w:rsid w:val="0063205E"/>
    <w:rsid w:val="006321C7"/>
    <w:rsid w:val="006322E7"/>
    <w:rsid w:val="00632310"/>
    <w:rsid w:val="006323E2"/>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652"/>
    <w:rsid w:val="00633657"/>
    <w:rsid w:val="006338CB"/>
    <w:rsid w:val="00633DA4"/>
    <w:rsid w:val="00633DE1"/>
    <w:rsid w:val="00633EB9"/>
    <w:rsid w:val="00633F44"/>
    <w:rsid w:val="00633F71"/>
    <w:rsid w:val="00633FAB"/>
    <w:rsid w:val="006340CE"/>
    <w:rsid w:val="0063462A"/>
    <w:rsid w:val="0063474C"/>
    <w:rsid w:val="00634767"/>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C05"/>
    <w:rsid w:val="00637116"/>
    <w:rsid w:val="006373BC"/>
    <w:rsid w:val="006374B8"/>
    <w:rsid w:val="006376DE"/>
    <w:rsid w:val="006377D5"/>
    <w:rsid w:val="00637928"/>
    <w:rsid w:val="00637ABA"/>
    <w:rsid w:val="00637B87"/>
    <w:rsid w:val="00637BC0"/>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A69"/>
    <w:rsid w:val="00641C61"/>
    <w:rsid w:val="00641CB2"/>
    <w:rsid w:val="00641D22"/>
    <w:rsid w:val="00641D34"/>
    <w:rsid w:val="00641D8D"/>
    <w:rsid w:val="00641DE1"/>
    <w:rsid w:val="00641FA6"/>
    <w:rsid w:val="0064206C"/>
    <w:rsid w:val="00642398"/>
    <w:rsid w:val="006425FD"/>
    <w:rsid w:val="00642615"/>
    <w:rsid w:val="0064271C"/>
    <w:rsid w:val="006427D0"/>
    <w:rsid w:val="0064292B"/>
    <w:rsid w:val="006429E0"/>
    <w:rsid w:val="00642B05"/>
    <w:rsid w:val="00642C16"/>
    <w:rsid w:val="00642C46"/>
    <w:rsid w:val="00642E65"/>
    <w:rsid w:val="00642E85"/>
    <w:rsid w:val="00642F30"/>
    <w:rsid w:val="00642FBB"/>
    <w:rsid w:val="0064326F"/>
    <w:rsid w:val="00643271"/>
    <w:rsid w:val="0064348B"/>
    <w:rsid w:val="00643492"/>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D25"/>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A02"/>
    <w:rsid w:val="00650C7E"/>
    <w:rsid w:val="00650CC1"/>
    <w:rsid w:val="00650D14"/>
    <w:rsid w:val="00650DE8"/>
    <w:rsid w:val="006513AD"/>
    <w:rsid w:val="006514B2"/>
    <w:rsid w:val="006514CC"/>
    <w:rsid w:val="006514D8"/>
    <w:rsid w:val="006515AD"/>
    <w:rsid w:val="006517BD"/>
    <w:rsid w:val="00651B11"/>
    <w:rsid w:val="00651B22"/>
    <w:rsid w:val="00651C6D"/>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B6"/>
    <w:rsid w:val="006531DE"/>
    <w:rsid w:val="00653375"/>
    <w:rsid w:val="00653482"/>
    <w:rsid w:val="006536AA"/>
    <w:rsid w:val="006536D5"/>
    <w:rsid w:val="006538FF"/>
    <w:rsid w:val="00653DD5"/>
    <w:rsid w:val="00653E13"/>
    <w:rsid w:val="00653F24"/>
    <w:rsid w:val="00653F70"/>
    <w:rsid w:val="006545CF"/>
    <w:rsid w:val="00654610"/>
    <w:rsid w:val="0065475C"/>
    <w:rsid w:val="00654808"/>
    <w:rsid w:val="00654870"/>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85"/>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94"/>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F7"/>
    <w:rsid w:val="00661AFC"/>
    <w:rsid w:val="00661C44"/>
    <w:rsid w:val="00661C8B"/>
    <w:rsid w:val="00661CC5"/>
    <w:rsid w:val="006620E6"/>
    <w:rsid w:val="0066236D"/>
    <w:rsid w:val="006624CB"/>
    <w:rsid w:val="00662B26"/>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B24"/>
    <w:rsid w:val="00663C65"/>
    <w:rsid w:val="00663F36"/>
    <w:rsid w:val="00664071"/>
    <w:rsid w:val="00664200"/>
    <w:rsid w:val="00664574"/>
    <w:rsid w:val="00664A8E"/>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6DC"/>
    <w:rsid w:val="006666E0"/>
    <w:rsid w:val="00666716"/>
    <w:rsid w:val="00666736"/>
    <w:rsid w:val="00666867"/>
    <w:rsid w:val="006668CA"/>
    <w:rsid w:val="00666918"/>
    <w:rsid w:val="006669D1"/>
    <w:rsid w:val="00666A0D"/>
    <w:rsid w:val="00666B41"/>
    <w:rsid w:val="00666BC1"/>
    <w:rsid w:val="00666CC4"/>
    <w:rsid w:val="00666EAD"/>
    <w:rsid w:val="00666F73"/>
    <w:rsid w:val="006670FF"/>
    <w:rsid w:val="006671DC"/>
    <w:rsid w:val="00667458"/>
    <w:rsid w:val="00667551"/>
    <w:rsid w:val="006675A4"/>
    <w:rsid w:val="00667761"/>
    <w:rsid w:val="0066779E"/>
    <w:rsid w:val="00667BC8"/>
    <w:rsid w:val="00667F76"/>
    <w:rsid w:val="00670082"/>
    <w:rsid w:val="006701BD"/>
    <w:rsid w:val="00670297"/>
    <w:rsid w:val="00670348"/>
    <w:rsid w:val="006703FD"/>
    <w:rsid w:val="0067047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C8E"/>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54"/>
    <w:rsid w:val="00673E56"/>
    <w:rsid w:val="00674032"/>
    <w:rsid w:val="00674035"/>
    <w:rsid w:val="0067407A"/>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231"/>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5D"/>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03"/>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3AD"/>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970"/>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34C"/>
    <w:rsid w:val="006935DF"/>
    <w:rsid w:val="006935F9"/>
    <w:rsid w:val="0069361B"/>
    <w:rsid w:val="00693629"/>
    <w:rsid w:val="0069380C"/>
    <w:rsid w:val="00693925"/>
    <w:rsid w:val="00693BE9"/>
    <w:rsid w:val="00693F3E"/>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101"/>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42"/>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674"/>
    <w:rsid w:val="006B07DB"/>
    <w:rsid w:val="006B08FB"/>
    <w:rsid w:val="006B08FD"/>
    <w:rsid w:val="006B0902"/>
    <w:rsid w:val="006B0A21"/>
    <w:rsid w:val="006B0A22"/>
    <w:rsid w:val="006B0AEA"/>
    <w:rsid w:val="006B0B55"/>
    <w:rsid w:val="006B0CD1"/>
    <w:rsid w:val="006B0CD8"/>
    <w:rsid w:val="006B0D44"/>
    <w:rsid w:val="006B0D77"/>
    <w:rsid w:val="006B105F"/>
    <w:rsid w:val="006B118C"/>
    <w:rsid w:val="006B11FC"/>
    <w:rsid w:val="006B13AC"/>
    <w:rsid w:val="006B1465"/>
    <w:rsid w:val="006B161A"/>
    <w:rsid w:val="006B1705"/>
    <w:rsid w:val="006B170A"/>
    <w:rsid w:val="006B17B9"/>
    <w:rsid w:val="006B17ED"/>
    <w:rsid w:val="006B19AD"/>
    <w:rsid w:val="006B1A74"/>
    <w:rsid w:val="006B1B40"/>
    <w:rsid w:val="006B1B45"/>
    <w:rsid w:val="006B1B52"/>
    <w:rsid w:val="006B1B81"/>
    <w:rsid w:val="006B1C75"/>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EF5"/>
    <w:rsid w:val="006B5FAF"/>
    <w:rsid w:val="006B6097"/>
    <w:rsid w:val="006B60A4"/>
    <w:rsid w:val="006B6445"/>
    <w:rsid w:val="006B662E"/>
    <w:rsid w:val="006B6789"/>
    <w:rsid w:val="006B6B8A"/>
    <w:rsid w:val="006B6D81"/>
    <w:rsid w:val="006B700B"/>
    <w:rsid w:val="006B70C6"/>
    <w:rsid w:val="006B7127"/>
    <w:rsid w:val="006B7231"/>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649"/>
    <w:rsid w:val="006C2727"/>
    <w:rsid w:val="006C274B"/>
    <w:rsid w:val="006C2828"/>
    <w:rsid w:val="006C2839"/>
    <w:rsid w:val="006C28DC"/>
    <w:rsid w:val="006C28E8"/>
    <w:rsid w:val="006C2A9E"/>
    <w:rsid w:val="006C2B93"/>
    <w:rsid w:val="006C2B9D"/>
    <w:rsid w:val="006C2D02"/>
    <w:rsid w:val="006C2EB6"/>
    <w:rsid w:val="006C2EF2"/>
    <w:rsid w:val="006C30AE"/>
    <w:rsid w:val="006C3113"/>
    <w:rsid w:val="006C36A8"/>
    <w:rsid w:val="006C3B46"/>
    <w:rsid w:val="006C3B90"/>
    <w:rsid w:val="006C3BB1"/>
    <w:rsid w:val="006C3C3B"/>
    <w:rsid w:val="006C3CB0"/>
    <w:rsid w:val="006C3D76"/>
    <w:rsid w:val="006C3DBA"/>
    <w:rsid w:val="006C3F74"/>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86"/>
    <w:rsid w:val="006C4DC9"/>
    <w:rsid w:val="006C4DF0"/>
    <w:rsid w:val="006C4E0C"/>
    <w:rsid w:val="006C4F42"/>
    <w:rsid w:val="006C5134"/>
    <w:rsid w:val="006C5346"/>
    <w:rsid w:val="006C5377"/>
    <w:rsid w:val="006C53B9"/>
    <w:rsid w:val="006C53FC"/>
    <w:rsid w:val="006C5482"/>
    <w:rsid w:val="006C54BD"/>
    <w:rsid w:val="006C585F"/>
    <w:rsid w:val="006C58C3"/>
    <w:rsid w:val="006C5969"/>
    <w:rsid w:val="006C5EAC"/>
    <w:rsid w:val="006C5EE5"/>
    <w:rsid w:val="006C659F"/>
    <w:rsid w:val="006C6746"/>
    <w:rsid w:val="006C67D3"/>
    <w:rsid w:val="006C68CC"/>
    <w:rsid w:val="006C6AB8"/>
    <w:rsid w:val="006C6BDC"/>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1028"/>
    <w:rsid w:val="006D1103"/>
    <w:rsid w:val="006D1667"/>
    <w:rsid w:val="006D1883"/>
    <w:rsid w:val="006D1ABF"/>
    <w:rsid w:val="006D1B41"/>
    <w:rsid w:val="006D1C24"/>
    <w:rsid w:val="006D1D13"/>
    <w:rsid w:val="006D1D19"/>
    <w:rsid w:val="006D1EF6"/>
    <w:rsid w:val="006D1FEE"/>
    <w:rsid w:val="006D2014"/>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5DC7"/>
    <w:rsid w:val="006D614A"/>
    <w:rsid w:val="006D6162"/>
    <w:rsid w:val="006D62F8"/>
    <w:rsid w:val="006D633A"/>
    <w:rsid w:val="006D636C"/>
    <w:rsid w:val="006D638F"/>
    <w:rsid w:val="006D6570"/>
    <w:rsid w:val="006D657E"/>
    <w:rsid w:val="006D65A1"/>
    <w:rsid w:val="006D66CF"/>
    <w:rsid w:val="006D673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0E0"/>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7A3"/>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25"/>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CE7"/>
    <w:rsid w:val="006F0FA8"/>
    <w:rsid w:val="006F1177"/>
    <w:rsid w:val="006F1284"/>
    <w:rsid w:val="006F14A1"/>
    <w:rsid w:val="006F14E8"/>
    <w:rsid w:val="006F160B"/>
    <w:rsid w:val="006F17E3"/>
    <w:rsid w:val="006F18A8"/>
    <w:rsid w:val="006F1A24"/>
    <w:rsid w:val="006F1CC4"/>
    <w:rsid w:val="006F1D0D"/>
    <w:rsid w:val="006F1F63"/>
    <w:rsid w:val="006F208A"/>
    <w:rsid w:val="006F21D5"/>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0F3"/>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884"/>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1D9"/>
    <w:rsid w:val="00702237"/>
    <w:rsid w:val="00702491"/>
    <w:rsid w:val="00702C1B"/>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8D"/>
    <w:rsid w:val="00707F39"/>
    <w:rsid w:val="00707FE4"/>
    <w:rsid w:val="0071001B"/>
    <w:rsid w:val="0071035D"/>
    <w:rsid w:val="007103F0"/>
    <w:rsid w:val="00710427"/>
    <w:rsid w:val="00710442"/>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559"/>
    <w:rsid w:val="00712604"/>
    <w:rsid w:val="007126E0"/>
    <w:rsid w:val="0071277B"/>
    <w:rsid w:val="007129F1"/>
    <w:rsid w:val="007130AD"/>
    <w:rsid w:val="0071314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C93"/>
    <w:rsid w:val="00716E24"/>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67"/>
    <w:rsid w:val="007211B2"/>
    <w:rsid w:val="00721454"/>
    <w:rsid w:val="007214C3"/>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2F6E"/>
    <w:rsid w:val="00723022"/>
    <w:rsid w:val="00723047"/>
    <w:rsid w:val="00723123"/>
    <w:rsid w:val="007231D7"/>
    <w:rsid w:val="007231E4"/>
    <w:rsid w:val="00723762"/>
    <w:rsid w:val="0072387D"/>
    <w:rsid w:val="007238A4"/>
    <w:rsid w:val="007238D2"/>
    <w:rsid w:val="0072399D"/>
    <w:rsid w:val="00723D34"/>
    <w:rsid w:val="00723E54"/>
    <w:rsid w:val="00723E5E"/>
    <w:rsid w:val="00723FC0"/>
    <w:rsid w:val="007240B8"/>
    <w:rsid w:val="00724287"/>
    <w:rsid w:val="00724362"/>
    <w:rsid w:val="00724365"/>
    <w:rsid w:val="00724394"/>
    <w:rsid w:val="007243B0"/>
    <w:rsid w:val="007244B2"/>
    <w:rsid w:val="007245E4"/>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5C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083"/>
    <w:rsid w:val="007333CF"/>
    <w:rsid w:val="00733485"/>
    <w:rsid w:val="007335C8"/>
    <w:rsid w:val="00733641"/>
    <w:rsid w:val="007336EC"/>
    <w:rsid w:val="00733AAA"/>
    <w:rsid w:val="00733B5A"/>
    <w:rsid w:val="00733C2E"/>
    <w:rsid w:val="00733CBC"/>
    <w:rsid w:val="00733D6A"/>
    <w:rsid w:val="00733E87"/>
    <w:rsid w:val="00734034"/>
    <w:rsid w:val="00734178"/>
    <w:rsid w:val="007342CA"/>
    <w:rsid w:val="00734436"/>
    <w:rsid w:val="00734527"/>
    <w:rsid w:val="00734A7D"/>
    <w:rsid w:val="00734A8D"/>
    <w:rsid w:val="00734BAD"/>
    <w:rsid w:val="00734EAC"/>
    <w:rsid w:val="00734EDF"/>
    <w:rsid w:val="00735008"/>
    <w:rsid w:val="007351C9"/>
    <w:rsid w:val="0073523B"/>
    <w:rsid w:val="00735411"/>
    <w:rsid w:val="00735481"/>
    <w:rsid w:val="00735640"/>
    <w:rsid w:val="0073571B"/>
    <w:rsid w:val="00735773"/>
    <w:rsid w:val="007358D8"/>
    <w:rsid w:val="007359BD"/>
    <w:rsid w:val="00735A5F"/>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514"/>
    <w:rsid w:val="007408B1"/>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96D"/>
    <w:rsid w:val="00743A85"/>
    <w:rsid w:val="00743CAA"/>
    <w:rsid w:val="00744326"/>
    <w:rsid w:val="007443AB"/>
    <w:rsid w:val="00744470"/>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1"/>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A9E"/>
    <w:rsid w:val="00747B69"/>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39C"/>
    <w:rsid w:val="007526E8"/>
    <w:rsid w:val="00752787"/>
    <w:rsid w:val="0075280A"/>
    <w:rsid w:val="0075293E"/>
    <w:rsid w:val="00752A35"/>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5E5"/>
    <w:rsid w:val="00756743"/>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52"/>
    <w:rsid w:val="00760CA6"/>
    <w:rsid w:val="00760D09"/>
    <w:rsid w:val="00760E61"/>
    <w:rsid w:val="00760F23"/>
    <w:rsid w:val="007610DC"/>
    <w:rsid w:val="007611CD"/>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2C5"/>
    <w:rsid w:val="0076252A"/>
    <w:rsid w:val="007625AB"/>
    <w:rsid w:val="007627BA"/>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B5"/>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F5"/>
    <w:rsid w:val="00765E05"/>
    <w:rsid w:val="00765E44"/>
    <w:rsid w:val="00765F4F"/>
    <w:rsid w:val="00766126"/>
    <w:rsid w:val="007663E1"/>
    <w:rsid w:val="00766A4C"/>
    <w:rsid w:val="00766A5B"/>
    <w:rsid w:val="00766A95"/>
    <w:rsid w:val="00766A9B"/>
    <w:rsid w:val="00766BEC"/>
    <w:rsid w:val="00766CCE"/>
    <w:rsid w:val="00766D5A"/>
    <w:rsid w:val="00767044"/>
    <w:rsid w:val="0076712F"/>
    <w:rsid w:val="007672EB"/>
    <w:rsid w:val="007672F1"/>
    <w:rsid w:val="007673F6"/>
    <w:rsid w:val="007677C3"/>
    <w:rsid w:val="00767849"/>
    <w:rsid w:val="0076799C"/>
    <w:rsid w:val="00767C25"/>
    <w:rsid w:val="00767EE5"/>
    <w:rsid w:val="007700AF"/>
    <w:rsid w:val="007701E1"/>
    <w:rsid w:val="007703D1"/>
    <w:rsid w:val="00770519"/>
    <w:rsid w:val="00770625"/>
    <w:rsid w:val="00770673"/>
    <w:rsid w:val="0077085A"/>
    <w:rsid w:val="00770AD6"/>
    <w:rsid w:val="00770CDB"/>
    <w:rsid w:val="00770CE5"/>
    <w:rsid w:val="00770D34"/>
    <w:rsid w:val="00770E4A"/>
    <w:rsid w:val="00770F08"/>
    <w:rsid w:val="0077119D"/>
    <w:rsid w:val="00771278"/>
    <w:rsid w:val="007714A0"/>
    <w:rsid w:val="00771520"/>
    <w:rsid w:val="0077153C"/>
    <w:rsid w:val="00771713"/>
    <w:rsid w:val="0077180D"/>
    <w:rsid w:val="007718E6"/>
    <w:rsid w:val="00771AF9"/>
    <w:rsid w:val="00771B79"/>
    <w:rsid w:val="00771E6B"/>
    <w:rsid w:val="007721DF"/>
    <w:rsid w:val="00772577"/>
    <w:rsid w:val="0077266A"/>
    <w:rsid w:val="007727AC"/>
    <w:rsid w:val="00772843"/>
    <w:rsid w:val="007728CF"/>
    <w:rsid w:val="007729C0"/>
    <w:rsid w:val="00772A8A"/>
    <w:rsid w:val="00772BED"/>
    <w:rsid w:val="00772CD5"/>
    <w:rsid w:val="00772D3B"/>
    <w:rsid w:val="00772E1A"/>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527"/>
    <w:rsid w:val="007755A0"/>
    <w:rsid w:val="0077567A"/>
    <w:rsid w:val="007756E7"/>
    <w:rsid w:val="00775746"/>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FC"/>
    <w:rsid w:val="00776744"/>
    <w:rsid w:val="0077677A"/>
    <w:rsid w:val="00776836"/>
    <w:rsid w:val="00776A3B"/>
    <w:rsid w:val="00776C23"/>
    <w:rsid w:val="00776C25"/>
    <w:rsid w:val="00776F85"/>
    <w:rsid w:val="00776FF2"/>
    <w:rsid w:val="0077701A"/>
    <w:rsid w:val="0077748D"/>
    <w:rsid w:val="007776E6"/>
    <w:rsid w:val="0077786D"/>
    <w:rsid w:val="00777881"/>
    <w:rsid w:val="00777939"/>
    <w:rsid w:val="007779F9"/>
    <w:rsid w:val="00777A3B"/>
    <w:rsid w:val="00777B88"/>
    <w:rsid w:val="00777C02"/>
    <w:rsid w:val="00777D77"/>
    <w:rsid w:val="00777E05"/>
    <w:rsid w:val="00777E15"/>
    <w:rsid w:val="007800F1"/>
    <w:rsid w:val="007801B2"/>
    <w:rsid w:val="007803AA"/>
    <w:rsid w:val="007804B8"/>
    <w:rsid w:val="007806FE"/>
    <w:rsid w:val="00780780"/>
    <w:rsid w:val="0078079F"/>
    <w:rsid w:val="0078092E"/>
    <w:rsid w:val="00780AC8"/>
    <w:rsid w:val="00780CB2"/>
    <w:rsid w:val="0078102E"/>
    <w:rsid w:val="00781035"/>
    <w:rsid w:val="007812E9"/>
    <w:rsid w:val="0078139E"/>
    <w:rsid w:val="00781602"/>
    <w:rsid w:val="007816F2"/>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BAA"/>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4F15"/>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60"/>
    <w:rsid w:val="007951BC"/>
    <w:rsid w:val="007952C4"/>
    <w:rsid w:val="00795480"/>
    <w:rsid w:val="007954A0"/>
    <w:rsid w:val="00795500"/>
    <w:rsid w:val="0079550B"/>
    <w:rsid w:val="00795562"/>
    <w:rsid w:val="007955E9"/>
    <w:rsid w:val="007957BB"/>
    <w:rsid w:val="00795AFB"/>
    <w:rsid w:val="00795C2F"/>
    <w:rsid w:val="00795C87"/>
    <w:rsid w:val="00795D6B"/>
    <w:rsid w:val="007963A0"/>
    <w:rsid w:val="00796403"/>
    <w:rsid w:val="00796436"/>
    <w:rsid w:val="0079650C"/>
    <w:rsid w:val="0079655F"/>
    <w:rsid w:val="00796591"/>
    <w:rsid w:val="007966C7"/>
    <w:rsid w:val="0079670E"/>
    <w:rsid w:val="007967F4"/>
    <w:rsid w:val="00796876"/>
    <w:rsid w:val="007969F4"/>
    <w:rsid w:val="00796B4B"/>
    <w:rsid w:val="00796C89"/>
    <w:rsid w:val="00796ECA"/>
    <w:rsid w:val="0079705C"/>
    <w:rsid w:val="007970EA"/>
    <w:rsid w:val="007971AD"/>
    <w:rsid w:val="00797242"/>
    <w:rsid w:val="007974D2"/>
    <w:rsid w:val="00797599"/>
    <w:rsid w:val="007977BD"/>
    <w:rsid w:val="007977C1"/>
    <w:rsid w:val="00797944"/>
    <w:rsid w:val="00797B00"/>
    <w:rsid w:val="00797D4F"/>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20A2"/>
    <w:rsid w:val="007A2245"/>
    <w:rsid w:val="007A226C"/>
    <w:rsid w:val="007A24AB"/>
    <w:rsid w:val="007A24FA"/>
    <w:rsid w:val="007A2650"/>
    <w:rsid w:val="007A2774"/>
    <w:rsid w:val="007A28A1"/>
    <w:rsid w:val="007A2E00"/>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F"/>
    <w:rsid w:val="007A50DE"/>
    <w:rsid w:val="007A51EF"/>
    <w:rsid w:val="007A5362"/>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98A"/>
    <w:rsid w:val="007B0AB4"/>
    <w:rsid w:val="007B0B7F"/>
    <w:rsid w:val="007B0C7E"/>
    <w:rsid w:val="007B0CDF"/>
    <w:rsid w:val="007B0E43"/>
    <w:rsid w:val="007B0F73"/>
    <w:rsid w:val="007B1021"/>
    <w:rsid w:val="007B1195"/>
    <w:rsid w:val="007B11F7"/>
    <w:rsid w:val="007B1265"/>
    <w:rsid w:val="007B1281"/>
    <w:rsid w:val="007B12C2"/>
    <w:rsid w:val="007B13CE"/>
    <w:rsid w:val="007B14A3"/>
    <w:rsid w:val="007B14DF"/>
    <w:rsid w:val="007B1506"/>
    <w:rsid w:val="007B15BB"/>
    <w:rsid w:val="007B16A7"/>
    <w:rsid w:val="007B1732"/>
    <w:rsid w:val="007B1752"/>
    <w:rsid w:val="007B182E"/>
    <w:rsid w:val="007B1B82"/>
    <w:rsid w:val="007B1C16"/>
    <w:rsid w:val="007B1C3E"/>
    <w:rsid w:val="007B1D35"/>
    <w:rsid w:val="007B1DE3"/>
    <w:rsid w:val="007B1F6B"/>
    <w:rsid w:val="007B213D"/>
    <w:rsid w:val="007B213F"/>
    <w:rsid w:val="007B2186"/>
    <w:rsid w:val="007B23B4"/>
    <w:rsid w:val="007B27AA"/>
    <w:rsid w:val="007B27B0"/>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820"/>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EB7"/>
    <w:rsid w:val="007C0F06"/>
    <w:rsid w:val="007C0F09"/>
    <w:rsid w:val="007C136D"/>
    <w:rsid w:val="007C152F"/>
    <w:rsid w:val="007C167A"/>
    <w:rsid w:val="007C16C7"/>
    <w:rsid w:val="007C1960"/>
    <w:rsid w:val="007C19DA"/>
    <w:rsid w:val="007C1ACB"/>
    <w:rsid w:val="007C1BAE"/>
    <w:rsid w:val="007C1CB7"/>
    <w:rsid w:val="007C1E13"/>
    <w:rsid w:val="007C1E18"/>
    <w:rsid w:val="007C1E24"/>
    <w:rsid w:val="007C1E4C"/>
    <w:rsid w:val="007C1FEC"/>
    <w:rsid w:val="007C211A"/>
    <w:rsid w:val="007C2223"/>
    <w:rsid w:val="007C2394"/>
    <w:rsid w:val="007C23B7"/>
    <w:rsid w:val="007C2423"/>
    <w:rsid w:val="007C245D"/>
    <w:rsid w:val="007C24CD"/>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9B3"/>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B5"/>
    <w:rsid w:val="007C54C4"/>
    <w:rsid w:val="007C560D"/>
    <w:rsid w:val="007C5638"/>
    <w:rsid w:val="007C5996"/>
    <w:rsid w:val="007C5AE1"/>
    <w:rsid w:val="007C5C21"/>
    <w:rsid w:val="007C5CD1"/>
    <w:rsid w:val="007C5DC1"/>
    <w:rsid w:val="007C60C9"/>
    <w:rsid w:val="007C6254"/>
    <w:rsid w:val="007C64A9"/>
    <w:rsid w:val="007C659D"/>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86"/>
    <w:rsid w:val="007C71AD"/>
    <w:rsid w:val="007C71ED"/>
    <w:rsid w:val="007C726A"/>
    <w:rsid w:val="007C7354"/>
    <w:rsid w:val="007C73D1"/>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E7B"/>
    <w:rsid w:val="007D100F"/>
    <w:rsid w:val="007D116F"/>
    <w:rsid w:val="007D1360"/>
    <w:rsid w:val="007D1427"/>
    <w:rsid w:val="007D142D"/>
    <w:rsid w:val="007D1535"/>
    <w:rsid w:val="007D1692"/>
    <w:rsid w:val="007D1A20"/>
    <w:rsid w:val="007D1BF9"/>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CB"/>
    <w:rsid w:val="007D56E1"/>
    <w:rsid w:val="007D578F"/>
    <w:rsid w:val="007D5B6C"/>
    <w:rsid w:val="007D5BFE"/>
    <w:rsid w:val="007D5E4D"/>
    <w:rsid w:val="007D603E"/>
    <w:rsid w:val="007D6276"/>
    <w:rsid w:val="007D632E"/>
    <w:rsid w:val="007D63B7"/>
    <w:rsid w:val="007D63D3"/>
    <w:rsid w:val="007D6587"/>
    <w:rsid w:val="007D6605"/>
    <w:rsid w:val="007D665F"/>
    <w:rsid w:val="007D6A3F"/>
    <w:rsid w:val="007D6C89"/>
    <w:rsid w:val="007D6C9D"/>
    <w:rsid w:val="007D6D99"/>
    <w:rsid w:val="007D6E4E"/>
    <w:rsid w:val="007D6F0F"/>
    <w:rsid w:val="007D6F88"/>
    <w:rsid w:val="007D70DD"/>
    <w:rsid w:val="007D7131"/>
    <w:rsid w:val="007D7202"/>
    <w:rsid w:val="007D7489"/>
    <w:rsid w:val="007D760D"/>
    <w:rsid w:val="007D767D"/>
    <w:rsid w:val="007D78AC"/>
    <w:rsid w:val="007D78FC"/>
    <w:rsid w:val="007D7B6A"/>
    <w:rsid w:val="007D7BE3"/>
    <w:rsid w:val="007E0089"/>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583"/>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22B"/>
    <w:rsid w:val="007E42CF"/>
    <w:rsid w:val="007E4349"/>
    <w:rsid w:val="007E4475"/>
    <w:rsid w:val="007E466B"/>
    <w:rsid w:val="007E4939"/>
    <w:rsid w:val="007E4948"/>
    <w:rsid w:val="007E4BDB"/>
    <w:rsid w:val="007E4CE6"/>
    <w:rsid w:val="007E4D3D"/>
    <w:rsid w:val="007E4D65"/>
    <w:rsid w:val="007E4EBE"/>
    <w:rsid w:val="007E4F00"/>
    <w:rsid w:val="007E5032"/>
    <w:rsid w:val="007E505C"/>
    <w:rsid w:val="007E51FA"/>
    <w:rsid w:val="007E548F"/>
    <w:rsid w:val="007E54B2"/>
    <w:rsid w:val="007E55A6"/>
    <w:rsid w:val="007E56FF"/>
    <w:rsid w:val="007E573E"/>
    <w:rsid w:val="007E5795"/>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512"/>
    <w:rsid w:val="007E77F7"/>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3EA"/>
    <w:rsid w:val="007F140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0DD"/>
    <w:rsid w:val="007F3296"/>
    <w:rsid w:val="007F3728"/>
    <w:rsid w:val="007F3823"/>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B4"/>
    <w:rsid w:val="007F795B"/>
    <w:rsid w:val="007F7AA2"/>
    <w:rsid w:val="007F7E37"/>
    <w:rsid w:val="007F7EF6"/>
    <w:rsid w:val="0080007F"/>
    <w:rsid w:val="008002B1"/>
    <w:rsid w:val="00800394"/>
    <w:rsid w:val="0080043B"/>
    <w:rsid w:val="00800472"/>
    <w:rsid w:val="008006CD"/>
    <w:rsid w:val="008007F1"/>
    <w:rsid w:val="00800A0C"/>
    <w:rsid w:val="00800A48"/>
    <w:rsid w:val="00800E56"/>
    <w:rsid w:val="00800E74"/>
    <w:rsid w:val="00800F9C"/>
    <w:rsid w:val="008010C3"/>
    <w:rsid w:val="008012E7"/>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C74"/>
    <w:rsid w:val="00804D9D"/>
    <w:rsid w:val="00805165"/>
    <w:rsid w:val="008052A0"/>
    <w:rsid w:val="008052D0"/>
    <w:rsid w:val="00805970"/>
    <w:rsid w:val="0080599B"/>
    <w:rsid w:val="008059A7"/>
    <w:rsid w:val="008059D2"/>
    <w:rsid w:val="008059DF"/>
    <w:rsid w:val="00805BA5"/>
    <w:rsid w:val="00805BE6"/>
    <w:rsid w:val="00805CA6"/>
    <w:rsid w:val="00805E22"/>
    <w:rsid w:val="00805EA1"/>
    <w:rsid w:val="00805F14"/>
    <w:rsid w:val="00805F1C"/>
    <w:rsid w:val="00805F5A"/>
    <w:rsid w:val="00806005"/>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A21"/>
    <w:rsid w:val="00807C48"/>
    <w:rsid w:val="00807D9F"/>
    <w:rsid w:val="00807DD1"/>
    <w:rsid w:val="00807DF0"/>
    <w:rsid w:val="00807E96"/>
    <w:rsid w:val="00810165"/>
    <w:rsid w:val="0081017A"/>
    <w:rsid w:val="0081019F"/>
    <w:rsid w:val="0081026F"/>
    <w:rsid w:val="00810350"/>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529"/>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79"/>
    <w:rsid w:val="008161BE"/>
    <w:rsid w:val="00816252"/>
    <w:rsid w:val="00816830"/>
    <w:rsid w:val="00816AF7"/>
    <w:rsid w:val="00816C5F"/>
    <w:rsid w:val="00816E9D"/>
    <w:rsid w:val="00816FB2"/>
    <w:rsid w:val="00817031"/>
    <w:rsid w:val="00817032"/>
    <w:rsid w:val="008170F9"/>
    <w:rsid w:val="00817172"/>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EA1"/>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EB7"/>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2F0"/>
    <w:rsid w:val="0082530F"/>
    <w:rsid w:val="00825671"/>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054"/>
    <w:rsid w:val="0083110D"/>
    <w:rsid w:val="0083122D"/>
    <w:rsid w:val="008312A5"/>
    <w:rsid w:val="00831307"/>
    <w:rsid w:val="008314A4"/>
    <w:rsid w:val="0083176F"/>
    <w:rsid w:val="0083179C"/>
    <w:rsid w:val="008317A2"/>
    <w:rsid w:val="008317D4"/>
    <w:rsid w:val="008317ED"/>
    <w:rsid w:val="00831847"/>
    <w:rsid w:val="00831857"/>
    <w:rsid w:val="00831871"/>
    <w:rsid w:val="0083199E"/>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BB"/>
    <w:rsid w:val="00832C70"/>
    <w:rsid w:val="00832E4C"/>
    <w:rsid w:val="00832EAB"/>
    <w:rsid w:val="00832EE9"/>
    <w:rsid w:val="00832F27"/>
    <w:rsid w:val="0083314E"/>
    <w:rsid w:val="0083319C"/>
    <w:rsid w:val="008331D2"/>
    <w:rsid w:val="008334DA"/>
    <w:rsid w:val="008334F7"/>
    <w:rsid w:val="00833539"/>
    <w:rsid w:val="00833574"/>
    <w:rsid w:val="00833656"/>
    <w:rsid w:val="00833701"/>
    <w:rsid w:val="00833768"/>
    <w:rsid w:val="0083376A"/>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2FB"/>
    <w:rsid w:val="00840668"/>
    <w:rsid w:val="0084075C"/>
    <w:rsid w:val="0084098D"/>
    <w:rsid w:val="008409A1"/>
    <w:rsid w:val="00840D5B"/>
    <w:rsid w:val="00840DE4"/>
    <w:rsid w:val="00840E5B"/>
    <w:rsid w:val="00840F1E"/>
    <w:rsid w:val="0084101E"/>
    <w:rsid w:val="00841355"/>
    <w:rsid w:val="00841358"/>
    <w:rsid w:val="00841448"/>
    <w:rsid w:val="0084149E"/>
    <w:rsid w:val="008414B0"/>
    <w:rsid w:val="00841554"/>
    <w:rsid w:val="0084157E"/>
    <w:rsid w:val="008416C6"/>
    <w:rsid w:val="008417D2"/>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2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8E"/>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6F67"/>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C9"/>
    <w:rsid w:val="00860EF8"/>
    <w:rsid w:val="00861036"/>
    <w:rsid w:val="0086109F"/>
    <w:rsid w:val="008611E2"/>
    <w:rsid w:val="00861202"/>
    <w:rsid w:val="00861231"/>
    <w:rsid w:val="00861375"/>
    <w:rsid w:val="00861459"/>
    <w:rsid w:val="0086164A"/>
    <w:rsid w:val="00861700"/>
    <w:rsid w:val="00861798"/>
    <w:rsid w:val="008619EC"/>
    <w:rsid w:val="00861ACD"/>
    <w:rsid w:val="00861BDB"/>
    <w:rsid w:val="00861D53"/>
    <w:rsid w:val="00861E48"/>
    <w:rsid w:val="00861F61"/>
    <w:rsid w:val="008621D8"/>
    <w:rsid w:val="00862706"/>
    <w:rsid w:val="0086278A"/>
    <w:rsid w:val="00862B82"/>
    <w:rsid w:val="00862C1F"/>
    <w:rsid w:val="00862C25"/>
    <w:rsid w:val="00862E31"/>
    <w:rsid w:val="00862FBD"/>
    <w:rsid w:val="008630C8"/>
    <w:rsid w:val="008630E9"/>
    <w:rsid w:val="0086326E"/>
    <w:rsid w:val="008633CD"/>
    <w:rsid w:val="008634AD"/>
    <w:rsid w:val="008635B6"/>
    <w:rsid w:val="0086363A"/>
    <w:rsid w:val="00863666"/>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5041"/>
    <w:rsid w:val="0086510A"/>
    <w:rsid w:val="008651EE"/>
    <w:rsid w:val="008651F8"/>
    <w:rsid w:val="008653CB"/>
    <w:rsid w:val="00865443"/>
    <w:rsid w:val="00865518"/>
    <w:rsid w:val="00865714"/>
    <w:rsid w:val="008659FC"/>
    <w:rsid w:val="00865A10"/>
    <w:rsid w:val="00865BB1"/>
    <w:rsid w:val="00865C4D"/>
    <w:rsid w:val="00865DB3"/>
    <w:rsid w:val="00866221"/>
    <w:rsid w:val="00866354"/>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1F72"/>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E9F"/>
    <w:rsid w:val="00872FB0"/>
    <w:rsid w:val="008730C4"/>
    <w:rsid w:val="0087311D"/>
    <w:rsid w:val="008734DE"/>
    <w:rsid w:val="008735BD"/>
    <w:rsid w:val="008737A9"/>
    <w:rsid w:val="0087387B"/>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729"/>
    <w:rsid w:val="00880796"/>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C4"/>
    <w:rsid w:val="008836AE"/>
    <w:rsid w:val="008838A7"/>
    <w:rsid w:val="00883917"/>
    <w:rsid w:val="008839E4"/>
    <w:rsid w:val="00883A36"/>
    <w:rsid w:val="00883B5B"/>
    <w:rsid w:val="00883BC4"/>
    <w:rsid w:val="00883C1D"/>
    <w:rsid w:val="00883C59"/>
    <w:rsid w:val="00883DAC"/>
    <w:rsid w:val="00883DC3"/>
    <w:rsid w:val="00884279"/>
    <w:rsid w:val="00884319"/>
    <w:rsid w:val="00884393"/>
    <w:rsid w:val="008847B1"/>
    <w:rsid w:val="00884982"/>
    <w:rsid w:val="00884A2F"/>
    <w:rsid w:val="00884BEE"/>
    <w:rsid w:val="00884C11"/>
    <w:rsid w:val="00884CAC"/>
    <w:rsid w:val="00884D8E"/>
    <w:rsid w:val="00884DF2"/>
    <w:rsid w:val="008850F8"/>
    <w:rsid w:val="008851A0"/>
    <w:rsid w:val="00885250"/>
    <w:rsid w:val="00885333"/>
    <w:rsid w:val="00885361"/>
    <w:rsid w:val="008854F2"/>
    <w:rsid w:val="00885559"/>
    <w:rsid w:val="00885597"/>
    <w:rsid w:val="00885750"/>
    <w:rsid w:val="00885755"/>
    <w:rsid w:val="00885918"/>
    <w:rsid w:val="00885920"/>
    <w:rsid w:val="00885AC9"/>
    <w:rsid w:val="00885B1B"/>
    <w:rsid w:val="00885C40"/>
    <w:rsid w:val="00885CBE"/>
    <w:rsid w:val="00885EEF"/>
    <w:rsid w:val="00885F04"/>
    <w:rsid w:val="00885F85"/>
    <w:rsid w:val="00886081"/>
    <w:rsid w:val="00886292"/>
    <w:rsid w:val="008866F5"/>
    <w:rsid w:val="00886738"/>
    <w:rsid w:val="00886838"/>
    <w:rsid w:val="008869CB"/>
    <w:rsid w:val="00886B80"/>
    <w:rsid w:val="00886BB7"/>
    <w:rsid w:val="00886BF1"/>
    <w:rsid w:val="00886C06"/>
    <w:rsid w:val="00886C30"/>
    <w:rsid w:val="00886D4D"/>
    <w:rsid w:val="00886D54"/>
    <w:rsid w:val="00886EB9"/>
    <w:rsid w:val="00886F4F"/>
    <w:rsid w:val="00886FB5"/>
    <w:rsid w:val="00887281"/>
    <w:rsid w:val="008872D9"/>
    <w:rsid w:val="008873BB"/>
    <w:rsid w:val="00887552"/>
    <w:rsid w:val="008875C5"/>
    <w:rsid w:val="008876C1"/>
    <w:rsid w:val="008878C9"/>
    <w:rsid w:val="00887949"/>
    <w:rsid w:val="00887A7C"/>
    <w:rsid w:val="00887C26"/>
    <w:rsid w:val="00887C6C"/>
    <w:rsid w:val="00887EBD"/>
    <w:rsid w:val="0089020E"/>
    <w:rsid w:val="008905CC"/>
    <w:rsid w:val="00890999"/>
    <w:rsid w:val="00890CD8"/>
    <w:rsid w:val="00890E5D"/>
    <w:rsid w:val="00890EB6"/>
    <w:rsid w:val="00890F1D"/>
    <w:rsid w:val="00890FB9"/>
    <w:rsid w:val="008912E5"/>
    <w:rsid w:val="00891635"/>
    <w:rsid w:val="0089165B"/>
    <w:rsid w:val="00891982"/>
    <w:rsid w:val="00891B4F"/>
    <w:rsid w:val="00891C38"/>
    <w:rsid w:val="00891E70"/>
    <w:rsid w:val="00891F93"/>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AF2"/>
    <w:rsid w:val="00892F85"/>
    <w:rsid w:val="00892FAA"/>
    <w:rsid w:val="00892FEA"/>
    <w:rsid w:val="00893097"/>
    <w:rsid w:val="00893169"/>
    <w:rsid w:val="0089329A"/>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C43"/>
    <w:rsid w:val="00894D3C"/>
    <w:rsid w:val="00894DDF"/>
    <w:rsid w:val="00894E24"/>
    <w:rsid w:val="00894E5F"/>
    <w:rsid w:val="00894F5F"/>
    <w:rsid w:val="0089509D"/>
    <w:rsid w:val="008952D1"/>
    <w:rsid w:val="00895335"/>
    <w:rsid w:val="00895404"/>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24"/>
    <w:rsid w:val="00896B51"/>
    <w:rsid w:val="00896E7D"/>
    <w:rsid w:val="00896FE2"/>
    <w:rsid w:val="0089709A"/>
    <w:rsid w:val="0089747C"/>
    <w:rsid w:val="0089754E"/>
    <w:rsid w:val="00897619"/>
    <w:rsid w:val="008976AB"/>
    <w:rsid w:val="00897934"/>
    <w:rsid w:val="00897975"/>
    <w:rsid w:val="00897A21"/>
    <w:rsid w:val="00897A5B"/>
    <w:rsid w:val="00897B8A"/>
    <w:rsid w:val="00897D11"/>
    <w:rsid w:val="00897F6F"/>
    <w:rsid w:val="008A0054"/>
    <w:rsid w:val="008A023F"/>
    <w:rsid w:val="008A02BA"/>
    <w:rsid w:val="008A0398"/>
    <w:rsid w:val="008A04A6"/>
    <w:rsid w:val="008A04E4"/>
    <w:rsid w:val="008A0529"/>
    <w:rsid w:val="008A0695"/>
    <w:rsid w:val="008A0767"/>
    <w:rsid w:val="008A0858"/>
    <w:rsid w:val="008A0C01"/>
    <w:rsid w:val="008A0C1D"/>
    <w:rsid w:val="008A0DF0"/>
    <w:rsid w:val="008A0E60"/>
    <w:rsid w:val="008A0E8E"/>
    <w:rsid w:val="008A0F6D"/>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3BB"/>
    <w:rsid w:val="008B24C3"/>
    <w:rsid w:val="008B24EE"/>
    <w:rsid w:val="008B2648"/>
    <w:rsid w:val="008B26E0"/>
    <w:rsid w:val="008B2943"/>
    <w:rsid w:val="008B2B7A"/>
    <w:rsid w:val="008B2BDD"/>
    <w:rsid w:val="008B2CAE"/>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817"/>
    <w:rsid w:val="008B49C2"/>
    <w:rsid w:val="008B4B20"/>
    <w:rsid w:val="008B4C65"/>
    <w:rsid w:val="008B4D30"/>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350"/>
    <w:rsid w:val="008B637D"/>
    <w:rsid w:val="008B6427"/>
    <w:rsid w:val="008B6446"/>
    <w:rsid w:val="008B6560"/>
    <w:rsid w:val="008B6868"/>
    <w:rsid w:val="008B69B3"/>
    <w:rsid w:val="008B6C1A"/>
    <w:rsid w:val="008B6D09"/>
    <w:rsid w:val="008B6EA2"/>
    <w:rsid w:val="008B6F35"/>
    <w:rsid w:val="008B7044"/>
    <w:rsid w:val="008B72B2"/>
    <w:rsid w:val="008B75DE"/>
    <w:rsid w:val="008B7716"/>
    <w:rsid w:val="008B77D2"/>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FE7"/>
    <w:rsid w:val="008C2019"/>
    <w:rsid w:val="008C2022"/>
    <w:rsid w:val="008C2047"/>
    <w:rsid w:val="008C2390"/>
    <w:rsid w:val="008C23AD"/>
    <w:rsid w:val="008C23ED"/>
    <w:rsid w:val="008C2424"/>
    <w:rsid w:val="008C245F"/>
    <w:rsid w:val="008C294E"/>
    <w:rsid w:val="008C29C2"/>
    <w:rsid w:val="008C29EB"/>
    <w:rsid w:val="008C29EC"/>
    <w:rsid w:val="008C2AAF"/>
    <w:rsid w:val="008C2B17"/>
    <w:rsid w:val="008C2D17"/>
    <w:rsid w:val="008C2D80"/>
    <w:rsid w:val="008C2E73"/>
    <w:rsid w:val="008C2E75"/>
    <w:rsid w:val="008C2F96"/>
    <w:rsid w:val="008C2FE8"/>
    <w:rsid w:val="008C30C2"/>
    <w:rsid w:val="008C314C"/>
    <w:rsid w:val="008C31CA"/>
    <w:rsid w:val="008C3421"/>
    <w:rsid w:val="008C357D"/>
    <w:rsid w:val="008C35B2"/>
    <w:rsid w:val="008C3617"/>
    <w:rsid w:val="008C38FA"/>
    <w:rsid w:val="008C3B28"/>
    <w:rsid w:val="008C3BB2"/>
    <w:rsid w:val="008C3CA6"/>
    <w:rsid w:val="008C3DEB"/>
    <w:rsid w:val="008C401B"/>
    <w:rsid w:val="008C401F"/>
    <w:rsid w:val="008C4024"/>
    <w:rsid w:val="008C4670"/>
    <w:rsid w:val="008C47B8"/>
    <w:rsid w:val="008C4C75"/>
    <w:rsid w:val="008C4D16"/>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C7EE6"/>
    <w:rsid w:val="008D0062"/>
    <w:rsid w:val="008D012F"/>
    <w:rsid w:val="008D014B"/>
    <w:rsid w:val="008D02EB"/>
    <w:rsid w:val="008D0488"/>
    <w:rsid w:val="008D060F"/>
    <w:rsid w:val="008D0647"/>
    <w:rsid w:val="008D085D"/>
    <w:rsid w:val="008D086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68"/>
    <w:rsid w:val="008D4812"/>
    <w:rsid w:val="008D4927"/>
    <w:rsid w:val="008D4A0E"/>
    <w:rsid w:val="008D4A27"/>
    <w:rsid w:val="008D4A8A"/>
    <w:rsid w:val="008D4B46"/>
    <w:rsid w:val="008D4B9A"/>
    <w:rsid w:val="008D4C8F"/>
    <w:rsid w:val="008D4D10"/>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49B"/>
    <w:rsid w:val="008D6523"/>
    <w:rsid w:val="008D65D2"/>
    <w:rsid w:val="008D68F2"/>
    <w:rsid w:val="008D6A5B"/>
    <w:rsid w:val="008D6B2C"/>
    <w:rsid w:val="008D6DF9"/>
    <w:rsid w:val="008D7073"/>
    <w:rsid w:val="008D714F"/>
    <w:rsid w:val="008D759F"/>
    <w:rsid w:val="008D75D1"/>
    <w:rsid w:val="008D76B3"/>
    <w:rsid w:val="008D7811"/>
    <w:rsid w:val="008D7852"/>
    <w:rsid w:val="008D78E0"/>
    <w:rsid w:val="008D7BF6"/>
    <w:rsid w:val="008D7EF6"/>
    <w:rsid w:val="008D7F6C"/>
    <w:rsid w:val="008D7FBB"/>
    <w:rsid w:val="008E05E1"/>
    <w:rsid w:val="008E0660"/>
    <w:rsid w:val="008E0964"/>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5FC8"/>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9"/>
    <w:rsid w:val="008F0F5C"/>
    <w:rsid w:val="008F108C"/>
    <w:rsid w:val="008F14D6"/>
    <w:rsid w:val="008F15B0"/>
    <w:rsid w:val="008F1682"/>
    <w:rsid w:val="008F16E7"/>
    <w:rsid w:val="008F182D"/>
    <w:rsid w:val="008F18D1"/>
    <w:rsid w:val="008F194B"/>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A51"/>
    <w:rsid w:val="008F2C23"/>
    <w:rsid w:val="008F2C75"/>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AB4"/>
    <w:rsid w:val="008F5B9D"/>
    <w:rsid w:val="008F5D55"/>
    <w:rsid w:val="008F5D66"/>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1153"/>
    <w:rsid w:val="009013DA"/>
    <w:rsid w:val="00901551"/>
    <w:rsid w:val="00901638"/>
    <w:rsid w:val="0090169A"/>
    <w:rsid w:val="00901774"/>
    <w:rsid w:val="009017F4"/>
    <w:rsid w:val="00901A5D"/>
    <w:rsid w:val="00901AE3"/>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B13"/>
    <w:rsid w:val="00907CD9"/>
    <w:rsid w:val="009101E7"/>
    <w:rsid w:val="00910240"/>
    <w:rsid w:val="009102F9"/>
    <w:rsid w:val="00910395"/>
    <w:rsid w:val="00910551"/>
    <w:rsid w:val="0091060D"/>
    <w:rsid w:val="00910913"/>
    <w:rsid w:val="0091091D"/>
    <w:rsid w:val="00910A4D"/>
    <w:rsid w:val="00910BAD"/>
    <w:rsid w:val="00910C88"/>
    <w:rsid w:val="00910CB8"/>
    <w:rsid w:val="00910F01"/>
    <w:rsid w:val="00910F4A"/>
    <w:rsid w:val="00910FF0"/>
    <w:rsid w:val="00911081"/>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DFE"/>
    <w:rsid w:val="00911E64"/>
    <w:rsid w:val="00911F73"/>
    <w:rsid w:val="0091206E"/>
    <w:rsid w:val="00912222"/>
    <w:rsid w:val="009122C7"/>
    <w:rsid w:val="009122F8"/>
    <w:rsid w:val="00912367"/>
    <w:rsid w:val="00912445"/>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4300"/>
    <w:rsid w:val="009143FF"/>
    <w:rsid w:val="00914440"/>
    <w:rsid w:val="00914461"/>
    <w:rsid w:val="009144E4"/>
    <w:rsid w:val="00914549"/>
    <w:rsid w:val="00914598"/>
    <w:rsid w:val="0091469D"/>
    <w:rsid w:val="0091476B"/>
    <w:rsid w:val="00914C9D"/>
    <w:rsid w:val="00914D50"/>
    <w:rsid w:val="00914DCD"/>
    <w:rsid w:val="00915096"/>
    <w:rsid w:val="00915351"/>
    <w:rsid w:val="00915495"/>
    <w:rsid w:val="009154B4"/>
    <w:rsid w:val="009156B3"/>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D41"/>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7F9"/>
    <w:rsid w:val="009238AB"/>
    <w:rsid w:val="0092398A"/>
    <w:rsid w:val="00923AC0"/>
    <w:rsid w:val="00923CFF"/>
    <w:rsid w:val="00924407"/>
    <w:rsid w:val="00924464"/>
    <w:rsid w:val="009244EC"/>
    <w:rsid w:val="009245CC"/>
    <w:rsid w:val="009248E2"/>
    <w:rsid w:val="00924908"/>
    <w:rsid w:val="00924A1A"/>
    <w:rsid w:val="00924B6B"/>
    <w:rsid w:val="00924DD8"/>
    <w:rsid w:val="00924E8C"/>
    <w:rsid w:val="00924ED0"/>
    <w:rsid w:val="00924F1B"/>
    <w:rsid w:val="009252E5"/>
    <w:rsid w:val="0092538B"/>
    <w:rsid w:val="009253CF"/>
    <w:rsid w:val="00925530"/>
    <w:rsid w:val="00925664"/>
    <w:rsid w:val="009256A7"/>
    <w:rsid w:val="009258EA"/>
    <w:rsid w:val="00925A97"/>
    <w:rsid w:val="00925AFD"/>
    <w:rsid w:val="00925C8A"/>
    <w:rsid w:val="00925D1B"/>
    <w:rsid w:val="00925D7C"/>
    <w:rsid w:val="00925E23"/>
    <w:rsid w:val="00925E5A"/>
    <w:rsid w:val="00925F3C"/>
    <w:rsid w:val="0092642E"/>
    <w:rsid w:val="00926589"/>
    <w:rsid w:val="0092669A"/>
    <w:rsid w:val="009266D4"/>
    <w:rsid w:val="00926951"/>
    <w:rsid w:val="0092698F"/>
    <w:rsid w:val="00926AE1"/>
    <w:rsid w:val="00926DC4"/>
    <w:rsid w:val="00926E0E"/>
    <w:rsid w:val="00926F0B"/>
    <w:rsid w:val="0092706C"/>
    <w:rsid w:val="00927403"/>
    <w:rsid w:val="00927430"/>
    <w:rsid w:val="0092748B"/>
    <w:rsid w:val="00927549"/>
    <w:rsid w:val="00927584"/>
    <w:rsid w:val="00927769"/>
    <w:rsid w:val="00927824"/>
    <w:rsid w:val="0092797F"/>
    <w:rsid w:val="009279D3"/>
    <w:rsid w:val="00927A50"/>
    <w:rsid w:val="00927A72"/>
    <w:rsid w:val="00927AA9"/>
    <w:rsid w:val="00927D0A"/>
    <w:rsid w:val="00927D4A"/>
    <w:rsid w:val="00927E1C"/>
    <w:rsid w:val="00927EFF"/>
    <w:rsid w:val="009300B0"/>
    <w:rsid w:val="009301C1"/>
    <w:rsid w:val="00930205"/>
    <w:rsid w:val="009302A6"/>
    <w:rsid w:val="00930327"/>
    <w:rsid w:val="009304B5"/>
    <w:rsid w:val="00930583"/>
    <w:rsid w:val="009306FB"/>
    <w:rsid w:val="00930AA4"/>
    <w:rsid w:val="00930AAC"/>
    <w:rsid w:val="00930BA1"/>
    <w:rsid w:val="00930E79"/>
    <w:rsid w:val="00930EFB"/>
    <w:rsid w:val="0093103F"/>
    <w:rsid w:val="00931065"/>
    <w:rsid w:val="009310EF"/>
    <w:rsid w:val="00931462"/>
    <w:rsid w:val="0093167D"/>
    <w:rsid w:val="009317BC"/>
    <w:rsid w:val="00931991"/>
    <w:rsid w:val="00931992"/>
    <w:rsid w:val="009319C7"/>
    <w:rsid w:val="00931DDA"/>
    <w:rsid w:val="00931F49"/>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127"/>
    <w:rsid w:val="009351D7"/>
    <w:rsid w:val="009351F7"/>
    <w:rsid w:val="00935218"/>
    <w:rsid w:val="0093526E"/>
    <w:rsid w:val="009352CB"/>
    <w:rsid w:val="00935397"/>
    <w:rsid w:val="0093552F"/>
    <w:rsid w:val="009356C3"/>
    <w:rsid w:val="009356C8"/>
    <w:rsid w:val="009357B1"/>
    <w:rsid w:val="009358B1"/>
    <w:rsid w:val="00935A2C"/>
    <w:rsid w:val="00935C60"/>
    <w:rsid w:val="00935F1D"/>
    <w:rsid w:val="00936005"/>
    <w:rsid w:val="009360B3"/>
    <w:rsid w:val="00936124"/>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0F"/>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685"/>
    <w:rsid w:val="00943B17"/>
    <w:rsid w:val="00943BA4"/>
    <w:rsid w:val="00943BD3"/>
    <w:rsid w:val="00943DC2"/>
    <w:rsid w:val="00943DCD"/>
    <w:rsid w:val="00943DEC"/>
    <w:rsid w:val="00943E30"/>
    <w:rsid w:val="00943E6B"/>
    <w:rsid w:val="00944065"/>
    <w:rsid w:val="009440CC"/>
    <w:rsid w:val="009440CE"/>
    <w:rsid w:val="009440EF"/>
    <w:rsid w:val="0094427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B49"/>
    <w:rsid w:val="00945DC5"/>
    <w:rsid w:val="00945DF1"/>
    <w:rsid w:val="00946030"/>
    <w:rsid w:val="0094611A"/>
    <w:rsid w:val="00946143"/>
    <w:rsid w:val="0094616F"/>
    <w:rsid w:val="009461A3"/>
    <w:rsid w:val="009462C6"/>
    <w:rsid w:val="009463F7"/>
    <w:rsid w:val="00946662"/>
    <w:rsid w:val="00946770"/>
    <w:rsid w:val="0094680C"/>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536"/>
    <w:rsid w:val="00951619"/>
    <w:rsid w:val="00951670"/>
    <w:rsid w:val="009517B1"/>
    <w:rsid w:val="0095184E"/>
    <w:rsid w:val="00951A4B"/>
    <w:rsid w:val="00951B11"/>
    <w:rsid w:val="00951CAD"/>
    <w:rsid w:val="00951ED4"/>
    <w:rsid w:val="009522E0"/>
    <w:rsid w:val="009523E9"/>
    <w:rsid w:val="009524C1"/>
    <w:rsid w:val="0095250C"/>
    <w:rsid w:val="00952524"/>
    <w:rsid w:val="00952A38"/>
    <w:rsid w:val="00952A5B"/>
    <w:rsid w:val="00952BC0"/>
    <w:rsid w:val="00952CAF"/>
    <w:rsid w:val="00952D17"/>
    <w:rsid w:val="00952D4C"/>
    <w:rsid w:val="00952D54"/>
    <w:rsid w:val="00952E83"/>
    <w:rsid w:val="009531D3"/>
    <w:rsid w:val="00953494"/>
    <w:rsid w:val="0095353E"/>
    <w:rsid w:val="00953662"/>
    <w:rsid w:val="009537B0"/>
    <w:rsid w:val="009537B7"/>
    <w:rsid w:val="009537FF"/>
    <w:rsid w:val="0095398A"/>
    <w:rsid w:val="00953D40"/>
    <w:rsid w:val="00953E0D"/>
    <w:rsid w:val="009540DD"/>
    <w:rsid w:val="009542CF"/>
    <w:rsid w:val="009542EB"/>
    <w:rsid w:val="009542ED"/>
    <w:rsid w:val="00954348"/>
    <w:rsid w:val="009543D1"/>
    <w:rsid w:val="00954407"/>
    <w:rsid w:val="0095446F"/>
    <w:rsid w:val="0095451C"/>
    <w:rsid w:val="009546D2"/>
    <w:rsid w:val="00954ABC"/>
    <w:rsid w:val="00954E4B"/>
    <w:rsid w:val="00954E72"/>
    <w:rsid w:val="00954EF9"/>
    <w:rsid w:val="00955088"/>
    <w:rsid w:val="00955315"/>
    <w:rsid w:val="00955509"/>
    <w:rsid w:val="0095570A"/>
    <w:rsid w:val="00955727"/>
    <w:rsid w:val="009557E2"/>
    <w:rsid w:val="0095591F"/>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0FA"/>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42C"/>
    <w:rsid w:val="0096589C"/>
    <w:rsid w:val="0096596B"/>
    <w:rsid w:val="00965CAF"/>
    <w:rsid w:val="00965D97"/>
    <w:rsid w:val="00965E34"/>
    <w:rsid w:val="00965F4D"/>
    <w:rsid w:val="009660F4"/>
    <w:rsid w:val="00966249"/>
    <w:rsid w:val="0096637A"/>
    <w:rsid w:val="009663A2"/>
    <w:rsid w:val="00966663"/>
    <w:rsid w:val="0096666E"/>
    <w:rsid w:val="0096673C"/>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827"/>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7B8"/>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9C"/>
    <w:rsid w:val="00973268"/>
    <w:rsid w:val="0097357A"/>
    <w:rsid w:val="00973779"/>
    <w:rsid w:val="00973872"/>
    <w:rsid w:val="00973884"/>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9C"/>
    <w:rsid w:val="009803D6"/>
    <w:rsid w:val="0098040B"/>
    <w:rsid w:val="009805D2"/>
    <w:rsid w:val="009807E6"/>
    <w:rsid w:val="009807E8"/>
    <w:rsid w:val="0098097A"/>
    <w:rsid w:val="00980A27"/>
    <w:rsid w:val="00980B8F"/>
    <w:rsid w:val="00980BB8"/>
    <w:rsid w:val="00980C1E"/>
    <w:rsid w:val="00980C3D"/>
    <w:rsid w:val="00980C9D"/>
    <w:rsid w:val="00980E92"/>
    <w:rsid w:val="00981238"/>
    <w:rsid w:val="009812C6"/>
    <w:rsid w:val="00981366"/>
    <w:rsid w:val="009813E5"/>
    <w:rsid w:val="009814ED"/>
    <w:rsid w:val="009816EA"/>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89"/>
    <w:rsid w:val="0098321F"/>
    <w:rsid w:val="00983623"/>
    <w:rsid w:val="009839D2"/>
    <w:rsid w:val="00983BBE"/>
    <w:rsid w:val="00983E22"/>
    <w:rsid w:val="0098413D"/>
    <w:rsid w:val="009843F2"/>
    <w:rsid w:val="0098450F"/>
    <w:rsid w:val="009847EF"/>
    <w:rsid w:val="00984906"/>
    <w:rsid w:val="00984CA9"/>
    <w:rsid w:val="00984CE2"/>
    <w:rsid w:val="00984E4D"/>
    <w:rsid w:val="00984FD0"/>
    <w:rsid w:val="009850E2"/>
    <w:rsid w:val="00985172"/>
    <w:rsid w:val="009851F5"/>
    <w:rsid w:val="00985598"/>
    <w:rsid w:val="00985713"/>
    <w:rsid w:val="00985761"/>
    <w:rsid w:val="00985AD3"/>
    <w:rsid w:val="00985B58"/>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15F"/>
    <w:rsid w:val="0099219C"/>
    <w:rsid w:val="009921B5"/>
    <w:rsid w:val="009921EE"/>
    <w:rsid w:val="0099242F"/>
    <w:rsid w:val="009924CE"/>
    <w:rsid w:val="00992606"/>
    <w:rsid w:val="0099262C"/>
    <w:rsid w:val="009926F2"/>
    <w:rsid w:val="00992817"/>
    <w:rsid w:val="009928B2"/>
    <w:rsid w:val="009928B7"/>
    <w:rsid w:val="00992C95"/>
    <w:rsid w:val="00992E21"/>
    <w:rsid w:val="00992E52"/>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8F3"/>
    <w:rsid w:val="00996901"/>
    <w:rsid w:val="00996999"/>
    <w:rsid w:val="00996A6E"/>
    <w:rsid w:val="00996CE6"/>
    <w:rsid w:val="00996E54"/>
    <w:rsid w:val="009971CD"/>
    <w:rsid w:val="00997247"/>
    <w:rsid w:val="009972D0"/>
    <w:rsid w:val="009974AD"/>
    <w:rsid w:val="009974C8"/>
    <w:rsid w:val="009976B6"/>
    <w:rsid w:val="009976BC"/>
    <w:rsid w:val="009977F5"/>
    <w:rsid w:val="00997810"/>
    <w:rsid w:val="0099787C"/>
    <w:rsid w:val="009978F6"/>
    <w:rsid w:val="0099791F"/>
    <w:rsid w:val="00997966"/>
    <w:rsid w:val="00997A60"/>
    <w:rsid w:val="00997B23"/>
    <w:rsid w:val="00997C70"/>
    <w:rsid w:val="00997C8E"/>
    <w:rsid w:val="00997DB3"/>
    <w:rsid w:val="00997DD0"/>
    <w:rsid w:val="00997FFD"/>
    <w:rsid w:val="009A0032"/>
    <w:rsid w:val="009A0147"/>
    <w:rsid w:val="009A01B0"/>
    <w:rsid w:val="009A0434"/>
    <w:rsid w:val="009A0552"/>
    <w:rsid w:val="009A063C"/>
    <w:rsid w:val="009A0BFC"/>
    <w:rsid w:val="009A0E82"/>
    <w:rsid w:val="009A0F04"/>
    <w:rsid w:val="009A0FC6"/>
    <w:rsid w:val="009A1101"/>
    <w:rsid w:val="009A11CA"/>
    <w:rsid w:val="009A1328"/>
    <w:rsid w:val="009A14B8"/>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91"/>
    <w:rsid w:val="009A32E5"/>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D34"/>
    <w:rsid w:val="009A4E41"/>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589"/>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D32"/>
    <w:rsid w:val="009B2D97"/>
    <w:rsid w:val="009B2E1A"/>
    <w:rsid w:val="009B3119"/>
    <w:rsid w:val="009B3244"/>
    <w:rsid w:val="009B3364"/>
    <w:rsid w:val="009B3847"/>
    <w:rsid w:val="009B3973"/>
    <w:rsid w:val="009B399B"/>
    <w:rsid w:val="009B3BFA"/>
    <w:rsid w:val="009B3BFD"/>
    <w:rsid w:val="009B3CBA"/>
    <w:rsid w:val="009B3CE2"/>
    <w:rsid w:val="009B3D56"/>
    <w:rsid w:val="009B3D72"/>
    <w:rsid w:val="009B3F34"/>
    <w:rsid w:val="009B4027"/>
    <w:rsid w:val="009B4210"/>
    <w:rsid w:val="009B431E"/>
    <w:rsid w:val="009B4372"/>
    <w:rsid w:val="009B4480"/>
    <w:rsid w:val="009B4551"/>
    <w:rsid w:val="009B4588"/>
    <w:rsid w:val="009B459C"/>
    <w:rsid w:val="009B4679"/>
    <w:rsid w:val="009B4745"/>
    <w:rsid w:val="009B4767"/>
    <w:rsid w:val="009B47EA"/>
    <w:rsid w:val="009B48F2"/>
    <w:rsid w:val="009B49DF"/>
    <w:rsid w:val="009B4AFB"/>
    <w:rsid w:val="009B4B3A"/>
    <w:rsid w:val="009B4BBB"/>
    <w:rsid w:val="009B4CF9"/>
    <w:rsid w:val="009B4D3E"/>
    <w:rsid w:val="009B500D"/>
    <w:rsid w:val="009B51DE"/>
    <w:rsid w:val="009B5545"/>
    <w:rsid w:val="009B5571"/>
    <w:rsid w:val="009B560E"/>
    <w:rsid w:val="009B5640"/>
    <w:rsid w:val="009B569F"/>
    <w:rsid w:val="009B56F1"/>
    <w:rsid w:val="009B5924"/>
    <w:rsid w:val="009B5A23"/>
    <w:rsid w:val="009B5ADD"/>
    <w:rsid w:val="009B5B3E"/>
    <w:rsid w:val="009B5BD5"/>
    <w:rsid w:val="009B5BD7"/>
    <w:rsid w:val="009B5CF4"/>
    <w:rsid w:val="009B5D53"/>
    <w:rsid w:val="009B5E5A"/>
    <w:rsid w:val="009B6052"/>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3B"/>
    <w:rsid w:val="009B77E3"/>
    <w:rsid w:val="009B791F"/>
    <w:rsid w:val="009B79C2"/>
    <w:rsid w:val="009B7AE1"/>
    <w:rsid w:val="009B7DEC"/>
    <w:rsid w:val="009C0145"/>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469"/>
    <w:rsid w:val="009C44A2"/>
    <w:rsid w:val="009C45C6"/>
    <w:rsid w:val="009C470E"/>
    <w:rsid w:val="009C484A"/>
    <w:rsid w:val="009C48CF"/>
    <w:rsid w:val="009C49EF"/>
    <w:rsid w:val="009C4CF2"/>
    <w:rsid w:val="009C4DFB"/>
    <w:rsid w:val="009C4E09"/>
    <w:rsid w:val="009C4E7D"/>
    <w:rsid w:val="009C4EA0"/>
    <w:rsid w:val="009C4EED"/>
    <w:rsid w:val="009C50DC"/>
    <w:rsid w:val="009C536C"/>
    <w:rsid w:val="009C547A"/>
    <w:rsid w:val="009C54B3"/>
    <w:rsid w:val="009C55FB"/>
    <w:rsid w:val="009C5AD1"/>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680"/>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9D"/>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764"/>
    <w:rsid w:val="009E08FE"/>
    <w:rsid w:val="009E090B"/>
    <w:rsid w:val="009E094B"/>
    <w:rsid w:val="009E09BC"/>
    <w:rsid w:val="009E0AC6"/>
    <w:rsid w:val="009E0B61"/>
    <w:rsid w:val="009E0B77"/>
    <w:rsid w:val="009E0C4A"/>
    <w:rsid w:val="009E0C8B"/>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6D5"/>
    <w:rsid w:val="009E583F"/>
    <w:rsid w:val="009E5AF6"/>
    <w:rsid w:val="009E5D0B"/>
    <w:rsid w:val="009E6110"/>
    <w:rsid w:val="009E660C"/>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6FD"/>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984"/>
    <w:rsid w:val="009F3C31"/>
    <w:rsid w:val="009F3C43"/>
    <w:rsid w:val="009F3CB8"/>
    <w:rsid w:val="009F3D2E"/>
    <w:rsid w:val="009F3DC0"/>
    <w:rsid w:val="009F3E0F"/>
    <w:rsid w:val="009F3F3F"/>
    <w:rsid w:val="009F3FD8"/>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C99"/>
    <w:rsid w:val="00A06D62"/>
    <w:rsid w:val="00A06DCA"/>
    <w:rsid w:val="00A06E10"/>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455"/>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8B7"/>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CFC"/>
    <w:rsid w:val="00A24D00"/>
    <w:rsid w:val="00A24E28"/>
    <w:rsid w:val="00A24EB4"/>
    <w:rsid w:val="00A24F63"/>
    <w:rsid w:val="00A24FF7"/>
    <w:rsid w:val="00A2526C"/>
    <w:rsid w:val="00A252B0"/>
    <w:rsid w:val="00A25477"/>
    <w:rsid w:val="00A254CF"/>
    <w:rsid w:val="00A256C1"/>
    <w:rsid w:val="00A257B3"/>
    <w:rsid w:val="00A257ED"/>
    <w:rsid w:val="00A25BB3"/>
    <w:rsid w:val="00A25BC7"/>
    <w:rsid w:val="00A25C59"/>
    <w:rsid w:val="00A25C91"/>
    <w:rsid w:val="00A25EDD"/>
    <w:rsid w:val="00A2606D"/>
    <w:rsid w:val="00A26112"/>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89"/>
    <w:rsid w:val="00A276A4"/>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998"/>
    <w:rsid w:val="00A30C80"/>
    <w:rsid w:val="00A30CD5"/>
    <w:rsid w:val="00A30F68"/>
    <w:rsid w:val="00A3101B"/>
    <w:rsid w:val="00A3109C"/>
    <w:rsid w:val="00A31153"/>
    <w:rsid w:val="00A31170"/>
    <w:rsid w:val="00A311C4"/>
    <w:rsid w:val="00A311EC"/>
    <w:rsid w:val="00A31266"/>
    <w:rsid w:val="00A31485"/>
    <w:rsid w:val="00A316B8"/>
    <w:rsid w:val="00A319CA"/>
    <w:rsid w:val="00A31C54"/>
    <w:rsid w:val="00A31CB8"/>
    <w:rsid w:val="00A31D90"/>
    <w:rsid w:val="00A31DE3"/>
    <w:rsid w:val="00A321BC"/>
    <w:rsid w:val="00A32252"/>
    <w:rsid w:val="00A32264"/>
    <w:rsid w:val="00A32404"/>
    <w:rsid w:val="00A327B5"/>
    <w:rsid w:val="00A328FA"/>
    <w:rsid w:val="00A32932"/>
    <w:rsid w:val="00A329E4"/>
    <w:rsid w:val="00A32B34"/>
    <w:rsid w:val="00A32BEF"/>
    <w:rsid w:val="00A32CEB"/>
    <w:rsid w:val="00A32D30"/>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7C5"/>
    <w:rsid w:val="00A35A03"/>
    <w:rsid w:val="00A35A6B"/>
    <w:rsid w:val="00A35F9A"/>
    <w:rsid w:val="00A36136"/>
    <w:rsid w:val="00A36261"/>
    <w:rsid w:val="00A3683B"/>
    <w:rsid w:val="00A36951"/>
    <w:rsid w:val="00A36AA8"/>
    <w:rsid w:val="00A36BD7"/>
    <w:rsid w:val="00A36C3E"/>
    <w:rsid w:val="00A36CA0"/>
    <w:rsid w:val="00A36CC4"/>
    <w:rsid w:val="00A36D73"/>
    <w:rsid w:val="00A36E65"/>
    <w:rsid w:val="00A36FF4"/>
    <w:rsid w:val="00A37314"/>
    <w:rsid w:val="00A37448"/>
    <w:rsid w:val="00A3770F"/>
    <w:rsid w:val="00A3777E"/>
    <w:rsid w:val="00A377E0"/>
    <w:rsid w:val="00A3796B"/>
    <w:rsid w:val="00A37A1D"/>
    <w:rsid w:val="00A37BDC"/>
    <w:rsid w:val="00A37C36"/>
    <w:rsid w:val="00A37D2E"/>
    <w:rsid w:val="00A37D56"/>
    <w:rsid w:val="00A37E4C"/>
    <w:rsid w:val="00A37E4D"/>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F1"/>
    <w:rsid w:val="00A4132C"/>
    <w:rsid w:val="00A4137E"/>
    <w:rsid w:val="00A416FA"/>
    <w:rsid w:val="00A418B3"/>
    <w:rsid w:val="00A41958"/>
    <w:rsid w:val="00A419B3"/>
    <w:rsid w:val="00A41B20"/>
    <w:rsid w:val="00A41DF8"/>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3039"/>
    <w:rsid w:val="00A430FE"/>
    <w:rsid w:val="00A43261"/>
    <w:rsid w:val="00A43304"/>
    <w:rsid w:val="00A434E0"/>
    <w:rsid w:val="00A4354C"/>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537"/>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F73"/>
    <w:rsid w:val="00A54027"/>
    <w:rsid w:val="00A5415F"/>
    <w:rsid w:val="00A542A5"/>
    <w:rsid w:val="00A54372"/>
    <w:rsid w:val="00A544BA"/>
    <w:rsid w:val="00A54520"/>
    <w:rsid w:val="00A5457D"/>
    <w:rsid w:val="00A545B3"/>
    <w:rsid w:val="00A545D5"/>
    <w:rsid w:val="00A54652"/>
    <w:rsid w:val="00A546B0"/>
    <w:rsid w:val="00A5486B"/>
    <w:rsid w:val="00A548A5"/>
    <w:rsid w:val="00A550F1"/>
    <w:rsid w:val="00A55304"/>
    <w:rsid w:val="00A55308"/>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626"/>
    <w:rsid w:val="00A60995"/>
    <w:rsid w:val="00A60B72"/>
    <w:rsid w:val="00A60CBA"/>
    <w:rsid w:val="00A60CD2"/>
    <w:rsid w:val="00A60CF1"/>
    <w:rsid w:val="00A60D78"/>
    <w:rsid w:val="00A60E72"/>
    <w:rsid w:val="00A61223"/>
    <w:rsid w:val="00A6132F"/>
    <w:rsid w:val="00A613A0"/>
    <w:rsid w:val="00A613AC"/>
    <w:rsid w:val="00A61507"/>
    <w:rsid w:val="00A6167D"/>
    <w:rsid w:val="00A61786"/>
    <w:rsid w:val="00A61932"/>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77"/>
    <w:rsid w:val="00A64AC9"/>
    <w:rsid w:val="00A64BC3"/>
    <w:rsid w:val="00A64C52"/>
    <w:rsid w:val="00A64D83"/>
    <w:rsid w:val="00A64E49"/>
    <w:rsid w:val="00A6503D"/>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69F"/>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4C5"/>
    <w:rsid w:val="00A7151A"/>
    <w:rsid w:val="00A71D90"/>
    <w:rsid w:val="00A71EA4"/>
    <w:rsid w:val="00A72076"/>
    <w:rsid w:val="00A7225D"/>
    <w:rsid w:val="00A722B6"/>
    <w:rsid w:val="00A7242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DA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5F"/>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1D"/>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BC"/>
    <w:rsid w:val="00A91679"/>
    <w:rsid w:val="00A91741"/>
    <w:rsid w:val="00A9174A"/>
    <w:rsid w:val="00A91881"/>
    <w:rsid w:val="00A91963"/>
    <w:rsid w:val="00A919A7"/>
    <w:rsid w:val="00A91C77"/>
    <w:rsid w:val="00A91C99"/>
    <w:rsid w:val="00A91EFD"/>
    <w:rsid w:val="00A91FB8"/>
    <w:rsid w:val="00A920D6"/>
    <w:rsid w:val="00A92102"/>
    <w:rsid w:val="00A92109"/>
    <w:rsid w:val="00A921A5"/>
    <w:rsid w:val="00A92221"/>
    <w:rsid w:val="00A923BA"/>
    <w:rsid w:val="00A923FB"/>
    <w:rsid w:val="00A928B1"/>
    <w:rsid w:val="00A92958"/>
    <w:rsid w:val="00A929D7"/>
    <w:rsid w:val="00A92B36"/>
    <w:rsid w:val="00A92B68"/>
    <w:rsid w:val="00A92BAE"/>
    <w:rsid w:val="00A92DB0"/>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9AE"/>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CF"/>
    <w:rsid w:val="00A96987"/>
    <w:rsid w:val="00A969D1"/>
    <w:rsid w:val="00A96AF7"/>
    <w:rsid w:val="00A96B01"/>
    <w:rsid w:val="00A96B8C"/>
    <w:rsid w:val="00A96C2D"/>
    <w:rsid w:val="00A96C3B"/>
    <w:rsid w:val="00A96E0D"/>
    <w:rsid w:val="00A97360"/>
    <w:rsid w:val="00A973F2"/>
    <w:rsid w:val="00A9773A"/>
    <w:rsid w:val="00A97745"/>
    <w:rsid w:val="00A9778F"/>
    <w:rsid w:val="00A977B5"/>
    <w:rsid w:val="00A97939"/>
    <w:rsid w:val="00A97A43"/>
    <w:rsid w:val="00A97A56"/>
    <w:rsid w:val="00A97B0C"/>
    <w:rsid w:val="00A97BEF"/>
    <w:rsid w:val="00A97CFB"/>
    <w:rsid w:val="00A97F0B"/>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0C"/>
    <w:rsid w:val="00AA1780"/>
    <w:rsid w:val="00AA1784"/>
    <w:rsid w:val="00AA19C2"/>
    <w:rsid w:val="00AA1A2A"/>
    <w:rsid w:val="00AA1A38"/>
    <w:rsid w:val="00AA1CAB"/>
    <w:rsid w:val="00AA1CFA"/>
    <w:rsid w:val="00AA1DA7"/>
    <w:rsid w:val="00AA1DD2"/>
    <w:rsid w:val="00AA1E42"/>
    <w:rsid w:val="00AA1EF5"/>
    <w:rsid w:val="00AA210B"/>
    <w:rsid w:val="00AA237D"/>
    <w:rsid w:val="00AA2695"/>
    <w:rsid w:val="00AA272F"/>
    <w:rsid w:val="00AA2B3C"/>
    <w:rsid w:val="00AA2B55"/>
    <w:rsid w:val="00AA2C4F"/>
    <w:rsid w:val="00AA2D3F"/>
    <w:rsid w:val="00AA2E21"/>
    <w:rsid w:val="00AA2F76"/>
    <w:rsid w:val="00AA2F93"/>
    <w:rsid w:val="00AA2FAB"/>
    <w:rsid w:val="00AA301E"/>
    <w:rsid w:val="00AA3269"/>
    <w:rsid w:val="00AA3280"/>
    <w:rsid w:val="00AA3430"/>
    <w:rsid w:val="00AA34A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87C"/>
    <w:rsid w:val="00AA7ABB"/>
    <w:rsid w:val="00AA7BD9"/>
    <w:rsid w:val="00AA7C0F"/>
    <w:rsid w:val="00AB00CB"/>
    <w:rsid w:val="00AB0134"/>
    <w:rsid w:val="00AB01EA"/>
    <w:rsid w:val="00AB027D"/>
    <w:rsid w:val="00AB02DD"/>
    <w:rsid w:val="00AB048C"/>
    <w:rsid w:val="00AB04D6"/>
    <w:rsid w:val="00AB07F0"/>
    <w:rsid w:val="00AB0ACB"/>
    <w:rsid w:val="00AB0BA7"/>
    <w:rsid w:val="00AB0ED3"/>
    <w:rsid w:val="00AB0EF6"/>
    <w:rsid w:val="00AB102E"/>
    <w:rsid w:val="00AB11A0"/>
    <w:rsid w:val="00AB122D"/>
    <w:rsid w:val="00AB131B"/>
    <w:rsid w:val="00AB14A1"/>
    <w:rsid w:val="00AB16E9"/>
    <w:rsid w:val="00AB1847"/>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4B"/>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716"/>
    <w:rsid w:val="00AC08D6"/>
    <w:rsid w:val="00AC08E5"/>
    <w:rsid w:val="00AC097B"/>
    <w:rsid w:val="00AC0A5A"/>
    <w:rsid w:val="00AC0C35"/>
    <w:rsid w:val="00AC0C79"/>
    <w:rsid w:val="00AC12F4"/>
    <w:rsid w:val="00AC1555"/>
    <w:rsid w:val="00AC1652"/>
    <w:rsid w:val="00AC180A"/>
    <w:rsid w:val="00AC18A0"/>
    <w:rsid w:val="00AC191C"/>
    <w:rsid w:val="00AC1A8F"/>
    <w:rsid w:val="00AC1AD7"/>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8AC"/>
    <w:rsid w:val="00AC4990"/>
    <w:rsid w:val="00AC4B77"/>
    <w:rsid w:val="00AC4C26"/>
    <w:rsid w:val="00AC5082"/>
    <w:rsid w:val="00AC50B9"/>
    <w:rsid w:val="00AC555B"/>
    <w:rsid w:val="00AC555F"/>
    <w:rsid w:val="00AC562F"/>
    <w:rsid w:val="00AC589C"/>
    <w:rsid w:val="00AC5BA7"/>
    <w:rsid w:val="00AC5DE3"/>
    <w:rsid w:val="00AC5DF8"/>
    <w:rsid w:val="00AC5E20"/>
    <w:rsid w:val="00AC5F39"/>
    <w:rsid w:val="00AC6048"/>
    <w:rsid w:val="00AC6088"/>
    <w:rsid w:val="00AC6092"/>
    <w:rsid w:val="00AC60AB"/>
    <w:rsid w:val="00AC60CC"/>
    <w:rsid w:val="00AC6217"/>
    <w:rsid w:val="00AC637C"/>
    <w:rsid w:val="00AC6412"/>
    <w:rsid w:val="00AC6440"/>
    <w:rsid w:val="00AC6554"/>
    <w:rsid w:val="00AC6664"/>
    <w:rsid w:val="00AC667D"/>
    <w:rsid w:val="00AC6705"/>
    <w:rsid w:val="00AC692C"/>
    <w:rsid w:val="00AC6982"/>
    <w:rsid w:val="00AC6A7F"/>
    <w:rsid w:val="00AC6BDA"/>
    <w:rsid w:val="00AC6E70"/>
    <w:rsid w:val="00AC6EAB"/>
    <w:rsid w:val="00AC724B"/>
    <w:rsid w:val="00AC725F"/>
    <w:rsid w:val="00AC7344"/>
    <w:rsid w:val="00AC7764"/>
    <w:rsid w:val="00AC7901"/>
    <w:rsid w:val="00AC7954"/>
    <w:rsid w:val="00AC79E9"/>
    <w:rsid w:val="00AC7A9E"/>
    <w:rsid w:val="00AC7B2D"/>
    <w:rsid w:val="00AC7BBC"/>
    <w:rsid w:val="00AC7C01"/>
    <w:rsid w:val="00AC7CC0"/>
    <w:rsid w:val="00AC7D51"/>
    <w:rsid w:val="00AC7EAC"/>
    <w:rsid w:val="00AC7EC1"/>
    <w:rsid w:val="00AD0174"/>
    <w:rsid w:val="00AD01EF"/>
    <w:rsid w:val="00AD0248"/>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95C"/>
    <w:rsid w:val="00AD2A71"/>
    <w:rsid w:val="00AD2AAC"/>
    <w:rsid w:val="00AD2AB3"/>
    <w:rsid w:val="00AD2ACC"/>
    <w:rsid w:val="00AD2B59"/>
    <w:rsid w:val="00AD2E36"/>
    <w:rsid w:val="00AD2E69"/>
    <w:rsid w:val="00AD321E"/>
    <w:rsid w:val="00AD3395"/>
    <w:rsid w:val="00AD3428"/>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4E"/>
    <w:rsid w:val="00AD774F"/>
    <w:rsid w:val="00AD7989"/>
    <w:rsid w:val="00AD7997"/>
    <w:rsid w:val="00AD7A4D"/>
    <w:rsid w:val="00AD7BCB"/>
    <w:rsid w:val="00AE021F"/>
    <w:rsid w:val="00AE027B"/>
    <w:rsid w:val="00AE0293"/>
    <w:rsid w:val="00AE0360"/>
    <w:rsid w:val="00AE03FA"/>
    <w:rsid w:val="00AE043D"/>
    <w:rsid w:val="00AE0503"/>
    <w:rsid w:val="00AE0507"/>
    <w:rsid w:val="00AE0518"/>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B5F"/>
    <w:rsid w:val="00AE1C14"/>
    <w:rsid w:val="00AE1DFB"/>
    <w:rsid w:val="00AE1EA4"/>
    <w:rsid w:val="00AE1F38"/>
    <w:rsid w:val="00AE20D7"/>
    <w:rsid w:val="00AE2267"/>
    <w:rsid w:val="00AE23BF"/>
    <w:rsid w:val="00AE28C1"/>
    <w:rsid w:val="00AE28CC"/>
    <w:rsid w:val="00AE2AEA"/>
    <w:rsid w:val="00AE2C4B"/>
    <w:rsid w:val="00AE2E26"/>
    <w:rsid w:val="00AE2F81"/>
    <w:rsid w:val="00AE31CC"/>
    <w:rsid w:val="00AE322D"/>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BCF"/>
    <w:rsid w:val="00AE4BEC"/>
    <w:rsid w:val="00AE4CD2"/>
    <w:rsid w:val="00AE4FD3"/>
    <w:rsid w:val="00AE4FFC"/>
    <w:rsid w:val="00AE5176"/>
    <w:rsid w:val="00AE518B"/>
    <w:rsid w:val="00AE51B1"/>
    <w:rsid w:val="00AE53D8"/>
    <w:rsid w:val="00AE540F"/>
    <w:rsid w:val="00AE5730"/>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B5"/>
    <w:rsid w:val="00AF00BD"/>
    <w:rsid w:val="00AF01C7"/>
    <w:rsid w:val="00AF0232"/>
    <w:rsid w:val="00AF02FE"/>
    <w:rsid w:val="00AF030A"/>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34F"/>
    <w:rsid w:val="00AF16F6"/>
    <w:rsid w:val="00AF1734"/>
    <w:rsid w:val="00AF1844"/>
    <w:rsid w:val="00AF1900"/>
    <w:rsid w:val="00AF1B87"/>
    <w:rsid w:val="00AF1C6F"/>
    <w:rsid w:val="00AF1EE5"/>
    <w:rsid w:val="00AF1EF6"/>
    <w:rsid w:val="00AF2104"/>
    <w:rsid w:val="00AF2242"/>
    <w:rsid w:val="00AF249B"/>
    <w:rsid w:val="00AF27FA"/>
    <w:rsid w:val="00AF28CA"/>
    <w:rsid w:val="00AF2A29"/>
    <w:rsid w:val="00AF2AE9"/>
    <w:rsid w:val="00AF2D8B"/>
    <w:rsid w:val="00AF2E5F"/>
    <w:rsid w:val="00AF309D"/>
    <w:rsid w:val="00AF326B"/>
    <w:rsid w:val="00AF32B2"/>
    <w:rsid w:val="00AF33C2"/>
    <w:rsid w:val="00AF36B7"/>
    <w:rsid w:val="00AF38AC"/>
    <w:rsid w:val="00AF39A7"/>
    <w:rsid w:val="00AF39DC"/>
    <w:rsid w:val="00AF3D0D"/>
    <w:rsid w:val="00AF3D83"/>
    <w:rsid w:val="00AF3F2A"/>
    <w:rsid w:val="00AF4072"/>
    <w:rsid w:val="00AF44E0"/>
    <w:rsid w:val="00AF452E"/>
    <w:rsid w:val="00AF4625"/>
    <w:rsid w:val="00AF4626"/>
    <w:rsid w:val="00AF475C"/>
    <w:rsid w:val="00AF47DA"/>
    <w:rsid w:val="00AF4823"/>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C0"/>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20"/>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07A"/>
    <w:rsid w:val="00B0151A"/>
    <w:rsid w:val="00B01585"/>
    <w:rsid w:val="00B0166E"/>
    <w:rsid w:val="00B016AA"/>
    <w:rsid w:val="00B01887"/>
    <w:rsid w:val="00B018D3"/>
    <w:rsid w:val="00B01921"/>
    <w:rsid w:val="00B019A5"/>
    <w:rsid w:val="00B019EC"/>
    <w:rsid w:val="00B02475"/>
    <w:rsid w:val="00B025E6"/>
    <w:rsid w:val="00B026E4"/>
    <w:rsid w:val="00B02716"/>
    <w:rsid w:val="00B02837"/>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C"/>
    <w:rsid w:val="00B057D8"/>
    <w:rsid w:val="00B05A79"/>
    <w:rsid w:val="00B05AD6"/>
    <w:rsid w:val="00B05DA1"/>
    <w:rsid w:val="00B05E5C"/>
    <w:rsid w:val="00B05F54"/>
    <w:rsid w:val="00B05F81"/>
    <w:rsid w:val="00B060BF"/>
    <w:rsid w:val="00B0671D"/>
    <w:rsid w:val="00B0675B"/>
    <w:rsid w:val="00B0680A"/>
    <w:rsid w:val="00B069F9"/>
    <w:rsid w:val="00B06CED"/>
    <w:rsid w:val="00B06D35"/>
    <w:rsid w:val="00B06D7D"/>
    <w:rsid w:val="00B070A1"/>
    <w:rsid w:val="00B070A2"/>
    <w:rsid w:val="00B070DF"/>
    <w:rsid w:val="00B07224"/>
    <w:rsid w:val="00B07301"/>
    <w:rsid w:val="00B073A6"/>
    <w:rsid w:val="00B0742C"/>
    <w:rsid w:val="00B0747C"/>
    <w:rsid w:val="00B0754A"/>
    <w:rsid w:val="00B075C2"/>
    <w:rsid w:val="00B07899"/>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65"/>
    <w:rsid w:val="00B14F80"/>
    <w:rsid w:val="00B14FA8"/>
    <w:rsid w:val="00B14FD6"/>
    <w:rsid w:val="00B150E8"/>
    <w:rsid w:val="00B15298"/>
    <w:rsid w:val="00B1532F"/>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1D3"/>
    <w:rsid w:val="00B1725C"/>
    <w:rsid w:val="00B172CE"/>
    <w:rsid w:val="00B1732B"/>
    <w:rsid w:val="00B17356"/>
    <w:rsid w:val="00B17445"/>
    <w:rsid w:val="00B174E8"/>
    <w:rsid w:val="00B175D2"/>
    <w:rsid w:val="00B17731"/>
    <w:rsid w:val="00B17999"/>
    <w:rsid w:val="00B17A35"/>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1E2"/>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22C"/>
    <w:rsid w:val="00B23325"/>
    <w:rsid w:val="00B233A8"/>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7DD"/>
    <w:rsid w:val="00B2587F"/>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67"/>
    <w:rsid w:val="00B313ED"/>
    <w:rsid w:val="00B313F9"/>
    <w:rsid w:val="00B3166C"/>
    <w:rsid w:val="00B316F3"/>
    <w:rsid w:val="00B31707"/>
    <w:rsid w:val="00B3171B"/>
    <w:rsid w:val="00B31726"/>
    <w:rsid w:val="00B3172D"/>
    <w:rsid w:val="00B31776"/>
    <w:rsid w:val="00B31CE4"/>
    <w:rsid w:val="00B31D13"/>
    <w:rsid w:val="00B31EA0"/>
    <w:rsid w:val="00B322C8"/>
    <w:rsid w:val="00B322E8"/>
    <w:rsid w:val="00B32420"/>
    <w:rsid w:val="00B325A9"/>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4C4"/>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3A5"/>
    <w:rsid w:val="00B415C8"/>
    <w:rsid w:val="00B41788"/>
    <w:rsid w:val="00B41B75"/>
    <w:rsid w:val="00B41B8B"/>
    <w:rsid w:val="00B41BA5"/>
    <w:rsid w:val="00B41BF7"/>
    <w:rsid w:val="00B41C26"/>
    <w:rsid w:val="00B41D6A"/>
    <w:rsid w:val="00B41E5E"/>
    <w:rsid w:val="00B41E7C"/>
    <w:rsid w:val="00B420D1"/>
    <w:rsid w:val="00B420E8"/>
    <w:rsid w:val="00B421F6"/>
    <w:rsid w:val="00B4221A"/>
    <w:rsid w:val="00B42229"/>
    <w:rsid w:val="00B422B9"/>
    <w:rsid w:val="00B42380"/>
    <w:rsid w:val="00B42485"/>
    <w:rsid w:val="00B4256D"/>
    <w:rsid w:val="00B425A3"/>
    <w:rsid w:val="00B426BF"/>
    <w:rsid w:val="00B42ADC"/>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D16"/>
    <w:rsid w:val="00B45F59"/>
    <w:rsid w:val="00B46094"/>
    <w:rsid w:val="00B46102"/>
    <w:rsid w:val="00B461F0"/>
    <w:rsid w:val="00B462B0"/>
    <w:rsid w:val="00B4647D"/>
    <w:rsid w:val="00B465B4"/>
    <w:rsid w:val="00B4668F"/>
    <w:rsid w:val="00B4693A"/>
    <w:rsid w:val="00B469EB"/>
    <w:rsid w:val="00B46AB1"/>
    <w:rsid w:val="00B46B32"/>
    <w:rsid w:val="00B46B75"/>
    <w:rsid w:val="00B46B99"/>
    <w:rsid w:val="00B46C1F"/>
    <w:rsid w:val="00B46CDF"/>
    <w:rsid w:val="00B46D29"/>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2FF"/>
    <w:rsid w:val="00B51344"/>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CCC"/>
    <w:rsid w:val="00B52D86"/>
    <w:rsid w:val="00B52DF5"/>
    <w:rsid w:val="00B52F6D"/>
    <w:rsid w:val="00B5302E"/>
    <w:rsid w:val="00B531D9"/>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B0F"/>
    <w:rsid w:val="00B54D72"/>
    <w:rsid w:val="00B54F2B"/>
    <w:rsid w:val="00B5501B"/>
    <w:rsid w:val="00B5525C"/>
    <w:rsid w:val="00B552ED"/>
    <w:rsid w:val="00B55348"/>
    <w:rsid w:val="00B55416"/>
    <w:rsid w:val="00B554F2"/>
    <w:rsid w:val="00B556B9"/>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F1F"/>
    <w:rsid w:val="00B57F91"/>
    <w:rsid w:val="00B6000D"/>
    <w:rsid w:val="00B6057E"/>
    <w:rsid w:val="00B60B22"/>
    <w:rsid w:val="00B60C8E"/>
    <w:rsid w:val="00B60ECD"/>
    <w:rsid w:val="00B60EFA"/>
    <w:rsid w:val="00B61005"/>
    <w:rsid w:val="00B61048"/>
    <w:rsid w:val="00B6105C"/>
    <w:rsid w:val="00B611BD"/>
    <w:rsid w:val="00B61308"/>
    <w:rsid w:val="00B61365"/>
    <w:rsid w:val="00B61718"/>
    <w:rsid w:val="00B6171B"/>
    <w:rsid w:val="00B61EBE"/>
    <w:rsid w:val="00B621DA"/>
    <w:rsid w:val="00B621F0"/>
    <w:rsid w:val="00B62210"/>
    <w:rsid w:val="00B62257"/>
    <w:rsid w:val="00B62270"/>
    <w:rsid w:val="00B6245A"/>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445"/>
    <w:rsid w:val="00B66481"/>
    <w:rsid w:val="00B66576"/>
    <w:rsid w:val="00B667F7"/>
    <w:rsid w:val="00B66807"/>
    <w:rsid w:val="00B66AFF"/>
    <w:rsid w:val="00B66B5F"/>
    <w:rsid w:val="00B66B71"/>
    <w:rsid w:val="00B66B82"/>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4"/>
    <w:rsid w:val="00B7161F"/>
    <w:rsid w:val="00B7189D"/>
    <w:rsid w:val="00B718BE"/>
    <w:rsid w:val="00B7198F"/>
    <w:rsid w:val="00B71AB9"/>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692"/>
    <w:rsid w:val="00B73826"/>
    <w:rsid w:val="00B738DA"/>
    <w:rsid w:val="00B7399E"/>
    <w:rsid w:val="00B73A77"/>
    <w:rsid w:val="00B73B74"/>
    <w:rsid w:val="00B74231"/>
    <w:rsid w:val="00B74270"/>
    <w:rsid w:val="00B74284"/>
    <w:rsid w:val="00B742BB"/>
    <w:rsid w:val="00B742FB"/>
    <w:rsid w:val="00B744AF"/>
    <w:rsid w:val="00B744D2"/>
    <w:rsid w:val="00B7455F"/>
    <w:rsid w:val="00B745D5"/>
    <w:rsid w:val="00B7464C"/>
    <w:rsid w:val="00B74885"/>
    <w:rsid w:val="00B749D5"/>
    <w:rsid w:val="00B74AD3"/>
    <w:rsid w:val="00B74C32"/>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0"/>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950"/>
    <w:rsid w:val="00B77BFA"/>
    <w:rsid w:val="00B77CC6"/>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085"/>
    <w:rsid w:val="00B832A6"/>
    <w:rsid w:val="00B832E8"/>
    <w:rsid w:val="00B83375"/>
    <w:rsid w:val="00B83492"/>
    <w:rsid w:val="00B834D9"/>
    <w:rsid w:val="00B838B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9A"/>
    <w:rsid w:val="00B84FB9"/>
    <w:rsid w:val="00B85097"/>
    <w:rsid w:val="00B850EF"/>
    <w:rsid w:val="00B853E1"/>
    <w:rsid w:val="00B853ED"/>
    <w:rsid w:val="00B8554B"/>
    <w:rsid w:val="00B857F0"/>
    <w:rsid w:val="00B8597F"/>
    <w:rsid w:val="00B85A82"/>
    <w:rsid w:val="00B85AAC"/>
    <w:rsid w:val="00B85B9C"/>
    <w:rsid w:val="00B85E5D"/>
    <w:rsid w:val="00B85E71"/>
    <w:rsid w:val="00B85F5A"/>
    <w:rsid w:val="00B85F6F"/>
    <w:rsid w:val="00B8622E"/>
    <w:rsid w:val="00B86488"/>
    <w:rsid w:val="00B865C6"/>
    <w:rsid w:val="00B866C7"/>
    <w:rsid w:val="00B86727"/>
    <w:rsid w:val="00B8684F"/>
    <w:rsid w:val="00B8689A"/>
    <w:rsid w:val="00B86ADF"/>
    <w:rsid w:val="00B86C43"/>
    <w:rsid w:val="00B86C7D"/>
    <w:rsid w:val="00B86CBE"/>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7E"/>
    <w:rsid w:val="00B932C4"/>
    <w:rsid w:val="00B935C1"/>
    <w:rsid w:val="00B93639"/>
    <w:rsid w:val="00B936B3"/>
    <w:rsid w:val="00B936C5"/>
    <w:rsid w:val="00B93AC7"/>
    <w:rsid w:val="00B93BFA"/>
    <w:rsid w:val="00B93C35"/>
    <w:rsid w:val="00B94226"/>
    <w:rsid w:val="00B94370"/>
    <w:rsid w:val="00B943E5"/>
    <w:rsid w:val="00B944C5"/>
    <w:rsid w:val="00B94552"/>
    <w:rsid w:val="00B9457E"/>
    <w:rsid w:val="00B945DA"/>
    <w:rsid w:val="00B949C2"/>
    <w:rsid w:val="00B94A33"/>
    <w:rsid w:val="00B94B56"/>
    <w:rsid w:val="00B94E44"/>
    <w:rsid w:val="00B94FAC"/>
    <w:rsid w:val="00B94FF6"/>
    <w:rsid w:val="00B950A4"/>
    <w:rsid w:val="00B9529D"/>
    <w:rsid w:val="00B9530E"/>
    <w:rsid w:val="00B95645"/>
    <w:rsid w:val="00B956A5"/>
    <w:rsid w:val="00B957B3"/>
    <w:rsid w:val="00B957CD"/>
    <w:rsid w:val="00B95878"/>
    <w:rsid w:val="00B95A2C"/>
    <w:rsid w:val="00B95B96"/>
    <w:rsid w:val="00B95CB0"/>
    <w:rsid w:val="00B95E70"/>
    <w:rsid w:val="00B95F06"/>
    <w:rsid w:val="00B96031"/>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195"/>
    <w:rsid w:val="00BA144E"/>
    <w:rsid w:val="00BA156A"/>
    <w:rsid w:val="00BA161E"/>
    <w:rsid w:val="00BA176B"/>
    <w:rsid w:val="00BA17F9"/>
    <w:rsid w:val="00BA1812"/>
    <w:rsid w:val="00BA192E"/>
    <w:rsid w:val="00BA1A5D"/>
    <w:rsid w:val="00BA1B67"/>
    <w:rsid w:val="00BA1C9F"/>
    <w:rsid w:val="00BA1D15"/>
    <w:rsid w:val="00BA1D48"/>
    <w:rsid w:val="00BA1F28"/>
    <w:rsid w:val="00BA202A"/>
    <w:rsid w:val="00BA2078"/>
    <w:rsid w:val="00BA21AC"/>
    <w:rsid w:val="00BA2293"/>
    <w:rsid w:val="00BA237E"/>
    <w:rsid w:val="00BA23C9"/>
    <w:rsid w:val="00BA246E"/>
    <w:rsid w:val="00BA26FF"/>
    <w:rsid w:val="00BA28D1"/>
    <w:rsid w:val="00BA2A29"/>
    <w:rsid w:val="00BA2B8E"/>
    <w:rsid w:val="00BA2BF1"/>
    <w:rsid w:val="00BA2CF3"/>
    <w:rsid w:val="00BA2D1E"/>
    <w:rsid w:val="00BA2F7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005"/>
    <w:rsid w:val="00BA51B2"/>
    <w:rsid w:val="00BA53B4"/>
    <w:rsid w:val="00BA5487"/>
    <w:rsid w:val="00BA551F"/>
    <w:rsid w:val="00BA57A3"/>
    <w:rsid w:val="00BA58CF"/>
    <w:rsid w:val="00BA58F9"/>
    <w:rsid w:val="00BA5971"/>
    <w:rsid w:val="00BA59CB"/>
    <w:rsid w:val="00BA5D8B"/>
    <w:rsid w:val="00BA5E38"/>
    <w:rsid w:val="00BA5E59"/>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B00D7"/>
    <w:rsid w:val="00BB03EF"/>
    <w:rsid w:val="00BB04EC"/>
    <w:rsid w:val="00BB05E0"/>
    <w:rsid w:val="00BB0663"/>
    <w:rsid w:val="00BB0789"/>
    <w:rsid w:val="00BB0C8C"/>
    <w:rsid w:val="00BB0C9B"/>
    <w:rsid w:val="00BB0D25"/>
    <w:rsid w:val="00BB0DA1"/>
    <w:rsid w:val="00BB0FED"/>
    <w:rsid w:val="00BB104F"/>
    <w:rsid w:val="00BB1133"/>
    <w:rsid w:val="00BB120D"/>
    <w:rsid w:val="00BB123A"/>
    <w:rsid w:val="00BB13F4"/>
    <w:rsid w:val="00BB13F9"/>
    <w:rsid w:val="00BB1469"/>
    <w:rsid w:val="00BB156F"/>
    <w:rsid w:val="00BB1675"/>
    <w:rsid w:val="00BB16CE"/>
    <w:rsid w:val="00BB18F5"/>
    <w:rsid w:val="00BB19FC"/>
    <w:rsid w:val="00BB1C3D"/>
    <w:rsid w:val="00BB1D14"/>
    <w:rsid w:val="00BB1D25"/>
    <w:rsid w:val="00BB1D95"/>
    <w:rsid w:val="00BB1D98"/>
    <w:rsid w:val="00BB1E48"/>
    <w:rsid w:val="00BB1EC5"/>
    <w:rsid w:val="00BB1FF6"/>
    <w:rsid w:val="00BB20D8"/>
    <w:rsid w:val="00BB21AF"/>
    <w:rsid w:val="00BB2434"/>
    <w:rsid w:val="00BB24BA"/>
    <w:rsid w:val="00BB2636"/>
    <w:rsid w:val="00BB2686"/>
    <w:rsid w:val="00BB272D"/>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9B0"/>
    <w:rsid w:val="00BB3BDC"/>
    <w:rsid w:val="00BB3C0D"/>
    <w:rsid w:val="00BB3C28"/>
    <w:rsid w:val="00BB3CEC"/>
    <w:rsid w:val="00BB3D93"/>
    <w:rsid w:val="00BB3E3C"/>
    <w:rsid w:val="00BB41FE"/>
    <w:rsid w:val="00BB42F0"/>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7F1"/>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ADA"/>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B1D"/>
    <w:rsid w:val="00BB7D2E"/>
    <w:rsid w:val="00BB7E60"/>
    <w:rsid w:val="00BC00F1"/>
    <w:rsid w:val="00BC0164"/>
    <w:rsid w:val="00BC0382"/>
    <w:rsid w:val="00BC0383"/>
    <w:rsid w:val="00BC03D5"/>
    <w:rsid w:val="00BC0778"/>
    <w:rsid w:val="00BC0932"/>
    <w:rsid w:val="00BC0937"/>
    <w:rsid w:val="00BC095C"/>
    <w:rsid w:val="00BC0AB0"/>
    <w:rsid w:val="00BC0F28"/>
    <w:rsid w:val="00BC0F91"/>
    <w:rsid w:val="00BC1027"/>
    <w:rsid w:val="00BC1091"/>
    <w:rsid w:val="00BC1131"/>
    <w:rsid w:val="00BC1152"/>
    <w:rsid w:val="00BC1167"/>
    <w:rsid w:val="00BC11B3"/>
    <w:rsid w:val="00BC13A2"/>
    <w:rsid w:val="00BC18E4"/>
    <w:rsid w:val="00BC19A2"/>
    <w:rsid w:val="00BC19D6"/>
    <w:rsid w:val="00BC19DF"/>
    <w:rsid w:val="00BC1AE8"/>
    <w:rsid w:val="00BC1C5E"/>
    <w:rsid w:val="00BC1E32"/>
    <w:rsid w:val="00BC1F63"/>
    <w:rsid w:val="00BC1FA4"/>
    <w:rsid w:val="00BC1FA5"/>
    <w:rsid w:val="00BC2004"/>
    <w:rsid w:val="00BC2082"/>
    <w:rsid w:val="00BC20A5"/>
    <w:rsid w:val="00BC2147"/>
    <w:rsid w:val="00BC21DD"/>
    <w:rsid w:val="00BC22C8"/>
    <w:rsid w:val="00BC249E"/>
    <w:rsid w:val="00BC2652"/>
    <w:rsid w:val="00BC266F"/>
    <w:rsid w:val="00BC29D0"/>
    <w:rsid w:val="00BC29EA"/>
    <w:rsid w:val="00BC2AFC"/>
    <w:rsid w:val="00BC2C22"/>
    <w:rsid w:val="00BC2D1D"/>
    <w:rsid w:val="00BC2F72"/>
    <w:rsid w:val="00BC3105"/>
    <w:rsid w:val="00BC32C5"/>
    <w:rsid w:val="00BC335B"/>
    <w:rsid w:val="00BC3404"/>
    <w:rsid w:val="00BC368C"/>
    <w:rsid w:val="00BC395C"/>
    <w:rsid w:val="00BC3B59"/>
    <w:rsid w:val="00BC3F68"/>
    <w:rsid w:val="00BC41C8"/>
    <w:rsid w:val="00BC43C2"/>
    <w:rsid w:val="00BC448E"/>
    <w:rsid w:val="00BC4561"/>
    <w:rsid w:val="00BC456A"/>
    <w:rsid w:val="00BC45C8"/>
    <w:rsid w:val="00BC4751"/>
    <w:rsid w:val="00BC47B1"/>
    <w:rsid w:val="00BC4850"/>
    <w:rsid w:val="00BC492D"/>
    <w:rsid w:val="00BC49E6"/>
    <w:rsid w:val="00BC4B44"/>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A83"/>
    <w:rsid w:val="00BD1D9E"/>
    <w:rsid w:val="00BD1F96"/>
    <w:rsid w:val="00BD2483"/>
    <w:rsid w:val="00BD252A"/>
    <w:rsid w:val="00BD2677"/>
    <w:rsid w:val="00BD26D8"/>
    <w:rsid w:val="00BD2986"/>
    <w:rsid w:val="00BD2A4C"/>
    <w:rsid w:val="00BD2D52"/>
    <w:rsid w:val="00BD3007"/>
    <w:rsid w:val="00BD3019"/>
    <w:rsid w:val="00BD3082"/>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412"/>
    <w:rsid w:val="00BD4483"/>
    <w:rsid w:val="00BD46D5"/>
    <w:rsid w:val="00BD46D9"/>
    <w:rsid w:val="00BD47C5"/>
    <w:rsid w:val="00BD47D2"/>
    <w:rsid w:val="00BD47E0"/>
    <w:rsid w:val="00BD4982"/>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F24"/>
    <w:rsid w:val="00BD7044"/>
    <w:rsid w:val="00BD7066"/>
    <w:rsid w:val="00BD7182"/>
    <w:rsid w:val="00BD72A1"/>
    <w:rsid w:val="00BD72FE"/>
    <w:rsid w:val="00BD73F7"/>
    <w:rsid w:val="00BD740A"/>
    <w:rsid w:val="00BD77C4"/>
    <w:rsid w:val="00BD786B"/>
    <w:rsid w:val="00BD79C0"/>
    <w:rsid w:val="00BD7AF4"/>
    <w:rsid w:val="00BD7C67"/>
    <w:rsid w:val="00BD7C68"/>
    <w:rsid w:val="00BE00FF"/>
    <w:rsid w:val="00BE0686"/>
    <w:rsid w:val="00BE06B0"/>
    <w:rsid w:val="00BE09D3"/>
    <w:rsid w:val="00BE0A02"/>
    <w:rsid w:val="00BE0AC6"/>
    <w:rsid w:val="00BE0B7E"/>
    <w:rsid w:val="00BE0BD7"/>
    <w:rsid w:val="00BE0C54"/>
    <w:rsid w:val="00BE0CCB"/>
    <w:rsid w:val="00BE0D3D"/>
    <w:rsid w:val="00BE0DAD"/>
    <w:rsid w:val="00BE0E87"/>
    <w:rsid w:val="00BE1074"/>
    <w:rsid w:val="00BE122D"/>
    <w:rsid w:val="00BE1468"/>
    <w:rsid w:val="00BE16E4"/>
    <w:rsid w:val="00BE1882"/>
    <w:rsid w:val="00BE18AE"/>
    <w:rsid w:val="00BE1A34"/>
    <w:rsid w:val="00BE1EDB"/>
    <w:rsid w:val="00BE21DD"/>
    <w:rsid w:val="00BE2202"/>
    <w:rsid w:val="00BE228B"/>
    <w:rsid w:val="00BE230A"/>
    <w:rsid w:val="00BE230F"/>
    <w:rsid w:val="00BE24C8"/>
    <w:rsid w:val="00BE2638"/>
    <w:rsid w:val="00BE2646"/>
    <w:rsid w:val="00BE2750"/>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406C"/>
    <w:rsid w:val="00BE4098"/>
    <w:rsid w:val="00BE44E2"/>
    <w:rsid w:val="00BE4562"/>
    <w:rsid w:val="00BE45E5"/>
    <w:rsid w:val="00BE4693"/>
    <w:rsid w:val="00BE4702"/>
    <w:rsid w:val="00BE493E"/>
    <w:rsid w:val="00BE4C8F"/>
    <w:rsid w:val="00BE4E68"/>
    <w:rsid w:val="00BE4F25"/>
    <w:rsid w:val="00BE5101"/>
    <w:rsid w:val="00BE5299"/>
    <w:rsid w:val="00BE52BF"/>
    <w:rsid w:val="00BE5359"/>
    <w:rsid w:val="00BE53D7"/>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55E"/>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D8"/>
    <w:rsid w:val="00C015E6"/>
    <w:rsid w:val="00C0178B"/>
    <w:rsid w:val="00C017CC"/>
    <w:rsid w:val="00C01819"/>
    <w:rsid w:val="00C01AF5"/>
    <w:rsid w:val="00C01B8F"/>
    <w:rsid w:val="00C02208"/>
    <w:rsid w:val="00C02487"/>
    <w:rsid w:val="00C02502"/>
    <w:rsid w:val="00C0258F"/>
    <w:rsid w:val="00C0260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335"/>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AF1"/>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DDE"/>
    <w:rsid w:val="00C07FFA"/>
    <w:rsid w:val="00C10242"/>
    <w:rsid w:val="00C102B5"/>
    <w:rsid w:val="00C104B1"/>
    <w:rsid w:val="00C1079C"/>
    <w:rsid w:val="00C1082D"/>
    <w:rsid w:val="00C109D6"/>
    <w:rsid w:val="00C10A10"/>
    <w:rsid w:val="00C10F41"/>
    <w:rsid w:val="00C10F55"/>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0E"/>
    <w:rsid w:val="00C173C4"/>
    <w:rsid w:val="00C17411"/>
    <w:rsid w:val="00C17553"/>
    <w:rsid w:val="00C1757E"/>
    <w:rsid w:val="00C17618"/>
    <w:rsid w:val="00C17D9F"/>
    <w:rsid w:val="00C17E2D"/>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CA"/>
    <w:rsid w:val="00C213E2"/>
    <w:rsid w:val="00C218A9"/>
    <w:rsid w:val="00C2192A"/>
    <w:rsid w:val="00C21C3C"/>
    <w:rsid w:val="00C21F6A"/>
    <w:rsid w:val="00C22367"/>
    <w:rsid w:val="00C223EE"/>
    <w:rsid w:val="00C22555"/>
    <w:rsid w:val="00C22601"/>
    <w:rsid w:val="00C2262D"/>
    <w:rsid w:val="00C22A21"/>
    <w:rsid w:val="00C22B67"/>
    <w:rsid w:val="00C22BB3"/>
    <w:rsid w:val="00C22F5C"/>
    <w:rsid w:val="00C23041"/>
    <w:rsid w:val="00C23586"/>
    <w:rsid w:val="00C23638"/>
    <w:rsid w:val="00C23646"/>
    <w:rsid w:val="00C236F5"/>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7D7"/>
    <w:rsid w:val="00C258E4"/>
    <w:rsid w:val="00C25933"/>
    <w:rsid w:val="00C25978"/>
    <w:rsid w:val="00C25B19"/>
    <w:rsid w:val="00C25B7D"/>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6"/>
    <w:rsid w:val="00C27B38"/>
    <w:rsid w:val="00C27CD8"/>
    <w:rsid w:val="00C27D08"/>
    <w:rsid w:val="00C27EC3"/>
    <w:rsid w:val="00C27F66"/>
    <w:rsid w:val="00C27FBC"/>
    <w:rsid w:val="00C30061"/>
    <w:rsid w:val="00C301E1"/>
    <w:rsid w:val="00C3062C"/>
    <w:rsid w:val="00C309F5"/>
    <w:rsid w:val="00C30AEA"/>
    <w:rsid w:val="00C30C73"/>
    <w:rsid w:val="00C30D08"/>
    <w:rsid w:val="00C30E04"/>
    <w:rsid w:val="00C30F44"/>
    <w:rsid w:val="00C30F4A"/>
    <w:rsid w:val="00C3114B"/>
    <w:rsid w:val="00C314E4"/>
    <w:rsid w:val="00C31592"/>
    <w:rsid w:val="00C315DE"/>
    <w:rsid w:val="00C31857"/>
    <w:rsid w:val="00C31913"/>
    <w:rsid w:val="00C31B6C"/>
    <w:rsid w:val="00C31B86"/>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42"/>
    <w:rsid w:val="00C333C2"/>
    <w:rsid w:val="00C333C9"/>
    <w:rsid w:val="00C333F6"/>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37A"/>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28"/>
    <w:rsid w:val="00C40F50"/>
    <w:rsid w:val="00C40FAD"/>
    <w:rsid w:val="00C40FCE"/>
    <w:rsid w:val="00C41167"/>
    <w:rsid w:val="00C41300"/>
    <w:rsid w:val="00C413CE"/>
    <w:rsid w:val="00C413DF"/>
    <w:rsid w:val="00C415C2"/>
    <w:rsid w:val="00C416D6"/>
    <w:rsid w:val="00C4173E"/>
    <w:rsid w:val="00C4179C"/>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EF8"/>
    <w:rsid w:val="00C42F39"/>
    <w:rsid w:val="00C42F77"/>
    <w:rsid w:val="00C4301B"/>
    <w:rsid w:val="00C43250"/>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55B"/>
    <w:rsid w:val="00C445FF"/>
    <w:rsid w:val="00C44675"/>
    <w:rsid w:val="00C446B5"/>
    <w:rsid w:val="00C44747"/>
    <w:rsid w:val="00C448CE"/>
    <w:rsid w:val="00C448F6"/>
    <w:rsid w:val="00C44B05"/>
    <w:rsid w:val="00C44D2F"/>
    <w:rsid w:val="00C44E4B"/>
    <w:rsid w:val="00C44FC9"/>
    <w:rsid w:val="00C45133"/>
    <w:rsid w:val="00C453FB"/>
    <w:rsid w:val="00C453FF"/>
    <w:rsid w:val="00C454E2"/>
    <w:rsid w:val="00C455D8"/>
    <w:rsid w:val="00C457FC"/>
    <w:rsid w:val="00C45853"/>
    <w:rsid w:val="00C4587C"/>
    <w:rsid w:val="00C458AE"/>
    <w:rsid w:val="00C45B5E"/>
    <w:rsid w:val="00C45C5D"/>
    <w:rsid w:val="00C45EA1"/>
    <w:rsid w:val="00C45ED4"/>
    <w:rsid w:val="00C45FAC"/>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E7"/>
    <w:rsid w:val="00C50FF3"/>
    <w:rsid w:val="00C5108C"/>
    <w:rsid w:val="00C51318"/>
    <w:rsid w:val="00C513E6"/>
    <w:rsid w:val="00C5145A"/>
    <w:rsid w:val="00C514FD"/>
    <w:rsid w:val="00C517D8"/>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B02"/>
    <w:rsid w:val="00C53B0E"/>
    <w:rsid w:val="00C53DF3"/>
    <w:rsid w:val="00C541E6"/>
    <w:rsid w:val="00C542C9"/>
    <w:rsid w:val="00C545B3"/>
    <w:rsid w:val="00C54737"/>
    <w:rsid w:val="00C54AAD"/>
    <w:rsid w:val="00C54AD9"/>
    <w:rsid w:val="00C54C73"/>
    <w:rsid w:val="00C54FB6"/>
    <w:rsid w:val="00C551E9"/>
    <w:rsid w:val="00C55229"/>
    <w:rsid w:val="00C552E3"/>
    <w:rsid w:val="00C552FB"/>
    <w:rsid w:val="00C55416"/>
    <w:rsid w:val="00C55461"/>
    <w:rsid w:val="00C55483"/>
    <w:rsid w:val="00C557DA"/>
    <w:rsid w:val="00C558C7"/>
    <w:rsid w:val="00C5596B"/>
    <w:rsid w:val="00C55A6A"/>
    <w:rsid w:val="00C55BF6"/>
    <w:rsid w:val="00C55C05"/>
    <w:rsid w:val="00C55D77"/>
    <w:rsid w:val="00C560A2"/>
    <w:rsid w:val="00C5627C"/>
    <w:rsid w:val="00C565C1"/>
    <w:rsid w:val="00C56609"/>
    <w:rsid w:val="00C5665A"/>
    <w:rsid w:val="00C566DE"/>
    <w:rsid w:val="00C569E4"/>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C0F"/>
    <w:rsid w:val="00C57D46"/>
    <w:rsid w:val="00C6005B"/>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5EF5"/>
    <w:rsid w:val="00C66009"/>
    <w:rsid w:val="00C6612C"/>
    <w:rsid w:val="00C663E1"/>
    <w:rsid w:val="00C664CE"/>
    <w:rsid w:val="00C6652F"/>
    <w:rsid w:val="00C665FA"/>
    <w:rsid w:val="00C66725"/>
    <w:rsid w:val="00C6677B"/>
    <w:rsid w:val="00C66F60"/>
    <w:rsid w:val="00C67194"/>
    <w:rsid w:val="00C671F4"/>
    <w:rsid w:val="00C6728C"/>
    <w:rsid w:val="00C6732A"/>
    <w:rsid w:val="00C6750B"/>
    <w:rsid w:val="00C6755D"/>
    <w:rsid w:val="00C67579"/>
    <w:rsid w:val="00C675B8"/>
    <w:rsid w:val="00C67820"/>
    <w:rsid w:val="00C67891"/>
    <w:rsid w:val="00C67989"/>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554"/>
    <w:rsid w:val="00C72C30"/>
    <w:rsid w:val="00C72C98"/>
    <w:rsid w:val="00C72E68"/>
    <w:rsid w:val="00C72E87"/>
    <w:rsid w:val="00C72EC2"/>
    <w:rsid w:val="00C72EF7"/>
    <w:rsid w:val="00C73024"/>
    <w:rsid w:val="00C73062"/>
    <w:rsid w:val="00C731D2"/>
    <w:rsid w:val="00C731E1"/>
    <w:rsid w:val="00C73209"/>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B11"/>
    <w:rsid w:val="00C75C68"/>
    <w:rsid w:val="00C7611B"/>
    <w:rsid w:val="00C765A3"/>
    <w:rsid w:val="00C765DA"/>
    <w:rsid w:val="00C766BC"/>
    <w:rsid w:val="00C766C4"/>
    <w:rsid w:val="00C76732"/>
    <w:rsid w:val="00C768BD"/>
    <w:rsid w:val="00C76A7E"/>
    <w:rsid w:val="00C76A8D"/>
    <w:rsid w:val="00C76AC8"/>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61"/>
    <w:rsid w:val="00C77CAE"/>
    <w:rsid w:val="00C77D2D"/>
    <w:rsid w:val="00C77E19"/>
    <w:rsid w:val="00C77F1E"/>
    <w:rsid w:val="00C77FEB"/>
    <w:rsid w:val="00C801D9"/>
    <w:rsid w:val="00C80348"/>
    <w:rsid w:val="00C8059A"/>
    <w:rsid w:val="00C80612"/>
    <w:rsid w:val="00C80689"/>
    <w:rsid w:val="00C808E2"/>
    <w:rsid w:val="00C80A95"/>
    <w:rsid w:val="00C80E36"/>
    <w:rsid w:val="00C80F39"/>
    <w:rsid w:val="00C80F71"/>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4D2"/>
    <w:rsid w:val="00C8461B"/>
    <w:rsid w:val="00C846B2"/>
    <w:rsid w:val="00C846E7"/>
    <w:rsid w:val="00C847B2"/>
    <w:rsid w:val="00C847CC"/>
    <w:rsid w:val="00C84830"/>
    <w:rsid w:val="00C84B52"/>
    <w:rsid w:val="00C84B76"/>
    <w:rsid w:val="00C84C4C"/>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9D0"/>
    <w:rsid w:val="00C879DD"/>
    <w:rsid w:val="00C87A3F"/>
    <w:rsid w:val="00C87BC0"/>
    <w:rsid w:val="00C87DE8"/>
    <w:rsid w:val="00C87EF2"/>
    <w:rsid w:val="00C90150"/>
    <w:rsid w:val="00C9042B"/>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799"/>
    <w:rsid w:val="00C928D4"/>
    <w:rsid w:val="00C92A19"/>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4F7"/>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E3E"/>
    <w:rsid w:val="00CA1EC1"/>
    <w:rsid w:val="00CA2219"/>
    <w:rsid w:val="00CA236F"/>
    <w:rsid w:val="00CA26F0"/>
    <w:rsid w:val="00CA27D2"/>
    <w:rsid w:val="00CA29DA"/>
    <w:rsid w:val="00CA29F9"/>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40D9"/>
    <w:rsid w:val="00CA4183"/>
    <w:rsid w:val="00CA41D1"/>
    <w:rsid w:val="00CA42BA"/>
    <w:rsid w:val="00CA4325"/>
    <w:rsid w:val="00CA4396"/>
    <w:rsid w:val="00CA44E5"/>
    <w:rsid w:val="00CA4564"/>
    <w:rsid w:val="00CA472E"/>
    <w:rsid w:val="00CA498F"/>
    <w:rsid w:val="00CA49EA"/>
    <w:rsid w:val="00CA4C32"/>
    <w:rsid w:val="00CA4CF3"/>
    <w:rsid w:val="00CA4F20"/>
    <w:rsid w:val="00CA5141"/>
    <w:rsid w:val="00CA5192"/>
    <w:rsid w:val="00CA51A4"/>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1D0"/>
    <w:rsid w:val="00CA7307"/>
    <w:rsid w:val="00CA733D"/>
    <w:rsid w:val="00CA7375"/>
    <w:rsid w:val="00CA763F"/>
    <w:rsid w:val="00CA79ED"/>
    <w:rsid w:val="00CA7B0E"/>
    <w:rsid w:val="00CA7B71"/>
    <w:rsid w:val="00CA7DF4"/>
    <w:rsid w:val="00CA7E1B"/>
    <w:rsid w:val="00CB000B"/>
    <w:rsid w:val="00CB0109"/>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E0A"/>
    <w:rsid w:val="00CB2E2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54"/>
    <w:rsid w:val="00CB4D8A"/>
    <w:rsid w:val="00CB4DBC"/>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E27"/>
    <w:rsid w:val="00CB6F21"/>
    <w:rsid w:val="00CB70CD"/>
    <w:rsid w:val="00CB7511"/>
    <w:rsid w:val="00CB7529"/>
    <w:rsid w:val="00CB75ED"/>
    <w:rsid w:val="00CB765B"/>
    <w:rsid w:val="00CB76B2"/>
    <w:rsid w:val="00CB77AB"/>
    <w:rsid w:val="00CB7BB2"/>
    <w:rsid w:val="00CB7D50"/>
    <w:rsid w:val="00CB7E45"/>
    <w:rsid w:val="00CC008F"/>
    <w:rsid w:val="00CC0318"/>
    <w:rsid w:val="00CC0483"/>
    <w:rsid w:val="00CC0505"/>
    <w:rsid w:val="00CC06A1"/>
    <w:rsid w:val="00CC06C2"/>
    <w:rsid w:val="00CC079C"/>
    <w:rsid w:val="00CC07AE"/>
    <w:rsid w:val="00CC082F"/>
    <w:rsid w:val="00CC0841"/>
    <w:rsid w:val="00CC09EB"/>
    <w:rsid w:val="00CC0A94"/>
    <w:rsid w:val="00CC0B10"/>
    <w:rsid w:val="00CC0D2E"/>
    <w:rsid w:val="00CC0EF1"/>
    <w:rsid w:val="00CC0F27"/>
    <w:rsid w:val="00CC11EB"/>
    <w:rsid w:val="00CC1684"/>
    <w:rsid w:val="00CC182A"/>
    <w:rsid w:val="00CC183A"/>
    <w:rsid w:val="00CC191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64"/>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18"/>
    <w:rsid w:val="00CC5E8A"/>
    <w:rsid w:val="00CC5EC1"/>
    <w:rsid w:val="00CC5F6B"/>
    <w:rsid w:val="00CC629C"/>
    <w:rsid w:val="00CC6759"/>
    <w:rsid w:val="00CC6763"/>
    <w:rsid w:val="00CC677F"/>
    <w:rsid w:val="00CC6E7E"/>
    <w:rsid w:val="00CC6E9A"/>
    <w:rsid w:val="00CC6F2A"/>
    <w:rsid w:val="00CC6FA9"/>
    <w:rsid w:val="00CC71B8"/>
    <w:rsid w:val="00CC7202"/>
    <w:rsid w:val="00CC7428"/>
    <w:rsid w:val="00CC75B9"/>
    <w:rsid w:val="00CC77C5"/>
    <w:rsid w:val="00CC783D"/>
    <w:rsid w:val="00CC7879"/>
    <w:rsid w:val="00CC79AC"/>
    <w:rsid w:val="00CC7A3E"/>
    <w:rsid w:val="00CC7A6B"/>
    <w:rsid w:val="00CC7AD4"/>
    <w:rsid w:val="00CC7BF7"/>
    <w:rsid w:val="00CC7D4C"/>
    <w:rsid w:val="00CC7DD7"/>
    <w:rsid w:val="00CD00FD"/>
    <w:rsid w:val="00CD0109"/>
    <w:rsid w:val="00CD0266"/>
    <w:rsid w:val="00CD02BD"/>
    <w:rsid w:val="00CD031C"/>
    <w:rsid w:val="00CD079B"/>
    <w:rsid w:val="00CD079F"/>
    <w:rsid w:val="00CD08EB"/>
    <w:rsid w:val="00CD0A6A"/>
    <w:rsid w:val="00CD0B9B"/>
    <w:rsid w:val="00CD0DD3"/>
    <w:rsid w:val="00CD0F67"/>
    <w:rsid w:val="00CD0F72"/>
    <w:rsid w:val="00CD10C2"/>
    <w:rsid w:val="00CD1195"/>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94"/>
    <w:rsid w:val="00CD32B9"/>
    <w:rsid w:val="00CD33AC"/>
    <w:rsid w:val="00CD3652"/>
    <w:rsid w:val="00CD389E"/>
    <w:rsid w:val="00CD3900"/>
    <w:rsid w:val="00CD39A7"/>
    <w:rsid w:val="00CD3A2F"/>
    <w:rsid w:val="00CD3A5A"/>
    <w:rsid w:val="00CD3BA4"/>
    <w:rsid w:val="00CD3CA8"/>
    <w:rsid w:val="00CD3D5C"/>
    <w:rsid w:val="00CD3EB7"/>
    <w:rsid w:val="00CD400C"/>
    <w:rsid w:val="00CD415C"/>
    <w:rsid w:val="00CD42FA"/>
    <w:rsid w:val="00CD4313"/>
    <w:rsid w:val="00CD44E3"/>
    <w:rsid w:val="00CD45AE"/>
    <w:rsid w:val="00CD46BE"/>
    <w:rsid w:val="00CD4719"/>
    <w:rsid w:val="00CD4834"/>
    <w:rsid w:val="00CD483E"/>
    <w:rsid w:val="00CD4D4A"/>
    <w:rsid w:val="00CD4DE2"/>
    <w:rsid w:val="00CD5130"/>
    <w:rsid w:val="00CD52B1"/>
    <w:rsid w:val="00CD55FF"/>
    <w:rsid w:val="00CD566C"/>
    <w:rsid w:val="00CD57ED"/>
    <w:rsid w:val="00CD599B"/>
    <w:rsid w:val="00CD5AD9"/>
    <w:rsid w:val="00CD5BF5"/>
    <w:rsid w:val="00CD5C07"/>
    <w:rsid w:val="00CD5C88"/>
    <w:rsid w:val="00CD5C8D"/>
    <w:rsid w:val="00CD5CEA"/>
    <w:rsid w:val="00CD5DC8"/>
    <w:rsid w:val="00CD5E91"/>
    <w:rsid w:val="00CD62EC"/>
    <w:rsid w:val="00CD6441"/>
    <w:rsid w:val="00CD64AA"/>
    <w:rsid w:val="00CD6587"/>
    <w:rsid w:val="00CD6616"/>
    <w:rsid w:val="00CD6705"/>
    <w:rsid w:val="00CD68A7"/>
    <w:rsid w:val="00CD68DD"/>
    <w:rsid w:val="00CD6999"/>
    <w:rsid w:val="00CD6A12"/>
    <w:rsid w:val="00CD6BB7"/>
    <w:rsid w:val="00CD6C8E"/>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BB"/>
    <w:rsid w:val="00CE16D4"/>
    <w:rsid w:val="00CE18C7"/>
    <w:rsid w:val="00CE1A23"/>
    <w:rsid w:val="00CE1C60"/>
    <w:rsid w:val="00CE1DF2"/>
    <w:rsid w:val="00CE20B3"/>
    <w:rsid w:val="00CE2569"/>
    <w:rsid w:val="00CE26BE"/>
    <w:rsid w:val="00CE27D7"/>
    <w:rsid w:val="00CE27E8"/>
    <w:rsid w:val="00CE2A9D"/>
    <w:rsid w:val="00CE2B2F"/>
    <w:rsid w:val="00CE2C4E"/>
    <w:rsid w:val="00CE2D9D"/>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614"/>
    <w:rsid w:val="00CE59C7"/>
    <w:rsid w:val="00CE59CA"/>
    <w:rsid w:val="00CE5EB5"/>
    <w:rsid w:val="00CE5F2E"/>
    <w:rsid w:val="00CE5F9A"/>
    <w:rsid w:val="00CE6182"/>
    <w:rsid w:val="00CE629A"/>
    <w:rsid w:val="00CE63CF"/>
    <w:rsid w:val="00CE6483"/>
    <w:rsid w:val="00CE670B"/>
    <w:rsid w:val="00CE68CF"/>
    <w:rsid w:val="00CE68DC"/>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2C"/>
    <w:rsid w:val="00CF065E"/>
    <w:rsid w:val="00CF06F9"/>
    <w:rsid w:val="00CF073E"/>
    <w:rsid w:val="00CF077F"/>
    <w:rsid w:val="00CF097C"/>
    <w:rsid w:val="00CF0A91"/>
    <w:rsid w:val="00CF0AB2"/>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FD3"/>
    <w:rsid w:val="00CF2176"/>
    <w:rsid w:val="00CF21BF"/>
    <w:rsid w:val="00CF22B4"/>
    <w:rsid w:val="00CF2440"/>
    <w:rsid w:val="00CF24F2"/>
    <w:rsid w:val="00CF285E"/>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6CF"/>
    <w:rsid w:val="00CF4787"/>
    <w:rsid w:val="00CF4A27"/>
    <w:rsid w:val="00CF4DBB"/>
    <w:rsid w:val="00CF4E04"/>
    <w:rsid w:val="00CF4F58"/>
    <w:rsid w:val="00CF4FC5"/>
    <w:rsid w:val="00CF501C"/>
    <w:rsid w:val="00CF50B9"/>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ADF"/>
    <w:rsid w:val="00CF7B0E"/>
    <w:rsid w:val="00CF7B0F"/>
    <w:rsid w:val="00CF7B4D"/>
    <w:rsid w:val="00CF7B81"/>
    <w:rsid w:val="00CF7BD8"/>
    <w:rsid w:val="00CF7C04"/>
    <w:rsid w:val="00CF7DE2"/>
    <w:rsid w:val="00CF7E1E"/>
    <w:rsid w:val="00CF7E39"/>
    <w:rsid w:val="00CF7E83"/>
    <w:rsid w:val="00CF7EEA"/>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43"/>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0A"/>
    <w:rsid w:val="00D03718"/>
    <w:rsid w:val="00D03A59"/>
    <w:rsid w:val="00D03B08"/>
    <w:rsid w:val="00D03B55"/>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DFB"/>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674"/>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780"/>
    <w:rsid w:val="00D1684E"/>
    <w:rsid w:val="00D16893"/>
    <w:rsid w:val="00D16899"/>
    <w:rsid w:val="00D16A65"/>
    <w:rsid w:val="00D16AA7"/>
    <w:rsid w:val="00D16B63"/>
    <w:rsid w:val="00D16C7B"/>
    <w:rsid w:val="00D16CEE"/>
    <w:rsid w:val="00D16D3A"/>
    <w:rsid w:val="00D16D83"/>
    <w:rsid w:val="00D16E27"/>
    <w:rsid w:val="00D16E5A"/>
    <w:rsid w:val="00D172E1"/>
    <w:rsid w:val="00D1746A"/>
    <w:rsid w:val="00D17569"/>
    <w:rsid w:val="00D17617"/>
    <w:rsid w:val="00D1777E"/>
    <w:rsid w:val="00D177B2"/>
    <w:rsid w:val="00D17863"/>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2B9"/>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A57"/>
    <w:rsid w:val="00D23B42"/>
    <w:rsid w:val="00D23BF8"/>
    <w:rsid w:val="00D23C5A"/>
    <w:rsid w:val="00D23C63"/>
    <w:rsid w:val="00D23CCA"/>
    <w:rsid w:val="00D23CE6"/>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DC1"/>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1C7A"/>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D9"/>
    <w:rsid w:val="00D3604D"/>
    <w:rsid w:val="00D360EE"/>
    <w:rsid w:val="00D36105"/>
    <w:rsid w:val="00D363A4"/>
    <w:rsid w:val="00D36768"/>
    <w:rsid w:val="00D36925"/>
    <w:rsid w:val="00D36AB4"/>
    <w:rsid w:val="00D36F30"/>
    <w:rsid w:val="00D36F40"/>
    <w:rsid w:val="00D36F99"/>
    <w:rsid w:val="00D37063"/>
    <w:rsid w:val="00D37220"/>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CF5"/>
    <w:rsid w:val="00D41EBF"/>
    <w:rsid w:val="00D41ECE"/>
    <w:rsid w:val="00D41FA6"/>
    <w:rsid w:val="00D42184"/>
    <w:rsid w:val="00D42343"/>
    <w:rsid w:val="00D424EA"/>
    <w:rsid w:val="00D4255C"/>
    <w:rsid w:val="00D42741"/>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58"/>
    <w:rsid w:val="00D455C1"/>
    <w:rsid w:val="00D45695"/>
    <w:rsid w:val="00D456BD"/>
    <w:rsid w:val="00D45703"/>
    <w:rsid w:val="00D457AF"/>
    <w:rsid w:val="00D45807"/>
    <w:rsid w:val="00D45824"/>
    <w:rsid w:val="00D45916"/>
    <w:rsid w:val="00D45C4D"/>
    <w:rsid w:val="00D4600B"/>
    <w:rsid w:val="00D46077"/>
    <w:rsid w:val="00D46089"/>
    <w:rsid w:val="00D460E4"/>
    <w:rsid w:val="00D462F9"/>
    <w:rsid w:val="00D4631A"/>
    <w:rsid w:val="00D46327"/>
    <w:rsid w:val="00D4677C"/>
    <w:rsid w:val="00D46A8A"/>
    <w:rsid w:val="00D46B48"/>
    <w:rsid w:val="00D46C3B"/>
    <w:rsid w:val="00D46F71"/>
    <w:rsid w:val="00D47016"/>
    <w:rsid w:val="00D4701D"/>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08"/>
    <w:rsid w:val="00D50325"/>
    <w:rsid w:val="00D50401"/>
    <w:rsid w:val="00D5045B"/>
    <w:rsid w:val="00D504BB"/>
    <w:rsid w:val="00D504EA"/>
    <w:rsid w:val="00D50607"/>
    <w:rsid w:val="00D50729"/>
    <w:rsid w:val="00D509D8"/>
    <w:rsid w:val="00D509F2"/>
    <w:rsid w:val="00D509FA"/>
    <w:rsid w:val="00D50B3F"/>
    <w:rsid w:val="00D50CC4"/>
    <w:rsid w:val="00D50D01"/>
    <w:rsid w:val="00D50E3E"/>
    <w:rsid w:val="00D50F61"/>
    <w:rsid w:val="00D50F6F"/>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098"/>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0D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57F2B"/>
    <w:rsid w:val="00D6000C"/>
    <w:rsid w:val="00D600F9"/>
    <w:rsid w:val="00D60213"/>
    <w:rsid w:val="00D6025B"/>
    <w:rsid w:val="00D603A0"/>
    <w:rsid w:val="00D604A5"/>
    <w:rsid w:val="00D60503"/>
    <w:rsid w:val="00D605BE"/>
    <w:rsid w:val="00D60766"/>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1FE3"/>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D5"/>
    <w:rsid w:val="00D639CF"/>
    <w:rsid w:val="00D63ABA"/>
    <w:rsid w:val="00D63ABD"/>
    <w:rsid w:val="00D63AD3"/>
    <w:rsid w:val="00D63C14"/>
    <w:rsid w:val="00D63CC0"/>
    <w:rsid w:val="00D63F51"/>
    <w:rsid w:val="00D6405B"/>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3B6"/>
    <w:rsid w:val="00D654F1"/>
    <w:rsid w:val="00D655AD"/>
    <w:rsid w:val="00D65650"/>
    <w:rsid w:val="00D658EE"/>
    <w:rsid w:val="00D659CE"/>
    <w:rsid w:val="00D659F8"/>
    <w:rsid w:val="00D65BC9"/>
    <w:rsid w:val="00D65CAA"/>
    <w:rsid w:val="00D65FB0"/>
    <w:rsid w:val="00D65FF1"/>
    <w:rsid w:val="00D6620C"/>
    <w:rsid w:val="00D66219"/>
    <w:rsid w:val="00D664EB"/>
    <w:rsid w:val="00D66504"/>
    <w:rsid w:val="00D66538"/>
    <w:rsid w:val="00D66589"/>
    <w:rsid w:val="00D6659C"/>
    <w:rsid w:val="00D6666D"/>
    <w:rsid w:val="00D667BE"/>
    <w:rsid w:val="00D6681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3F"/>
    <w:rsid w:val="00D70621"/>
    <w:rsid w:val="00D70786"/>
    <w:rsid w:val="00D70B2E"/>
    <w:rsid w:val="00D70DF2"/>
    <w:rsid w:val="00D70E19"/>
    <w:rsid w:val="00D70E73"/>
    <w:rsid w:val="00D70EFA"/>
    <w:rsid w:val="00D70FAD"/>
    <w:rsid w:val="00D71051"/>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448"/>
    <w:rsid w:val="00D7252F"/>
    <w:rsid w:val="00D7292E"/>
    <w:rsid w:val="00D7293C"/>
    <w:rsid w:val="00D729AE"/>
    <w:rsid w:val="00D72AA7"/>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DF9"/>
    <w:rsid w:val="00D753B0"/>
    <w:rsid w:val="00D753C8"/>
    <w:rsid w:val="00D754C7"/>
    <w:rsid w:val="00D75533"/>
    <w:rsid w:val="00D75689"/>
    <w:rsid w:val="00D7579B"/>
    <w:rsid w:val="00D757F7"/>
    <w:rsid w:val="00D7584F"/>
    <w:rsid w:val="00D75ACF"/>
    <w:rsid w:val="00D75B21"/>
    <w:rsid w:val="00D75B4C"/>
    <w:rsid w:val="00D75C53"/>
    <w:rsid w:val="00D75D31"/>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274"/>
    <w:rsid w:val="00D7733A"/>
    <w:rsid w:val="00D77341"/>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6B7"/>
    <w:rsid w:val="00D80721"/>
    <w:rsid w:val="00D8089F"/>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2"/>
    <w:rsid w:val="00D836C1"/>
    <w:rsid w:val="00D8382A"/>
    <w:rsid w:val="00D83ADF"/>
    <w:rsid w:val="00D83B33"/>
    <w:rsid w:val="00D83CD8"/>
    <w:rsid w:val="00D83DB7"/>
    <w:rsid w:val="00D83DF7"/>
    <w:rsid w:val="00D83F26"/>
    <w:rsid w:val="00D84030"/>
    <w:rsid w:val="00D84201"/>
    <w:rsid w:val="00D84214"/>
    <w:rsid w:val="00D8429C"/>
    <w:rsid w:val="00D842C4"/>
    <w:rsid w:val="00D843B1"/>
    <w:rsid w:val="00D8443F"/>
    <w:rsid w:val="00D84560"/>
    <w:rsid w:val="00D849BB"/>
    <w:rsid w:val="00D84A07"/>
    <w:rsid w:val="00D84A8D"/>
    <w:rsid w:val="00D84D16"/>
    <w:rsid w:val="00D84FB6"/>
    <w:rsid w:val="00D8504D"/>
    <w:rsid w:val="00D850A8"/>
    <w:rsid w:val="00D850C0"/>
    <w:rsid w:val="00D8515B"/>
    <w:rsid w:val="00D85328"/>
    <w:rsid w:val="00D853AA"/>
    <w:rsid w:val="00D85469"/>
    <w:rsid w:val="00D85677"/>
    <w:rsid w:val="00D856AC"/>
    <w:rsid w:val="00D85715"/>
    <w:rsid w:val="00D85BCB"/>
    <w:rsid w:val="00D85D8D"/>
    <w:rsid w:val="00D85D9D"/>
    <w:rsid w:val="00D85F5C"/>
    <w:rsid w:val="00D8603C"/>
    <w:rsid w:val="00D8608B"/>
    <w:rsid w:val="00D861F8"/>
    <w:rsid w:val="00D863D7"/>
    <w:rsid w:val="00D865F4"/>
    <w:rsid w:val="00D8669D"/>
    <w:rsid w:val="00D867A0"/>
    <w:rsid w:val="00D86995"/>
    <w:rsid w:val="00D869A7"/>
    <w:rsid w:val="00D86B65"/>
    <w:rsid w:val="00D86CF8"/>
    <w:rsid w:val="00D86D87"/>
    <w:rsid w:val="00D86EBA"/>
    <w:rsid w:val="00D872B7"/>
    <w:rsid w:val="00D87478"/>
    <w:rsid w:val="00D87511"/>
    <w:rsid w:val="00D875E3"/>
    <w:rsid w:val="00D876A6"/>
    <w:rsid w:val="00D876C2"/>
    <w:rsid w:val="00D878AB"/>
    <w:rsid w:val="00D87AE6"/>
    <w:rsid w:val="00D87B75"/>
    <w:rsid w:val="00D87BFB"/>
    <w:rsid w:val="00D87C64"/>
    <w:rsid w:val="00D87E3F"/>
    <w:rsid w:val="00D87E9B"/>
    <w:rsid w:val="00D87F96"/>
    <w:rsid w:val="00D87FE2"/>
    <w:rsid w:val="00D90036"/>
    <w:rsid w:val="00D900BE"/>
    <w:rsid w:val="00D903B9"/>
    <w:rsid w:val="00D90492"/>
    <w:rsid w:val="00D90501"/>
    <w:rsid w:val="00D9064D"/>
    <w:rsid w:val="00D90913"/>
    <w:rsid w:val="00D9095C"/>
    <w:rsid w:val="00D90A6C"/>
    <w:rsid w:val="00D90B44"/>
    <w:rsid w:val="00D90B75"/>
    <w:rsid w:val="00D90C83"/>
    <w:rsid w:val="00D90CA3"/>
    <w:rsid w:val="00D90DCC"/>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AB"/>
    <w:rsid w:val="00D92E27"/>
    <w:rsid w:val="00D92F43"/>
    <w:rsid w:val="00D92F84"/>
    <w:rsid w:val="00D92FFE"/>
    <w:rsid w:val="00D931E2"/>
    <w:rsid w:val="00D931FB"/>
    <w:rsid w:val="00D93380"/>
    <w:rsid w:val="00D933C6"/>
    <w:rsid w:val="00D9347B"/>
    <w:rsid w:val="00D936BB"/>
    <w:rsid w:val="00D93790"/>
    <w:rsid w:val="00D938E0"/>
    <w:rsid w:val="00D938ED"/>
    <w:rsid w:val="00D93922"/>
    <w:rsid w:val="00D9397F"/>
    <w:rsid w:val="00D93C11"/>
    <w:rsid w:val="00D93C23"/>
    <w:rsid w:val="00D93C37"/>
    <w:rsid w:val="00D940B0"/>
    <w:rsid w:val="00D94269"/>
    <w:rsid w:val="00D94285"/>
    <w:rsid w:val="00D942EE"/>
    <w:rsid w:val="00D94325"/>
    <w:rsid w:val="00D9433B"/>
    <w:rsid w:val="00D94399"/>
    <w:rsid w:val="00D943DE"/>
    <w:rsid w:val="00D94477"/>
    <w:rsid w:val="00D94576"/>
    <w:rsid w:val="00D945DD"/>
    <w:rsid w:val="00D94644"/>
    <w:rsid w:val="00D9474D"/>
    <w:rsid w:val="00D94997"/>
    <w:rsid w:val="00D94AB0"/>
    <w:rsid w:val="00D94C9F"/>
    <w:rsid w:val="00D950D7"/>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5"/>
    <w:rsid w:val="00D97269"/>
    <w:rsid w:val="00D973E2"/>
    <w:rsid w:val="00D97635"/>
    <w:rsid w:val="00D9770D"/>
    <w:rsid w:val="00D977D7"/>
    <w:rsid w:val="00D978F9"/>
    <w:rsid w:val="00D97954"/>
    <w:rsid w:val="00D97B27"/>
    <w:rsid w:val="00D97B60"/>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9E"/>
    <w:rsid w:val="00DA4E3D"/>
    <w:rsid w:val="00DA4E58"/>
    <w:rsid w:val="00DA4F2E"/>
    <w:rsid w:val="00DA54DC"/>
    <w:rsid w:val="00DA54E0"/>
    <w:rsid w:val="00DA54FE"/>
    <w:rsid w:val="00DA55B1"/>
    <w:rsid w:val="00DA566E"/>
    <w:rsid w:val="00DA56AC"/>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71E"/>
    <w:rsid w:val="00DA77BE"/>
    <w:rsid w:val="00DA7911"/>
    <w:rsid w:val="00DA791F"/>
    <w:rsid w:val="00DA79AB"/>
    <w:rsid w:val="00DA79C8"/>
    <w:rsid w:val="00DA7B0B"/>
    <w:rsid w:val="00DA7BFA"/>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B9"/>
    <w:rsid w:val="00DB11E7"/>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4A2"/>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0"/>
    <w:rsid w:val="00DB348C"/>
    <w:rsid w:val="00DB3572"/>
    <w:rsid w:val="00DB3600"/>
    <w:rsid w:val="00DB379F"/>
    <w:rsid w:val="00DB39DF"/>
    <w:rsid w:val="00DB3D51"/>
    <w:rsid w:val="00DB402C"/>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1E"/>
    <w:rsid w:val="00DB57CF"/>
    <w:rsid w:val="00DB585E"/>
    <w:rsid w:val="00DB587D"/>
    <w:rsid w:val="00DB588B"/>
    <w:rsid w:val="00DB5DDC"/>
    <w:rsid w:val="00DB5E67"/>
    <w:rsid w:val="00DB5EE8"/>
    <w:rsid w:val="00DB5FCD"/>
    <w:rsid w:val="00DB6123"/>
    <w:rsid w:val="00DB613F"/>
    <w:rsid w:val="00DB624D"/>
    <w:rsid w:val="00DB64F1"/>
    <w:rsid w:val="00DB653D"/>
    <w:rsid w:val="00DB65C4"/>
    <w:rsid w:val="00DB66FD"/>
    <w:rsid w:val="00DB6C95"/>
    <w:rsid w:val="00DB6F2F"/>
    <w:rsid w:val="00DB7267"/>
    <w:rsid w:val="00DB72E1"/>
    <w:rsid w:val="00DB7315"/>
    <w:rsid w:val="00DB793D"/>
    <w:rsid w:val="00DB7AC5"/>
    <w:rsid w:val="00DC0057"/>
    <w:rsid w:val="00DC039D"/>
    <w:rsid w:val="00DC0436"/>
    <w:rsid w:val="00DC04A2"/>
    <w:rsid w:val="00DC055E"/>
    <w:rsid w:val="00DC05A5"/>
    <w:rsid w:val="00DC076F"/>
    <w:rsid w:val="00DC07A4"/>
    <w:rsid w:val="00DC0864"/>
    <w:rsid w:val="00DC08D6"/>
    <w:rsid w:val="00DC0941"/>
    <w:rsid w:val="00DC09F3"/>
    <w:rsid w:val="00DC0BB3"/>
    <w:rsid w:val="00DC0FC6"/>
    <w:rsid w:val="00DC1039"/>
    <w:rsid w:val="00DC116A"/>
    <w:rsid w:val="00DC1494"/>
    <w:rsid w:val="00DC14BB"/>
    <w:rsid w:val="00DC1624"/>
    <w:rsid w:val="00DC176C"/>
    <w:rsid w:val="00DC17C9"/>
    <w:rsid w:val="00DC17ED"/>
    <w:rsid w:val="00DC1826"/>
    <w:rsid w:val="00DC18FF"/>
    <w:rsid w:val="00DC191E"/>
    <w:rsid w:val="00DC1ACB"/>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86E"/>
    <w:rsid w:val="00DC4D5C"/>
    <w:rsid w:val="00DC4D67"/>
    <w:rsid w:val="00DC4D76"/>
    <w:rsid w:val="00DC4E64"/>
    <w:rsid w:val="00DC4EAE"/>
    <w:rsid w:val="00DC4EDA"/>
    <w:rsid w:val="00DC4F27"/>
    <w:rsid w:val="00DC4F38"/>
    <w:rsid w:val="00DC51AF"/>
    <w:rsid w:val="00DC53FB"/>
    <w:rsid w:val="00DC5495"/>
    <w:rsid w:val="00DC54EB"/>
    <w:rsid w:val="00DC54F7"/>
    <w:rsid w:val="00DC58E9"/>
    <w:rsid w:val="00DC5CD4"/>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202"/>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440"/>
    <w:rsid w:val="00DD16A7"/>
    <w:rsid w:val="00DD17E0"/>
    <w:rsid w:val="00DD1813"/>
    <w:rsid w:val="00DD1835"/>
    <w:rsid w:val="00DD1BC7"/>
    <w:rsid w:val="00DD1C15"/>
    <w:rsid w:val="00DD1C55"/>
    <w:rsid w:val="00DD1CE8"/>
    <w:rsid w:val="00DD1F0C"/>
    <w:rsid w:val="00DD1F58"/>
    <w:rsid w:val="00DD1F75"/>
    <w:rsid w:val="00DD1F85"/>
    <w:rsid w:val="00DD1FD4"/>
    <w:rsid w:val="00DD2109"/>
    <w:rsid w:val="00DD21EC"/>
    <w:rsid w:val="00DD222C"/>
    <w:rsid w:val="00DD2353"/>
    <w:rsid w:val="00DD24C3"/>
    <w:rsid w:val="00DD24F8"/>
    <w:rsid w:val="00DD26EA"/>
    <w:rsid w:val="00DD2811"/>
    <w:rsid w:val="00DD2829"/>
    <w:rsid w:val="00DD297B"/>
    <w:rsid w:val="00DD2AF7"/>
    <w:rsid w:val="00DD2B47"/>
    <w:rsid w:val="00DD2C3E"/>
    <w:rsid w:val="00DD2E82"/>
    <w:rsid w:val="00DD2E94"/>
    <w:rsid w:val="00DD2F40"/>
    <w:rsid w:val="00DD2F44"/>
    <w:rsid w:val="00DD3075"/>
    <w:rsid w:val="00DD307A"/>
    <w:rsid w:val="00DD322B"/>
    <w:rsid w:val="00DD3280"/>
    <w:rsid w:val="00DD3290"/>
    <w:rsid w:val="00DD33EE"/>
    <w:rsid w:val="00DD3792"/>
    <w:rsid w:val="00DD3966"/>
    <w:rsid w:val="00DD3A25"/>
    <w:rsid w:val="00DD3A40"/>
    <w:rsid w:val="00DD3AB3"/>
    <w:rsid w:val="00DD3ACB"/>
    <w:rsid w:val="00DD3BDD"/>
    <w:rsid w:val="00DD3BE3"/>
    <w:rsid w:val="00DD3C4C"/>
    <w:rsid w:val="00DD3D35"/>
    <w:rsid w:val="00DD3FD8"/>
    <w:rsid w:val="00DD40CA"/>
    <w:rsid w:val="00DD4375"/>
    <w:rsid w:val="00DD43AA"/>
    <w:rsid w:val="00DD43C5"/>
    <w:rsid w:val="00DD4508"/>
    <w:rsid w:val="00DD482E"/>
    <w:rsid w:val="00DD4A24"/>
    <w:rsid w:val="00DD4A53"/>
    <w:rsid w:val="00DD4A8B"/>
    <w:rsid w:val="00DD4CA3"/>
    <w:rsid w:val="00DD4DF8"/>
    <w:rsid w:val="00DD4E75"/>
    <w:rsid w:val="00DD5025"/>
    <w:rsid w:val="00DD5029"/>
    <w:rsid w:val="00DD51EF"/>
    <w:rsid w:val="00DD51F3"/>
    <w:rsid w:val="00DD5539"/>
    <w:rsid w:val="00DD5930"/>
    <w:rsid w:val="00DD5BFE"/>
    <w:rsid w:val="00DD5C8D"/>
    <w:rsid w:val="00DD5D5A"/>
    <w:rsid w:val="00DD5D5B"/>
    <w:rsid w:val="00DD5E44"/>
    <w:rsid w:val="00DD5E96"/>
    <w:rsid w:val="00DD5ECB"/>
    <w:rsid w:val="00DD5ED8"/>
    <w:rsid w:val="00DD5EFC"/>
    <w:rsid w:val="00DD5F30"/>
    <w:rsid w:val="00DD5F68"/>
    <w:rsid w:val="00DD5FD4"/>
    <w:rsid w:val="00DD5FE7"/>
    <w:rsid w:val="00DD6013"/>
    <w:rsid w:val="00DD60D8"/>
    <w:rsid w:val="00DD62EF"/>
    <w:rsid w:val="00DD6577"/>
    <w:rsid w:val="00DD65E0"/>
    <w:rsid w:val="00DD66AA"/>
    <w:rsid w:val="00DD66DC"/>
    <w:rsid w:val="00DD6893"/>
    <w:rsid w:val="00DD68AB"/>
    <w:rsid w:val="00DD6D75"/>
    <w:rsid w:val="00DD6D96"/>
    <w:rsid w:val="00DD6F3E"/>
    <w:rsid w:val="00DD728E"/>
    <w:rsid w:val="00DD72B2"/>
    <w:rsid w:val="00DD73EF"/>
    <w:rsid w:val="00DD7467"/>
    <w:rsid w:val="00DD751C"/>
    <w:rsid w:val="00DD7567"/>
    <w:rsid w:val="00DD7605"/>
    <w:rsid w:val="00DD76AB"/>
    <w:rsid w:val="00DD76F9"/>
    <w:rsid w:val="00DD7740"/>
    <w:rsid w:val="00DD7912"/>
    <w:rsid w:val="00DD7935"/>
    <w:rsid w:val="00DD7A85"/>
    <w:rsid w:val="00DD7A95"/>
    <w:rsid w:val="00DD7B43"/>
    <w:rsid w:val="00DD7BC1"/>
    <w:rsid w:val="00DD7CBD"/>
    <w:rsid w:val="00DD7E63"/>
    <w:rsid w:val="00DE00AB"/>
    <w:rsid w:val="00DE04A8"/>
    <w:rsid w:val="00DE05DE"/>
    <w:rsid w:val="00DE076D"/>
    <w:rsid w:val="00DE083A"/>
    <w:rsid w:val="00DE083B"/>
    <w:rsid w:val="00DE0AA3"/>
    <w:rsid w:val="00DE0AFA"/>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CE"/>
    <w:rsid w:val="00DE48D0"/>
    <w:rsid w:val="00DE48F8"/>
    <w:rsid w:val="00DE4BAD"/>
    <w:rsid w:val="00DE4C10"/>
    <w:rsid w:val="00DE4C78"/>
    <w:rsid w:val="00DE4CE3"/>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0E8"/>
    <w:rsid w:val="00DF02D6"/>
    <w:rsid w:val="00DF03BE"/>
    <w:rsid w:val="00DF055E"/>
    <w:rsid w:val="00DF064A"/>
    <w:rsid w:val="00DF06EC"/>
    <w:rsid w:val="00DF0741"/>
    <w:rsid w:val="00DF07F9"/>
    <w:rsid w:val="00DF09D2"/>
    <w:rsid w:val="00DF0A3D"/>
    <w:rsid w:val="00DF0A90"/>
    <w:rsid w:val="00DF0D1D"/>
    <w:rsid w:val="00DF0DAA"/>
    <w:rsid w:val="00DF0F03"/>
    <w:rsid w:val="00DF1030"/>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217A"/>
    <w:rsid w:val="00DF2224"/>
    <w:rsid w:val="00DF2238"/>
    <w:rsid w:val="00DF22F3"/>
    <w:rsid w:val="00DF2409"/>
    <w:rsid w:val="00DF24CE"/>
    <w:rsid w:val="00DF2538"/>
    <w:rsid w:val="00DF2616"/>
    <w:rsid w:val="00DF2702"/>
    <w:rsid w:val="00DF280B"/>
    <w:rsid w:val="00DF29E5"/>
    <w:rsid w:val="00DF2A44"/>
    <w:rsid w:val="00DF2BC2"/>
    <w:rsid w:val="00DF2D4F"/>
    <w:rsid w:val="00DF2F07"/>
    <w:rsid w:val="00DF2FFA"/>
    <w:rsid w:val="00DF329F"/>
    <w:rsid w:val="00DF32E8"/>
    <w:rsid w:val="00DF34B3"/>
    <w:rsid w:val="00DF3557"/>
    <w:rsid w:val="00DF3574"/>
    <w:rsid w:val="00DF35A1"/>
    <w:rsid w:val="00DF363E"/>
    <w:rsid w:val="00DF3744"/>
    <w:rsid w:val="00DF3949"/>
    <w:rsid w:val="00DF3969"/>
    <w:rsid w:val="00DF3A86"/>
    <w:rsid w:val="00DF3AAC"/>
    <w:rsid w:val="00DF3D29"/>
    <w:rsid w:val="00DF3EA2"/>
    <w:rsid w:val="00DF3F77"/>
    <w:rsid w:val="00DF4067"/>
    <w:rsid w:val="00DF40EB"/>
    <w:rsid w:val="00DF43FF"/>
    <w:rsid w:val="00DF451C"/>
    <w:rsid w:val="00DF459C"/>
    <w:rsid w:val="00DF45DF"/>
    <w:rsid w:val="00DF45E1"/>
    <w:rsid w:val="00DF469E"/>
    <w:rsid w:val="00DF4767"/>
    <w:rsid w:val="00DF47DB"/>
    <w:rsid w:val="00DF482B"/>
    <w:rsid w:val="00DF4926"/>
    <w:rsid w:val="00DF4B29"/>
    <w:rsid w:val="00DF4C49"/>
    <w:rsid w:val="00DF4DB2"/>
    <w:rsid w:val="00DF511E"/>
    <w:rsid w:val="00DF53B9"/>
    <w:rsid w:val="00DF53E8"/>
    <w:rsid w:val="00DF53EE"/>
    <w:rsid w:val="00DF55BF"/>
    <w:rsid w:val="00DF566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E79"/>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55"/>
    <w:rsid w:val="00E010A6"/>
    <w:rsid w:val="00E01122"/>
    <w:rsid w:val="00E0115C"/>
    <w:rsid w:val="00E011A9"/>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30"/>
    <w:rsid w:val="00E03AD2"/>
    <w:rsid w:val="00E03B0E"/>
    <w:rsid w:val="00E03CB4"/>
    <w:rsid w:val="00E03CFD"/>
    <w:rsid w:val="00E03DC4"/>
    <w:rsid w:val="00E03E31"/>
    <w:rsid w:val="00E03E4D"/>
    <w:rsid w:val="00E03F0E"/>
    <w:rsid w:val="00E03F3C"/>
    <w:rsid w:val="00E03FA2"/>
    <w:rsid w:val="00E04023"/>
    <w:rsid w:val="00E04098"/>
    <w:rsid w:val="00E04125"/>
    <w:rsid w:val="00E04179"/>
    <w:rsid w:val="00E04332"/>
    <w:rsid w:val="00E04517"/>
    <w:rsid w:val="00E047F7"/>
    <w:rsid w:val="00E0484D"/>
    <w:rsid w:val="00E04B94"/>
    <w:rsid w:val="00E04C2E"/>
    <w:rsid w:val="00E04D08"/>
    <w:rsid w:val="00E04EA9"/>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A16"/>
    <w:rsid w:val="00E06A7E"/>
    <w:rsid w:val="00E06AC6"/>
    <w:rsid w:val="00E06B07"/>
    <w:rsid w:val="00E06F21"/>
    <w:rsid w:val="00E07011"/>
    <w:rsid w:val="00E07176"/>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B40"/>
    <w:rsid w:val="00E10C88"/>
    <w:rsid w:val="00E10E35"/>
    <w:rsid w:val="00E10EFA"/>
    <w:rsid w:val="00E10F1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B5E"/>
    <w:rsid w:val="00E12B9F"/>
    <w:rsid w:val="00E12BFF"/>
    <w:rsid w:val="00E12DAA"/>
    <w:rsid w:val="00E13250"/>
    <w:rsid w:val="00E133EC"/>
    <w:rsid w:val="00E13431"/>
    <w:rsid w:val="00E13460"/>
    <w:rsid w:val="00E135D8"/>
    <w:rsid w:val="00E135E9"/>
    <w:rsid w:val="00E13604"/>
    <w:rsid w:val="00E137F6"/>
    <w:rsid w:val="00E13BD1"/>
    <w:rsid w:val="00E13F4D"/>
    <w:rsid w:val="00E14103"/>
    <w:rsid w:val="00E14125"/>
    <w:rsid w:val="00E14489"/>
    <w:rsid w:val="00E145A9"/>
    <w:rsid w:val="00E146CF"/>
    <w:rsid w:val="00E146DB"/>
    <w:rsid w:val="00E147C1"/>
    <w:rsid w:val="00E14819"/>
    <w:rsid w:val="00E148E4"/>
    <w:rsid w:val="00E14A7A"/>
    <w:rsid w:val="00E14B5E"/>
    <w:rsid w:val="00E14BDB"/>
    <w:rsid w:val="00E14C0C"/>
    <w:rsid w:val="00E14C65"/>
    <w:rsid w:val="00E14D28"/>
    <w:rsid w:val="00E14E17"/>
    <w:rsid w:val="00E14FC6"/>
    <w:rsid w:val="00E14FD6"/>
    <w:rsid w:val="00E1505E"/>
    <w:rsid w:val="00E15255"/>
    <w:rsid w:val="00E15259"/>
    <w:rsid w:val="00E15291"/>
    <w:rsid w:val="00E153CC"/>
    <w:rsid w:val="00E155F8"/>
    <w:rsid w:val="00E15645"/>
    <w:rsid w:val="00E15665"/>
    <w:rsid w:val="00E156E9"/>
    <w:rsid w:val="00E15841"/>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DE1"/>
    <w:rsid w:val="00E16EE6"/>
    <w:rsid w:val="00E16F1F"/>
    <w:rsid w:val="00E1709F"/>
    <w:rsid w:val="00E170DC"/>
    <w:rsid w:val="00E17278"/>
    <w:rsid w:val="00E176D5"/>
    <w:rsid w:val="00E17793"/>
    <w:rsid w:val="00E17A90"/>
    <w:rsid w:val="00E17B58"/>
    <w:rsid w:val="00E17C6D"/>
    <w:rsid w:val="00E17C9A"/>
    <w:rsid w:val="00E17D19"/>
    <w:rsid w:val="00E17D3E"/>
    <w:rsid w:val="00E17F7E"/>
    <w:rsid w:val="00E20224"/>
    <w:rsid w:val="00E202E3"/>
    <w:rsid w:val="00E2032B"/>
    <w:rsid w:val="00E2033F"/>
    <w:rsid w:val="00E203F2"/>
    <w:rsid w:val="00E20616"/>
    <w:rsid w:val="00E2071E"/>
    <w:rsid w:val="00E20897"/>
    <w:rsid w:val="00E209A3"/>
    <w:rsid w:val="00E209E0"/>
    <w:rsid w:val="00E20B0D"/>
    <w:rsid w:val="00E20DC2"/>
    <w:rsid w:val="00E20EE5"/>
    <w:rsid w:val="00E20FCF"/>
    <w:rsid w:val="00E21037"/>
    <w:rsid w:val="00E21082"/>
    <w:rsid w:val="00E2125F"/>
    <w:rsid w:val="00E21301"/>
    <w:rsid w:val="00E21345"/>
    <w:rsid w:val="00E213DF"/>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65"/>
    <w:rsid w:val="00E2499C"/>
    <w:rsid w:val="00E24AEE"/>
    <w:rsid w:val="00E24B06"/>
    <w:rsid w:val="00E24C67"/>
    <w:rsid w:val="00E24C79"/>
    <w:rsid w:val="00E24D0E"/>
    <w:rsid w:val="00E2539A"/>
    <w:rsid w:val="00E25494"/>
    <w:rsid w:val="00E2557B"/>
    <w:rsid w:val="00E2576E"/>
    <w:rsid w:val="00E25839"/>
    <w:rsid w:val="00E258F1"/>
    <w:rsid w:val="00E259AF"/>
    <w:rsid w:val="00E25AAC"/>
    <w:rsid w:val="00E25ABF"/>
    <w:rsid w:val="00E25DEC"/>
    <w:rsid w:val="00E25E0E"/>
    <w:rsid w:val="00E25F63"/>
    <w:rsid w:val="00E26103"/>
    <w:rsid w:val="00E261B9"/>
    <w:rsid w:val="00E26338"/>
    <w:rsid w:val="00E263D4"/>
    <w:rsid w:val="00E264A3"/>
    <w:rsid w:val="00E265BC"/>
    <w:rsid w:val="00E26674"/>
    <w:rsid w:val="00E268A9"/>
    <w:rsid w:val="00E26AD0"/>
    <w:rsid w:val="00E26B12"/>
    <w:rsid w:val="00E26B20"/>
    <w:rsid w:val="00E26B4F"/>
    <w:rsid w:val="00E26C55"/>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C65"/>
    <w:rsid w:val="00E27DF1"/>
    <w:rsid w:val="00E27E31"/>
    <w:rsid w:val="00E27EE3"/>
    <w:rsid w:val="00E30175"/>
    <w:rsid w:val="00E30249"/>
    <w:rsid w:val="00E30352"/>
    <w:rsid w:val="00E3035C"/>
    <w:rsid w:val="00E303BE"/>
    <w:rsid w:val="00E30486"/>
    <w:rsid w:val="00E30500"/>
    <w:rsid w:val="00E30681"/>
    <w:rsid w:val="00E306C2"/>
    <w:rsid w:val="00E30BB9"/>
    <w:rsid w:val="00E30BEA"/>
    <w:rsid w:val="00E30E1B"/>
    <w:rsid w:val="00E3101F"/>
    <w:rsid w:val="00E3134D"/>
    <w:rsid w:val="00E3151E"/>
    <w:rsid w:val="00E315F0"/>
    <w:rsid w:val="00E31626"/>
    <w:rsid w:val="00E31909"/>
    <w:rsid w:val="00E31A95"/>
    <w:rsid w:val="00E31B00"/>
    <w:rsid w:val="00E31B6C"/>
    <w:rsid w:val="00E31BB8"/>
    <w:rsid w:val="00E31CB1"/>
    <w:rsid w:val="00E31F52"/>
    <w:rsid w:val="00E32028"/>
    <w:rsid w:val="00E32126"/>
    <w:rsid w:val="00E3221B"/>
    <w:rsid w:val="00E32711"/>
    <w:rsid w:val="00E32A7B"/>
    <w:rsid w:val="00E32A9C"/>
    <w:rsid w:val="00E32AF6"/>
    <w:rsid w:val="00E32CDF"/>
    <w:rsid w:val="00E32D74"/>
    <w:rsid w:val="00E32DAA"/>
    <w:rsid w:val="00E32DE9"/>
    <w:rsid w:val="00E32F85"/>
    <w:rsid w:val="00E33033"/>
    <w:rsid w:val="00E330D0"/>
    <w:rsid w:val="00E332E4"/>
    <w:rsid w:val="00E3333B"/>
    <w:rsid w:val="00E33346"/>
    <w:rsid w:val="00E3336A"/>
    <w:rsid w:val="00E33488"/>
    <w:rsid w:val="00E3363D"/>
    <w:rsid w:val="00E336C1"/>
    <w:rsid w:val="00E336D8"/>
    <w:rsid w:val="00E33A92"/>
    <w:rsid w:val="00E33AED"/>
    <w:rsid w:val="00E34348"/>
    <w:rsid w:val="00E34356"/>
    <w:rsid w:val="00E34416"/>
    <w:rsid w:val="00E34562"/>
    <w:rsid w:val="00E34568"/>
    <w:rsid w:val="00E34587"/>
    <w:rsid w:val="00E34603"/>
    <w:rsid w:val="00E3476F"/>
    <w:rsid w:val="00E34BE9"/>
    <w:rsid w:val="00E34C0E"/>
    <w:rsid w:val="00E34EE1"/>
    <w:rsid w:val="00E34FFE"/>
    <w:rsid w:val="00E35189"/>
    <w:rsid w:val="00E353B3"/>
    <w:rsid w:val="00E355E6"/>
    <w:rsid w:val="00E356D6"/>
    <w:rsid w:val="00E359E7"/>
    <w:rsid w:val="00E35AA3"/>
    <w:rsid w:val="00E35B3D"/>
    <w:rsid w:val="00E35C6C"/>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B07"/>
    <w:rsid w:val="00E36B10"/>
    <w:rsid w:val="00E36B6A"/>
    <w:rsid w:val="00E36BF1"/>
    <w:rsid w:val="00E36EAC"/>
    <w:rsid w:val="00E37283"/>
    <w:rsid w:val="00E37325"/>
    <w:rsid w:val="00E375F1"/>
    <w:rsid w:val="00E37653"/>
    <w:rsid w:val="00E376C5"/>
    <w:rsid w:val="00E3771F"/>
    <w:rsid w:val="00E37A83"/>
    <w:rsid w:val="00E37B60"/>
    <w:rsid w:val="00E37BF9"/>
    <w:rsid w:val="00E37CB5"/>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B8C"/>
    <w:rsid w:val="00E40C43"/>
    <w:rsid w:val="00E40E79"/>
    <w:rsid w:val="00E40F03"/>
    <w:rsid w:val="00E410CE"/>
    <w:rsid w:val="00E412FB"/>
    <w:rsid w:val="00E41697"/>
    <w:rsid w:val="00E41788"/>
    <w:rsid w:val="00E417C0"/>
    <w:rsid w:val="00E41820"/>
    <w:rsid w:val="00E4195C"/>
    <w:rsid w:val="00E41A9F"/>
    <w:rsid w:val="00E41B9A"/>
    <w:rsid w:val="00E41EF0"/>
    <w:rsid w:val="00E42059"/>
    <w:rsid w:val="00E4209B"/>
    <w:rsid w:val="00E4218E"/>
    <w:rsid w:val="00E42399"/>
    <w:rsid w:val="00E428FC"/>
    <w:rsid w:val="00E42BFB"/>
    <w:rsid w:val="00E42C37"/>
    <w:rsid w:val="00E42CC6"/>
    <w:rsid w:val="00E42D98"/>
    <w:rsid w:val="00E42E45"/>
    <w:rsid w:val="00E42FA6"/>
    <w:rsid w:val="00E431DD"/>
    <w:rsid w:val="00E43243"/>
    <w:rsid w:val="00E4336C"/>
    <w:rsid w:val="00E433E9"/>
    <w:rsid w:val="00E43444"/>
    <w:rsid w:val="00E43491"/>
    <w:rsid w:val="00E43575"/>
    <w:rsid w:val="00E43952"/>
    <w:rsid w:val="00E43BBE"/>
    <w:rsid w:val="00E43BEE"/>
    <w:rsid w:val="00E43E24"/>
    <w:rsid w:val="00E43ECF"/>
    <w:rsid w:val="00E43F5A"/>
    <w:rsid w:val="00E43F64"/>
    <w:rsid w:val="00E4408E"/>
    <w:rsid w:val="00E441F6"/>
    <w:rsid w:val="00E441FB"/>
    <w:rsid w:val="00E442D5"/>
    <w:rsid w:val="00E44358"/>
    <w:rsid w:val="00E446A6"/>
    <w:rsid w:val="00E44998"/>
    <w:rsid w:val="00E449B8"/>
    <w:rsid w:val="00E44BD5"/>
    <w:rsid w:val="00E44CED"/>
    <w:rsid w:val="00E450C8"/>
    <w:rsid w:val="00E4517E"/>
    <w:rsid w:val="00E45314"/>
    <w:rsid w:val="00E45356"/>
    <w:rsid w:val="00E4551B"/>
    <w:rsid w:val="00E4555D"/>
    <w:rsid w:val="00E455DB"/>
    <w:rsid w:val="00E4568B"/>
    <w:rsid w:val="00E456F0"/>
    <w:rsid w:val="00E45890"/>
    <w:rsid w:val="00E45B83"/>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0E4"/>
    <w:rsid w:val="00E4712B"/>
    <w:rsid w:val="00E4721A"/>
    <w:rsid w:val="00E4727A"/>
    <w:rsid w:val="00E47501"/>
    <w:rsid w:val="00E4761E"/>
    <w:rsid w:val="00E47675"/>
    <w:rsid w:val="00E476DC"/>
    <w:rsid w:val="00E47881"/>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8A3"/>
    <w:rsid w:val="00E509EA"/>
    <w:rsid w:val="00E50B84"/>
    <w:rsid w:val="00E50ED5"/>
    <w:rsid w:val="00E51078"/>
    <w:rsid w:val="00E512F4"/>
    <w:rsid w:val="00E517D7"/>
    <w:rsid w:val="00E5182F"/>
    <w:rsid w:val="00E51845"/>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66C"/>
    <w:rsid w:val="00E53748"/>
    <w:rsid w:val="00E53805"/>
    <w:rsid w:val="00E53969"/>
    <w:rsid w:val="00E539DF"/>
    <w:rsid w:val="00E539E4"/>
    <w:rsid w:val="00E53B2F"/>
    <w:rsid w:val="00E53B68"/>
    <w:rsid w:val="00E53BEA"/>
    <w:rsid w:val="00E53C69"/>
    <w:rsid w:val="00E53D44"/>
    <w:rsid w:val="00E53DA0"/>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1E9"/>
    <w:rsid w:val="00E56356"/>
    <w:rsid w:val="00E56700"/>
    <w:rsid w:val="00E567CA"/>
    <w:rsid w:val="00E5689C"/>
    <w:rsid w:val="00E56AEE"/>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5F0"/>
    <w:rsid w:val="00E64707"/>
    <w:rsid w:val="00E647A6"/>
    <w:rsid w:val="00E64854"/>
    <w:rsid w:val="00E6499B"/>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147"/>
    <w:rsid w:val="00E6623D"/>
    <w:rsid w:val="00E662C3"/>
    <w:rsid w:val="00E6671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9F2"/>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6C5"/>
    <w:rsid w:val="00E7778D"/>
    <w:rsid w:val="00E777EA"/>
    <w:rsid w:val="00E77853"/>
    <w:rsid w:val="00E77992"/>
    <w:rsid w:val="00E77A11"/>
    <w:rsid w:val="00E77B9C"/>
    <w:rsid w:val="00E77BE6"/>
    <w:rsid w:val="00E77BF2"/>
    <w:rsid w:val="00E77CA2"/>
    <w:rsid w:val="00E77D0B"/>
    <w:rsid w:val="00E77D2C"/>
    <w:rsid w:val="00E77DDF"/>
    <w:rsid w:val="00E77E22"/>
    <w:rsid w:val="00E77F02"/>
    <w:rsid w:val="00E77F7A"/>
    <w:rsid w:val="00E800B1"/>
    <w:rsid w:val="00E800C1"/>
    <w:rsid w:val="00E800DB"/>
    <w:rsid w:val="00E80236"/>
    <w:rsid w:val="00E805D1"/>
    <w:rsid w:val="00E80676"/>
    <w:rsid w:val="00E80805"/>
    <w:rsid w:val="00E8082F"/>
    <w:rsid w:val="00E80980"/>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E89"/>
    <w:rsid w:val="00E84EE6"/>
    <w:rsid w:val="00E84F51"/>
    <w:rsid w:val="00E8500E"/>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687"/>
    <w:rsid w:val="00E866A9"/>
    <w:rsid w:val="00E8671F"/>
    <w:rsid w:val="00E86882"/>
    <w:rsid w:val="00E86940"/>
    <w:rsid w:val="00E86CC5"/>
    <w:rsid w:val="00E86E71"/>
    <w:rsid w:val="00E86FB6"/>
    <w:rsid w:val="00E8703A"/>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513"/>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C9"/>
    <w:rsid w:val="00E94541"/>
    <w:rsid w:val="00E94660"/>
    <w:rsid w:val="00E946EF"/>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EFB"/>
    <w:rsid w:val="00E95FFD"/>
    <w:rsid w:val="00E96173"/>
    <w:rsid w:val="00E96220"/>
    <w:rsid w:val="00E962BF"/>
    <w:rsid w:val="00E96339"/>
    <w:rsid w:val="00E9637A"/>
    <w:rsid w:val="00E96460"/>
    <w:rsid w:val="00E9691F"/>
    <w:rsid w:val="00E96A44"/>
    <w:rsid w:val="00E96A56"/>
    <w:rsid w:val="00E96B51"/>
    <w:rsid w:val="00E96CA8"/>
    <w:rsid w:val="00E96CB0"/>
    <w:rsid w:val="00E96EFA"/>
    <w:rsid w:val="00E97052"/>
    <w:rsid w:val="00E971BB"/>
    <w:rsid w:val="00E97297"/>
    <w:rsid w:val="00E9743A"/>
    <w:rsid w:val="00E975C0"/>
    <w:rsid w:val="00E9774C"/>
    <w:rsid w:val="00E979B3"/>
    <w:rsid w:val="00E97ABD"/>
    <w:rsid w:val="00E97B4C"/>
    <w:rsid w:val="00E97B6E"/>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3C"/>
    <w:rsid w:val="00EA418E"/>
    <w:rsid w:val="00EA4256"/>
    <w:rsid w:val="00EA4269"/>
    <w:rsid w:val="00EA4757"/>
    <w:rsid w:val="00EA4806"/>
    <w:rsid w:val="00EA4C2F"/>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CA6"/>
    <w:rsid w:val="00EA6E01"/>
    <w:rsid w:val="00EA72CC"/>
    <w:rsid w:val="00EA733B"/>
    <w:rsid w:val="00EA7463"/>
    <w:rsid w:val="00EA7498"/>
    <w:rsid w:val="00EA74F7"/>
    <w:rsid w:val="00EA7572"/>
    <w:rsid w:val="00EA75D0"/>
    <w:rsid w:val="00EA75F0"/>
    <w:rsid w:val="00EA76E5"/>
    <w:rsid w:val="00EA79BC"/>
    <w:rsid w:val="00EA7AA3"/>
    <w:rsid w:val="00EA7B43"/>
    <w:rsid w:val="00EA7B81"/>
    <w:rsid w:val="00EA7BCA"/>
    <w:rsid w:val="00EA7BE8"/>
    <w:rsid w:val="00EA7E32"/>
    <w:rsid w:val="00EA7E88"/>
    <w:rsid w:val="00EA7FF6"/>
    <w:rsid w:val="00EB0057"/>
    <w:rsid w:val="00EB0280"/>
    <w:rsid w:val="00EB02D9"/>
    <w:rsid w:val="00EB0332"/>
    <w:rsid w:val="00EB0459"/>
    <w:rsid w:val="00EB112C"/>
    <w:rsid w:val="00EB1458"/>
    <w:rsid w:val="00EB150C"/>
    <w:rsid w:val="00EB169C"/>
    <w:rsid w:val="00EB16ED"/>
    <w:rsid w:val="00EB16F7"/>
    <w:rsid w:val="00EB1880"/>
    <w:rsid w:val="00EB1A3E"/>
    <w:rsid w:val="00EB1B3F"/>
    <w:rsid w:val="00EB1C95"/>
    <w:rsid w:val="00EB1E16"/>
    <w:rsid w:val="00EB1E6A"/>
    <w:rsid w:val="00EB207D"/>
    <w:rsid w:val="00EB209C"/>
    <w:rsid w:val="00EB2107"/>
    <w:rsid w:val="00EB22E7"/>
    <w:rsid w:val="00EB253F"/>
    <w:rsid w:val="00EB2681"/>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E2"/>
    <w:rsid w:val="00EC03DD"/>
    <w:rsid w:val="00EC03E2"/>
    <w:rsid w:val="00EC04ED"/>
    <w:rsid w:val="00EC054B"/>
    <w:rsid w:val="00EC0678"/>
    <w:rsid w:val="00EC088E"/>
    <w:rsid w:val="00EC0A41"/>
    <w:rsid w:val="00EC0BF4"/>
    <w:rsid w:val="00EC0CC6"/>
    <w:rsid w:val="00EC0DD2"/>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942"/>
    <w:rsid w:val="00EC6C0F"/>
    <w:rsid w:val="00EC6C17"/>
    <w:rsid w:val="00EC6F89"/>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4DF"/>
    <w:rsid w:val="00ED565B"/>
    <w:rsid w:val="00ED5672"/>
    <w:rsid w:val="00ED56DC"/>
    <w:rsid w:val="00ED5732"/>
    <w:rsid w:val="00ED575B"/>
    <w:rsid w:val="00ED58C0"/>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1AC"/>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74E"/>
    <w:rsid w:val="00EE2958"/>
    <w:rsid w:val="00EE2B4B"/>
    <w:rsid w:val="00EE2BFC"/>
    <w:rsid w:val="00EE2D1F"/>
    <w:rsid w:val="00EE2D6F"/>
    <w:rsid w:val="00EE2E95"/>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B9"/>
    <w:rsid w:val="00EE5A6B"/>
    <w:rsid w:val="00EE5B46"/>
    <w:rsid w:val="00EE5C85"/>
    <w:rsid w:val="00EE5DF1"/>
    <w:rsid w:val="00EE5DFC"/>
    <w:rsid w:val="00EE5E97"/>
    <w:rsid w:val="00EE5E9D"/>
    <w:rsid w:val="00EE5F92"/>
    <w:rsid w:val="00EE5FF0"/>
    <w:rsid w:val="00EE6027"/>
    <w:rsid w:val="00EE6080"/>
    <w:rsid w:val="00EE624C"/>
    <w:rsid w:val="00EE6362"/>
    <w:rsid w:val="00EE63C5"/>
    <w:rsid w:val="00EE63E2"/>
    <w:rsid w:val="00EE64F0"/>
    <w:rsid w:val="00EE6516"/>
    <w:rsid w:val="00EE6590"/>
    <w:rsid w:val="00EE664A"/>
    <w:rsid w:val="00EE66EF"/>
    <w:rsid w:val="00EE6B38"/>
    <w:rsid w:val="00EE6B70"/>
    <w:rsid w:val="00EE6C84"/>
    <w:rsid w:val="00EE6F7D"/>
    <w:rsid w:val="00EE7209"/>
    <w:rsid w:val="00EE72C5"/>
    <w:rsid w:val="00EE7369"/>
    <w:rsid w:val="00EE737B"/>
    <w:rsid w:val="00EE73A1"/>
    <w:rsid w:val="00EE741F"/>
    <w:rsid w:val="00EE7870"/>
    <w:rsid w:val="00EE7A17"/>
    <w:rsid w:val="00EE7D5A"/>
    <w:rsid w:val="00EE7D78"/>
    <w:rsid w:val="00EE7E8C"/>
    <w:rsid w:val="00EE7F60"/>
    <w:rsid w:val="00EF0051"/>
    <w:rsid w:val="00EF049F"/>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C9F"/>
    <w:rsid w:val="00EF6DAD"/>
    <w:rsid w:val="00EF6FBA"/>
    <w:rsid w:val="00EF6FEB"/>
    <w:rsid w:val="00EF7065"/>
    <w:rsid w:val="00EF748F"/>
    <w:rsid w:val="00EF74F0"/>
    <w:rsid w:val="00EF753E"/>
    <w:rsid w:val="00EF7569"/>
    <w:rsid w:val="00EF775A"/>
    <w:rsid w:val="00EF77A0"/>
    <w:rsid w:val="00EF7904"/>
    <w:rsid w:val="00EF7A16"/>
    <w:rsid w:val="00EF7A8E"/>
    <w:rsid w:val="00EF7E0E"/>
    <w:rsid w:val="00EF7E41"/>
    <w:rsid w:val="00EF7E77"/>
    <w:rsid w:val="00EF7ECB"/>
    <w:rsid w:val="00F00135"/>
    <w:rsid w:val="00F00389"/>
    <w:rsid w:val="00F003A4"/>
    <w:rsid w:val="00F0040E"/>
    <w:rsid w:val="00F00436"/>
    <w:rsid w:val="00F0044A"/>
    <w:rsid w:val="00F0074E"/>
    <w:rsid w:val="00F0099B"/>
    <w:rsid w:val="00F009D9"/>
    <w:rsid w:val="00F00AF5"/>
    <w:rsid w:val="00F00B0F"/>
    <w:rsid w:val="00F00B5C"/>
    <w:rsid w:val="00F00B70"/>
    <w:rsid w:val="00F00E24"/>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2C0"/>
    <w:rsid w:val="00F023B6"/>
    <w:rsid w:val="00F023EF"/>
    <w:rsid w:val="00F02516"/>
    <w:rsid w:val="00F02547"/>
    <w:rsid w:val="00F0266E"/>
    <w:rsid w:val="00F02705"/>
    <w:rsid w:val="00F0287E"/>
    <w:rsid w:val="00F02898"/>
    <w:rsid w:val="00F0296D"/>
    <w:rsid w:val="00F02A45"/>
    <w:rsid w:val="00F02B0D"/>
    <w:rsid w:val="00F02BDC"/>
    <w:rsid w:val="00F02CD4"/>
    <w:rsid w:val="00F02E3B"/>
    <w:rsid w:val="00F02F10"/>
    <w:rsid w:val="00F02FB9"/>
    <w:rsid w:val="00F032BF"/>
    <w:rsid w:val="00F0336D"/>
    <w:rsid w:val="00F03620"/>
    <w:rsid w:val="00F03B14"/>
    <w:rsid w:val="00F03BD0"/>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7B"/>
    <w:rsid w:val="00F0503B"/>
    <w:rsid w:val="00F052E9"/>
    <w:rsid w:val="00F05553"/>
    <w:rsid w:val="00F056E0"/>
    <w:rsid w:val="00F0584A"/>
    <w:rsid w:val="00F0599D"/>
    <w:rsid w:val="00F05A1C"/>
    <w:rsid w:val="00F05AC9"/>
    <w:rsid w:val="00F05C18"/>
    <w:rsid w:val="00F05C6B"/>
    <w:rsid w:val="00F05D13"/>
    <w:rsid w:val="00F05DE1"/>
    <w:rsid w:val="00F05F30"/>
    <w:rsid w:val="00F06298"/>
    <w:rsid w:val="00F06428"/>
    <w:rsid w:val="00F06492"/>
    <w:rsid w:val="00F06500"/>
    <w:rsid w:val="00F06817"/>
    <w:rsid w:val="00F0687F"/>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5E"/>
    <w:rsid w:val="00F105AC"/>
    <w:rsid w:val="00F1060E"/>
    <w:rsid w:val="00F10699"/>
    <w:rsid w:val="00F106EF"/>
    <w:rsid w:val="00F10884"/>
    <w:rsid w:val="00F109CD"/>
    <w:rsid w:val="00F10CE5"/>
    <w:rsid w:val="00F10D50"/>
    <w:rsid w:val="00F10F86"/>
    <w:rsid w:val="00F11134"/>
    <w:rsid w:val="00F112F9"/>
    <w:rsid w:val="00F11487"/>
    <w:rsid w:val="00F116B5"/>
    <w:rsid w:val="00F116D9"/>
    <w:rsid w:val="00F1170F"/>
    <w:rsid w:val="00F11A92"/>
    <w:rsid w:val="00F11AAA"/>
    <w:rsid w:val="00F11B02"/>
    <w:rsid w:val="00F11B04"/>
    <w:rsid w:val="00F11C5B"/>
    <w:rsid w:val="00F11C8D"/>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3A"/>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A50"/>
    <w:rsid w:val="00F17C61"/>
    <w:rsid w:val="00F17D7F"/>
    <w:rsid w:val="00F17E5E"/>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233"/>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D7A"/>
    <w:rsid w:val="00F25DF2"/>
    <w:rsid w:val="00F25ED4"/>
    <w:rsid w:val="00F25FE0"/>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1F"/>
    <w:rsid w:val="00F303C5"/>
    <w:rsid w:val="00F30584"/>
    <w:rsid w:val="00F306A6"/>
    <w:rsid w:val="00F30787"/>
    <w:rsid w:val="00F3088F"/>
    <w:rsid w:val="00F309C5"/>
    <w:rsid w:val="00F30B33"/>
    <w:rsid w:val="00F30EC8"/>
    <w:rsid w:val="00F310F3"/>
    <w:rsid w:val="00F31106"/>
    <w:rsid w:val="00F31150"/>
    <w:rsid w:val="00F31175"/>
    <w:rsid w:val="00F31363"/>
    <w:rsid w:val="00F31788"/>
    <w:rsid w:val="00F3184B"/>
    <w:rsid w:val="00F3189E"/>
    <w:rsid w:val="00F31B96"/>
    <w:rsid w:val="00F31BEF"/>
    <w:rsid w:val="00F31E17"/>
    <w:rsid w:val="00F320B9"/>
    <w:rsid w:val="00F3230D"/>
    <w:rsid w:val="00F3254F"/>
    <w:rsid w:val="00F326D9"/>
    <w:rsid w:val="00F326EB"/>
    <w:rsid w:val="00F32732"/>
    <w:rsid w:val="00F32778"/>
    <w:rsid w:val="00F32A58"/>
    <w:rsid w:val="00F32BF8"/>
    <w:rsid w:val="00F32C46"/>
    <w:rsid w:val="00F32C79"/>
    <w:rsid w:val="00F32C9B"/>
    <w:rsid w:val="00F32CF6"/>
    <w:rsid w:val="00F32D8D"/>
    <w:rsid w:val="00F32DDB"/>
    <w:rsid w:val="00F32E4B"/>
    <w:rsid w:val="00F32F90"/>
    <w:rsid w:val="00F330F6"/>
    <w:rsid w:val="00F331C5"/>
    <w:rsid w:val="00F33335"/>
    <w:rsid w:val="00F33518"/>
    <w:rsid w:val="00F33526"/>
    <w:rsid w:val="00F338B3"/>
    <w:rsid w:val="00F338B4"/>
    <w:rsid w:val="00F339B3"/>
    <w:rsid w:val="00F33BD2"/>
    <w:rsid w:val="00F33BD9"/>
    <w:rsid w:val="00F33C69"/>
    <w:rsid w:val="00F33D42"/>
    <w:rsid w:val="00F33E54"/>
    <w:rsid w:val="00F33E58"/>
    <w:rsid w:val="00F33EAF"/>
    <w:rsid w:val="00F33F5B"/>
    <w:rsid w:val="00F340A1"/>
    <w:rsid w:val="00F340CF"/>
    <w:rsid w:val="00F3412F"/>
    <w:rsid w:val="00F341F0"/>
    <w:rsid w:val="00F34418"/>
    <w:rsid w:val="00F345D4"/>
    <w:rsid w:val="00F346D2"/>
    <w:rsid w:val="00F346EB"/>
    <w:rsid w:val="00F34715"/>
    <w:rsid w:val="00F349C4"/>
    <w:rsid w:val="00F34B54"/>
    <w:rsid w:val="00F34C35"/>
    <w:rsid w:val="00F34C65"/>
    <w:rsid w:val="00F34FE3"/>
    <w:rsid w:val="00F35166"/>
    <w:rsid w:val="00F3518D"/>
    <w:rsid w:val="00F3564D"/>
    <w:rsid w:val="00F35683"/>
    <w:rsid w:val="00F35973"/>
    <w:rsid w:val="00F35AD2"/>
    <w:rsid w:val="00F35CE0"/>
    <w:rsid w:val="00F35D65"/>
    <w:rsid w:val="00F35E38"/>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32F"/>
    <w:rsid w:val="00F374AD"/>
    <w:rsid w:val="00F374D1"/>
    <w:rsid w:val="00F3773F"/>
    <w:rsid w:val="00F37824"/>
    <w:rsid w:val="00F37965"/>
    <w:rsid w:val="00F3798C"/>
    <w:rsid w:val="00F37A0C"/>
    <w:rsid w:val="00F37A28"/>
    <w:rsid w:val="00F37ABA"/>
    <w:rsid w:val="00F37B95"/>
    <w:rsid w:val="00F37D46"/>
    <w:rsid w:val="00F37EE1"/>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672"/>
    <w:rsid w:val="00F41741"/>
    <w:rsid w:val="00F4191A"/>
    <w:rsid w:val="00F41974"/>
    <w:rsid w:val="00F41BBE"/>
    <w:rsid w:val="00F41EEE"/>
    <w:rsid w:val="00F41F47"/>
    <w:rsid w:val="00F42065"/>
    <w:rsid w:val="00F4228C"/>
    <w:rsid w:val="00F4237B"/>
    <w:rsid w:val="00F4244A"/>
    <w:rsid w:val="00F42606"/>
    <w:rsid w:val="00F426EF"/>
    <w:rsid w:val="00F42736"/>
    <w:rsid w:val="00F4273F"/>
    <w:rsid w:val="00F4293F"/>
    <w:rsid w:val="00F42D18"/>
    <w:rsid w:val="00F42E04"/>
    <w:rsid w:val="00F42F6B"/>
    <w:rsid w:val="00F43073"/>
    <w:rsid w:val="00F4336E"/>
    <w:rsid w:val="00F43403"/>
    <w:rsid w:val="00F4349C"/>
    <w:rsid w:val="00F43530"/>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5D57"/>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BAC"/>
    <w:rsid w:val="00F57D4A"/>
    <w:rsid w:val="00F57DA5"/>
    <w:rsid w:val="00F57F10"/>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03"/>
    <w:rsid w:val="00F60BD7"/>
    <w:rsid w:val="00F60E60"/>
    <w:rsid w:val="00F610E5"/>
    <w:rsid w:val="00F61345"/>
    <w:rsid w:val="00F613EE"/>
    <w:rsid w:val="00F61623"/>
    <w:rsid w:val="00F61853"/>
    <w:rsid w:val="00F61854"/>
    <w:rsid w:val="00F61900"/>
    <w:rsid w:val="00F61944"/>
    <w:rsid w:val="00F6196C"/>
    <w:rsid w:val="00F61A6B"/>
    <w:rsid w:val="00F61B93"/>
    <w:rsid w:val="00F61C8E"/>
    <w:rsid w:val="00F6201A"/>
    <w:rsid w:val="00F620CD"/>
    <w:rsid w:val="00F620F6"/>
    <w:rsid w:val="00F623E7"/>
    <w:rsid w:val="00F624CA"/>
    <w:rsid w:val="00F62518"/>
    <w:rsid w:val="00F625E8"/>
    <w:rsid w:val="00F626A9"/>
    <w:rsid w:val="00F6279F"/>
    <w:rsid w:val="00F62B95"/>
    <w:rsid w:val="00F62CAE"/>
    <w:rsid w:val="00F62CD8"/>
    <w:rsid w:val="00F62DE8"/>
    <w:rsid w:val="00F62F0F"/>
    <w:rsid w:val="00F62F8A"/>
    <w:rsid w:val="00F63027"/>
    <w:rsid w:val="00F630A7"/>
    <w:rsid w:val="00F632E8"/>
    <w:rsid w:val="00F63453"/>
    <w:rsid w:val="00F634B1"/>
    <w:rsid w:val="00F635A5"/>
    <w:rsid w:val="00F636CF"/>
    <w:rsid w:val="00F638D7"/>
    <w:rsid w:val="00F63AEE"/>
    <w:rsid w:val="00F63B3A"/>
    <w:rsid w:val="00F63B99"/>
    <w:rsid w:val="00F63BC1"/>
    <w:rsid w:val="00F63F62"/>
    <w:rsid w:val="00F640E2"/>
    <w:rsid w:val="00F64170"/>
    <w:rsid w:val="00F6421A"/>
    <w:rsid w:val="00F64394"/>
    <w:rsid w:val="00F643BE"/>
    <w:rsid w:val="00F64404"/>
    <w:rsid w:val="00F64620"/>
    <w:rsid w:val="00F646F1"/>
    <w:rsid w:val="00F64813"/>
    <w:rsid w:val="00F6498A"/>
    <w:rsid w:val="00F64B65"/>
    <w:rsid w:val="00F65345"/>
    <w:rsid w:val="00F65561"/>
    <w:rsid w:val="00F657DB"/>
    <w:rsid w:val="00F6598F"/>
    <w:rsid w:val="00F65B5A"/>
    <w:rsid w:val="00F65BF5"/>
    <w:rsid w:val="00F65E3F"/>
    <w:rsid w:val="00F65EC1"/>
    <w:rsid w:val="00F6621C"/>
    <w:rsid w:val="00F66364"/>
    <w:rsid w:val="00F664BF"/>
    <w:rsid w:val="00F66616"/>
    <w:rsid w:val="00F66750"/>
    <w:rsid w:val="00F6684E"/>
    <w:rsid w:val="00F66A8E"/>
    <w:rsid w:val="00F66B77"/>
    <w:rsid w:val="00F66C23"/>
    <w:rsid w:val="00F66DA3"/>
    <w:rsid w:val="00F66DEC"/>
    <w:rsid w:val="00F66E36"/>
    <w:rsid w:val="00F6709F"/>
    <w:rsid w:val="00F672CD"/>
    <w:rsid w:val="00F67528"/>
    <w:rsid w:val="00F675BC"/>
    <w:rsid w:val="00F67648"/>
    <w:rsid w:val="00F6780D"/>
    <w:rsid w:val="00F67A19"/>
    <w:rsid w:val="00F67B05"/>
    <w:rsid w:val="00F67B4D"/>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8"/>
    <w:rsid w:val="00F71FEC"/>
    <w:rsid w:val="00F72189"/>
    <w:rsid w:val="00F7229C"/>
    <w:rsid w:val="00F722D7"/>
    <w:rsid w:val="00F723B4"/>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80"/>
    <w:rsid w:val="00F73ADC"/>
    <w:rsid w:val="00F73C1E"/>
    <w:rsid w:val="00F73CC3"/>
    <w:rsid w:val="00F73D7F"/>
    <w:rsid w:val="00F74121"/>
    <w:rsid w:val="00F74154"/>
    <w:rsid w:val="00F7418C"/>
    <w:rsid w:val="00F74378"/>
    <w:rsid w:val="00F743FF"/>
    <w:rsid w:val="00F74468"/>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2"/>
    <w:rsid w:val="00F82D24"/>
    <w:rsid w:val="00F82D9D"/>
    <w:rsid w:val="00F82E3A"/>
    <w:rsid w:val="00F82E5D"/>
    <w:rsid w:val="00F82F6E"/>
    <w:rsid w:val="00F830E3"/>
    <w:rsid w:val="00F83130"/>
    <w:rsid w:val="00F8329C"/>
    <w:rsid w:val="00F83455"/>
    <w:rsid w:val="00F83499"/>
    <w:rsid w:val="00F8356E"/>
    <w:rsid w:val="00F8358E"/>
    <w:rsid w:val="00F836F9"/>
    <w:rsid w:val="00F838BD"/>
    <w:rsid w:val="00F838F3"/>
    <w:rsid w:val="00F83B52"/>
    <w:rsid w:val="00F83B60"/>
    <w:rsid w:val="00F83BBB"/>
    <w:rsid w:val="00F83EC1"/>
    <w:rsid w:val="00F83F43"/>
    <w:rsid w:val="00F83FD6"/>
    <w:rsid w:val="00F840AD"/>
    <w:rsid w:val="00F8423E"/>
    <w:rsid w:val="00F84240"/>
    <w:rsid w:val="00F8425A"/>
    <w:rsid w:val="00F842D5"/>
    <w:rsid w:val="00F843B6"/>
    <w:rsid w:val="00F845EC"/>
    <w:rsid w:val="00F84892"/>
    <w:rsid w:val="00F84E60"/>
    <w:rsid w:val="00F850B9"/>
    <w:rsid w:val="00F850C8"/>
    <w:rsid w:val="00F850E5"/>
    <w:rsid w:val="00F8512B"/>
    <w:rsid w:val="00F85376"/>
    <w:rsid w:val="00F853A9"/>
    <w:rsid w:val="00F85510"/>
    <w:rsid w:val="00F855DE"/>
    <w:rsid w:val="00F85795"/>
    <w:rsid w:val="00F85945"/>
    <w:rsid w:val="00F85DC1"/>
    <w:rsid w:val="00F85E42"/>
    <w:rsid w:val="00F85F63"/>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EDF"/>
    <w:rsid w:val="00F90068"/>
    <w:rsid w:val="00F90481"/>
    <w:rsid w:val="00F9054D"/>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0E8"/>
    <w:rsid w:val="00F95176"/>
    <w:rsid w:val="00F951F1"/>
    <w:rsid w:val="00F9523B"/>
    <w:rsid w:val="00F95331"/>
    <w:rsid w:val="00F9539D"/>
    <w:rsid w:val="00F95439"/>
    <w:rsid w:val="00F9594C"/>
    <w:rsid w:val="00F95A93"/>
    <w:rsid w:val="00F95AA7"/>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52D"/>
    <w:rsid w:val="00F977F2"/>
    <w:rsid w:val="00F97849"/>
    <w:rsid w:val="00F978B0"/>
    <w:rsid w:val="00F979D6"/>
    <w:rsid w:val="00F97AA5"/>
    <w:rsid w:val="00F97BB7"/>
    <w:rsid w:val="00F97F1B"/>
    <w:rsid w:val="00FA024B"/>
    <w:rsid w:val="00FA033C"/>
    <w:rsid w:val="00FA047F"/>
    <w:rsid w:val="00FA058F"/>
    <w:rsid w:val="00FA073A"/>
    <w:rsid w:val="00FA07F0"/>
    <w:rsid w:val="00FA080B"/>
    <w:rsid w:val="00FA09BA"/>
    <w:rsid w:val="00FA0A10"/>
    <w:rsid w:val="00FA0A2A"/>
    <w:rsid w:val="00FA0B18"/>
    <w:rsid w:val="00FA0DE8"/>
    <w:rsid w:val="00FA0EAC"/>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1E0"/>
    <w:rsid w:val="00FA3237"/>
    <w:rsid w:val="00FA32B0"/>
    <w:rsid w:val="00FA34B9"/>
    <w:rsid w:val="00FA34DC"/>
    <w:rsid w:val="00FA3A8A"/>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86"/>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6006"/>
    <w:rsid w:val="00FA61B7"/>
    <w:rsid w:val="00FA6248"/>
    <w:rsid w:val="00FA6413"/>
    <w:rsid w:val="00FA6491"/>
    <w:rsid w:val="00FA64C1"/>
    <w:rsid w:val="00FA64D2"/>
    <w:rsid w:val="00FA65BC"/>
    <w:rsid w:val="00FA6804"/>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A7F51"/>
    <w:rsid w:val="00FB0036"/>
    <w:rsid w:val="00FB0275"/>
    <w:rsid w:val="00FB042C"/>
    <w:rsid w:val="00FB04F0"/>
    <w:rsid w:val="00FB06C5"/>
    <w:rsid w:val="00FB078C"/>
    <w:rsid w:val="00FB083C"/>
    <w:rsid w:val="00FB0871"/>
    <w:rsid w:val="00FB08B0"/>
    <w:rsid w:val="00FB0921"/>
    <w:rsid w:val="00FB09E2"/>
    <w:rsid w:val="00FB0D9A"/>
    <w:rsid w:val="00FB0ECC"/>
    <w:rsid w:val="00FB102F"/>
    <w:rsid w:val="00FB1063"/>
    <w:rsid w:val="00FB129F"/>
    <w:rsid w:val="00FB12D6"/>
    <w:rsid w:val="00FB1303"/>
    <w:rsid w:val="00FB1526"/>
    <w:rsid w:val="00FB1534"/>
    <w:rsid w:val="00FB16BE"/>
    <w:rsid w:val="00FB16C4"/>
    <w:rsid w:val="00FB1714"/>
    <w:rsid w:val="00FB1751"/>
    <w:rsid w:val="00FB1972"/>
    <w:rsid w:val="00FB1AB7"/>
    <w:rsid w:val="00FB1B6B"/>
    <w:rsid w:val="00FB1C39"/>
    <w:rsid w:val="00FB1CAC"/>
    <w:rsid w:val="00FB1CB3"/>
    <w:rsid w:val="00FB1D3F"/>
    <w:rsid w:val="00FB1DB0"/>
    <w:rsid w:val="00FB1E5A"/>
    <w:rsid w:val="00FB1EC8"/>
    <w:rsid w:val="00FB1F59"/>
    <w:rsid w:val="00FB206B"/>
    <w:rsid w:val="00FB2325"/>
    <w:rsid w:val="00FB2386"/>
    <w:rsid w:val="00FB23CF"/>
    <w:rsid w:val="00FB26BD"/>
    <w:rsid w:val="00FB297D"/>
    <w:rsid w:val="00FB29AE"/>
    <w:rsid w:val="00FB2C8D"/>
    <w:rsid w:val="00FB2D49"/>
    <w:rsid w:val="00FB2E36"/>
    <w:rsid w:val="00FB2FF7"/>
    <w:rsid w:val="00FB304C"/>
    <w:rsid w:val="00FB30BA"/>
    <w:rsid w:val="00FB3105"/>
    <w:rsid w:val="00FB31B9"/>
    <w:rsid w:val="00FB32A1"/>
    <w:rsid w:val="00FB32BC"/>
    <w:rsid w:val="00FB334E"/>
    <w:rsid w:val="00FB3714"/>
    <w:rsid w:val="00FB37E2"/>
    <w:rsid w:val="00FB387D"/>
    <w:rsid w:val="00FB389A"/>
    <w:rsid w:val="00FB3954"/>
    <w:rsid w:val="00FB3A33"/>
    <w:rsid w:val="00FB3B3D"/>
    <w:rsid w:val="00FB3B77"/>
    <w:rsid w:val="00FB3BB6"/>
    <w:rsid w:val="00FB3E25"/>
    <w:rsid w:val="00FB3E28"/>
    <w:rsid w:val="00FB3E7A"/>
    <w:rsid w:val="00FB3FBF"/>
    <w:rsid w:val="00FB405F"/>
    <w:rsid w:val="00FB4090"/>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7CC"/>
    <w:rsid w:val="00FB67FD"/>
    <w:rsid w:val="00FB68E6"/>
    <w:rsid w:val="00FB68F6"/>
    <w:rsid w:val="00FB692C"/>
    <w:rsid w:val="00FB6E05"/>
    <w:rsid w:val="00FB6F49"/>
    <w:rsid w:val="00FB6F52"/>
    <w:rsid w:val="00FB6F8C"/>
    <w:rsid w:val="00FB712B"/>
    <w:rsid w:val="00FB71A1"/>
    <w:rsid w:val="00FB72F5"/>
    <w:rsid w:val="00FB74C6"/>
    <w:rsid w:val="00FB75E2"/>
    <w:rsid w:val="00FB7696"/>
    <w:rsid w:val="00FB7898"/>
    <w:rsid w:val="00FB7943"/>
    <w:rsid w:val="00FB7BF0"/>
    <w:rsid w:val="00FB7E97"/>
    <w:rsid w:val="00FC0166"/>
    <w:rsid w:val="00FC02CD"/>
    <w:rsid w:val="00FC0497"/>
    <w:rsid w:val="00FC04AC"/>
    <w:rsid w:val="00FC05A0"/>
    <w:rsid w:val="00FC0661"/>
    <w:rsid w:val="00FC09AF"/>
    <w:rsid w:val="00FC09E0"/>
    <w:rsid w:val="00FC0CC6"/>
    <w:rsid w:val="00FC0D12"/>
    <w:rsid w:val="00FC0D47"/>
    <w:rsid w:val="00FC0FEE"/>
    <w:rsid w:val="00FC0FFA"/>
    <w:rsid w:val="00FC1307"/>
    <w:rsid w:val="00FC13C1"/>
    <w:rsid w:val="00FC16CB"/>
    <w:rsid w:val="00FC18D5"/>
    <w:rsid w:val="00FC1972"/>
    <w:rsid w:val="00FC1AD5"/>
    <w:rsid w:val="00FC1C07"/>
    <w:rsid w:val="00FC1F17"/>
    <w:rsid w:val="00FC1F38"/>
    <w:rsid w:val="00FC205B"/>
    <w:rsid w:val="00FC2062"/>
    <w:rsid w:val="00FC20F3"/>
    <w:rsid w:val="00FC23B5"/>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E0"/>
    <w:rsid w:val="00FC4DC4"/>
    <w:rsid w:val="00FC4E7B"/>
    <w:rsid w:val="00FC5068"/>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964"/>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08B"/>
    <w:rsid w:val="00FD21A8"/>
    <w:rsid w:val="00FD21B1"/>
    <w:rsid w:val="00FD2430"/>
    <w:rsid w:val="00FD244D"/>
    <w:rsid w:val="00FD2473"/>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10"/>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A22"/>
    <w:rsid w:val="00FD6AF7"/>
    <w:rsid w:val="00FD6C0B"/>
    <w:rsid w:val="00FD6D00"/>
    <w:rsid w:val="00FD6D1C"/>
    <w:rsid w:val="00FD6D2A"/>
    <w:rsid w:val="00FD6D2E"/>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698"/>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01E"/>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90"/>
    <w:rsid w:val="00FE74D0"/>
    <w:rsid w:val="00FE7A21"/>
    <w:rsid w:val="00FE7C7F"/>
    <w:rsid w:val="00FE7D10"/>
    <w:rsid w:val="00FE7D67"/>
    <w:rsid w:val="00FE7EFA"/>
    <w:rsid w:val="00FF01CA"/>
    <w:rsid w:val="00FF01CD"/>
    <w:rsid w:val="00FF0303"/>
    <w:rsid w:val="00FF0393"/>
    <w:rsid w:val="00FF0410"/>
    <w:rsid w:val="00FF0774"/>
    <w:rsid w:val="00FF0852"/>
    <w:rsid w:val="00FF08E4"/>
    <w:rsid w:val="00FF0B6E"/>
    <w:rsid w:val="00FF0D1C"/>
    <w:rsid w:val="00FF0DF7"/>
    <w:rsid w:val="00FF0E7D"/>
    <w:rsid w:val="00FF0EDF"/>
    <w:rsid w:val="00FF0EE7"/>
    <w:rsid w:val="00FF138A"/>
    <w:rsid w:val="00FF174F"/>
    <w:rsid w:val="00FF1762"/>
    <w:rsid w:val="00FF19CA"/>
    <w:rsid w:val="00FF1A3B"/>
    <w:rsid w:val="00FF1B2E"/>
    <w:rsid w:val="00FF1B4D"/>
    <w:rsid w:val="00FF1CEF"/>
    <w:rsid w:val="00FF1E00"/>
    <w:rsid w:val="00FF202E"/>
    <w:rsid w:val="00FF2085"/>
    <w:rsid w:val="00FF20B4"/>
    <w:rsid w:val="00FF21E1"/>
    <w:rsid w:val="00FF220C"/>
    <w:rsid w:val="00FF220F"/>
    <w:rsid w:val="00FF23A4"/>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F91"/>
    <w:rsid w:val="00FF601F"/>
    <w:rsid w:val="00FF60D0"/>
    <w:rsid w:val="00FF60E0"/>
    <w:rsid w:val="00FF6303"/>
    <w:rsid w:val="00FF6433"/>
    <w:rsid w:val="00FF6591"/>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61EF1"/>
  <w15:docId w15:val="{2BFB5626-8038-484C-9254-E61227A67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9FC"/>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1"/>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8</Pages>
  <Words>3041</Words>
  <Characters>1733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2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subject/>
  <dc:creator>Forbes Family</dc:creator>
  <cp:keywords/>
  <cp:lastModifiedBy>Chris Shelley</cp:lastModifiedBy>
  <cp:revision>315</cp:revision>
  <cp:lastPrinted>2024-07-03T17:46:00Z</cp:lastPrinted>
  <dcterms:created xsi:type="dcterms:W3CDTF">2024-03-21T16:11:00Z</dcterms:created>
  <dcterms:modified xsi:type="dcterms:W3CDTF">2024-07-0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